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0266D8" w:rsidRDefault="00721186">
      <w:pPr>
        <w:rPr>
          <w:lang w:val="sr-Cyrl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0266D8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0266D8" w:rsidRDefault="00A06954" w:rsidP="00A06954">
            <w:pPr>
              <w:jc w:val="center"/>
              <w:rPr>
                <w:rFonts w:ascii="Arial" w:hAnsi="Arial"/>
                <w:sz w:val="20"/>
              </w:rPr>
            </w:pPr>
            <w:r w:rsidRPr="000266D8">
              <w:rPr>
                <w:rFonts w:ascii="Arial" w:hAnsi="Arial"/>
                <w:noProof/>
                <w:sz w:val="20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8" type="#_x0000_t75" style="width:67.95pt;height:67.95pt" o:ole="" fillcolor="window">
                  <v:imagedata r:id="rId8" o:title=""/>
                </v:shape>
                <o:OLEObject Type="Embed" ProgID="CorelDraw.Graphic.7" ShapeID="_x0000_i1038" DrawAspect="Content" ObjectID="_1752967892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0266D8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0266D8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0266D8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0266D8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0266D8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0266D8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0266D8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0266D8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0266D8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0266D8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0266D8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0266D8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Pr="000266D8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F087D55" w14:textId="77777777" w:rsidR="0024144D" w:rsidRPr="000266D8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312EA06" w14:textId="0155060E" w:rsidR="00BF2D07" w:rsidRPr="000266D8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0266D8">
        <w:rPr>
          <w:rFonts w:ascii="Arial" w:hAnsi="Arial"/>
          <w:sz w:val="40"/>
          <w:szCs w:val="40"/>
        </w:rPr>
        <w:t>Јелена Хрњак</w:t>
      </w:r>
    </w:p>
    <w:p w14:paraId="23E6CC87" w14:textId="3E14717A" w:rsidR="0024144D" w:rsidRPr="000266D8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1E237382" w14:textId="77777777" w:rsidR="0024144D" w:rsidRPr="000266D8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6834E70D" w14:textId="77777777" w:rsidR="00A7523D" w:rsidRPr="000266D8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2F417CB7" w14:textId="4EAD866A" w:rsidR="0014466B" w:rsidRPr="000266D8" w:rsidRDefault="00C26891" w:rsidP="0014466B">
      <w:pPr>
        <w:jc w:val="center"/>
        <w:rPr>
          <w:rFonts w:cs="Arial"/>
          <w:b/>
          <w:i/>
          <w:caps/>
          <w:spacing w:val="-20"/>
          <w:sz w:val="48"/>
          <w:szCs w:val="48"/>
        </w:rPr>
      </w:pPr>
      <w:r w:rsidRPr="000266D8">
        <w:rPr>
          <w:rFonts w:cs="Arial"/>
          <w:b/>
          <w:i/>
          <w:caps/>
          <w:color w:val="000000" w:themeColor="text1"/>
          <w:spacing w:val="-20"/>
          <w:sz w:val="48"/>
          <w:szCs w:val="48"/>
        </w:rPr>
        <w:t>SECURI</w:t>
      </w:r>
      <w:r w:rsidR="003901A4" w:rsidRPr="000266D8">
        <w:rPr>
          <w:rFonts w:cs="Arial"/>
          <w:b/>
          <w:i/>
          <w:caps/>
          <w:color w:val="000000" w:themeColor="text1"/>
          <w:spacing w:val="-20"/>
          <w:sz w:val="48"/>
          <w:szCs w:val="48"/>
        </w:rPr>
        <w:t>tydsl</w:t>
      </w:r>
      <w:r w:rsidR="007F57A3" w:rsidRPr="000266D8">
        <w:rPr>
          <w:rFonts w:cs="Arial"/>
          <w:b/>
          <w:i/>
          <w:caps/>
          <w:color w:val="000000" w:themeColor="text1"/>
          <w:spacing w:val="-20"/>
          <w:sz w:val="48"/>
          <w:szCs w:val="48"/>
        </w:rPr>
        <w:t xml:space="preserve"> </w:t>
      </w:r>
      <w:r w:rsidR="007F57A3" w:rsidRPr="000266D8">
        <w:rPr>
          <w:rFonts w:cs="Arial"/>
          <w:b/>
          <w:caps/>
          <w:color w:val="000000" w:themeColor="text1"/>
          <w:spacing w:val="-20"/>
          <w:sz w:val="48"/>
          <w:szCs w:val="48"/>
          <w:lang w:val="sr-Cyrl-RS"/>
        </w:rPr>
        <w:t xml:space="preserve">– наменски језик за подршку брзог успостављања конфигурације безбедносних аспеката у радном оквиру </w:t>
      </w:r>
      <w:r w:rsidR="007F57A3" w:rsidRPr="000266D8">
        <w:rPr>
          <w:rFonts w:cs="Arial"/>
          <w:b/>
          <w:i/>
          <w:caps/>
          <w:color w:val="000000" w:themeColor="text1"/>
          <w:spacing w:val="-20"/>
          <w:sz w:val="48"/>
          <w:szCs w:val="48"/>
        </w:rPr>
        <w:t>spring</w:t>
      </w:r>
    </w:p>
    <w:p w14:paraId="5E903A6C" w14:textId="6F6DF596" w:rsidR="00A7523D" w:rsidRPr="000266D8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873709A" w14:textId="6D1F2D77" w:rsidR="0024144D" w:rsidRPr="000266D8" w:rsidRDefault="0024144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CS"/>
        </w:rPr>
      </w:pPr>
    </w:p>
    <w:p w14:paraId="602023A4" w14:textId="77777777" w:rsidR="008D5F4A" w:rsidRPr="000266D8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5E1E31C6" w14:textId="69BC7647" w:rsidR="00BF2D07" w:rsidRPr="000266D8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0266D8">
        <w:rPr>
          <w:rFonts w:ascii="Arial" w:hAnsi="Arial"/>
          <w:sz w:val="40"/>
          <w:szCs w:val="40"/>
        </w:rPr>
        <w:t>Мастер</w:t>
      </w:r>
      <w:r w:rsidR="00BF2D07" w:rsidRPr="000266D8">
        <w:rPr>
          <w:rFonts w:ascii="Arial" w:hAnsi="Arial"/>
          <w:sz w:val="40"/>
          <w:szCs w:val="40"/>
        </w:rPr>
        <w:t xml:space="preserve"> </w:t>
      </w:r>
      <w:r w:rsidR="00E2733D" w:rsidRPr="000266D8">
        <w:rPr>
          <w:rFonts w:ascii="Arial" w:hAnsi="Arial"/>
          <w:sz w:val="40"/>
          <w:szCs w:val="40"/>
        </w:rPr>
        <w:t>рад</w:t>
      </w:r>
    </w:p>
    <w:p w14:paraId="47687263" w14:textId="0A509582" w:rsidR="00BF2D07" w:rsidRPr="000266D8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0266D8">
        <w:rPr>
          <w:rFonts w:ascii="Arial" w:hAnsi="Arial"/>
          <w:sz w:val="40"/>
          <w:szCs w:val="40"/>
        </w:rPr>
        <w:t xml:space="preserve">- </w:t>
      </w:r>
      <w:r w:rsidR="00641594" w:rsidRPr="000266D8">
        <w:rPr>
          <w:rFonts w:ascii="Arial" w:hAnsi="Arial"/>
          <w:sz w:val="40"/>
          <w:szCs w:val="40"/>
        </w:rPr>
        <w:t>Мастер</w:t>
      </w:r>
      <w:r w:rsidRPr="000266D8">
        <w:rPr>
          <w:rFonts w:ascii="Arial" w:hAnsi="Arial"/>
          <w:sz w:val="40"/>
          <w:szCs w:val="40"/>
        </w:rPr>
        <w:t xml:space="preserve"> </w:t>
      </w:r>
      <w:r w:rsidR="00E2733D" w:rsidRPr="000266D8">
        <w:rPr>
          <w:rFonts w:ascii="Arial" w:hAnsi="Arial"/>
          <w:sz w:val="40"/>
          <w:szCs w:val="40"/>
        </w:rPr>
        <w:t>академске</w:t>
      </w:r>
      <w:r w:rsidRPr="000266D8">
        <w:rPr>
          <w:rFonts w:ascii="Arial" w:hAnsi="Arial"/>
          <w:sz w:val="40"/>
          <w:szCs w:val="40"/>
        </w:rPr>
        <w:t xml:space="preserve"> </w:t>
      </w:r>
      <w:r w:rsidR="00E2733D" w:rsidRPr="000266D8">
        <w:rPr>
          <w:rFonts w:ascii="Arial" w:hAnsi="Arial"/>
          <w:sz w:val="40"/>
          <w:szCs w:val="40"/>
        </w:rPr>
        <w:t>студије</w:t>
      </w:r>
      <w:r w:rsidRPr="000266D8">
        <w:rPr>
          <w:rFonts w:ascii="Arial" w:hAnsi="Arial"/>
          <w:sz w:val="40"/>
          <w:szCs w:val="40"/>
        </w:rPr>
        <w:t xml:space="preserve"> -</w:t>
      </w:r>
    </w:p>
    <w:p w14:paraId="02CD7184" w14:textId="1D5E7E0E" w:rsidR="0024144D" w:rsidRPr="000266D8" w:rsidRDefault="0024144D" w:rsidP="003E59B7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35318BE7" w14:textId="66AC24A0" w:rsidR="00A7523D" w:rsidRPr="000266D8" w:rsidRDefault="00A7523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21587CAA" w14:textId="77777777" w:rsidR="0024144D" w:rsidRPr="000266D8" w:rsidRDefault="0024144D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14:paraId="414525FF" w14:textId="620C6B6C" w:rsidR="008A69A5" w:rsidRPr="000266D8" w:rsidRDefault="00E2733D" w:rsidP="004865C5">
      <w:pPr>
        <w:ind w:right="285"/>
        <w:jc w:val="center"/>
        <w:rPr>
          <w:rFonts w:ascii="Arial" w:hAnsi="Arial"/>
          <w:sz w:val="36"/>
          <w:szCs w:val="40"/>
        </w:rPr>
      </w:pPr>
      <w:r w:rsidRPr="000266D8">
        <w:rPr>
          <w:rFonts w:ascii="Arial" w:hAnsi="Arial"/>
          <w:sz w:val="36"/>
          <w:szCs w:val="40"/>
        </w:rPr>
        <w:t>Нови</w:t>
      </w:r>
      <w:r w:rsidR="00BF2D07" w:rsidRPr="000266D8">
        <w:rPr>
          <w:rFonts w:ascii="Arial" w:hAnsi="Arial"/>
          <w:sz w:val="36"/>
          <w:szCs w:val="40"/>
        </w:rPr>
        <w:t xml:space="preserve"> </w:t>
      </w:r>
      <w:r w:rsidRPr="000266D8">
        <w:rPr>
          <w:rFonts w:ascii="Arial" w:hAnsi="Arial"/>
          <w:sz w:val="36"/>
          <w:szCs w:val="40"/>
        </w:rPr>
        <w:t>Сад</w:t>
      </w:r>
      <w:r w:rsidR="00BF2D07" w:rsidRPr="000266D8">
        <w:rPr>
          <w:rFonts w:ascii="Arial" w:hAnsi="Arial"/>
          <w:sz w:val="36"/>
          <w:szCs w:val="40"/>
        </w:rPr>
        <w:t xml:space="preserve">, </w:t>
      </w:r>
      <w:r w:rsidR="00641594" w:rsidRPr="000266D8">
        <w:rPr>
          <w:rFonts w:ascii="Arial" w:hAnsi="Arial"/>
          <w:sz w:val="36"/>
          <w:szCs w:val="40"/>
        </w:rPr>
        <w:t>2023</w:t>
      </w:r>
      <w:r w:rsidR="00573F8E" w:rsidRPr="000266D8">
        <w:rPr>
          <w:rFonts w:ascii="Arial" w:hAnsi="Arial"/>
          <w:sz w:val="36"/>
          <w:szCs w:val="40"/>
        </w:rPr>
        <w:t>.</w:t>
      </w:r>
    </w:p>
    <w:p w14:paraId="7F246FC2" w14:textId="777B761B" w:rsidR="00721186" w:rsidRPr="000266D8" w:rsidRDefault="00721186">
      <w:pPr>
        <w:rPr>
          <w:rFonts w:ascii="Arial" w:hAnsi="Arial"/>
          <w:sz w:val="32"/>
          <w:szCs w:val="40"/>
        </w:rPr>
      </w:pPr>
      <w:r w:rsidRPr="000266D8">
        <w:rPr>
          <w:rFonts w:ascii="Arial" w:hAnsi="Arial"/>
          <w:sz w:val="32"/>
          <w:szCs w:val="40"/>
        </w:rPr>
        <w:br w:type="page"/>
      </w:r>
    </w:p>
    <w:p w14:paraId="2A624680" w14:textId="5F2F89EF" w:rsidR="00666A19" w:rsidRPr="000266D8" w:rsidRDefault="00666A19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14:paraId="3DCB7AAE" w14:textId="77777777" w:rsidR="003E59B7" w:rsidRPr="000266D8" w:rsidRDefault="003E59B7" w:rsidP="00666A19">
      <w:pPr>
        <w:ind w:right="285"/>
        <w:jc w:val="center"/>
        <w:rPr>
          <w:rFonts w:ascii="Arial" w:hAnsi="Arial"/>
          <w:sz w:val="32"/>
          <w:szCs w:val="40"/>
        </w:rPr>
        <w:sectPr w:rsidR="003E59B7" w:rsidRPr="000266D8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:rsidRPr="000266D8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lastRenderedPageBreak/>
              <w:t xml:space="preserve">Редни број, </w:t>
            </w:r>
            <w:r w:rsidRPr="000266D8">
              <w:rPr>
                <w:rFonts w:ascii="Arial" w:hAnsi="Arial"/>
                <w:b/>
                <w:sz w:val="18"/>
              </w:rPr>
              <w:t>РБР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0266D8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Идентификациони број, </w:t>
            </w:r>
            <w:r w:rsidRPr="000266D8">
              <w:rPr>
                <w:rFonts w:ascii="Arial" w:hAnsi="Arial"/>
                <w:b/>
                <w:sz w:val="18"/>
              </w:rPr>
              <w:t>ИБР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0266D8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Тип документације, </w:t>
            </w:r>
            <w:r w:rsidRPr="000266D8">
              <w:rPr>
                <w:rFonts w:ascii="Arial" w:hAnsi="Arial"/>
                <w:b/>
                <w:sz w:val="18"/>
              </w:rPr>
              <w:t>ТД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Монографска документација</w:t>
            </w:r>
          </w:p>
        </w:tc>
      </w:tr>
      <w:tr w:rsidR="00414C11" w:rsidRPr="000266D8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Тип записа, </w:t>
            </w:r>
            <w:r w:rsidRPr="000266D8">
              <w:rPr>
                <w:rFonts w:ascii="Arial" w:hAnsi="Arial"/>
                <w:b/>
                <w:sz w:val="18"/>
              </w:rPr>
              <w:t>ТЗ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Текстуални штампани материјал</w:t>
            </w:r>
          </w:p>
        </w:tc>
      </w:tr>
      <w:tr w:rsidR="00414C11" w:rsidRPr="000266D8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Врста рада, </w:t>
            </w:r>
            <w:r w:rsidRPr="000266D8">
              <w:rPr>
                <w:rFonts w:ascii="Arial" w:hAnsi="Arial"/>
                <w:b/>
                <w:sz w:val="18"/>
              </w:rPr>
              <w:t>ВР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Pr="000266D8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Мастер</w:t>
            </w: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 xml:space="preserve"> </w:t>
            </w:r>
            <w:r w:rsidR="00414C11" w:rsidRPr="000266D8">
              <w:rPr>
                <w:rFonts w:ascii="Arial" w:hAnsi="Arial" w:cs="Arial"/>
                <w:sz w:val="18"/>
                <w:szCs w:val="18"/>
                <w:lang w:val="sr-Cyrl-CS"/>
              </w:rPr>
              <w:t>рад</w:t>
            </w:r>
          </w:p>
        </w:tc>
      </w:tr>
      <w:tr w:rsidR="00414C11" w:rsidRPr="000266D8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Аутор, </w:t>
            </w:r>
            <w:r w:rsidRPr="000266D8">
              <w:rPr>
                <w:rFonts w:ascii="Arial" w:hAnsi="Arial"/>
                <w:b/>
                <w:sz w:val="18"/>
              </w:rPr>
              <w:t>АУ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Pr="000266D8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Јелена Хрњак</w:t>
            </w:r>
          </w:p>
        </w:tc>
      </w:tr>
      <w:tr w:rsidR="00414C11" w:rsidRPr="000266D8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Ментор, </w:t>
            </w:r>
            <w:r w:rsidRPr="000266D8">
              <w:rPr>
                <w:rFonts w:ascii="Arial" w:hAnsi="Arial"/>
                <w:b/>
                <w:sz w:val="18"/>
              </w:rPr>
              <w:t>МН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Pr="000266D8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д</w:t>
            </w:r>
            <w:r w:rsidR="00414C11" w:rsidRPr="000266D8">
              <w:rPr>
                <w:rFonts w:ascii="Arial" w:hAnsi="Arial" w:cs="Arial"/>
                <w:sz w:val="18"/>
                <w:szCs w:val="18"/>
              </w:rPr>
              <w:t>р Владимир Димитриески, доцент</w:t>
            </w:r>
          </w:p>
        </w:tc>
      </w:tr>
      <w:tr w:rsidR="00414C11" w:rsidRPr="000266D8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Наслов рада, </w:t>
            </w:r>
            <w:r w:rsidRPr="000266D8">
              <w:rPr>
                <w:rFonts w:ascii="Arial" w:hAnsi="Arial"/>
                <w:b/>
                <w:sz w:val="18"/>
              </w:rPr>
              <w:t>НР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28F271ED" w:rsidR="00414C11" w:rsidRPr="000266D8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0266D8">
              <w:rPr>
                <w:rFonts w:ascii="Arial" w:hAnsi="Arial" w:cs="Arial"/>
                <w:color w:val="FF0000"/>
                <w:sz w:val="18"/>
                <w:szCs w:val="18"/>
              </w:rPr>
              <w:t>Наменски језик за генерисање...</w:t>
            </w:r>
          </w:p>
        </w:tc>
      </w:tr>
      <w:tr w:rsidR="00414C11" w:rsidRPr="000266D8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Језик публикације, </w:t>
            </w:r>
            <w:r w:rsidRPr="000266D8">
              <w:rPr>
                <w:rFonts w:ascii="Arial" w:hAnsi="Arial"/>
                <w:b/>
                <w:sz w:val="18"/>
              </w:rPr>
              <w:t>ЈП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Српски / ћирилица</w:t>
            </w:r>
          </w:p>
        </w:tc>
      </w:tr>
      <w:tr w:rsidR="00414C11" w:rsidRPr="000266D8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Језик извода, </w:t>
            </w:r>
            <w:r w:rsidRPr="000266D8">
              <w:rPr>
                <w:rFonts w:ascii="Arial" w:hAnsi="Arial"/>
                <w:b/>
                <w:sz w:val="18"/>
              </w:rPr>
              <w:t>ЈИ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Српски</w:t>
            </w:r>
          </w:p>
        </w:tc>
      </w:tr>
      <w:tr w:rsidR="00414C11" w:rsidRPr="000266D8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>Зем</w:t>
            </w:r>
            <w:r w:rsidRPr="000266D8">
              <w:rPr>
                <w:rFonts w:ascii="Arial" w:hAnsi="Arial"/>
                <w:sz w:val="18"/>
                <w:lang w:val="sr-Cyrl-CS"/>
              </w:rPr>
              <w:t>љ</w:t>
            </w:r>
            <w:r w:rsidRPr="000266D8">
              <w:rPr>
                <w:rFonts w:ascii="Arial" w:hAnsi="Arial"/>
                <w:sz w:val="18"/>
              </w:rPr>
              <w:t>а публикова</w:t>
            </w:r>
            <w:r w:rsidRPr="000266D8">
              <w:rPr>
                <w:rFonts w:ascii="Arial" w:hAnsi="Arial"/>
                <w:sz w:val="18"/>
                <w:lang w:val="sr-Cyrl-CS"/>
              </w:rPr>
              <w:t>њ</w:t>
            </w:r>
            <w:r w:rsidRPr="000266D8">
              <w:rPr>
                <w:rFonts w:ascii="Arial" w:hAnsi="Arial"/>
                <w:sz w:val="18"/>
              </w:rPr>
              <w:t xml:space="preserve">а, </w:t>
            </w:r>
            <w:r w:rsidRPr="000266D8">
              <w:rPr>
                <w:rFonts w:ascii="Arial" w:hAnsi="Arial"/>
                <w:b/>
                <w:sz w:val="18"/>
              </w:rPr>
              <w:t>ЗП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Република Србија</w:t>
            </w:r>
          </w:p>
        </w:tc>
      </w:tr>
      <w:tr w:rsidR="00414C11" w:rsidRPr="000266D8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>У</w:t>
            </w:r>
            <w:r w:rsidRPr="000266D8">
              <w:rPr>
                <w:rFonts w:ascii="Arial" w:hAnsi="Arial"/>
                <w:sz w:val="18"/>
                <w:lang w:val="sr-Cyrl-CS"/>
              </w:rPr>
              <w:t>ж</w:t>
            </w:r>
            <w:r w:rsidRPr="000266D8">
              <w:rPr>
                <w:rFonts w:ascii="Arial" w:hAnsi="Arial"/>
                <w:sz w:val="18"/>
              </w:rPr>
              <w:t>е географско подру</w:t>
            </w:r>
            <w:r w:rsidRPr="000266D8">
              <w:rPr>
                <w:rFonts w:ascii="Arial" w:hAnsi="Arial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z w:val="18"/>
              </w:rPr>
              <w:t xml:space="preserve">је, </w:t>
            </w:r>
            <w:r w:rsidRPr="000266D8">
              <w:rPr>
                <w:rFonts w:ascii="Arial" w:hAnsi="Arial"/>
                <w:b/>
                <w:sz w:val="18"/>
              </w:rPr>
              <w:t>УГП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Војводина</w:t>
            </w:r>
          </w:p>
        </w:tc>
      </w:tr>
      <w:tr w:rsidR="00414C11" w:rsidRPr="000266D8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Година, </w:t>
            </w:r>
            <w:r w:rsidRPr="000266D8">
              <w:rPr>
                <w:rFonts w:ascii="Arial" w:hAnsi="Arial"/>
                <w:b/>
                <w:sz w:val="18"/>
              </w:rPr>
              <w:t>ГО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Pr="000266D8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2023</w:t>
            </w:r>
          </w:p>
        </w:tc>
      </w:tr>
      <w:tr w:rsidR="00414C11" w:rsidRPr="000266D8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>Издава</w:t>
            </w:r>
            <w:r w:rsidRPr="000266D8">
              <w:rPr>
                <w:rFonts w:ascii="Arial" w:hAnsi="Arial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z w:val="18"/>
              </w:rPr>
              <w:t xml:space="preserve">, </w:t>
            </w:r>
            <w:r w:rsidRPr="000266D8">
              <w:rPr>
                <w:rFonts w:ascii="Arial" w:hAnsi="Arial"/>
                <w:b/>
                <w:sz w:val="18"/>
              </w:rPr>
              <w:t>ИЗ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0266D8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>Ауторски репринт</w:t>
            </w:r>
            <w:r w:rsidR="00C93798" w:rsidRPr="000266D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 xml:space="preserve"> / Факултет техничких наука</w:t>
            </w:r>
          </w:p>
        </w:tc>
      </w:tr>
      <w:tr w:rsidR="00414C11" w:rsidRPr="000266D8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Место и адреса, </w:t>
            </w:r>
            <w:r w:rsidRPr="000266D8">
              <w:rPr>
                <w:rFonts w:ascii="Arial" w:hAnsi="Arial"/>
                <w:b/>
                <w:sz w:val="18"/>
              </w:rPr>
              <w:t>МА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Нови Сад, Трг Доситеја Обрадовића 6</w:t>
            </w:r>
          </w:p>
        </w:tc>
      </w:tr>
      <w:tr w:rsidR="00414C11" w:rsidRPr="000266D8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Pr="000266D8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ru-RU"/>
              </w:rPr>
            </w:pPr>
            <w:r w:rsidRPr="000266D8">
              <w:rPr>
                <w:rFonts w:ascii="Arial" w:hAnsi="Arial"/>
                <w:sz w:val="18"/>
                <w:lang w:val="ru-RU"/>
              </w:rPr>
              <w:t>Физи</w:t>
            </w:r>
            <w:r w:rsidRPr="000266D8">
              <w:rPr>
                <w:rFonts w:ascii="Arial" w:hAnsi="Arial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z w:val="18"/>
                <w:lang w:val="ru-RU"/>
              </w:rPr>
              <w:t xml:space="preserve">ки опис рада, </w:t>
            </w:r>
            <w:r w:rsidRPr="000266D8">
              <w:rPr>
                <w:rFonts w:ascii="Arial" w:hAnsi="Arial"/>
                <w:b/>
                <w:sz w:val="18"/>
                <w:lang w:val="ru-RU"/>
              </w:rPr>
              <w:t>ФО</w:t>
            </w:r>
            <w:r w:rsidRPr="000266D8">
              <w:rPr>
                <w:rFonts w:ascii="Arial" w:hAnsi="Arial"/>
                <w:sz w:val="18"/>
                <w:lang w:val="ru-RU"/>
              </w:rPr>
              <w:t>:</w:t>
            </w:r>
            <w:r w:rsidRPr="000266D8">
              <w:rPr>
                <w:rFonts w:ascii="Arial" w:hAnsi="Arial"/>
                <w:sz w:val="18"/>
                <w:lang w:val="ru-RU"/>
              </w:rPr>
              <w:br/>
            </w:r>
            <w:r w:rsidRPr="000266D8">
              <w:rPr>
                <w:rFonts w:ascii="Arial" w:hAnsi="Arial"/>
                <w:spacing w:val="-4"/>
                <w:sz w:val="13"/>
                <w:lang w:val="ru-RU"/>
              </w:rPr>
              <w:t>(поглав</w:t>
            </w:r>
            <w:r w:rsidRPr="000266D8">
              <w:rPr>
                <w:rFonts w:ascii="Arial" w:hAnsi="Arial"/>
                <w:spacing w:val="-4"/>
                <w:sz w:val="13"/>
                <w:lang w:val="sr-Cyrl-CS"/>
              </w:rPr>
              <w:t>љ</w:t>
            </w:r>
            <w:r w:rsidRPr="000266D8">
              <w:rPr>
                <w:rFonts w:ascii="Arial" w:hAnsi="Arial"/>
                <w:spacing w:val="-4"/>
                <w:sz w:val="13"/>
                <w:lang w:val="ru-RU"/>
              </w:rPr>
              <w:t>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32B30191" w:rsidR="00414C11" w:rsidRPr="000266D8" w:rsidRDefault="009B5204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 w:rsidRPr="000266D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</w:t>
            </w:r>
            <w:r w:rsidR="00414C11" w:rsidRPr="000266D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0/</w:t>
            </w:r>
            <w:r w:rsidRPr="000266D8"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  <w:r w:rsidR="00414C11" w:rsidRPr="000266D8">
              <w:rPr>
                <w:rFonts w:ascii="Arial" w:hAnsi="Arial" w:cs="Arial"/>
                <w:color w:val="FF0000"/>
                <w:sz w:val="18"/>
                <w:szCs w:val="18"/>
              </w:rPr>
              <w:t>6</w:t>
            </w:r>
            <w:r w:rsidR="00414C11" w:rsidRPr="000266D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414C11" w:rsidRPr="000266D8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ru-RU"/>
              </w:rPr>
            </w:pPr>
            <w:r w:rsidRPr="000266D8">
              <w:rPr>
                <w:rFonts w:ascii="Arial" w:hAnsi="Arial"/>
                <w:sz w:val="18"/>
                <w:lang w:val="ru-RU"/>
              </w:rPr>
              <w:t>Нау</w:t>
            </w:r>
            <w:r w:rsidRPr="000266D8">
              <w:rPr>
                <w:rFonts w:ascii="Arial" w:hAnsi="Arial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z w:val="18"/>
                <w:lang w:val="ru-RU"/>
              </w:rPr>
              <w:t xml:space="preserve">на област, </w:t>
            </w:r>
            <w:r w:rsidRPr="000266D8">
              <w:rPr>
                <w:rFonts w:ascii="Arial" w:hAnsi="Arial"/>
                <w:b/>
                <w:sz w:val="18"/>
                <w:lang w:val="ru-RU"/>
              </w:rPr>
              <w:t>НО</w:t>
            </w:r>
            <w:r w:rsidRPr="000266D8">
              <w:rPr>
                <w:rFonts w:ascii="Arial" w:hAnsi="Arial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Pr="000266D8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Електротехничко и рачунарско инжењерство</w:t>
            </w:r>
          </w:p>
        </w:tc>
      </w:tr>
      <w:tr w:rsidR="00414C11" w:rsidRPr="000266D8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>Нау</w:t>
            </w:r>
            <w:r w:rsidRPr="000266D8">
              <w:rPr>
                <w:rFonts w:ascii="Arial" w:hAnsi="Arial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z w:val="18"/>
              </w:rPr>
              <w:t xml:space="preserve">на дисциплина, </w:t>
            </w:r>
            <w:r w:rsidRPr="000266D8">
              <w:rPr>
                <w:rFonts w:ascii="Arial" w:hAnsi="Arial"/>
                <w:b/>
                <w:sz w:val="18"/>
              </w:rPr>
              <w:t>НД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Примењене рачунарске науке и информатика</w:t>
            </w:r>
          </w:p>
        </w:tc>
      </w:tr>
      <w:tr w:rsidR="00414C11" w:rsidRPr="000266D8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Pr="000266D8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ru-RU"/>
              </w:rPr>
            </w:pPr>
            <w:r w:rsidRPr="000266D8">
              <w:rPr>
                <w:rFonts w:ascii="Arial" w:hAnsi="Arial"/>
                <w:spacing w:val="-8"/>
                <w:sz w:val="18"/>
                <w:lang w:val="ru-RU"/>
              </w:rPr>
              <w:t>Предметна одредница/К</w:t>
            </w:r>
            <w:r w:rsidRPr="000266D8">
              <w:rPr>
                <w:rFonts w:ascii="Arial" w:hAnsi="Arial"/>
                <w:spacing w:val="-8"/>
                <w:sz w:val="18"/>
              </w:rPr>
              <w:t>q</w:t>
            </w:r>
            <w:r w:rsidRPr="000266D8">
              <w:rPr>
                <w:rFonts w:ascii="Arial" w:hAnsi="Arial"/>
                <w:spacing w:val="-8"/>
                <w:sz w:val="18"/>
                <w:lang w:val="ru-RU"/>
              </w:rPr>
              <w:t>у</w:t>
            </w:r>
            <w:r w:rsidRPr="000266D8"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pacing w:val="-8"/>
                <w:sz w:val="18"/>
                <w:lang w:val="ru-RU"/>
              </w:rPr>
              <w:t>не ре</w:t>
            </w:r>
            <w:r w:rsidRPr="000266D8"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pacing w:val="-8"/>
                <w:sz w:val="18"/>
                <w:lang w:val="ru-RU"/>
              </w:rPr>
              <w:t xml:space="preserve">и, </w:t>
            </w:r>
            <w:r w:rsidRPr="000266D8">
              <w:rPr>
                <w:rFonts w:ascii="Arial" w:hAnsi="Arial"/>
                <w:b/>
                <w:spacing w:val="-8"/>
                <w:sz w:val="18"/>
                <w:lang w:val="ru-RU"/>
              </w:rPr>
              <w:t>ПО</w:t>
            </w:r>
            <w:r w:rsidRPr="000266D8">
              <w:rPr>
                <w:rFonts w:ascii="Arial" w:hAnsi="Arial"/>
                <w:spacing w:val="-8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Pr="000266D8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Доменски оријентисано моделовање и језици</w:t>
            </w:r>
          </w:p>
        </w:tc>
      </w:tr>
      <w:tr w:rsidR="00414C11" w:rsidRPr="000266D8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Pr="000266D8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 w:rsidRPr="000266D8">
              <w:rPr>
                <w:rFonts w:ascii="Arial" w:hAnsi="Arial"/>
                <w:b/>
                <w:sz w:val="18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0266D8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z w:val="18"/>
              </w:rPr>
              <w:t xml:space="preserve">ува се, </w:t>
            </w:r>
            <w:r w:rsidRPr="000266D8">
              <w:rPr>
                <w:rFonts w:ascii="Arial" w:hAnsi="Arial"/>
                <w:b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b/>
                <w:sz w:val="18"/>
              </w:rPr>
              <w:t>У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Cyrl-CS"/>
              </w:rPr>
              <w:t>Библиотека Факултета техничких наука, Нови Сад</w:t>
            </w:r>
          </w:p>
        </w:tc>
      </w:tr>
      <w:tr w:rsidR="00414C11" w:rsidRPr="000266D8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>Ва</w:t>
            </w:r>
            <w:r w:rsidRPr="000266D8">
              <w:rPr>
                <w:rFonts w:ascii="Arial" w:hAnsi="Arial"/>
                <w:sz w:val="18"/>
                <w:lang w:val="sr-Cyrl-CS"/>
              </w:rPr>
              <w:t>ж</w:t>
            </w:r>
            <w:r w:rsidRPr="000266D8">
              <w:rPr>
                <w:rFonts w:ascii="Arial" w:hAnsi="Arial"/>
                <w:sz w:val="18"/>
              </w:rPr>
              <w:t xml:space="preserve">на напомена, </w:t>
            </w:r>
            <w:r w:rsidRPr="000266D8">
              <w:rPr>
                <w:rFonts w:ascii="Arial" w:hAnsi="Arial"/>
                <w:b/>
                <w:sz w:val="18"/>
              </w:rPr>
              <w:t>ВН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Pr="000266D8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0266D8" w14:paraId="25D296CE" w14:textId="77777777" w:rsidTr="004865C5">
        <w:trPr>
          <w:cantSplit/>
          <w:trHeight w:hRule="exact" w:val="1702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Извод, </w:t>
            </w:r>
            <w:r w:rsidRPr="000266D8">
              <w:rPr>
                <w:rFonts w:ascii="Arial" w:hAnsi="Arial"/>
                <w:b/>
                <w:sz w:val="18"/>
              </w:rPr>
              <w:t>ИЗ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Pr="000266D8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</w:p>
          <w:p w14:paraId="043B7ECC" w14:textId="6C93AB51" w:rsidR="00414C11" w:rsidRPr="000266D8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0266D8"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  <w:p w14:paraId="797C04D7" w14:textId="77777777" w:rsidR="00414C11" w:rsidRPr="000266D8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</w:p>
        </w:tc>
      </w:tr>
      <w:tr w:rsidR="00414C11" w:rsidRPr="000266D8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>Датум прихвата</w:t>
            </w:r>
            <w:r w:rsidRPr="000266D8">
              <w:rPr>
                <w:rFonts w:ascii="Arial" w:hAnsi="Arial"/>
                <w:sz w:val="18"/>
                <w:lang w:val="sr-Cyrl-CS"/>
              </w:rPr>
              <w:t>њ</w:t>
            </w:r>
            <w:r w:rsidRPr="000266D8">
              <w:rPr>
                <w:rFonts w:ascii="Arial" w:hAnsi="Arial"/>
                <w:sz w:val="18"/>
              </w:rPr>
              <w:t xml:space="preserve">а теме, </w:t>
            </w:r>
            <w:r w:rsidRPr="000266D8">
              <w:rPr>
                <w:rFonts w:ascii="Arial" w:hAnsi="Arial"/>
                <w:b/>
                <w:sz w:val="18"/>
              </w:rPr>
              <w:t>ДП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Pr="000266D8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414C11" w:rsidRPr="000266D8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Датум одбране, </w:t>
            </w:r>
            <w:r w:rsidRPr="000266D8">
              <w:rPr>
                <w:rFonts w:ascii="Arial" w:hAnsi="Arial"/>
                <w:b/>
                <w:sz w:val="18"/>
              </w:rPr>
              <w:t>ДО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Pr="000266D8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414C11" w:rsidRPr="000266D8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Pr="000266D8" w:rsidRDefault="00414C11">
            <w:pPr>
              <w:rPr>
                <w:rFonts w:ascii="Arial" w:hAnsi="Arial"/>
                <w:spacing w:val="-4"/>
                <w:sz w:val="18"/>
              </w:rPr>
            </w:pPr>
            <w:r w:rsidRPr="000266D8">
              <w:rPr>
                <w:rFonts w:ascii="Arial" w:hAnsi="Arial"/>
                <w:spacing w:val="-4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pacing w:val="-4"/>
                <w:sz w:val="18"/>
              </w:rPr>
              <w:t xml:space="preserve">ланови комисије, </w:t>
            </w:r>
            <w:r w:rsidRPr="000266D8">
              <w:rPr>
                <w:rFonts w:ascii="Arial" w:hAnsi="Arial"/>
                <w:b/>
                <w:spacing w:val="-4"/>
                <w:sz w:val="18"/>
              </w:rPr>
              <w:t>КО</w:t>
            </w:r>
            <w:r w:rsidRPr="000266D8"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Pr="000266D8" w:rsidRDefault="00414C11">
            <w:pPr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/>
                <w:sz w:val="18"/>
              </w:rPr>
              <w:t>Председник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Pr="000266D8" w:rsidRDefault="00414C11" w:rsidP="00C93798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414C11" w:rsidRPr="000266D8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Pr="000266D8" w:rsidRDefault="00414C11">
            <w:pPr>
              <w:rPr>
                <w:rFonts w:ascii="Arial" w:hAnsi="Arial"/>
                <w:sz w:val="18"/>
                <w:lang w:val="ru-RU"/>
              </w:rPr>
            </w:pPr>
          </w:p>
          <w:p w14:paraId="76E80E63" w14:textId="77777777" w:rsidR="00414C11" w:rsidRPr="000266D8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35748B44" w14:textId="77777777" w:rsidR="00414C11" w:rsidRPr="000266D8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6A07AE" w14:textId="77777777" w:rsidR="00414C11" w:rsidRPr="000266D8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6185B77C" w14:textId="7CB5550E" w:rsidR="00414C11" w:rsidRPr="000266D8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538CF8CA" w14:textId="62313D37" w:rsidR="00414C11" w:rsidRPr="000266D8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064D09" w14:textId="77777777" w:rsidR="00414C11" w:rsidRPr="000266D8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Pr="000266D8" w:rsidRDefault="00414C11">
            <w:pPr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z w:val="18"/>
              </w:rPr>
              <w:t>лан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Pr="000266D8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/>
                <w:sz w:val="18"/>
              </w:rPr>
              <w:t>Потпис ментора</w:t>
            </w:r>
          </w:p>
        </w:tc>
      </w:tr>
      <w:tr w:rsidR="00414C11" w:rsidRPr="000266D8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Pr="000266D8" w:rsidRDefault="00414C11">
            <w:pPr>
              <w:rPr>
                <w:rFonts w:ascii="Arial" w:hAnsi="Arial"/>
                <w:sz w:val="18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Pr="000266D8" w:rsidRDefault="00414C11">
            <w:pPr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/>
                <w:sz w:val="18"/>
                <w:lang w:val="sr-Cyrl-CS"/>
              </w:rPr>
              <w:t>Ч</w:t>
            </w:r>
            <w:r w:rsidRPr="000266D8">
              <w:rPr>
                <w:rFonts w:ascii="Arial" w:hAnsi="Arial"/>
                <w:sz w:val="18"/>
              </w:rPr>
              <w:t>лан, ментор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Pr="000266D8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Pr="000266D8" w:rsidRDefault="00414C11">
            <w:pPr>
              <w:spacing w:before="60" w:after="60"/>
              <w:rPr>
                <w:rFonts w:ascii="Arial" w:hAnsi="Arial"/>
                <w:sz w:val="18"/>
                <w:lang w:val="ru-RU"/>
              </w:rPr>
            </w:pPr>
          </w:p>
        </w:tc>
      </w:tr>
    </w:tbl>
    <w:p w14:paraId="75A617D8" w14:textId="7A9DBF91" w:rsidR="00666A19" w:rsidRPr="000266D8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0266D8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:rsidRPr="000266D8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lastRenderedPageBreak/>
              <w:t xml:space="preserve">Accession number, </w:t>
            </w:r>
            <w:r w:rsidRPr="000266D8">
              <w:rPr>
                <w:rFonts w:ascii="Arial" w:hAnsi="Arial"/>
                <w:b/>
                <w:sz w:val="18"/>
              </w:rPr>
              <w:t>ANO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:rsidRPr="000266D8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Identification number, </w:t>
            </w:r>
            <w:r w:rsidRPr="000266D8">
              <w:rPr>
                <w:rFonts w:ascii="Arial" w:hAnsi="Arial"/>
                <w:b/>
                <w:sz w:val="18"/>
              </w:rPr>
              <w:t>INO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:rsidRPr="000266D8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Document type, </w:t>
            </w:r>
            <w:r w:rsidRPr="000266D8">
              <w:rPr>
                <w:rFonts w:ascii="Arial" w:hAnsi="Arial"/>
                <w:b/>
                <w:sz w:val="18"/>
              </w:rPr>
              <w:t>DT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Monographic publication</w:t>
            </w:r>
          </w:p>
        </w:tc>
      </w:tr>
      <w:tr w:rsidR="0001041A" w:rsidRPr="000266D8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Type of record, </w:t>
            </w:r>
            <w:r w:rsidRPr="000266D8">
              <w:rPr>
                <w:rFonts w:ascii="Arial" w:hAnsi="Arial"/>
                <w:b/>
                <w:sz w:val="18"/>
              </w:rPr>
              <w:t>TR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Textual printed material</w:t>
            </w:r>
          </w:p>
        </w:tc>
      </w:tr>
      <w:tr w:rsidR="0001041A" w:rsidRPr="000266D8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Contents code, </w:t>
            </w:r>
            <w:r w:rsidRPr="000266D8">
              <w:rPr>
                <w:rFonts w:ascii="Arial" w:hAnsi="Arial"/>
                <w:b/>
                <w:sz w:val="18"/>
              </w:rPr>
              <w:t>CC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Pr="000266D8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Graduate-master</w:t>
            </w:r>
            <w:r w:rsidR="0001041A" w:rsidRPr="000266D8">
              <w:rPr>
                <w:rFonts w:ascii="Arial" w:hAnsi="Arial" w:cs="Arial"/>
                <w:sz w:val="18"/>
                <w:szCs w:val="18"/>
              </w:rPr>
              <w:t xml:space="preserve"> Thesis</w:t>
            </w:r>
          </w:p>
        </w:tc>
      </w:tr>
      <w:tr w:rsidR="0001041A" w:rsidRPr="000266D8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Author, </w:t>
            </w:r>
            <w:r w:rsidRPr="000266D8">
              <w:rPr>
                <w:rFonts w:ascii="Arial" w:hAnsi="Arial"/>
                <w:b/>
                <w:sz w:val="18"/>
              </w:rPr>
              <w:t>AU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Pr="000266D8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Latn-RS"/>
              </w:rPr>
              <w:t>Jelena Hrnjak</w:t>
            </w:r>
          </w:p>
        </w:tc>
      </w:tr>
      <w:tr w:rsidR="0001041A" w:rsidRPr="000266D8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Mentor, </w:t>
            </w:r>
            <w:r w:rsidRPr="000266D8">
              <w:rPr>
                <w:rFonts w:ascii="Arial" w:hAnsi="Arial"/>
                <w:b/>
                <w:sz w:val="18"/>
              </w:rPr>
              <w:t>MN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Pr="000266D8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Latn-CS"/>
              </w:rPr>
              <w:t xml:space="preserve">Vladimir Dimitrieski, </w:t>
            </w:r>
            <w:r w:rsidR="009F1B61" w:rsidRPr="000266D8">
              <w:rPr>
                <w:rFonts w:ascii="Arial" w:hAnsi="Arial" w:cs="Arial"/>
                <w:sz w:val="18"/>
                <w:szCs w:val="18"/>
                <w:lang w:val="sr-Latn-CS"/>
              </w:rPr>
              <w:t>PhD,</w:t>
            </w:r>
            <w:r w:rsidR="009F1B61" w:rsidRPr="000266D8">
              <w:rPr>
                <w:rFonts w:ascii="Arial" w:hAnsi="Arial" w:cs="Arial"/>
                <w:sz w:val="18"/>
                <w:szCs w:val="18"/>
                <w:lang w:val="sr-Latn-RS"/>
              </w:rPr>
              <w:t xml:space="preserve"> </w:t>
            </w:r>
            <w:r w:rsidRPr="000266D8"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 w:rsidRPr="000266D8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</w:tr>
      <w:tr w:rsidR="0001041A" w:rsidRPr="000266D8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Title, </w:t>
            </w:r>
            <w:r w:rsidRPr="000266D8">
              <w:rPr>
                <w:rFonts w:ascii="Arial" w:hAnsi="Arial"/>
                <w:b/>
                <w:sz w:val="18"/>
              </w:rPr>
              <w:t>TI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677911BB" w:rsidR="0001041A" w:rsidRPr="000266D8" w:rsidRDefault="00A07C93">
            <w:pPr>
              <w:spacing w:before="60" w:after="6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0266D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...</w:t>
            </w:r>
          </w:p>
        </w:tc>
      </w:tr>
      <w:tr w:rsidR="0001041A" w:rsidRPr="000266D8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Language of text, </w:t>
            </w:r>
            <w:r w:rsidRPr="000266D8">
              <w:rPr>
                <w:rFonts w:ascii="Arial" w:hAnsi="Arial"/>
                <w:b/>
                <w:sz w:val="18"/>
              </w:rPr>
              <w:t>LT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:rsidRPr="000266D8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Language of abstract, </w:t>
            </w:r>
            <w:r w:rsidRPr="000266D8">
              <w:rPr>
                <w:rFonts w:ascii="Arial" w:hAnsi="Arial"/>
                <w:b/>
                <w:sz w:val="18"/>
              </w:rPr>
              <w:t>LA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:rsidRPr="000266D8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Country of publication, </w:t>
            </w:r>
            <w:r w:rsidRPr="000266D8">
              <w:rPr>
                <w:rFonts w:ascii="Arial" w:hAnsi="Arial"/>
                <w:b/>
                <w:sz w:val="18"/>
              </w:rPr>
              <w:t>CP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Republic of Serbia</w:t>
            </w:r>
          </w:p>
        </w:tc>
      </w:tr>
      <w:tr w:rsidR="0001041A" w:rsidRPr="000266D8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Locality of publication, </w:t>
            </w:r>
            <w:r w:rsidRPr="000266D8">
              <w:rPr>
                <w:rFonts w:ascii="Arial" w:hAnsi="Arial"/>
                <w:b/>
                <w:sz w:val="18"/>
              </w:rPr>
              <w:t>LP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Latn-RS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Vojvodina</w:t>
            </w:r>
          </w:p>
        </w:tc>
      </w:tr>
      <w:tr w:rsidR="0001041A" w:rsidRPr="000266D8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Publication year, </w:t>
            </w:r>
            <w:r w:rsidRPr="000266D8">
              <w:rPr>
                <w:rFonts w:ascii="Arial" w:hAnsi="Arial"/>
                <w:b/>
                <w:sz w:val="18"/>
              </w:rPr>
              <w:t>PY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Pr="000266D8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Latn-CS"/>
              </w:rPr>
              <w:t>202</w:t>
            </w:r>
            <w:r w:rsidR="00A07C93" w:rsidRPr="000266D8">
              <w:rPr>
                <w:rFonts w:ascii="Arial" w:hAnsi="Arial" w:cs="Arial"/>
                <w:sz w:val="18"/>
                <w:szCs w:val="18"/>
                <w:lang w:val="sr-Latn-CS"/>
              </w:rPr>
              <w:t>3</w:t>
            </w:r>
          </w:p>
        </w:tc>
      </w:tr>
      <w:tr w:rsidR="0001041A" w:rsidRPr="000266D8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Publisher, </w:t>
            </w:r>
            <w:r w:rsidRPr="000266D8">
              <w:rPr>
                <w:rFonts w:ascii="Arial" w:hAnsi="Arial"/>
                <w:b/>
                <w:sz w:val="18"/>
              </w:rPr>
              <w:t>PB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0266D8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 w:rsidRPr="000266D8">
              <w:rPr>
                <w:rFonts w:ascii="Arial" w:hAnsi="Arial" w:cs="Arial"/>
                <w:color w:val="FF0000"/>
                <w:sz w:val="18"/>
                <w:szCs w:val="18"/>
              </w:rPr>
              <w:t>Author’s reprint</w:t>
            </w:r>
            <w:r w:rsidR="00A07C93" w:rsidRPr="000266D8">
              <w:rPr>
                <w:rFonts w:ascii="Arial" w:hAnsi="Arial" w:cs="Arial"/>
                <w:color w:val="FF0000"/>
                <w:sz w:val="18"/>
                <w:szCs w:val="18"/>
              </w:rPr>
              <w:t>/</w:t>
            </w:r>
            <w:r w:rsidR="00A07C93" w:rsidRPr="000266D8"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  <w:t>Faculty of Technical Sciences</w:t>
            </w:r>
          </w:p>
        </w:tc>
      </w:tr>
      <w:tr w:rsidR="0001041A" w:rsidRPr="000266D8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Publication place, </w:t>
            </w:r>
            <w:r w:rsidRPr="000266D8">
              <w:rPr>
                <w:rFonts w:ascii="Arial" w:hAnsi="Arial"/>
                <w:b/>
                <w:sz w:val="18"/>
              </w:rPr>
              <w:t>PP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pt-BR"/>
              </w:rPr>
              <w:t>Novi Sad, Faculty of Technical Sciences, Dositeja Obradovica sq. 6</w:t>
            </w:r>
          </w:p>
        </w:tc>
      </w:tr>
      <w:tr w:rsidR="0001041A" w:rsidRPr="000266D8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Pr="000266D8" w:rsidRDefault="0001041A">
            <w:pPr>
              <w:spacing w:before="60" w:after="60"/>
              <w:rPr>
                <w:rFonts w:ascii="Arial" w:hAnsi="Arial"/>
                <w:sz w:val="20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Physical description, </w:t>
            </w:r>
            <w:r w:rsidRPr="000266D8">
              <w:rPr>
                <w:rFonts w:ascii="Arial" w:hAnsi="Arial"/>
                <w:b/>
                <w:sz w:val="18"/>
              </w:rPr>
              <w:t>PD</w:t>
            </w:r>
            <w:r w:rsidRPr="000266D8">
              <w:rPr>
                <w:rFonts w:ascii="Arial" w:hAnsi="Arial"/>
                <w:sz w:val="18"/>
              </w:rPr>
              <w:t>:</w:t>
            </w:r>
            <w:r w:rsidRPr="000266D8">
              <w:rPr>
                <w:rFonts w:ascii="Arial" w:hAnsi="Arial"/>
                <w:sz w:val="18"/>
              </w:rPr>
              <w:br/>
            </w:r>
            <w:r w:rsidRPr="000266D8">
              <w:rPr>
                <w:rFonts w:ascii="Arial" w:hAnsi="Arial"/>
                <w:sz w:val="13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6AAE7AA0" w:rsidR="0001041A" w:rsidRPr="000266D8" w:rsidRDefault="004A04D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0266D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0/</w:t>
            </w:r>
            <w:r w:rsidRPr="000266D8">
              <w:rPr>
                <w:rFonts w:ascii="Arial" w:hAnsi="Arial" w:cs="Arial"/>
                <w:color w:val="FF0000"/>
                <w:sz w:val="18"/>
                <w:szCs w:val="18"/>
              </w:rPr>
              <w:t>36</w:t>
            </w:r>
            <w:r w:rsidRPr="000266D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01041A" w:rsidRPr="000266D8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Scientific field, </w:t>
            </w:r>
            <w:r w:rsidRPr="000266D8">
              <w:rPr>
                <w:rFonts w:ascii="Arial" w:hAnsi="Arial"/>
                <w:b/>
                <w:sz w:val="18"/>
              </w:rPr>
              <w:t>SF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 xml:space="preserve">Electrical </w:t>
            </w:r>
            <w:r w:rsidRPr="000266D8">
              <w:rPr>
                <w:rFonts w:ascii="Arial" w:hAnsi="Arial" w:cs="Arial"/>
                <w:sz w:val="18"/>
                <w:szCs w:val="18"/>
                <w:lang w:val="sr-Latn-RS"/>
              </w:rPr>
              <w:t>and computer e</w:t>
            </w:r>
            <w:r w:rsidRPr="000266D8">
              <w:rPr>
                <w:rFonts w:ascii="Arial" w:hAnsi="Arial" w:cs="Arial"/>
                <w:sz w:val="18"/>
                <w:szCs w:val="18"/>
              </w:rPr>
              <w:t>ngineering</w:t>
            </w:r>
          </w:p>
        </w:tc>
      </w:tr>
      <w:tr w:rsidR="0001041A" w:rsidRPr="000266D8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Scientific discipline, </w:t>
            </w:r>
            <w:r w:rsidRPr="000266D8">
              <w:rPr>
                <w:rFonts w:ascii="Arial" w:hAnsi="Arial"/>
                <w:b/>
                <w:sz w:val="18"/>
              </w:rPr>
              <w:t>SD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Applied computer science and informatics</w:t>
            </w:r>
          </w:p>
        </w:tc>
      </w:tr>
      <w:tr w:rsidR="0001041A" w:rsidRPr="000266D8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Pr="000266D8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Subject/Key words, </w:t>
            </w:r>
            <w:r w:rsidRPr="000266D8">
              <w:rPr>
                <w:rFonts w:ascii="Arial" w:hAnsi="Arial"/>
                <w:b/>
                <w:sz w:val="18"/>
              </w:rPr>
              <w:t>S</w:t>
            </w:r>
            <w:r w:rsidRPr="000266D8">
              <w:rPr>
                <w:rFonts w:ascii="Arial" w:hAnsi="Arial"/>
                <w:sz w:val="18"/>
              </w:rPr>
              <w:t>/</w:t>
            </w:r>
            <w:r w:rsidRPr="000266D8">
              <w:rPr>
                <w:rFonts w:ascii="Arial" w:hAnsi="Arial"/>
                <w:b/>
                <w:sz w:val="18"/>
              </w:rPr>
              <w:t>KW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Pr="000266D8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Latn-CS"/>
              </w:rPr>
              <w:t>Domain-Specific Modeling Languages</w:t>
            </w:r>
          </w:p>
        </w:tc>
      </w:tr>
      <w:tr w:rsidR="0001041A" w:rsidRPr="000266D8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Pr="000266D8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 w:rsidRPr="000266D8">
              <w:rPr>
                <w:rFonts w:ascii="Arial" w:hAnsi="Arial"/>
                <w:b/>
                <w:sz w:val="18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:rsidRPr="000266D8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Holding data, </w:t>
            </w:r>
            <w:r w:rsidRPr="000266D8">
              <w:rPr>
                <w:rFonts w:ascii="Arial" w:hAnsi="Arial"/>
                <w:b/>
                <w:sz w:val="18"/>
              </w:rPr>
              <w:t>HD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66D8">
              <w:rPr>
                <w:rFonts w:ascii="Arial" w:hAnsi="Arial" w:cs="Arial"/>
                <w:sz w:val="18"/>
                <w:szCs w:val="18"/>
              </w:rPr>
              <w:t>The Library of Faculty of Technical Sciences, Novi Sad, Serbia</w:t>
            </w:r>
          </w:p>
        </w:tc>
      </w:tr>
      <w:tr w:rsidR="0001041A" w:rsidRPr="000266D8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Note, </w:t>
            </w:r>
            <w:r w:rsidRPr="000266D8">
              <w:rPr>
                <w:rFonts w:ascii="Arial" w:hAnsi="Arial"/>
                <w:b/>
                <w:sz w:val="18"/>
              </w:rPr>
              <w:t>N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Pr="000266D8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:rsidRPr="000266D8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Abstract, </w:t>
            </w:r>
            <w:r w:rsidRPr="000266D8">
              <w:rPr>
                <w:rFonts w:ascii="Arial" w:hAnsi="Arial"/>
                <w:b/>
                <w:sz w:val="18"/>
              </w:rPr>
              <w:t>AB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0266D8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0266D8"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</w:tc>
      </w:tr>
      <w:tr w:rsidR="0001041A" w:rsidRPr="000266D8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pacing w:val="-8"/>
                <w:sz w:val="18"/>
              </w:rPr>
              <w:t xml:space="preserve">Accepted by the Scientific Board on, </w:t>
            </w:r>
            <w:r w:rsidRPr="000266D8">
              <w:rPr>
                <w:rFonts w:ascii="Arial" w:hAnsi="Arial"/>
                <w:b/>
                <w:sz w:val="18"/>
              </w:rPr>
              <w:t>ASB</w:t>
            </w:r>
            <w:r w:rsidRPr="000266D8">
              <w:rPr>
                <w:rFonts w:ascii="Arial" w:hAnsi="Arial"/>
                <w:spacing w:val="-8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Pr="000266D8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01041A" w:rsidRPr="000266D8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 w:rsidRPr="000266D8">
              <w:rPr>
                <w:rFonts w:ascii="Arial" w:hAnsi="Arial"/>
                <w:sz w:val="18"/>
              </w:rPr>
              <w:t xml:space="preserve">Defended on, </w:t>
            </w:r>
            <w:r w:rsidRPr="000266D8">
              <w:rPr>
                <w:rFonts w:ascii="Arial" w:hAnsi="Arial"/>
                <w:b/>
                <w:sz w:val="18"/>
              </w:rPr>
              <w:t>DE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01041A" w:rsidRPr="000266D8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Pr="000266D8" w:rsidRDefault="0001041A">
            <w:pPr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/>
                <w:sz w:val="18"/>
              </w:rPr>
              <w:t xml:space="preserve">Defended Board, </w:t>
            </w:r>
            <w:r w:rsidRPr="000266D8">
              <w:rPr>
                <w:rFonts w:ascii="Arial" w:hAnsi="Arial"/>
                <w:b/>
                <w:sz w:val="18"/>
              </w:rPr>
              <w:t>DB</w:t>
            </w:r>
            <w:r w:rsidRPr="000266D8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Pr="000266D8" w:rsidRDefault="0001041A">
            <w:pPr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/>
                <w:sz w:val="18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Pr="000266D8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01041A" w:rsidRPr="000266D8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Pr="000266D8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Pr="000266D8" w:rsidRDefault="0001041A">
            <w:pPr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/>
                <w:sz w:val="18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Pr="000266D8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/>
                <w:sz w:val="18"/>
              </w:rPr>
              <w:t>Menthor's sign</w:t>
            </w:r>
          </w:p>
        </w:tc>
      </w:tr>
      <w:tr w:rsidR="0001041A" w:rsidRPr="000266D8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Pr="000266D8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Pr="000266D8" w:rsidRDefault="0001041A">
            <w:pPr>
              <w:rPr>
                <w:rFonts w:ascii="Arial" w:hAnsi="Arial"/>
                <w:spacing w:val="-4"/>
                <w:sz w:val="18"/>
              </w:rPr>
            </w:pPr>
            <w:r w:rsidRPr="000266D8">
              <w:rPr>
                <w:rFonts w:ascii="Arial" w:hAnsi="Arial"/>
                <w:spacing w:val="-4"/>
                <w:sz w:val="18"/>
              </w:rPr>
              <w:t>Member, Mento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Pr="000266D8" w:rsidRDefault="0001041A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 w:rsidRPr="000266D8">
              <w:rPr>
                <w:rFonts w:ascii="Arial" w:hAnsi="Arial" w:cs="Arial"/>
                <w:sz w:val="18"/>
                <w:szCs w:val="18"/>
                <w:lang w:val="sr-Latn-CS"/>
              </w:rPr>
              <w:t>Vladimir Dimitrieski</w:t>
            </w:r>
            <w:r w:rsidR="002834B2" w:rsidRPr="000266D8">
              <w:rPr>
                <w:rFonts w:ascii="Arial" w:hAnsi="Arial" w:cs="Arial"/>
                <w:sz w:val="18"/>
                <w:szCs w:val="18"/>
                <w:lang w:val="sr-Latn-CS"/>
              </w:rPr>
              <w:t>, PhD</w:t>
            </w:r>
            <w:r w:rsidRPr="000266D8">
              <w:rPr>
                <w:rFonts w:ascii="Arial" w:hAnsi="Arial" w:cs="Arial"/>
                <w:sz w:val="18"/>
                <w:szCs w:val="18"/>
                <w:lang w:val="sr-Latn-CS"/>
              </w:rPr>
              <w:t xml:space="preserve">, </w:t>
            </w:r>
            <w:r w:rsidRPr="000266D8"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 w:rsidRPr="000266D8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Pr="000266D8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</w:tbl>
    <w:p w14:paraId="222DC85E" w14:textId="77777777" w:rsidR="00833FB2" w:rsidRPr="000266D8" w:rsidRDefault="00833FB2">
      <w:pPr>
        <w:rPr>
          <w:lang w:val="sr-Latn-RS"/>
        </w:rPr>
      </w:pPr>
      <w:r w:rsidRPr="000266D8">
        <w:rPr>
          <w:lang w:val="sr-Latn-RS"/>
        </w:rPr>
        <w:lastRenderedPageBreak/>
        <w:br w:type="page"/>
      </w:r>
    </w:p>
    <w:p w14:paraId="6BBE9438" w14:textId="346AE92B" w:rsidR="00F641FF" w:rsidRPr="000266D8" w:rsidRDefault="00F641FF">
      <w:pPr>
        <w:rPr>
          <w:lang w:val="sr-Latn-RS"/>
        </w:rPr>
        <w:sectPr w:rsidR="00F641FF" w:rsidRPr="000266D8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:rsidRPr="000266D8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Pr="000266D8" w:rsidRDefault="00F641FF" w:rsidP="00063814">
            <w:pPr>
              <w:jc w:val="center"/>
              <w:rPr>
                <w:rFonts w:ascii="Arial" w:hAnsi="Arial"/>
                <w:sz w:val="20"/>
                <w:szCs w:val="22"/>
              </w:rPr>
            </w:pPr>
            <w:r w:rsidRPr="000266D8"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Pr="000266D8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ru-RU"/>
              </w:rPr>
            </w:pPr>
            <w:r w:rsidRPr="000266D8">
              <w:rPr>
                <w:rFonts w:ascii="Arial" w:hAnsi="Arial"/>
                <w:spacing w:val="-8"/>
                <w:sz w:val="20"/>
                <w:lang w:val="ru-RU"/>
              </w:rPr>
              <w:t xml:space="preserve">УНИВЕРЗИТЕТ У НОВОМ САДУ </w:t>
            </w:r>
            <w:r w:rsidRPr="000266D8">
              <w:rPr>
                <w:rFonts w:ascii="Arial" w:hAnsi="Arial"/>
                <w:spacing w:val="-8"/>
                <w:sz w:val="16"/>
              </w:rPr>
              <w:sym w:font="Wingdings" w:char="F06C"/>
            </w:r>
            <w:r w:rsidRPr="000266D8"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  <w:r w:rsidRPr="000266D8">
              <w:rPr>
                <w:rFonts w:ascii="Arial" w:hAnsi="Arial"/>
                <w:b/>
                <w:spacing w:val="-8"/>
                <w:sz w:val="20"/>
                <w:lang w:val="ru-RU"/>
              </w:rPr>
              <w:t>ФАКУЛТЕТ ТЕХНИ</w:t>
            </w:r>
            <w:r w:rsidRPr="000266D8">
              <w:rPr>
                <w:rFonts w:ascii="Arial" w:hAnsi="Arial"/>
                <w:b/>
                <w:spacing w:val="-8"/>
                <w:sz w:val="20"/>
                <w:lang w:val="sr-Cyrl-CS"/>
              </w:rPr>
              <w:t>Ч</w:t>
            </w:r>
            <w:r w:rsidRPr="000266D8">
              <w:rPr>
                <w:rFonts w:ascii="Arial" w:hAnsi="Arial"/>
                <w:b/>
                <w:spacing w:val="-8"/>
                <w:sz w:val="20"/>
                <w:lang w:val="ru-RU"/>
              </w:rPr>
              <w:t>КИХ НАУКА</w:t>
            </w:r>
            <w:r w:rsidRPr="000266D8"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</w:p>
          <w:p w14:paraId="7880484C" w14:textId="77777777" w:rsidR="00F641FF" w:rsidRPr="000266D8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ru-RU"/>
              </w:rPr>
            </w:pPr>
            <w:r w:rsidRPr="000266D8">
              <w:rPr>
                <w:rFonts w:ascii="Arial" w:hAnsi="Arial"/>
                <w:spacing w:val="26"/>
                <w:sz w:val="20"/>
                <w:lang w:val="ru-RU"/>
              </w:rPr>
              <w:t>21000 НОВИ САД, Трг Доситеја Обрадови</w:t>
            </w:r>
            <w:r w:rsidRPr="000266D8">
              <w:rPr>
                <w:rFonts w:ascii="Arial" w:hAnsi="Arial"/>
                <w:spacing w:val="26"/>
                <w:sz w:val="20"/>
                <w:lang w:val="sr-Cyrl-CS"/>
              </w:rPr>
              <w:t>ћ</w:t>
            </w:r>
            <w:r w:rsidRPr="000266D8">
              <w:rPr>
                <w:rFonts w:ascii="Arial" w:hAnsi="Arial"/>
                <w:spacing w:val="26"/>
                <w:sz w:val="20"/>
                <w:lang w:val="ru-RU"/>
              </w:rPr>
              <w:t>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Pr="000266D8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  <w:r w:rsidRPr="000266D8">
              <w:rPr>
                <w:rFonts w:ascii="Arial" w:hAnsi="Arial"/>
                <w:sz w:val="20"/>
              </w:rPr>
              <w:t>Датум:</w:t>
            </w:r>
          </w:p>
        </w:tc>
      </w:tr>
      <w:tr w:rsidR="008249C0" w:rsidRPr="000266D8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Pr="000266D8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Pr="000266D8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ru-RU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Pr="000266D8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</w:p>
        </w:tc>
      </w:tr>
      <w:tr w:rsidR="008249C0" w:rsidRPr="000266D8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Pr="000266D8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Pr="000266D8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</w:rPr>
            </w:pPr>
            <w:r w:rsidRPr="000266D8">
              <w:rPr>
                <w:rFonts w:ascii="Arial" w:hAnsi="Arial"/>
                <w:b/>
                <w:spacing w:val="-4"/>
                <w:sz w:val="28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Pr="000266D8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 w:rsidRPr="000266D8"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:rsidRPr="000266D8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Pr="000266D8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Pr="000266D8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Pr="000266D8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en-U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:rsidRPr="000266D8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Pr="000266D8" w:rsidRDefault="00F641FF" w:rsidP="00603C86">
            <w:pPr>
              <w:rPr>
                <w:rFonts w:ascii="Arial" w:hAnsi="Arial"/>
                <w:spacing w:val="-4"/>
                <w:lang w:val="sr-Cyrl-CS"/>
              </w:rPr>
            </w:pPr>
            <w:r w:rsidRPr="000266D8">
              <w:rPr>
                <w:rFonts w:ascii="Arial" w:hAnsi="Arial"/>
                <w:spacing w:val="-4"/>
                <w:lang w:val="sr-Cyrl-C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Pr="000266D8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CS"/>
              </w:rPr>
            </w:pPr>
            <w:r w:rsidRPr="000266D8">
              <w:rPr>
                <w:rFonts w:ascii="Arial" w:hAnsi="Arial"/>
                <w:b/>
                <w:spacing w:val="-4"/>
                <w:sz w:val="26"/>
                <w:lang w:val="sr-Cyrl-CS"/>
              </w:rPr>
              <w:t>Рачунарство и аутоматика</w:t>
            </w:r>
          </w:p>
        </w:tc>
      </w:tr>
      <w:tr w:rsidR="00F641FF" w:rsidRPr="000266D8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Pr="000266D8" w:rsidRDefault="00F641FF" w:rsidP="001340FB">
            <w:pPr>
              <w:rPr>
                <w:rFonts w:ascii="Arial" w:hAnsi="Arial"/>
                <w:spacing w:val="-4"/>
                <w:lang w:val="sr-Cyrl-CS"/>
              </w:rPr>
            </w:pPr>
            <w:r w:rsidRPr="000266D8">
              <w:rPr>
                <w:rFonts w:ascii="Arial" w:hAnsi="Arial"/>
                <w:spacing w:val="-4"/>
                <w:lang w:val="sr-Cyrl-C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0DB83289" w:rsidR="00F641FF" w:rsidRPr="000266D8" w:rsidRDefault="00161665" w:rsidP="00127A13">
            <w:pPr>
              <w:rPr>
                <w:rFonts w:ascii="Arial" w:hAnsi="Arial"/>
                <w:spacing w:val="-4"/>
                <w:sz w:val="26"/>
              </w:rPr>
            </w:pPr>
            <w:r w:rsidRPr="000266D8">
              <w:rPr>
                <w:rFonts w:ascii="Arial" w:hAnsi="Arial"/>
                <w:spacing w:val="-4"/>
                <w:sz w:val="26"/>
              </w:rPr>
              <w:t>д</w:t>
            </w:r>
            <w:r w:rsidR="00F641FF" w:rsidRPr="000266D8">
              <w:rPr>
                <w:rFonts w:ascii="Arial" w:hAnsi="Arial"/>
                <w:spacing w:val="-4"/>
                <w:sz w:val="26"/>
              </w:rPr>
              <w:t xml:space="preserve">р </w:t>
            </w:r>
            <w:r w:rsidR="00127A13" w:rsidRPr="000266D8">
              <w:rPr>
                <w:rFonts w:ascii="Arial" w:hAnsi="Arial"/>
                <w:spacing w:val="-4"/>
                <w:sz w:val="26"/>
                <w:lang w:val="sr-Cyrl-RS"/>
              </w:rPr>
              <w:t>Мирна Капетина</w:t>
            </w:r>
            <w:r w:rsidR="00F641FF" w:rsidRPr="000266D8">
              <w:rPr>
                <w:rFonts w:ascii="Arial" w:hAnsi="Arial"/>
                <w:spacing w:val="-4"/>
                <w:sz w:val="26"/>
              </w:rPr>
              <w:t xml:space="preserve">, </w:t>
            </w:r>
            <w:r w:rsidR="00127A13" w:rsidRPr="000266D8">
              <w:rPr>
                <w:rFonts w:ascii="Arial" w:hAnsi="Arial"/>
                <w:spacing w:val="-4"/>
                <w:sz w:val="26"/>
                <w:lang w:val="sr-Cyrl-RS"/>
              </w:rPr>
              <w:t>ванредни</w:t>
            </w:r>
            <w:r w:rsidR="00F641FF" w:rsidRPr="000266D8">
              <w:rPr>
                <w:rFonts w:ascii="Arial" w:hAnsi="Arial"/>
                <w:spacing w:val="-4"/>
                <w:sz w:val="26"/>
              </w:rPr>
              <w:t xml:space="preserve"> професор</w:t>
            </w:r>
          </w:p>
        </w:tc>
      </w:tr>
    </w:tbl>
    <w:p w14:paraId="39A0CEC5" w14:textId="2C8878FB" w:rsidR="00F641FF" w:rsidRPr="000266D8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ru-RU"/>
        </w:rPr>
      </w:pPr>
      <w:r w:rsidRPr="000266D8">
        <w:rPr>
          <w:rFonts w:ascii="Arial" w:hAnsi="Arial"/>
          <w:i/>
          <w:lang w:val="ru-RU"/>
        </w:rPr>
        <w:t>(Податке уноси предметни наставник</w:t>
      </w:r>
      <w:r w:rsidRPr="000266D8">
        <w:rPr>
          <w:rFonts w:ascii="Arial" w:hAnsi="Arial"/>
          <w:i/>
          <w:lang w:val="sr-Cyrl-CS"/>
        </w:rPr>
        <w:t xml:space="preserve"> - ментор</w:t>
      </w:r>
      <w:r w:rsidRPr="000266D8">
        <w:rPr>
          <w:rFonts w:ascii="Arial" w:hAnsi="Arial"/>
          <w:i/>
          <w:lang w:val="ru-RU"/>
        </w:rPr>
        <w:t>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:rsidRPr="000266D8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Pr="000266D8" w:rsidRDefault="00F641FF" w:rsidP="005E6AE9">
            <w:pPr>
              <w:rPr>
                <w:rFonts w:ascii="Arial" w:hAnsi="Arial"/>
                <w:sz w:val="20"/>
              </w:rPr>
            </w:pPr>
            <w:r w:rsidRPr="000266D8">
              <w:rPr>
                <w:rFonts w:ascii="Arial" w:hAnsi="Arial"/>
                <w:sz w:val="20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Pr="000266D8" w:rsidRDefault="00F641FF" w:rsidP="005E6AE9">
            <w:pPr>
              <w:rPr>
                <w:rFonts w:ascii="Arial" w:hAnsi="Arial"/>
                <w:b/>
                <w:sz w:val="20"/>
              </w:rPr>
            </w:pPr>
            <w:r w:rsidRPr="000266D8">
              <w:rPr>
                <w:rFonts w:ascii="Arial" w:hAnsi="Arial"/>
                <w:b/>
                <w:sz w:val="20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Pr="000266D8" w:rsidRDefault="00F641FF" w:rsidP="005E6AE9">
            <w:pPr>
              <w:rPr>
                <w:rFonts w:ascii="Arial" w:hAnsi="Arial"/>
                <w:sz w:val="20"/>
              </w:rPr>
            </w:pPr>
            <w:r w:rsidRPr="000266D8">
              <w:rPr>
                <w:rFonts w:ascii="Arial" w:hAnsi="Arial"/>
                <w:sz w:val="20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Pr="000266D8" w:rsidRDefault="00584F65" w:rsidP="005E6AE9">
            <w:pPr>
              <w:rPr>
                <w:rFonts w:ascii="Arial" w:hAnsi="Arial"/>
                <w:b/>
                <w:sz w:val="20"/>
              </w:rPr>
            </w:pPr>
            <w:r w:rsidRPr="000266D8">
              <w:rPr>
                <w:rFonts w:ascii="Arial" w:hAnsi="Arial"/>
                <w:b/>
                <w:sz w:val="20"/>
              </w:rPr>
              <w:t>Е2 64/2022</w:t>
            </w:r>
          </w:p>
        </w:tc>
      </w:tr>
      <w:tr w:rsidR="00F641FF" w:rsidRPr="000266D8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Pr="000266D8" w:rsidRDefault="00F641FF" w:rsidP="005E6AE9">
            <w:pPr>
              <w:rPr>
                <w:rFonts w:ascii="Arial" w:hAnsi="Arial"/>
                <w:sz w:val="20"/>
              </w:rPr>
            </w:pPr>
            <w:r w:rsidRPr="000266D8">
              <w:rPr>
                <w:rFonts w:ascii="Arial" w:hAnsi="Arial"/>
                <w:sz w:val="20"/>
                <w:lang w:val="sr-Cyrl-CS"/>
              </w:rPr>
              <w:t>Област</w:t>
            </w:r>
            <w:r w:rsidRPr="000266D8"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Pr="000266D8" w:rsidRDefault="00584F65" w:rsidP="005E6AE9">
            <w:pPr>
              <w:rPr>
                <w:rFonts w:ascii="Arial" w:hAnsi="Arial"/>
                <w:b/>
                <w:sz w:val="20"/>
              </w:rPr>
            </w:pPr>
            <w:r w:rsidRPr="000266D8">
              <w:rPr>
                <w:rFonts w:ascii="Arial" w:hAnsi="Arial"/>
                <w:b/>
                <w:sz w:val="20"/>
              </w:rPr>
              <w:t>Примењене рачунарске науке и информатика</w:t>
            </w:r>
          </w:p>
        </w:tc>
      </w:tr>
      <w:tr w:rsidR="00F641FF" w:rsidRPr="000266D8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Pr="000266D8" w:rsidRDefault="00F641FF" w:rsidP="005E6AE9">
            <w:pPr>
              <w:rPr>
                <w:rFonts w:ascii="Arial" w:hAnsi="Arial"/>
                <w:sz w:val="20"/>
              </w:rPr>
            </w:pPr>
            <w:r w:rsidRPr="000266D8">
              <w:rPr>
                <w:rFonts w:ascii="Arial" w:hAnsi="Arial"/>
                <w:sz w:val="20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Pr="000266D8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0266D8">
              <w:rPr>
                <w:rFonts w:ascii="Arial" w:hAnsi="Arial"/>
                <w:b/>
                <w:bCs/>
                <w:sz w:val="20"/>
                <w:szCs w:val="20"/>
              </w:rPr>
              <w:t>др Владимир Димитриески, доцент</w:t>
            </w:r>
          </w:p>
        </w:tc>
      </w:tr>
      <w:tr w:rsidR="00F641FF" w:rsidRPr="000266D8" w14:paraId="69BF0328" w14:textId="77777777" w:rsidTr="00D23491">
        <w:trPr>
          <w:cantSplit/>
          <w:trHeight w:val="201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Pr="000266D8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32AE0691" w14:textId="310AE215" w:rsidR="00F641FF" w:rsidRPr="000266D8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CS"/>
              </w:rPr>
            </w:pPr>
            <w:r w:rsidRPr="000266D8">
              <w:rPr>
                <w:rFonts w:ascii="Arial" w:hAnsi="Arial"/>
                <w:lang w:val="sr-Cyrl-CS"/>
              </w:rPr>
              <w:t>НА ОСНОВУ ПОДНЕТЕ ПРИЈАВЕ, ПРИЛОЖЕНЕ ДОКУМЕНТАЦИЈЕ И ОДРЕДБИ СТАТУТА</w:t>
            </w:r>
            <w:r w:rsidR="005A75C3" w:rsidRPr="000266D8">
              <w:rPr>
                <w:rFonts w:ascii="Arial" w:hAnsi="Arial"/>
                <w:lang w:val="sr-Cyrl-CS"/>
              </w:rPr>
              <w:t xml:space="preserve"> ФАКУЛТЕТА ИЗДАЈЕ СЕ ЗАДАТАК ЗА</w:t>
            </w:r>
            <w:r w:rsidRPr="000266D8">
              <w:rPr>
                <w:rFonts w:ascii="Arial" w:hAnsi="Arial"/>
                <w:lang w:val="sr-Cyrl-CS"/>
              </w:rPr>
              <w:t xml:space="preserve"> </w:t>
            </w:r>
            <w:r w:rsidR="00B859A4" w:rsidRPr="000266D8">
              <w:rPr>
                <w:rFonts w:ascii="Arial" w:hAnsi="Arial"/>
                <w:lang w:val="sr-Cyrl-CS"/>
              </w:rPr>
              <w:t>МАСТЕР</w:t>
            </w:r>
            <w:r w:rsidRPr="000266D8">
              <w:rPr>
                <w:rFonts w:ascii="Arial" w:hAnsi="Arial"/>
                <w:lang w:val="sr-Cyrl-CS"/>
              </w:rPr>
              <w:t xml:space="preserve"> РАД, СА СЛЕДЕЋИМ ЕЛЕМЕНТИМА:</w:t>
            </w:r>
          </w:p>
          <w:p w14:paraId="593EC968" w14:textId="77777777" w:rsidR="00F641FF" w:rsidRPr="000266D8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 w:rsidRPr="000266D8">
              <w:rPr>
                <w:rFonts w:ascii="Arial" w:hAnsi="Arial"/>
                <w:sz w:val="20"/>
                <w:lang w:val="sr-Cyrl-CS"/>
              </w:rPr>
              <w:t>проблем – тема рада;</w:t>
            </w:r>
          </w:p>
          <w:p w14:paraId="58C187BA" w14:textId="77777777" w:rsidR="00F641FF" w:rsidRPr="000266D8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 w:rsidRPr="000266D8">
              <w:rPr>
                <w:rFonts w:ascii="Arial" w:hAnsi="Arial"/>
                <w:sz w:val="20"/>
                <w:lang w:val="sr-Cyrl-C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1C70499" w14:textId="0DCF74CA" w:rsidR="00F641FF" w:rsidRPr="000266D8" w:rsidRDefault="00D23491" w:rsidP="00D23491">
            <w:pPr>
              <w:numPr>
                <w:ilvl w:val="0"/>
                <w:numId w:val="28"/>
              </w:numPr>
              <w:rPr>
                <w:rFonts w:ascii="Arial" w:hAnsi="Arial"/>
                <w:lang w:val="sr-Cyrl-CS"/>
              </w:rPr>
            </w:pPr>
            <w:r w:rsidRPr="000266D8">
              <w:rPr>
                <w:rFonts w:ascii="Arial" w:hAnsi="Arial"/>
                <w:sz w:val="20"/>
                <w:lang w:val="sr-Cyrl-CS"/>
              </w:rPr>
              <w:t>литература</w:t>
            </w:r>
          </w:p>
          <w:p w14:paraId="5B085558" w14:textId="77777777" w:rsidR="00F641FF" w:rsidRPr="000266D8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</w:tc>
      </w:tr>
    </w:tbl>
    <w:p w14:paraId="5FE90ED7" w14:textId="61AAB716" w:rsidR="00F641FF" w:rsidRPr="000266D8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CS"/>
        </w:rPr>
      </w:pPr>
      <w:r w:rsidRPr="000266D8">
        <w:rPr>
          <w:rFonts w:ascii="Arial" w:hAnsi="Arial"/>
          <w:b/>
          <w:spacing w:val="-4"/>
          <w:sz w:val="26"/>
          <w:lang w:val="sr-Cyrl-CS"/>
        </w:rPr>
        <w:t xml:space="preserve">НАСЛОВ </w:t>
      </w:r>
      <w:r w:rsidR="00F641FF" w:rsidRPr="000266D8">
        <w:rPr>
          <w:rFonts w:ascii="Arial" w:hAnsi="Arial"/>
          <w:b/>
          <w:spacing w:val="-4"/>
          <w:sz w:val="26"/>
        </w:rPr>
        <w:t>ДИПЛОМСКОГ</w:t>
      </w:r>
      <w:r w:rsidRPr="000266D8">
        <w:rPr>
          <w:rFonts w:ascii="Arial" w:hAnsi="Arial"/>
          <w:b/>
          <w:spacing w:val="-4"/>
          <w:sz w:val="26"/>
          <w:lang w:val="sr-Cyrl-CS"/>
        </w:rPr>
        <w:t xml:space="preserve"> </w:t>
      </w:r>
      <w:r w:rsidR="00F641FF" w:rsidRPr="000266D8">
        <w:rPr>
          <w:rFonts w:ascii="Arial" w:hAnsi="Arial"/>
          <w:b/>
          <w:spacing w:val="-4"/>
          <w:sz w:val="26"/>
          <w:lang w:val="sr-Cyrl-C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0266D8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4C3CC99" w:rsidR="00F641FF" w:rsidRPr="000266D8" w:rsidRDefault="00B859A4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</w:pPr>
            <w:r w:rsidRPr="000266D8"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  <w:t>Наменски језик за генерисање...</w:t>
            </w:r>
          </w:p>
        </w:tc>
      </w:tr>
    </w:tbl>
    <w:p w14:paraId="593CB59E" w14:textId="77777777" w:rsidR="00F641FF" w:rsidRPr="000266D8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en-US"/>
        </w:rPr>
      </w:pPr>
      <w:r w:rsidRPr="000266D8">
        <w:rPr>
          <w:rFonts w:ascii="Arial" w:hAnsi="Arial"/>
          <w:b/>
          <w:spacing w:val="-4"/>
          <w:sz w:val="26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0266D8" w14:paraId="280AAC88" w14:textId="77777777" w:rsidTr="00DA4FB6">
        <w:trPr>
          <w:cantSplit/>
          <w:trHeight w:val="2738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Pr="000266D8" w:rsidRDefault="00F641FF" w:rsidP="00063814">
            <w:pPr>
              <w:pStyle w:val="Default"/>
              <w:rPr>
                <w:color w:val="auto"/>
                <w:sz w:val="18"/>
                <w:szCs w:val="18"/>
              </w:rPr>
            </w:pPr>
          </w:p>
          <w:p w14:paraId="7AF17A41" w14:textId="155D60D3" w:rsidR="00F641FF" w:rsidRPr="000266D8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0266D8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3A583F3E" w14:textId="7F6DD1BA" w:rsidR="00B859A4" w:rsidRPr="000266D8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0266D8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1CEC15BD" w14:textId="77777777" w:rsidR="00F641FF" w:rsidRPr="000266D8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:rsidRPr="000266D8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Pr="000266D8" w:rsidRDefault="00F641FF" w:rsidP="00063814">
            <w:pPr>
              <w:spacing w:after="100"/>
              <w:rPr>
                <w:rFonts w:ascii="Arial" w:hAnsi="Arial"/>
                <w:sz w:val="20"/>
                <w:szCs w:val="22"/>
              </w:rPr>
            </w:pPr>
            <w:r w:rsidRPr="000266D8">
              <w:rPr>
                <w:rFonts w:ascii="Arial" w:hAnsi="Arial"/>
                <w:sz w:val="20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Pr="000266D8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  <w:r w:rsidRPr="000266D8">
              <w:rPr>
                <w:rFonts w:ascii="Arial" w:hAnsi="Arial"/>
                <w:sz w:val="20"/>
              </w:rPr>
              <w:t>Ментор рада:</w:t>
            </w:r>
          </w:p>
        </w:tc>
      </w:tr>
      <w:tr w:rsidR="00F641FF" w:rsidRPr="000266D8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Pr="000266D8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Pr="000266D8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</w:tr>
    </w:tbl>
    <w:p w14:paraId="354C52BE" w14:textId="77777777" w:rsidR="00F641FF" w:rsidRPr="000266D8" w:rsidRDefault="00F641FF" w:rsidP="00F641FF">
      <w:pPr>
        <w:jc w:val="both"/>
        <w:rPr>
          <w:rFonts w:ascii="Calibri" w:hAnsi="Calibri"/>
          <w:sz w:val="6"/>
          <w:szCs w:val="22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:rsidRPr="000266D8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Pr="000266D8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CS"/>
              </w:rPr>
            </w:pPr>
            <w:r w:rsidRPr="000266D8">
              <w:rPr>
                <w:rFonts w:ascii="Arial" w:hAnsi="Arial"/>
                <w:sz w:val="20"/>
                <w:lang w:val="sr-Cyrl-CS"/>
              </w:rPr>
              <w:t xml:space="preserve">Примерак за: </w:t>
            </w:r>
            <w:r w:rsidR="00F641FF" w:rsidRPr="000266D8">
              <w:rPr>
                <w:rFonts w:ascii="Arial" w:hAnsi="Arial"/>
              </w:rPr>
              <w:sym w:font="Symbol" w:char="F07F"/>
            </w:r>
            <w:r w:rsidR="00F641FF" w:rsidRPr="000266D8">
              <w:rPr>
                <w:rFonts w:ascii="Arial" w:hAnsi="Arial"/>
                <w:sz w:val="20"/>
                <w:lang w:val="sr-Cyrl-CS"/>
              </w:rPr>
              <w:t xml:space="preserve"> - Студента; </w:t>
            </w:r>
            <w:r w:rsidR="00F641FF" w:rsidRPr="000266D8">
              <w:rPr>
                <w:rFonts w:ascii="Arial" w:hAnsi="Arial"/>
              </w:rPr>
              <w:sym w:font="Symbol" w:char="F07F"/>
            </w:r>
            <w:r w:rsidR="00F641FF" w:rsidRPr="000266D8">
              <w:rPr>
                <w:rFonts w:ascii="Arial" w:hAnsi="Arial"/>
                <w:sz w:val="20"/>
                <w:lang w:val="sr-Cyrl-CS"/>
              </w:rPr>
              <w:t xml:space="preserve"> -</w:t>
            </w:r>
            <w:r w:rsidR="00F641FF" w:rsidRPr="000266D8">
              <w:rPr>
                <w:rFonts w:ascii="Arial" w:hAnsi="Arial"/>
                <w:sz w:val="20"/>
                <w:lang w:val="sr-Latn-CS"/>
              </w:rPr>
              <w:t xml:space="preserve"> </w:t>
            </w:r>
            <w:r w:rsidR="00F641FF" w:rsidRPr="000266D8">
              <w:rPr>
                <w:rFonts w:ascii="Arial" w:hAnsi="Arial"/>
                <w:sz w:val="20"/>
                <w:lang w:val="sr-Cyrl-CS"/>
              </w:rPr>
              <w:t>Ментора</w:t>
            </w:r>
          </w:p>
        </w:tc>
      </w:tr>
    </w:tbl>
    <w:p w14:paraId="2DE119A3" w14:textId="77777777" w:rsidR="00F641FF" w:rsidRPr="000266D8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CS"/>
        </w:rPr>
      </w:pPr>
    </w:p>
    <w:p w14:paraId="743289EE" w14:textId="77777777" w:rsidR="00F641FF" w:rsidRPr="000266D8" w:rsidRDefault="00F641FF">
      <w:pPr>
        <w:rPr>
          <w:lang w:val="sr-Latn-RS"/>
        </w:rPr>
      </w:pPr>
      <w:r w:rsidRPr="000266D8">
        <w:rPr>
          <w:lang w:val="sr-Latn-RS"/>
        </w:rPr>
        <w:br w:type="page"/>
      </w:r>
    </w:p>
    <w:p w14:paraId="7DD8F5D6" w14:textId="77777777" w:rsidR="007701CD" w:rsidRPr="000266D8" w:rsidRDefault="007701CD" w:rsidP="00414C11">
      <w:pPr>
        <w:rPr>
          <w:lang w:val="sr-Latn-RS"/>
        </w:rPr>
        <w:sectPr w:rsidR="007701CD" w:rsidRPr="000266D8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lang w:val="en-US"/>
        </w:rPr>
      </w:sdtEndPr>
      <w:sdtContent>
        <w:p w14:paraId="39CAB57E" w14:textId="4E0AE0C9" w:rsidR="00426132" w:rsidRPr="000266D8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0266D8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3229611A" w14:textId="3CDB97D6" w:rsidR="00AA4407" w:rsidRPr="000266D8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0266D8">
            <w:fldChar w:fldCharType="begin"/>
          </w:r>
          <w:r w:rsidRPr="000266D8">
            <w:instrText xml:space="preserve"> TOC \o "1-3" \h \z \u </w:instrText>
          </w:r>
          <w:r w:rsidRPr="000266D8">
            <w:fldChar w:fldCharType="separate"/>
          </w:r>
          <w:hyperlink w:anchor="_Toc142352076" w:history="1">
            <w:r w:rsidR="00AA4407" w:rsidRPr="000266D8">
              <w:rPr>
                <w:rStyle w:val="Hyperlink"/>
                <w:noProof/>
                <w:u w:val="none"/>
                <w:lang w:val="sr-Cyrl-RS"/>
              </w:rPr>
              <w:t>1.</w:t>
            </w:r>
            <w:r w:rsidR="00AA4407"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AA4407" w:rsidRPr="000266D8">
              <w:rPr>
                <w:rStyle w:val="Hyperlink"/>
                <w:noProof/>
                <w:u w:val="none"/>
                <w:lang w:val="sr-Cyrl-RS"/>
              </w:rPr>
              <w:t>Увод</w:t>
            </w:r>
            <w:r w:rsidR="00AA4407" w:rsidRPr="000266D8">
              <w:rPr>
                <w:noProof/>
                <w:webHidden/>
              </w:rPr>
              <w:tab/>
            </w:r>
            <w:r w:rsidR="00AA4407" w:rsidRPr="000266D8">
              <w:rPr>
                <w:noProof/>
                <w:webHidden/>
              </w:rPr>
              <w:fldChar w:fldCharType="begin"/>
            </w:r>
            <w:r w:rsidR="00AA4407" w:rsidRPr="000266D8">
              <w:rPr>
                <w:noProof/>
                <w:webHidden/>
              </w:rPr>
              <w:instrText xml:space="preserve"> PAGEREF _Toc142352076 \h </w:instrText>
            </w:r>
            <w:r w:rsidR="00AA4407" w:rsidRPr="000266D8">
              <w:rPr>
                <w:noProof/>
                <w:webHidden/>
              </w:rPr>
            </w:r>
            <w:r w:rsidR="00AA4407" w:rsidRPr="000266D8">
              <w:rPr>
                <w:noProof/>
                <w:webHidden/>
              </w:rPr>
              <w:fldChar w:fldCharType="separate"/>
            </w:r>
            <w:r w:rsidR="00AA4407" w:rsidRPr="000266D8">
              <w:rPr>
                <w:noProof/>
                <w:webHidden/>
              </w:rPr>
              <w:t>1</w:t>
            </w:r>
            <w:r w:rsidR="00AA4407" w:rsidRPr="000266D8">
              <w:rPr>
                <w:noProof/>
                <w:webHidden/>
              </w:rPr>
              <w:fldChar w:fldCharType="end"/>
            </w:r>
          </w:hyperlink>
        </w:p>
        <w:p w14:paraId="787EF876" w14:textId="56E6071D" w:rsidR="00AA4407" w:rsidRPr="000266D8" w:rsidRDefault="00AA440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77" w:history="1">
            <w:r w:rsidRPr="000266D8">
              <w:rPr>
                <w:rStyle w:val="Hyperlink"/>
                <w:noProof/>
                <w:u w:val="none"/>
              </w:rPr>
              <w:t>1.1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</w:rPr>
              <w:t>Структура рада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77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2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3A0EB4CA" w14:textId="77756EB7" w:rsidR="00AA4407" w:rsidRPr="000266D8" w:rsidRDefault="00AA440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78" w:history="1">
            <w:r w:rsidRPr="000266D8">
              <w:rPr>
                <w:rStyle w:val="Hyperlink"/>
                <w:noProof/>
                <w:u w:val="none"/>
              </w:rPr>
              <w:t>2.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 xml:space="preserve">Теоријске основе моделима вођеног развоја, наменских језика и безбедносних аспеката у радном оквиру </w:t>
            </w:r>
            <w:r w:rsidRPr="000266D8">
              <w:rPr>
                <w:rStyle w:val="Hyperlink"/>
                <w:i/>
                <w:noProof/>
                <w:u w:val="none"/>
                <w:lang w:val="en-US"/>
              </w:rPr>
              <w:t>Spring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78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613A6ED7" w14:textId="172FF8E3" w:rsidR="00AA4407" w:rsidRPr="000266D8" w:rsidRDefault="00AA440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79" w:history="1">
            <w:r w:rsidRPr="000266D8">
              <w:rPr>
                <w:rStyle w:val="Hyperlink"/>
                <w:noProof/>
                <w:u w:val="none"/>
                <w:lang w:val="sr-Cyrl-RS"/>
              </w:rPr>
              <w:t>2.1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– поглавље пре овог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79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19BB168F" w14:textId="7A97E1E1" w:rsidR="00AA4407" w:rsidRPr="000266D8" w:rsidRDefault="00AA440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0" w:history="1">
            <w:r w:rsidRPr="000266D8">
              <w:rPr>
                <w:rStyle w:val="Hyperlink"/>
                <w:noProof/>
                <w:u w:val="none"/>
                <w:lang w:val="sr-Cyrl-RS"/>
              </w:rPr>
              <w:t>2.2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Преглед безбедносних механизама у</w:t>
            </w:r>
            <w:r w:rsidRPr="000266D8">
              <w:rPr>
                <w:rStyle w:val="Hyperlink"/>
                <w:noProof/>
                <w:u w:val="none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</w:rPr>
              <w:t>Spring Boot</w:t>
            </w:r>
            <w:r w:rsidRPr="000266D8">
              <w:rPr>
                <w:rStyle w:val="Hyperlink"/>
                <w:noProof/>
                <w:u w:val="none"/>
              </w:rPr>
              <w:t xml:space="preserve"> </w:t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апликацијама – поглавље пре овог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0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395D275E" w14:textId="39F44C8A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1" w:history="1">
            <w:r w:rsidRPr="000266D8">
              <w:rPr>
                <w:rStyle w:val="Hyperlink"/>
                <w:noProof/>
                <w:u w:val="none"/>
              </w:rPr>
              <w:t>2.2.1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i/>
                <w:noProof/>
                <w:u w:val="none"/>
              </w:rPr>
              <w:t>Java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1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45BC1C90" w14:textId="36A1455D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2" w:history="1">
            <w:r w:rsidRPr="000266D8">
              <w:rPr>
                <w:rStyle w:val="Hyperlink"/>
                <w:noProof/>
                <w:u w:val="none"/>
              </w:rPr>
              <w:t>2.2.2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i/>
                <w:noProof/>
                <w:u w:val="none"/>
              </w:rPr>
              <w:t>Spring Boot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2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5CA08ADD" w14:textId="1CF1CE7E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3" w:history="1">
            <w:r w:rsidRPr="000266D8">
              <w:rPr>
                <w:rStyle w:val="Hyperlink"/>
                <w:noProof/>
                <w:u w:val="none"/>
              </w:rPr>
              <w:t>2.2.3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i/>
                <w:noProof/>
                <w:u w:val="none"/>
              </w:rPr>
              <w:t>Basic Authentication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3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15FC363A" w14:textId="6FFA0CB0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4" w:history="1">
            <w:r w:rsidRPr="000266D8">
              <w:rPr>
                <w:rStyle w:val="Hyperlink"/>
                <w:noProof/>
                <w:u w:val="none"/>
              </w:rPr>
              <w:t>2.2.4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 xml:space="preserve">Аутентификација помоћу </w:t>
            </w:r>
            <w:r w:rsidRPr="000266D8">
              <w:rPr>
                <w:rStyle w:val="Hyperlink"/>
                <w:i/>
                <w:noProof/>
                <w:u w:val="none"/>
              </w:rPr>
              <w:t>JSON Web</w:t>
            </w:r>
            <w:r w:rsidRPr="000266D8">
              <w:rPr>
                <w:rStyle w:val="Hyperlink"/>
                <w:noProof/>
                <w:u w:val="none"/>
              </w:rPr>
              <w:t xml:space="preserve"> </w:t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токена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4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07B8FECE" w14:textId="5541ADC3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5" w:history="1">
            <w:r w:rsidRPr="000266D8">
              <w:rPr>
                <w:rStyle w:val="Hyperlink"/>
                <w:noProof/>
                <w:u w:val="none"/>
              </w:rPr>
              <w:t>2.2.5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i/>
                <w:noProof/>
                <w:u w:val="none"/>
              </w:rPr>
              <w:t>OAuth2.0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5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5F13CCFF" w14:textId="28223821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6" w:history="1">
            <w:r w:rsidRPr="000266D8">
              <w:rPr>
                <w:rStyle w:val="Hyperlink"/>
                <w:noProof/>
                <w:u w:val="none"/>
              </w:rPr>
              <w:t>2.2.6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i/>
                <w:noProof/>
                <w:u w:val="none"/>
              </w:rPr>
              <w:t>PostgreSQL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6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15AC3A44" w14:textId="132CCA28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7" w:history="1">
            <w:r w:rsidRPr="000266D8">
              <w:rPr>
                <w:rStyle w:val="Hyperlink"/>
                <w:noProof/>
                <w:u w:val="none"/>
              </w:rPr>
              <w:t>2.2.7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i/>
                <w:noProof/>
                <w:u w:val="none"/>
              </w:rPr>
              <w:t>MySQl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7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0B43FE33" w14:textId="7182B460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8" w:history="1">
            <w:r w:rsidRPr="000266D8">
              <w:rPr>
                <w:rStyle w:val="Hyperlink"/>
                <w:noProof/>
                <w:u w:val="none"/>
              </w:rPr>
              <w:t>2.2.8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i/>
                <w:noProof/>
                <w:u w:val="none"/>
              </w:rPr>
              <w:t>Oracle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8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4A7BA68B" w14:textId="44BEAAE3" w:rsidR="00AA4407" w:rsidRPr="000266D8" w:rsidRDefault="00AA440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89" w:history="1">
            <w:r w:rsidRPr="000266D8">
              <w:rPr>
                <w:rStyle w:val="Hyperlink"/>
                <w:noProof/>
                <w:u w:val="none"/>
                <w:lang w:val="sr-Cyrl-RS"/>
              </w:rPr>
              <w:t>3.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Преглед постојећег стања у области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89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4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04B10F4C" w14:textId="4C3BFECC" w:rsidR="00AA4407" w:rsidRPr="000266D8" w:rsidRDefault="00AA440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0" w:history="1">
            <w:r w:rsidRPr="000266D8">
              <w:rPr>
                <w:rStyle w:val="Hyperlink"/>
                <w:noProof/>
                <w:u w:val="none"/>
                <w:lang w:val="sr-Cyrl-RS"/>
              </w:rPr>
              <w:t>3.1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Преглед постојећих начина за моделовање веб апликација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0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4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17A48033" w14:textId="41F6B056" w:rsidR="00AA4407" w:rsidRPr="000266D8" w:rsidRDefault="00AA440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1" w:history="1">
            <w:r w:rsidRPr="000266D8">
              <w:rPr>
                <w:rStyle w:val="Hyperlink"/>
                <w:noProof/>
                <w:u w:val="none"/>
                <w:lang w:val="sr-Cyrl-RS"/>
              </w:rPr>
              <w:t>4.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 xml:space="preserve">Наменски језик за подршку брзог успостављања конфигурације безбедносних аспеката у радном оквиру </w:t>
            </w:r>
            <w:r w:rsidRPr="000266D8">
              <w:rPr>
                <w:rStyle w:val="Hyperlink"/>
                <w:i/>
                <w:noProof/>
                <w:u w:val="none"/>
                <w:lang w:val="en-US"/>
              </w:rPr>
              <w:t>Spring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1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5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1CD6D0BD" w14:textId="7952A855" w:rsidR="00AA4407" w:rsidRPr="000266D8" w:rsidRDefault="00AA440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2" w:history="1">
            <w:r w:rsidRPr="000266D8">
              <w:rPr>
                <w:rStyle w:val="Hyperlink"/>
                <w:noProof/>
                <w:u w:val="none"/>
                <w:lang w:val="sr-Cyrl-RS"/>
              </w:rPr>
              <w:t>4.1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Апстрактна синтакса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2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5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78129C94" w14:textId="42ED924C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3" w:history="1">
            <w:r w:rsidRPr="000266D8">
              <w:rPr>
                <w:rStyle w:val="Hyperlink"/>
                <w:noProof/>
                <w:u w:val="none"/>
              </w:rPr>
              <w:t>4.1.1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 xml:space="preserve">Концепт </w:t>
            </w:r>
            <w:r w:rsidRPr="000266D8">
              <w:rPr>
                <w:rStyle w:val="Hyperlink"/>
                <w:i/>
                <w:noProof/>
                <w:u w:val="none"/>
              </w:rPr>
              <w:t>Application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3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7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7D0DC343" w14:textId="60D32228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4" w:history="1">
            <w:r w:rsidRPr="000266D8">
              <w:rPr>
                <w:rStyle w:val="Hyperlink"/>
                <w:noProof/>
                <w:u w:val="none"/>
              </w:rPr>
              <w:t>4.1.2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 xml:space="preserve">Концепт </w:t>
            </w:r>
            <w:r w:rsidRPr="000266D8">
              <w:rPr>
                <w:rStyle w:val="Hyperlink"/>
                <w:noProof/>
                <w:u w:val="none"/>
              </w:rPr>
              <w:t>Database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4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8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1408D7F4" w14:textId="4AE94706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5" w:history="1">
            <w:r w:rsidRPr="000266D8">
              <w:rPr>
                <w:rStyle w:val="Hyperlink"/>
                <w:noProof/>
                <w:u w:val="none"/>
              </w:rPr>
              <w:t>4.1.3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 xml:space="preserve">Концепт </w:t>
            </w:r>
            <w:r w:rsidRPr="000266D8">
              <w:rPr>
                <w:rStyle w:val="Hyperlink"/>
                <w:i/>
                <w:noProof/>
                <w:u w:val="none"/>
              </w:rPr>
              <w:t>Attribute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5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9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325173CC" w14:textId="489D33B6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6" w:history="1">
            <w:r w:rsidRPr="000266D8">
              <w:rPr>
                <w:rStyle w:val="Hyperlink"/>
                <w:noProof/>
                <w:u w:val="none"/>
              </w:rPr>
              <w:t>4.1.4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</w:rPr>
              <w:t>Entity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6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0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79D42FE0" w14:textId="2C9A26E7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7" w:history="1">
            <w:r w:rsidRPr="000266D8">
              <w:rPr>
                <w:rStyle w:val="Hyperlink"/>
                <w:noProof/>
                <w:u w:val="none"/>
              </w:rPr>
              <w:t>4.1.5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  <w:lang w:val="sr-Latn-RS"/>
              </w:rPr>
              <w:t>User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7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1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5C3D8B40" w14:textId="06E8EA75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8" w:history="1">
            <w:r w:rsidRPr="000266D8">
              <w:rPr>
                <w:rStyle w:val="Hyperlink"/>
                <w:noProof/>
                <w:u w:val="none"/>
                <w:lang w:val="sr-Latn-RS"/>
              </w:rPr>
              <w:t>4.1.6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  <w:lang w:val="sr-Latn-RS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  <w:lang w:val="sr-Latn-RS"/>
              </w:rPr>
              <w:t>Role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8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2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4013FF3A" w14:textId="3208AD87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099" w:history="1">
            <w:r w:rsidRPr="000266D8">
              <w:rPr>
                <w:rStyle w:val="Hyperlink"/>
                <w:noProof/>
                <w:u w:val="none"/>
                <w:lang w:val="sr-Latn-RS"/>
              </w:rPr>
              <w:t>4.1.7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  <w:lang w:val="sr-Latn-RS"/>
              </w:rPr>
              <w:t>RoleInstance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099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2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5A3319E7" w14:textId="105B0B07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0" w:history="1">
            <w:r w:rsidRPr="000266D8">
              <w:rPr>
                <w:rStyle w:val="Hyperlink"/>
                <w:noProof/>
                <w:u w:val="none"/>
              </w:rPr>
              <w:t>4.1.8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  <w:lang w:val="sr-Latn-RS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</w:rPr>
              <w:t>Endpoint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0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757597D8" w14:textId="6A359688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1" w:history="1">
            <w:r w:rsidRPr="000266D8">
              <w:rPr>
                <w:rStyle w:val="Hyperlink"/>
                <w:noProof/>
                <w:u w:val="none"/>
              </w:rPr>
              <w:t>4.1.9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  <w:lang w:val="sr-Latn-RS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  <w:lang w:val="sr-Latn-RS"/>
              </w:rPr>
              <w:t>Controller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1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4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3B4F2D02" w14:textId="760E9D11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2" w:history="1">
            <w:r w:rsidRPr="000266D8">
              <w:rPr>
                <w:rStyle w:val="Hyperlink"/>
                <w:noProof/>
                <w:u w:val="none"/>
                <w:lang w:val="sr-Latn-RS"/>
              </w:rPr>
              <w:t>4.1.10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  <w:lang w:val="sr-Latn-RS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  <w:lang w:val="sr-Latn-RS"/>
              </w:rPr>
              <w:t>Authentication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2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6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677E8329" w14:textId="194E4FD3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3" w:history="1">
            <w:r w:rsidRPr="000266D8">
              <w:rPr>
                <w:rStyle w:val="Hyperlink"/>
                <w:noProof/>
                <w:u w:val="none"/>
              </w:rPr>
              <w:t>4.1.11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</w:rPr>
              <w:t>Security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3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7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7B7AA923" w14:textId="2AA38DB4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4" w:history="1">
            <w:r w:rsidRPr="000266D8">
              <w:rPr>
                <w:rStyle w:val="Hyperlink"/>
                <w:noProof/>
                <w:u w:val="none"/>
              </w:rPr>
              <w:t>4.1.12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 xml:space="preserve">Концепт </w:t>
            </w:r>
            <w:r w:rsidRPr="000266D8">
              <w:rPr>
                <w:rStyle w:val="Hyperlink"/>
                <w:i/>
                <w:noProof/>
                <w:u w:val="none"/>
              </w:rPr>
              <w:t>BasicAuthentication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4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7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2BB79D7A" w14:textId="3FF3A0AF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5" w:history="1">
            <w:r w:rsidRPr="000266D8">
              <w:rPr>
                <w:rStyle w:val="Hyperlink"/>
                <w:noProof/>
                <w:u w:val="none"/>
              </w:rPr>
              <w:t>4.1.13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</w:rPr>
              <w:t>JWT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5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7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3E210B3E" w14:textId="2C66272A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6" w:history="1">
            <w:r w:rsidRPr="000266D8">
              <w:rPr>
                <w:rStyle w:val="Hyperlink"/>
                <w:noProof/>
                <w:u w:val="none"/>
              </w:rPr>
              <w:t>4.1.14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noProof/>
                <w:u w:val="none"/>
              </w:rPr>
              <w:t xml:space="preserve"> </w:t>
            </w:r>
            <w:r w:rsidRPr="000266D8">
              <w:rPr>
                <w:rStyle w:val="Hyperlink"/>
                <w:i/>
                <w:noProof/>
                <w:u w:val="none"/>
              </w:rPr>
              <w:t>Claim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6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18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14B90CAA" w14:textId="4C9B880A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7" w:history="1">
            <w:r w:rsidRPr="000266D8">
              <w:rPr>
                <w:rStyle w:val="Hyperlink"/>
                <w:noProof/>
                <w:u w:val="none"/>
              </w:rPr>
              <w:t>4.1.15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цепт</w:t>
            </w:r>
            <w:r w:rsidRPr="000266D8">
              <w:rPr>
                <w:rStyle w:val="Hyperlink"/>
                <w:i/>
                <w:noProof/>
                <w:u w:val="none"/>
              </w:rPr>
              <w:t xml:space="preserve"> OAuth2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7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20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1A277FA5" w14:textId="6BCCDDEF" w:rsidR="00AA4407" w:rsidRPr="000266D8" w:rsidRDefault="00AA440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8" w:history="1">
            <w:r w:rsidRPr="000266D8">
              <w:rPr>
                <w:rStyle w:val="Hyperlink"/>
                <w:noProof/>
                <w:u w:val="none"/>
              </w:rPr>
              <w:t>4.1.16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 xml:space="preserve">Концепт </w:t>
            </w:r>
            <w:r w:rsidRPr="000266D8">
              <w:rPr>
                <w:rStyle w:val="Hyperlink"/>
                <w:i/>
                <w:noProof/>
                <w:u w:val="none"/>
              </w:rPr>
              <w:t>Provider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8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21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7858A505" w14:textId="5428BDD5" w:rsidR="00AA4407" w:rsidRPr="000266D8" w:rsidRDefault="00AA440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09" w:history="1">
            <w:r w:rsidRPr="000266D8">
              <w:rPr>
                <w:rStyle w:val="Hyperlink"/>
                <w:noProof/>
                <w:u w:val="none"/>
                <w:lang w:val="sr-Cyrl-RS"/>
              </w:rPr>
              <w:t>4.2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Конкретна синтакса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09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22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7BBFA6FA" w14:textId="06AB407F" w:rsidR="00AA4407" w:rsidRPr="000266D8" w:rsidRDefault="00AA440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10" w:history="1">
            <w:r w:rsidRPr="000266D8">
              <w:rPr>
                <w:rStyle w:val="Hyperlink"/>
                <w:noProof/>
                <w:u w:val="none"/>
              </w:rPr>
              <w:t>5.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Генерисање веб апликација са безбедносном конфигурацијом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10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23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0275AFE6" w14:textId="4FEFB8A7" w:rsidR="00AA4407" w:rsidRPr="000266D8" w:rsidRDefault="00AA440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11" w:history="1">
            <w:r w:rsidRPr="000266D8">
              <w:rPr>
                <w:rStyle w:val="Hyperlink"/>
                <w:noProof/>
                <w:u w:val="none"/>
                <w:lang w:val="sr-Cyrl-RS"/>
              </w:rPr>
              <w:t>6.</w:t>
            </w:r>
            <w:r w:rsidRPr="000266D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Pr="000266D8">
              <w:rPr>
                <w:rStyle w:val="Hyperlink"/>
                <w:noProof/>
                <w:u w:val="none"/>
                <w:lang w:val="sr-Cyrl-RS"/>
              </w:rPr>
              <w:t>Закључак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11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24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77E9AD65" w14:textId="653E998D" w:rsidR="00AA4407" w:rsidRPr="000266D8" w:rsidRDefault="00AA440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12" w:history="1">
            <w:r w:rsidRPr="000266D8">
              <w:rPr>
                <w:rStyle w:val="Hyperlink"/>
                <w:noProof/>
                <w:u w:val="none"/>
                <w:lang w:val="sr-Cyrl-RS"/>
              </w:rPr>
              <w:t>Скраћенице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12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25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5AADE74A" w14:textId="532E94EA" w:rsidR="00AA4407" w:rsidRPr="000266D8" w:rsidRDefault="00AA440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13" w:history="1">
            <w:r w:rsidRPr="000266D8">
              <w:rPr>
                <w:rStyle w:val="Hyperlink"/>
                <w:noProof/>
                <w:u w:val="none"/>
                <w:lang w:val="sr-Cyrl-RS"/>
              </w:rPr>
              <w:t>Литература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13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26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5C8EEC81" w14:textId="2FD792B1" w:rsidR="00AA4407" w:rsidRPr="000266D8" w:rsidRDefault="00AA440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352114" w:history="1">
            <w:r w:rsidRPr="000266D8">
              <w:rPr>
                <w:rStyle w:val="Hyperlink"/>
                <w:noProof/>
                <w:u w:val="none"/>
                <w:lang w:val="sr-Cyrl-RS"/>
              </w:rPr>
              <w:t>Биографија</w:t>
            </w:r>
            <w:r w:rsidRPr="000266D8">
              <w:rPr>
                <w:noProof/>
                <w:webHidden/>
              </w:rPr>
              <w:tab/>
            </w:r>
            <w:r w:rsidRPr="000266D8">
              <w:rPr>
                <w:noProof/>
                <w:webHidden/>
              </w:rPr>
              <w:fldChar w:fldCharType="begin"/>
            </w:r>
            <w:r w:rsidRPr="000266D8">
              <w:rPr>
                <w:noProof/>
                <w:webHidden/>
              </w:rPr>
              <w:instrText xml:space="preserve"> PAGEREF _Toc142352114 \h </w:instrText>
            </w:r>
            <w:r w:rsidRPr="000266D8">
              <w:rPr>
                <w:noProof/>
                <w:webHidden/>
              </w:rPr>
            </w:r>
            <w:r w:rsidRPr="000266D8">
              <w:rPr>
                <w:noProof/>
                <w:webHidden/>
              </w:rPr>
              <w:fldChar w:fldCharType="separate"/>
            </w:r>
            <w:r w:rsidRPr="000266D8">
              <w:rPr>
                <w:noProof/>
                <w:webHidden/>
              </w:rPr>
              <w:t>27</w:t>
            </w:r>
            <w:r w:rsidRPr="000266D8">
              <w:rPr>
                <w:noProof/>
                <w:webHidden/>
              </w:rPr>
              <w:fldChar w:fldCharType="end"/>
            </w:r>
          </w:hyperlink>
        </w:p>
        <w:p w14:paraId="0F9A9F09" w14:textId="77777777" w:rsidR="00AA4407" w:rsidRPr="000266D8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  <w:rPr>
              <w:b/>
              <w:bCs/>
              <w:noProof/>
            </w:rPr>
          </w:pPr>
          <w:r w:rsidRPr="000266D8">
            <w:rPr>
              <w:b/>
              <w:bCs/>
              <w:noProof/>
            </w:rPr>
            <w:fldChar w:fldCharType="end"/>
          </w:r>
        </w:p>
        <w:p w14:paraId="30A1775E" w14:textId="150C3003" w:rsidR="00426132" w:rsidRPr="000266D8" w:rsidRDefault="007F57A3" w:rsidP="00AA4407">
          <w:pPr>
            <w:tabs>
              <w:tab w:val="right" w:leader="dot" w:pos="9346"/>
            </w:tabs>
            <w:spacing w:before="75" w:line="276" w:lineRule="auto"/>
            <w:ind w:left="202"/>
            <w:jc w:val="center"/>
          </w:pPr>
        </w:p>
      </w:sdtContent>
    </w:sdt>
    <w:p w14:paraId="155BB41F" w14:textId="712F1823" w:rsidR="00A2204C" w:rsidRPr="000266D8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Latn-RS"/>
        </w:rPr>
      </w:pPr>
    </w:p>
    <w:bookmarkEnd w:id="0"/>
    <w:p w14:paraId="02DE8F11" w14:textId="4D1349FC" w:rsidR="00340E40" w:rsidRPr="000266D8" w:rsidRDefault="00340E40" w:rsidP="00340E40">
      <w:pPr>
        <w:pStyle w:val="Heading1"/>
        <w:numPr>
          <w:ilvl w:val="0"/>
          <w:numId w:val="0"/>
        </w:numPr>
        <w:jc w:val="left"/>
        <w:rPr>
          <w:lang w:val="sr-Latn-RS"/>
        </w:rPr>
        <w:sectPr w:rsidR="00340E40" w:rsidRPr="000266D8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24D5E25D" w:rsidR="00184853" w:rsidRPr="000266D8" w:rsidRDefault="00426132" w:rsidP="00426132">
      <w:pPr>
        <w:pStyle w:val="Heading1"/>
        <w:rPr>
          <w:lang w:val="sr-Cyrl-RS"/>
        </w:rPr>
      </w:pPr>
      <w:bookmarkStart w:id="2" w:name="_Toc142352076"/>
      <w:bookmarkEnd w:id="1"/>
      <w:r w:rsidRPr="000266D8">
        <w:rPr>
          <w:lang w:val="sr-Cyrl-RS"/>
        </w:rPr>
        <w:lastRenderedPageBreak/>
        <w:t>Увод</w:t>
      </w:r>
      <w:bookmarkEnd w:id="2"/>
    </w:p>
    <w:p w14:paraId="28B5B688" w14:textId="5D0DDF78" w:rsidR="000F5A06" w:rsidRPr="000266D8" w:rsidRDefault="008450FD" w:rsidP="00BF4A8D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Ко</w:t>
      </w:r>
      <w:r w:rsidR="00392BF8" w:rsidRPr="000266D8">
        <w:rPr>
          <w:lang w:val="sr-Cyrl-RS"/>
        </w:rPr>
        <w:t xml:space="preserve">ришћење веб апликација </w:t>
      </w:r>
      <w:r w:rsidR="00F27740" w:rsidRPr="000266D8">
        <w:rPr>
          <w:lang w:val="sr-Cyrl-RS"/>
        </w:rPr>
        <w:t>представља</w:t>
      </w:r>
      <w:r w:rsidR="00392BF8" w:rsidRPr="000266D8">
        <w:rPr>
          <w:lang w:val="sr-Cyrl-RS"/>
        </w:rPr>
        <w:t xml:space="preserve"> </w:t>
      </w:r>
      <w:r w:rsidR="00183AAC" w:rsidRPr="000266D8">
        <w:rPr>
          <w:lang w:val="sr-Cyrl-RS"/>
        </w:rPr>
        <w:t>неизоставни део свакодневног живота за велики број корисника</w:t>
      </w:r>
      <w:r w:rsidR="009058B1" w:rsidRPr="000266D8">
        <w:rPr>
          <w:lang w:val="sr-Cyrl-RS"/>
        </w:rPr>
        <w:t>, али к</w:t>
      </w:r>
      <w:r w:rsidRPr="000266D8">
        <w:rPr>
          <w:lang w:val="sr-Cyrl-RS"/>
        </w:rPr>
        <w:t xml:space="preserve">орисници често нису свесни колико личних података те апликације </w:t>
      </w:r>
      <w:r w:rsidR="00785DBB" w:rsidRPr="000266D8">
        <w:rPr>
          <w:lang w:val="sr-Cyrl-RS"/>
        </w:rPr>
        <w:t xml:space="preserve">прикупљају, обрађују и </w:t>
      </w:r>
      <w:r w:rsidRPr="000266D8">
        <w:rPr>
          <w:lang w:val="sr-Cyrl-RS"/>
        </w:rPr>
        <w:t>складиште и колик</w:t>
      </w:r>
      <w:r w:rsidR="003D7ECB" w:rsidRPr="000266D8">
        <w:rPr>
          <w:lang w:val="sr-Cyrl-RS"/>
        </w:rPr>
        <w:t xml:space="preserve">о безбедносни </w:t>
      </w:r>
      <w:r w:rsidR="00FB20B0" w:rsidRPr="000266D8">
        <w:rPr>
          <w:lang w:val="sr-Cyrl-RS"/>
        </w:rPr>
        <w:t>пропусти</w:t>
      </w:r>
      <w:r w:rsidR="003D7ECB" w:rsidRPr="000266D8">
        <w:rPr>
          <w:lang w:val="sr-Cyrl-RS"/>
        </w:rPr>
        <w:t xml:space="preserve"> могу да утичу на њих.</w:t>
      </w:r>
      <w:r w:rsidRPr="000266D8">
        <w:rPr>
          <w:lang w:val="sr-Cyrl-RS"/>
        </w:rPr>
        <w:t xml:space="preserve"> </w:t>
      </w:r>
      <w:r w:rsidR="00545B0C" w:rsidRPr="000266D8">
        <w:rPr>
          <w:lang w:val="sr-Cyrl-RS"/>
        </w:rPr>
        <w:t>С о</w:t>
      </w:r>
      <w:r w:rsidR="00E77FF9" w:rsidRPr="000266D8">
        <w:rPr>
          <w:lang w:val="sr-Cyrl-RS"/>
        </w:rPr>
        <w:t>бзиром на осетљивост и важност података којим</w:t>
      </w:r>
      <w:r w:rsidR="00C37D75" w:rsidRPr="000266D8">
        <w:rPr>
          <w:lang w:val="sr-Cyrl-RS"/>
        </w:rPr>
        <w:t>а</w:t>
      </w:r>
      <w:r w:rsidR="00E77FF9" w:rsidRPr="000266D8">
        <w:rPr>
          <w:lang w:val="sr-Cyrl-RS"/>
        </w:rPr>
        <w:t xml:space="preserve"> а</w:t>
      </w:r>
      <w:r w:rsidR="002A71C5" w:rsidRPr="000266D8">
        <w:t>пликације неретко рукују</w:t>
      </w:r>
      <w:r w:rsidR="00E77FF9" w:rsidRPr="000266D8">
        <w:t xml:space="preserve">, </w:t>
      </w:r>
      <w:r w:rsidR="00662936" w:rsidRPr="000266D8">
        <w:t>нео</w:t>
      </w:r>
      <w:r w:rsidR="00764768" w:rsidRPr="000266D8">
        <w:t>влашћ</w:t>
      </w:r>
      <w:r w:rsidR="00724266" w:rsidRPr="000266D8">
        <w:t xml:space="preserve">ен приступ </w:t>
      </w:r>
      <w:r w:rsidR="0036364E" w:rsidRPr="000266D8">
        <w:rPr>
          <w:lang w:val="sr-Cyrl-RS"/>
        </w:rPr>
        <w:t xml:space="preserve">би </w:t>
      </w:r>
      <w:r w:rsidR="00724266" w:rsidRPr="000266D8">
        <w:t xml:space="preserve">могао да доведе до </w:t>
      </w:r>
      <w:r w:rsidR="000D2AB8" w:rsidRPr="000266D8">
        <w:t>безбедносн</w:t>
      </w:r>
      <w:r w:rsidR="0036364E" w:rsidRPr="000266D8">
        <w:t>их ризика, укључујући злоупотребу и нарушавање</w:t>
      </w:r>
      <w:r w:rsidR="00724266" w:rsidRPr="000266D8">
        <w:t xml:space="preserve"> приватности корисника</w:t>
      </w:r>
      <w:r w:rsidR="00662936" w:rsidRPr="000266D8">
        <w:t>.</w:t>
      </w:r>
      <w:r w:rsidR="009E4A19" w:rsidRPr="000266D8">
        <w:t xml:space="preserve"> </w:t>
      </w:r>
      <w:r w:rsidR="00BF4A8D" w:rsidRPr="000266D8">
        <w:rPr>
          <w:lang w:val="sr-Cyrl-RS"/>
        </w:rPr>
        <w:t>С</w:t>
      </w:r>
      <w:r w:rsidR="00BD7BE2" w:rsidRPr="000266D8">
        <w:rPr>
          <w:lang w:val="sr-Cyrl-RS"/>
        </w:rPr>
        <w:t>тога</w:t>
      </w:r>
      <w:r w:rsidR="00BF4A8D" w:rsidRPr="000266D8">
        <w:rPr>
          <w:lang w:val="sr-Cyrl-RS"/>
        </w:rPr>
        <w:t xml:space="preserve">, </w:t>
      </w:r>
      <w:r w:rsidR="00A000C3" w:rsidRPr="000266D8">
        <w:rPr>
          <w:lang w:val="sr-Cyrl-RS"/>
        </w:rPr>
        <w:t>обез</w:t>
      </w:r>
      <w:r w:rsidR="00C37D75" w:rsidRPr="000266D8">
        <w:rPr>
          <w:lang w:val="sr-Cyrl-RS"/>
        </w:rPr>
        <w:t>б</w:t>
      </w:r>
      <w:r w:rsidR="00A000C3" w:rsidRPr="000266D8">
        <w:rPr>
          <w:lang w:val="sr-Cyrl-RS"/>
        </w:rPr>
        <w:t xml:space="preserve">еђивање </w:t>
      </w:r>
      <w:r w:rsidR="005D4E01" w:rsidRPr="000266D8">
        <w:rPr>
          <w:lang w:val="sr-Cyrl-RS"/>
        </w:rPr>
        <w:t xml:space="preserve">високог нивоа </w:t>
      </w:r>
      <w:r w:rsidR="00AA0623" w:rsidRPr="000266D8">
        <w:t>з</w:t>
      </w:r>
      <w:r w:rsidR="000F5A06" w:rsidRPr="000266D8">
        <w:t>аштите</w:t>
      </w:r>
      <w:r w:rsidR="00AA0623" w:rsidRPr="000266D8">
        <w:t xml:space="preserve"> корисника и њихових података представља </w:t>
      </w:r>
      <w:r w:rsidR="000F5A06" w:rsidRPr="000266D8">
        <w:t>кључан циљ</w:t>
      </w:r>
      <w:r w:rsidR="00AA0623" w:rsidRPr="000266D8">
        <w:t xml:space="preserve"> приликом развоја </w:t>
      </w:r>
      <w:r w:rsidR="000F5A06" w:rsidRPr="000266D8">
        <w:rPr>
          <w:lang w:val="sr-Cyrl-RS"/>
        </w:rPr>
        <w:t xml:space="preserve">сигурних </w:t>
      </w:r>
      <w:r w:rsidR="00AA0623" w:rsidRPr="000266D8">
        <w:t>веб апликација.</w:t>
      </w:r>
      <w:r w:rsidR="00AA0623" w:rsidRPr="000266D8">
        <w:rPr>
          <w:lang w:val="en-US"/>
        </w:rPr>
        <w:t xml:space="preserve"> </w:t>
      </w:r>
      <w:r w:rsidR="00BF4A8D" w:rsidRPr="000266D8">
        <w:rPr>
          <w:lang w:val="sr-Cyrl-RS"/>
        </w:rPr>
        <w:t xml:space="preserve"> </w:t>
      </w:r>
    </w:p>
    <w:p w14:paraId="78F112B2" w14:textId="1D1FF5CC" w:rsidR="009E4A19" w:rsidRPr="000266D8" w:rsidRDefault="002A43C5" w:rsidP="00F27740">
      <w:pPr>
        <w:pStyle w:val="Obiantekst"/>
        <w:ind w:firstLine="360"/>
      </w:pPr>
      <w:r w:rsidRPr="000266D8">
        <w:t>Имплементација жељеног нивоа аутентификације и ауторизације, представља основу ефикасне заштите података од потенцијалних напада, крађе и злоупотребе.</w:t>
      </w:r>
      <w:r w:rsidR="00F27740" w:rsidRPr="000266D8">
        <w:rPr>
          <w:lang w:val="sr-Cyrl-RS"/>
        </w:rPr>
        <w:t xml:space="preserve"> Међутим, обезбеђивање </w:t>
      </w:r>
      <w:r w:rsidR="009E4A19" w:rsidRPr="000266D8">
        <w:t>одговарајуће заш</w:t>
      </w:r>
      <w:r w:rsidR="000D2AB8" w:rsidRPr="000266D8">
        <w:t xml:space="preserve">тите за апликације </w:t>
      </w:r>
      <w:r w:rsidR="00545B0C" w:rsidRPr="000266D8">
        <w:rPr>
          <w:lang w:val="sr-Cyrl-RS"/>
        </w:rPr>
        <w:t xml:space="preserve">представља </w:t>
      </w:r>
      <w:r w:rsidR="000D2AB8" w:rsidRPr="000266D8">
        <w:t>сложен и временски захтеван процес</w:t>
      </w:r>
      <w:r w:rsidR="000E4A62" w:rsidRPr="000266D8">
        <w:rPr>
          <w:lang w:val="sr-Cyrl-RS"/>
        </w:rPr>
        <w:t xml:space="preserve">, </w:t>
      </w:r>
      <w:r w:rsidR="00BD7BE2" w:rsidRPr="000266D8">
        <w:rPr>
          <w:lang w:val="sr-Cyrl-RS"/>
        </w:rPr>
        <w:t>те је самим тим подложан</w:t>
      </w:r>
      <w:r w:rsidR="000E4A62" w:rsidRPr="000266D8">
        <w:rPr>
          <w:lang w:val="sr-Cyrl-RS"/>
        </w:rPr>
        <w:t xml:space="preserve"> грешкама</w:t>
      </w:r>
      <w:r w:rsidR="009E4A19" w:rsidRPr="000266D8">
        <w:t>. С обзиром да се безбедоносни апекти апликације</w:t>
      </w:r>
      <w:r w:rsidR="001C2FD2" w:rsidRPr="000266D8">
        <w:rPr>
          <w:lang w:val="sr-Cyrl-RS"/>
        </w:rPr>
        <w:t xml:space="preserve"> изнова</w:t>
      </w:r>
      <w:r w:rsidR="009E4A19" w:rsidRPr="000266D8">
        <w:t xml:space="preserve"> конфигуришу при </w:t>
      </w:r>
      <w:r w:rsidR="001C2FD2" w:rsidRPr="000266D8">
        <w:rPr>
          <w:lang w:val="sr-Cyrl-RS"/>
        </w:rPr>
        <w:t xml:space="preserve">почетној </w:t>
      </w:r>
      <w:r w:rsidR="004637AD" w:rsidRPr="000266D8">
        <w:rPr>
          <w:lang w:val="sr-Cyrl-RS"/>
        </w:rPr>
        <w:t>имплементацији</w:t>
      </w:r>
      <w:r w:rsidR="009E4A19" w:rsidRPr="000266D8">
        <w:t xml:space="preserve"> сваке апликације, поре</w:t>
      </w:r>
      <w:r w:rsidR="00031B51" w:rsidRPr="000266D8">
        <w:t>д тога што је сложен и дуготрајан</w:t>
      </w:r>
      <w:r w:rsidR="009E4A19" w:rsidRPr="000266D8">
        <w:t xml:space="preserve">, овакав посао постаје и репетативан. </w:t>
      </w:r>
    </w:p>
    <w:p w14:paraId="446BB182" w14:textId="32658AFA" w:rsidR="00BF4A8D" w:rsidRPr="000266D8" w:rsidRDefault="005A4379" w:rsidP="00BF4A8D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 циљем уклањања наведених недостатака</w:t>
      </w:r>
      <w:r w:rsidR="004637AD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, </w:t>
      </w:r>
      <w:r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тежи се</w:t>
      </w:r>
      <w:r w:rsidR="00BF4A8D" w:rsidRPr="000266D8">
        <w:rPr>
          <w:rStyle w:val="fontstyle01"/>
          <w:rFonts w:ascii="Times New Roman" w:hAnsi="Times New Roman" w:cs="Times New Roman"/>
          <w:color w:val="auto"/>
          <w:szCs w:val="20"/>
        </w:rPr>
        <w:t xml:space="preserve"> </w:t>
      </w:r>
      <w:r w:rsidR="004637AD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</w:t>
      </w:r>
      <w:r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тимизацији и аутоматизацији</w:t>
      </w:r>
      <w:r w:rsidR="00513D9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развоја</w:t>
      </w:r>
      <w:r w:rsidR="00BF4A8D" w:rsidRPr="000266D8">
        <w:rPr>
          <w:rStyle w:val="fontstyle01"/>
          <w:rFonts w:ascii="Times New Roman" w:hAnsi="Times New Roman" w:cs="Times New Roman"/>
          <w:color w:val="auto"/>
          <w:szCs w:val="20"/>
        </w:rPr>
        <w:t xml:space="preserve"> безбедних веб апликација</w:t>
      </w:r>
      <w:r w:rsidR="008D43B1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ако би се</w:t>
      </w:r>
      <w:r w:rsidR="004B1E0F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елиминисали </w:t>
      </w:r>
      <w:r w:rsidR="008D43B1" w:rsidRPr="000266D8">
        <w:rPr>
          <w:rStyle w:val="fontstyle01"/>
          <w:rFonts w:ascii="Times New Roman" w:hAnsi="Times New Roman" w:cs="Times New Roman"/>
          <w:color w:val="auto"/>
          <w:szCs w:val="20"/>
        </w:rPr>
        <w:t>безбед</w:t>
      </w:r>
      <w:r w:rsidR="004B1E0F" w:rsidRPr="000266D8">
        <w:rPr>
          <w:rStyle w:val="fontstyle01"/>
          <w:rFonts w:ascii="Times New Roman" w:hAnsi="Times New Roman" w:cs="Times New Roman"/>
          <w:color w:val="auto"/>
          <w:szCs w:val="20"/>
        </w:rPr>
        <w:t>носни пропусти</w:t>
      </w:r>
      <w:r w:rsidR="001C2FD2" w:rsidRPr="000266D8">
        <w:rPr>
          <w:rStyle w:val="fontstyle01"/>
          <w:rFonts w:ascii="Times New Roman" w:hAnsi="Times New Roman" w:cs="Times New Roman"/>
          <w:color w:val="auto"/>
          <w:szCs w:val="20"/>
        </w:rPr>
        <w:t xml:space="preserve"> и грешке, </w:t>
      </w:r>
      <w:r w:rsidR="005E2F88" w:rsidRPr="000266D8">
        <w:rPr>
          <w:rStyle w:val="fontstyle01"/>
          <w:rFonts w:ascii="Times New Roman" w:hAnsi="Times New Roman" w:cs="Times New Roman"/>
          <w:color w:val="auto"/>
          <w:szCs w:val="20"/>
        </w:rPr>
        <w:t>али и уштедело време потребно при</w:t>
      </w:r>
      <w:r w:rsidR="001C2FD2" w:rsidRPr="000266D8">
        <w:t xml:space="preserve"> </w:t>
      </w:r>
      <w:r w:rsidR="00BF4A8D" w:rsidRPr="000266D8">
        <w:rPr>
          <w:rStyle w:val="fontstyle01"/>
          <w:rFonts w:ascii="Times New Roman" w:hAnsi="Times New Roman" w:cs="Times New Roman"/>
          <w:color w:val="auto"/>
          <w:szCs w:val="20"/>
        </w:rPr>
        <w:t>имплементаци</w:t>
      </w:r>
      <w:r w:rsidR="005E2F88" w:rsidRPr="000266D8">
        <w:rPr>
          <w:rStyle w:val="fontstyle01"/>
          <w:rFonts w:ascii="Times New Roman" w:hAnsi="Times New Roman" w:cs="Times New Roman"/>
          <w:color w:val="auto"/>
          <w:szCs w:val="20"/>
        </w:rPr>
        <w:t>ји</w:t>
      </w:r>
      <w:r w:rsidR="00BF4A8D" w:rsidRPr="000266D8">
        <w:rPr>
          <w:rStyle w:val="fontstyle01"/>
          <w:rFonts w:ascii="Times New Roman" w:hAnsi="Times New Roman" w:cs="Times New Roman"/>
          <w:color w:val="auto"/>
          <w:szCs w:val="20"/>
        </w:rPr>
        <w:t>.</w:t>
      </w:r>
      <w:r w:rsidR="00513D9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BC5B8D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 од могућих решења представља аутоматско генерисање почетне</w:t>
      </w:r>
      <w:r w:rsidR="007C7972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веб апликације са конфигурисаним безбедносним механизмима који</w:t>
      </w:r>
      <w:r w:rsidR="00AB2AE4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адовољавају потребе и </w:t>
      </w:r>
      <w:r w:rsidR="005E2F88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хтеве корисника</w:t>
      </w:r>
      <w:r w:rsidR="007C7972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AB2AE4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А</w:t>
      </w:r>
      <w:r w:rsidR="00692C79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томатизација значајно</w:t>
      </w:r>
      <w:r w:rsidR="009F4A59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лакшава рад програ</w:t>
      </w:r>
      <w:r w:rsidR="00692C79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мерим</w:t>
      </w:r>
      <w:r w:rsidR="001E286D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 због уштеде времена, доприноси квалитету софтвера и</w:t>
      </w:r>
      <w:r w:rsidR="00692C79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инимизира шансе за грешку</w:t>
      </w:r>
      <w:r w:rsidR="001E286D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0348E3BB" w14:textId="3A123C58" w:rsidR="0083012A" w:rsidRPr="000266D8" w:rsidRDefault="001E286D" w:rsidP="00A06E8C">
      <w:pPr>
        <w:pStyle w:val="Obiantekst"/>
        <w:ind w:firstLine="360"/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</w:pPr>
      <w:r w:rsidRPr="000266D8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Циљ</w:t>
      </w:r>
      <w:r w:rsidR="00391A52" w:rsidRPr="000266D8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>, ово је средство, начин на који постижем циљ</w:t>
      </w:r>
      <w:r w:rsidRPr="000266D8">
        <w:rPr>
          <w:rStyle w:val="fontstyle01"/>
          <w:rFonts w:ascii="Times New Roman" w:hAnsi="Times New Roman" w:cs="Times New Roman"/>
          <w:color w:val="FF0000"/>
          <w:szCs w:val="20"/>
          <w:lang w:val="sr-Cyrl-RS"/>
        </w:rPr>
        <w:t xml:space="preserve"> </w:t>
      </w:r>
      <w:r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вог рада је </w:t>
      </w:r>
      <w:r w:rsidR="00BA0C03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реирање модела</w:t>
      </w:r>
      <w:r w:rsidR="001D544C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сигурних веб апликација и генерисање кода на основу</w:t>
      </w:r>
      <w:r w:rsidR="00BA0C03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тог</w:t>
      </w:r>
      <w:r w:rsidR="001D544C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одела</w:t>
      </w:r>
      <w:r w:rsidR="00BA0C03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 П</w:t>
      </w:r>
      <w:r w:rsidR="00221E8E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себна пажња </w:t>
      </w:r>
      <w:r w:rsidR="001D544C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смерена</w:t>
      </w:r>
      <w:r w:rsidR="00BA0C03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је</w:t>
      </w:r>
      <w:r w:rsidR="001D544C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3F02B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 </w:t>
      </w:r>
      <w:r w:rsidR="00BA0C03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</w:t>
      </w:r>
      <w:r w:rsidR="00EB6658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рз</w:t>
      </w:r>
      <w:r w:rsidR="00BA0C03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њу</w:t>
      </w:r>
      <w:r w:rsidR="003F02B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нфигурисања</w:t>
      </w:r>
      <w:r w:rsidR="00EB6658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осних</w:t>
      </w:r>
      <w:r w:rsidR="003F02B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B6658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ата</w:t>
      </w:r>
      <w:r w:rsidR="003F02B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 али и</w:t>
      </w:r>
      <w:r w:rsidR="00221E8E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развој</w:t>
      </w:r>
      <w:r w:rsidR="003F02B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</w:t>
      </w:r>
      <w:r w:rsidR="00221E8E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сталих целина веб апликације</w:t>
      </w:r>
      <w:r w:rsidR="001D544C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9803F8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8C4DD0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</w:t>
      </w:r>
      <w:r w:rsidR="00F26787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 постизање овог циља</w:t>
      </w:r>
      <w:r w:rsidR="008C4DD0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реиран је наменски језик </w:t>
      </w:r>
      <w:r w:rsidR="009833CE" w:rsidRPr="000266D8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ity Domain-Specific Language (securityDSL)</w:t>
      </w:r>
      <w:r w:rsidR="00DC3784" w:rsidRPr="000266D8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DC3784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 моделовање апликација уз генераторе који модел трансформишу у извршиви код</w:t>
      </w:r>
      <w:r w:rsidR="009833CE" w:rsidRPr="000266D8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.</w:t>
      </w:r>
    </w:p>
    <w:p w14:paraId="3C59D431" w14:textId="37873353" w:rsidR="009E4A19" w:rsidRPr="000266D8" w:rsidRDefault="007E7262" w:rsidP="00A06E8C">
      <w:pPr>
        <w:pStyle w:val="Obiantekst"/>
        <w:ind w:firstLine="360"/>
        <w:rPr>
          <w:lang w:val="sr-Cyrl-RS"/>
        </w:rPr>
      </w:pPr>
      <w:r w:rsidRPr="000266D8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 xml:space="preserve"> </w:t>
      </w:r>
      <w:r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ко би моделовање веб апликација било могуће, неопходно је да </w:t>
      </w:r>
      <w:r w:rsidRPr="000266D8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ityDSL</w:t>
      </w:r>
      <w:r w:rsidRPr="000266D8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E70F62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држи концепте за моделовање свих елемената апликације. Основни елементи се односе на базу података, слој за репрезентацију података, обраду захтева корисника и безбедносну конфигурацију.</w:t>
      </w:r>
      <w:r w:rsidR="001C1F20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F26787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менски језик </w:t>
      </w:r>
      <w:r w:rsidR="00F26787" w:rsidRPr="000266D8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 xml:space="preserve">securityDSL </w:t>
      </w:r>
      <w:r w:rsidR="00F26787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могућава једноставну с</w:t>
      </w:r>
      <w:r w:rsidR="00DC3784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е</w:t>
      </w:r>
      <w:r w:rsidR="004C29F0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цификацију свих параметара</w:t>
      </w:r>
      <w:r w:rsidR="005B0724" w:rsidRPr="000266D8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5B0724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пликације</w:t>
      </w:r>
      <w:r w:rsidR="004C29F0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омоћу синтаксе која је програмерима лако читљива и позната. </w:t>
      </w:r>
      <w:r w:rsidR="005B0724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 основу модела и наведених параметара, генератори генеришу извршиви </w:t>
      </w:r>
      <w:r w:rsidR="00AC226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д</w:t>
      </w:r>
      <w:r w:rsidR="008C66F2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п</w:t>
      </w:r>
      <w:r w:rsidR="00CB21AB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сан у</w:t>
      </w:r>
      <w:r w:rsidR="001904C9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рограмском језику </w:t>
      </w:r>
      <w:r w:rsidR="001904C9" w:rsidRPr="000266D8">
        <w:rPr>
          <w:i/>
          <w:lang w:val="en-US"/>
        </w:rPr>
        <w:t>Java [1]</w:t>
      </w:r>
      <w:r w:rsidR="001904C9" w:rsidRPr="000266D8">
        <w:rPr>
          <w:lang w:val="en-US"/>
        </w:rPr>
        <w:t xml:space="preserve">, </w:t>
      </w:r>
      <w:r w:rsidR="001904C9" w:rsidRPr="000266D8">
        <w:rPr>
          <w:lang w:val="sr-Cyrl-RS"/>
        </w:rPr>
        <w:t xml:space="preserve">коришћењем развојног оквира </w:t>
      </w:r>
      <w:r w:rsidR="008C66F2" w:rsidRPr="000266D8">
        <w:rPr>
          <w:i/>
          <w:lang w:val="en-US"/>
        </w:rPr>
        <w:t xml:space="preserve">Spring </w:t>
      </w:r>
      <w:r w:rsidR="001904C9" w:rsidRPr="000266D8">
        <w:rPr>
          <w:i/>
          <w:lang w:val="en-US"/>
        </w:rPr>
        <w:t>[2]</w:t>
      </w:r>
      <w:r w:rsidR="00AC226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 Овим</w:t>
      </w:r>
      <w:r w:rsidR="005B0724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имплементација сигурних веб апликација постаје </w:t>
      </w:r>
      <w:r w:rsidR="00AC2266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ставнија и ефикасниј,а уједно се смањује могу</w:t>
      </w:r>
      <w:r w:rsidR="00170D2D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ћносг грешака у процесу развоја</w:t>
      </w:r>
      <w:r w:rsidR="00120AB9" w:rsidRPr="000266D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6C39DEB0" w14:textId="253AA4CD" w:rsidR="00BD46AD" w:rsidRPr="000266D8" w:rsidRDefault="00BD46AD" w:rsidP="00BD46AD">
      <w:pPr>
        <w:pStyle w:val="Heading2"/>
      </w:pPr>
      <w:bookmarkStart w:id="3" w:name="_Toc142352077"/>
      <w:r w:rsidRPr="000266D8">
        <w:lastRenderedPageBreak/>
        <w:t>Структура рада</w:t>
      </w:r>
      <w:bookmarkEnd w:id="3"/>
    </w:p>
    <w:p w14:paraId="3A8CB8D2" w14:textId="69BEC182" w:rsidR="00AA00AB" w:rsidRPr="000266D8" w:rsidRDefault="00BD46AD" w:rsidP="000C2200">
      <w:pPr>
        <w:pStyle w:val="Obiantekst"/>
        <w:ind w:firstLine="360"/>
        <w:rPr>
          <w:lang w:val="sr-Cyrl-RS"/>
        </w:rPr>
      </w:pPr>
      <w:r w:rsidRPr="000266D8">
        <w:t xml:space="preserve">Након </w:t>
      </w:r>
      <w:r w:rsidRPr="000266D8">
        <w:rPr>
          <w:lang w:val="sr-Cyrl-RS"/>
        </w:rPr>
        <w:t>уводног поглавља следи поглавње ,,</w:t>
      </w:r>
      <w:r w:rsidR="000C2200" w:rsidRPr="000266D8">
        <w:rPr>
          <w:lang w:val="sr-Cyrl-RS"/>
        </w:rPr>
        <w:t>Преглед постојећег стања у области</w:t>
      </w:r>
      <w:r w:rsidR="002D505D" w:rsidRPr="000266D8">
        <w:rPr>
          <w:lang w:val="ru-RU"/>
        </w:rPr>
        <w:t>”</w:t>
      </w:r>
      <w:r w:rsidR="00A06E8C" w:rsidRPr="000266D8">
        <w:rPr>
          <w:lang w:val="ru-RU"/>
        </w:rPr>
        <w:t xml:space="preserve"> где </w:t>
      </w:r>
      <w:r w:rsidR="00BB3727" w:rsidRPr="000266D8">
        <w:rPr>
          <w:lang w:val="ru-RU"/>
        </w:rPr>
        <w:t>је направљен осврт на постојећ</w:t>
      </w:r>
      <w:r w:rsidR="00725228" w:rsidRPr="000266D8">
        <w:rPr>
          <w:lang w:val="sr-Cyrl-RS"/>
        </w:rPr>
        <w:t>а решења и</w:t>
      </w:r>
      <w:r w:rsidR="00BB3727" w:rsidRPr="000266D8">
        <w:rPr>
          <w:lang w:val="ru-RU"/>
        </w:rPr>
        <w:t xml:space="preserve"> извршена </w:t>
      </w:r>
      <w:r w:rsidR="00A06E8C" w:rsidRPr="000266D8">
        <w:rPr>
          <w:lang w:val="ru-RU"/>
        </w:rPr>
        <w:t xml:space="preserve">анализа сличности и разлика у односу на </w:t>
      </w:r>
      <w:r w:rsidR="00A06E8C" w:rsidRPr="000266D8">
        <w:rPr>
          <w:lang w:val="sr-Cyrl-RS"/>
        </w:rPr>
        <w:t xml:space="preserve">наменски језик </w:t>
      </w:r>
      <w:r w:rsidR="00A06E8C" w:rsidRPr="000266D8">
        <w:rPr>
          <w:i/>
          <w:lang w:val="en-US"/>
        </w:rPr>
        <w:t>securityDS</w:t>
      </w:r>
      <w:r w:rsidR="00BB3727" w:rsidRPr="000266D8">
        <w:rPr>
          <w:i/>
          <w:lang w:val="en-US"/>
        </w:rPr>
        <w:t xml:space="preserve">L </w:t>
      </w:r>
      <w:r w:rsidR="00BB3727" w:rsidRPr="000266D8">
        <w:rPr>
          <w:lang w:val="sr-Cyrl-RS"/>
        </w:rPr>
        <w:t>и пратеће генераторе</w:t>
      </w:r>
      <w:r w:rsidR="00725228" w:rsidRPr="000266D8">
        <w:rPr>
          <w:lang w:val="sr-Cyrl-RS"/>
        </w:rPr>
        <w:t xml:space="preserve">. У овом поглављу </w:t>
      </w:r>
      <w:r w:rsidR="00BB3727" w:rsidRPr="000266D8">
        <w:rPr>
          <w:lang w:val="sr-Cyrl-RS"/>
        </w:rPr>
        <w:t>дате</w:t>
      </w:r>
      <w:r w:rsidR="00725228" w:rsidRPr="000266D8">
        <w:rPr>
          <w:lang w:val="sr-Cyrl-RS"/>
        </w:rPr>
        <w:t xml:space="preserve"> су</w:t>
      </w:r>
      <w:r w:rsidR="00BB3727" w:rsidRPr="000266D8">
        <w:rPr>
          <w:lang w:val="sr-Cyrl-RS"/>
        </w:rPr>
        <w:t xml:space="preserve"> теоријске основе моделом вођ</w:t>
      </w:r>
      <w:r w:rsidR="003C1EC1" w:rsidRPr="000266D8">
        <w:rPr>
          <w:lang w:val="sr-Cyrl-RS"/>
        </w:rPr>
        <w:t>еног развоја и наменских језика, пружајући увид у постојеће стандарде.</w:t>
      </w:r>
      <w:r w:rsidR="00CA70D5" w:rsidRPr="000266D8">
        <w:rPr>
          <w:lang w:val="sr-Cyrl-RS"/>
        </w:rPr>
        <w:t xml:space="preserve"> </w:t>
      </w:r>
    </w:p>
    <w:p w14:paraId="43AB592F" w14:textId="77777777" w:rsidR="007954F5" w:rsidRPr="000266D8" w:rsidRDefault="00CA70D5" w:rsidP="00CA70D5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Треће поглавље ,,Наменски језик за моделовање веб апликација“ </w:t>
      </w:r>
      <w:r w:rsidR="003C1EC1" w:rsidRPr="000266D8">
        <w:rPr>
          <w:lang w:val="sr-Cyrl-RS"/>
        </w:rPr>
        <w:t>обухвата детаљан опис делова</w:t>
      </w:r>
      <w:r w:rsidRPr="000266D8">
        <w:rPr>
          <w:lang w:val="sr-Cyrl-RS"/>
        </w:rPr>
        <w:t xml:space="preserve"> наменског језика и конце</w:t>
      </w:r>
      <w:r w:rsidR="003C1EC1" w:rsidRPr="000266D8">
        <w:rPr>
          <w:lang w:val="sr-Cyrl-RS"/>
        </w:rPr>
        <w:t>пата</w:t>
      </w:r>
      <w:r w:rsidRPr="000266D8">
        <w:rPr>
          <w:lang w:val="sr-Cyrl-RS"/>
        </w:rPr>
        <w:t xml:space="preserve"> које </w:t>
      </w:r>
      <w:r w:rsidR="003C1EC1" w:rsidRPr="000266D8">
        <w:rPr>
          <w:lang w:val="sr-Cyrl-RS"/>
        </w:rPr>
        <w:t>овај</w:t>
      </w:r>
      <w:r w:rsidR="007954F5" w:rsidRPr="000266D8">
        <w:rPr>
          <w:lang w:val="sr-Cyrl-RS"/>
        </w:rPr>
        <w:t xml:space="preserve"> језик садржи.</w:t>
      </w:r>
    </w:p>
    <w:p w14:paraId="1796F038" w14:textId="77777777" w:rsidR="006F384A" w:rsidRPr="000266D8" w:rsidRDefault="007954F5" w:rsidP="00CA70D5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У</w:t>
      </w:r>
      <w:r w:rsidR="00CA70D5" w:rsidRPr="000266D8">
        <w:rPr>
          <w:lang w:val="sr-Cyrl-RS"/>
        </w:rPr>
        <w:t xml:space="preserve"> поглављу ,,Г</w:t>
      </w:r>
      <w:r w:rsidR="0061789C" w:rsidRPr="000266D8">
        <w:rPr>
          <w:lang w:val="sr-Cyrl-RS"/>
        </w:rPr>
        <w:t>енерисање веб апликација са безбедносном конфигурацијом</w:t>
      </w:r>
      <w:r w:rsidR="00CA70D5" w:rsidRPr="000266D8">
        <w:rPr>
          <w:lang w:val="sr-Cyrl-RS"/>
        </w:rPr>
        <w:t>“ описана</w:t>
      </w:r>
      <w:r w:rsidRPr="000266D8">
        <w:rPr>
          <w:lang w:val="sr-Cyrl-RS"/>
        </w:rPr>
        <w:t xml:space="preserve"> је имплементација генератора који трансформишу модел у извршиви код. Детаљно су описани кораци генерисања апликације и конфигурације безбедносних аспеката.</w:t>
      </w:r>
      <w:r w:rsidR="00725228" w:rsidRPr="000266D8">
        <w:rPr>
          <w:lang w:val="sr-Cyrl-RS"/>
        </w:rPr>
        <w:t xml:space="preserve"> </w:t>
      </w:r>
    </w:p>
    <w:p w14:paraId="2CCB6517" w14:textId="6AA0FF12" w:rsidR="00CA70D5" w:rsidRPr="000266D8" w:rsidRDefault="006F384A" w:rsidP="006F384A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Поглавље</w:t>
      </w:r>
      <w:r w:rsidR="00725228" w:rsidRPr="000266D8">
        <w:rPr>
          <w:lang w:val="sr-Cyrl-RS"/>
        </w:rPr>
        <w:t xml:space="preserve"> ,,Закључак“ </w:t>
      </w:r>
      <w:r w:rsidRPr="000266D8">
        <w:rPr>
          <w:lang w:val="sr-Cyrl-RS"/>
        </w:rPr>
        <w:t>садржи</w:t>
      </w:r>
      <w:r w:rsidR="00725228" w:rsidRPr="000266D8">
        <w:rPr>
          <w:lang w:val="sr-Cyrl-RS"/>
        </w:rPr>
        <w:t xml:space="preserve"> </w:t>
      </w:r>
      <w:r w:rsidRPr="000266D8">
        <w:rPr>
          <w:lang w:val="sr-Cyrl-RS"/>
        </w:rPr>
        <w:t>резултате</w:t>
      </w:r>
      <w:r w:rsidR="00725228" w:rsidRPr="000266D8">
        <w:rPr>
          <w:lang w:val="sr-Cyrl-RS"/>
        </w:rPr>
        <w:t xml:space="preserve"> истраживања</w:t>
      </w:r>
      <w:r w:rsidRPr="000266D8">
        <w:rPr>
          <w:lang w:val="sr-Cyrl-RS"/>
        </w:rPr>
        <w:t xml:space="preserve"> и осврт на постигнућа у раду. Дате су препоруке за будућа унапређења и развој, као и могућност примене</w:t>
      </w:r>
      <w:r w:rsidR="00725228" w:rsidRPr="000266D8">
        <w:rPr>
          <w:lang w:val="sr-Cyrl-RS"/>
        </w:rPr>
        <w:t xml:space="preserve">. </w:t>
      </w:r>
    </w:p>
    <w:p w14:paraId="6102CA97" w14:textId="77777777" w:rsidR="005336AF" w:rsidRPr="000266D8" w:rsidRDefault="0027498B" w:rsidP="0027498B">
      <w:pPr>
        <w:pStyle w:val="Heading1"/>
      </w:pPr>
      <w:bookmarkStart w:id="4" w:name="_Toc142352078"/>
      <w:r w:rsidRPr="000266D8">
        <w:rPr>
          <w:lang w:val="sr-Cyrl-RS"/>
        </w:rPr>
        <w:lastRenderedPageBreak/>
        <w:t xml:space="preserve">Теоријске основе моделима вођеног развоја, наменских језика </w:t>
      </w:r>
      <w:r w:rsidR="00B65BF0" w:rsidRPr="000266D8">
        <w:rPr>
          <w:lang w:val="sr-Cyrl-RS"/>
        </w:rPr>
        <w:t xml:space="preserve">и безбедносних аспеката у радном оквиру </w:t>
      </w:r>
      <w:r w:rsidR="00B65BF0" w:rsidRPr="000266D8">
        <w:rPr>
          <w:i/>
          <w:lang w:val="en-US"/>
        </w:rPr>
        <w:t>Spring</w:t>
      </w:r>
      <w:bookmarkEnd w:id="4"/>
      <w:r w:rsidRPr="000266D8">
        <w:rPr>
          <w:lang w:val="sr-Cyrl-RS"/>
        </w:rPr>
        <w:t xml:space="preserve"> </w:t>
      </w:r>
    </w:p>
    <w:p w14:paraId="412E45FB" w14:textId="77777777" w:rsidR="005336AF" w:rsidRPr="000266D8" w:rsidRDefault="005336AF" w:rsidP="005336AF">
      <w:pPr>
        <w:pStyle w:val="Heading2"/>
        <w:rPr>
          <w:lang w:val="sr-Cyrl-RS"/>
        </w:rPr>
      </w:pPr>
      <w:bookmarkStart w:id="5" w:name="_Toc142352079"/>
      <w:r w:rsidRPr="000266D8">
        <w:rPr>
          <w:lang w:val="sr-Cyrl-RS"/>
        </w:rPr>
        <w:t>– поглавље пре овог</w:t>
      </w:r>
      <w:bookmarkEnd w:id="5"/>
    </w:p>
    <w:p w14:paraId="273F8EEB" w14:textId="77777777" w:rsidR="005336AF" w:rsidRPr="000266D8" w:rsidRDefault="005336AF" w:rsidP="005336AF">
      <w:pPr>
        <w:pStyle w:val="Heading2"/>
        <w:rPr>
          <w:lang w:val="sr-Cyrl-RS"/>
        </w:rPr>
      </w:pPr>
      <w:bookmarkStart w:id="6" w:name="_Toc142352080"/>
      <w:r w:rsidRPr="000266D8">
        <w:rPr>
          <w:lang w:val="sr-Cyrl-RS"/>
        </w:rPr>
        <w:t>Преглед безбедносних механизама у</w:t>
      </w:r>
      <w:r w:rsidRPr="000266D8">
        <w:t xml:space="preserve"> </w:t>
      </w:r>
      <w:r w:rsidRPr="000266D8">
        <w:rPr>
          <w:i/>
        </w:rPr>
        <w:t>Spring Boot</w:t>
      </w:r>
      <w:r w:rsidRPr="000266D8">
        <w:t xml:space="preserve"> </w:t>
      </w:r>
      <w:r w:rsidRPr="000266D8">
        <w:rPr>
          <w:lang w:val="sr-Cyrl-RS"/>
        </w:rPr>
        <w:t>апликацијама – поглавље пре овог</w:t>
      </w:r>
      <w:bookmarkEnd w:id="6"/>
    </w:p>
    <w:p w14:paraId="4C5A93F4" w14:textId="77777777" w:rsidR="005336AF" w:rsidRPr="000266D8" w:rsidRDefault="005336AF" w:rsidP="005336AF">
      <w:pPr>
        <w:pStyle w:val="Heading3"/>
      </w:pPr>
      <w:bookmarkStart w:id="7" w:name="_Toc142352081"/>
      <w:r w:rsidRPr="000266D8">
        <w:rPr>
          <w:i/>
        </w:rPr>
        <w:t>Java</w:t>
      </w:r>
      <w:bookmarkEnd w:id="7"/>
    </w:p>
    <w:p w14:paraId="49EAD587" w14:textId="77777777" w:rsidR="005336AF" w:rsidRPr="000266D8" w:rsidRDefault="005336AF" w:rsidP="005336AF">
      <w:pPr>
        <w:pStyle w:val="Heading3"/>
      </w:pPr>
      <w:bookmarkStart w:id="8" w:name="_Toc142352082"/>
      <w:r w:rsidRPr="000266D8">
        <w:rPr>
          <w:i/>
          <w:lang w:val="en-US"/>
        </w:rPr>
        <w:t>Spring Boot</w:t>
      </w:r>
      <w:bookmarkEnd w:id="8"/>
    </w:p>
    <w:p w14:paraId="510E665F" w14:textId="77777777" w:rsidR="005336AF" w:rsidRPr="000266D8" w:rsidRDefault="005336AF" w:rsidP="005336AF">
      <w:pPr>
        <w:pStyle w:val="Heading3"/>
        <w:rPr>
          <w:i/>
        </w:rPr>
      </w:pPr>
      <w:bookmarkStart w:id="9" w:name="_Toc142352083"/>
      <w:r w:rsidRPr="000266D8">
        <w:rPr>
          <w:i/>
        </w:rPr>
        <w:t>Basic Authentication</w:t>
      </w:r>
      <w:bookmarkEnd w:id="9"/>
    </w:p>
    <w:p w14:paraId="307A2B8C" w14:textId="77777777" w:rsidR="005336AF" w:rsidRPr="000266D8" w:rsidRDefault="005336AF" w:rsidP="005336AF">
      <w:pPr>
        <w:pStyle w:val="Heading3"/>
      </w:pPr>
      <w:bookmarkStart w:id="10" w:name="_Toc142352084"/>
      <w:r w:rsidRPr="000266D8">
        <w:rPr>
          <w:lang w:val="sr-Cyrl-RS"/>
        </w:rPr>
        <w:t xml:space="preserve">Аутентификација помоћу </w:t>
      </w:r>
      <w:r w:rsidRPr="000266D8">
        <w:rPr>
          <w:i/>
        </w:rPr>
        <w:t>JSON Web</w:t>
      </w:r>
      <w:r w:rsidRPr="000266D8">
        <w:t xml:space="preserve"> </w:t>
      </w:r>
      <w:r w:rsidRPr="000266D8">
        <w:rPr>
          <w:lang w:val="sr-Cyrl-RS"/>
        </w:rPr>
        <w:t>токена</w:t>
      </w:r>
      <w:bookmarkEnd w:id="10"/>
    </w:p>
    <w:p w14:paraId="59E555F3" w14:textId="77777777" w:rsidR="005336AF" w:rsidRPr="000266D8" w:rsidRDefault="005336AF" w:rsidP="005336AF">
      <w:pPr>
        <w:pStyle w:val="Heading3"/>
      </w:pPr>
      <w:bookmarkStart w:id="11" w:name="_Toc142352085"/>
      <w:r w:rsidRPr="000266D8">
        <w:rPr>
          <w:i/>
        </w:rPr>
        <w:t>OAuth2.0</w:t>
      </w:r>
      <w:bookmarkEnd w:id="11"/>
    </w:p>
    <w:p w14:paraId="4E1F3F0B" w14:textId="77777777" w:rsidR="005336AF" w:rsidRPr="000266D8" w:rsidRDefault="005336AF" w:rsidP="005336AF">
      <w:pPr>
        <w:pStyle w:val="Heading3"/>
        <w:rPr>
          <w:i/>
        </w:rPr>
      </w:pPr>
      <w:bookmarkStart w:id="12" w:name="_Toc142352086"/>
      <w:r w:rsidRPr="000266D8">
        <w:rPr>
          <w:i/>
        </w:rPr>
        <w:t>PostgreSQL</w:t>
      </w:r>
      <w:bookmarkEnd w:id="12"/>
    </w:p>
    <w:p w14:paraId="1FC254D3" w14:textId="77777777" w:rsidR="005336AF" w:rsidRPr="000266D8" w:rsidRDefault="005336AF" w:rsidP="005336AF">
      <w:pPr>
        <w:pStyle w:val="Heading3"/>
        <w:rPr>
          <w:i/>
        </w:rPr>
      </w:pPr>
      <w:bookmarkStart w:id="13" w:name="_Toc142352087"/>
      <w:r w:rsidRPr="000266D8">
        <w:rPr>
          <w:i/>
        </w:rPr>
        <w:t>MySQl</w:t>
      </w:r>
      <w:bookmarkEnd w:id="13"/>
    </w:p>
    <w:p w14:paraId="4EC4CA08" w14:textId="77777777" w:rsidR="001979B5" w:rsidRPr="000266D8" w:rsidRDefault="005336AF" w:rsidP="005336AF">
      <w:pPr>
        <w:pStyle w:val="Heading3"/>
      </w:pPr>
      <w:bookmarkStart w:id="14" w:name="_Toc142352088"/>
      <w:r w:rsidRPr="000266D8">
        <w:rPr>
          <w:i/>
        </w:rPr>
        <w:t>Oracle</w:t>
      </w:r>
      <w:bookmarkEnd w:id="14"/>
    </w:p>
    <w:p w14:paraId="2E3E5C47" w14:textId="6BCA6655" w:rsidR="0052622D" w:rsidRPr="000266D8" w:rsidRDefault="00AA00AB" w:rsidP="005336AF">
      <w:pPr>
        <w:pStyle w:val="Heading3"/>
      </w:pPr>
      <w:r w:rsidRPr="000266D8">
        <w:br w:type="page"/>
      </w:r>
    </w:p>
    <w:p w14:paraId="099EF73B" w14:textId="103A7983" w:rsidR="0052622D" w:rsidRPr="000266D8" w:rsidRDefault="00212868" w:rsidP="0052622D">
      <w:pPr>
        <w:pStyle w:val="Heading1"/>
        <w:rPr>
          <w:lang w:val="sr-Cyrl-RS"/>
        </w:rPr>
      </w:pPr>
      <w:bookmarkStart w:id="15" w:name="_Toc142352089"/>
      <w:r w:rsidRPr="000266D8">
        <w:rPr>
          <w:lang w:val="sr-Cyrl-RS"/>
        </w:rPr>
        <w:lastRenderedPageBreak/>
        <w:t>Преглед постојећег стања у области</w:t>
      </w:r>
      <w:bookmarkEnd w:id="15"/>
    </w:p>
    <w:p w14:paraId="7C0AADAF" w14:textId="77777777" w:rsidR="006F37F6" w:rsidRPr="000266D8" w:rsidRDefault="006F37F6" w:rsidP="00A5619B">
      <w:pPr>
        <w:pStyle w:val="Obiantekst"/>
      </w:pPr>
    </w:p>
    <w:p w14:paraId="4FA2B741" w14:textId="253C92AC" w:rsidR="0073544B" w:rsidRPr="000266D8" w:rsidRDefault="00FA6F39" w:rsidP="0073544B">
      <w:pPr>
        <w:pStyle w:val="Heading2"/>
        <w:rPr>
          <w:lang w:val="sr-Cyrl-RS"/>
        </w:rPr>
      </w:pPr>
      <w:bookmarkStart w:id="16" w:name="_Toc142352090"/>
      <w:r w:rsidRPr="000266D8">
        <w:rPr>
          <w:lang w:val="sr-Cyrl-RS"/>
        </w:rPr>
        <w:t xml:space="preserve">Преглед </w:t>
      </w:r>
      <w:r w:rsidR="004146F6" w:rsidRPr="000266D8">
        <w:rPr>
          <w:lang w:val="sr-Cyrl-RS"/>
        </w:rPr>
        <w:t>постојећих начина за моделовање веб апликација</w:t>
      </w:r>
      <w:bookmarkEnd w:id="16"/>
    </w:p>
    <w:p w14:paraId="3FFFBCAB" w14:textId="79FC41AA" w:rsidR="0009589A" w:rsidRPr="000266D8" w:rsidRDefault="00543C75" w:rsidP="0009589A">
      <w:pPr>
        <w:pStyle w:val="Heading1"/>
        <w:rPr>
          <w:lang w:val="sr-Cyrl-RS"/>
        </w:rPr>
      </w:pPr>
      <w:bookmarkStart w:id="17" w:name="_Toc142352091"/>
      <w:r w:rsidRPr="000266D8">
        <w:rPr>
          <w:lang w:val="sr-Cyrl-RS"/>
        </w:rPr>
        <w:lastRenderedPageBreak/>
        <w:t xml:space="preserve">Наменски језик за </w:t>
      </w:r>
      <w:r w:rsidR="00780138" w:rsidRPr="000266D8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80138" w:rsidRPr="000266D8">
        <w:rPr>
          <w:i/>
          <w:lang w:val="en-US"/>
        </w:rPr>
        <w:t>Spring</w:t>
      </w:r>
      <w:bookmarkEnd w:id="17"/>
    </w:p>
    <w:p w14:paraId="7ECCE9AD" w14:textId="055C78F9" w:rsidR="00AE0F6D" w:rsidRPr="000266D8" w:rsidRDefault="00675D00" w:rsidP="00322573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Да би наменски језик омогућио брзо</w:t>
      </w:r>
      <w:r w:rsidR="00C3339B" w:rsidRPr="000266D8">
        <w:rPr>
          <w:lang w:val="sr-Cyrl-RS"/>
        </w:rPr>
        <w:t xml:space="preserve"> и ефикасно</w:t>
      </w:r>
      <w:r w:rsidRPr="000266D8">
        <w:rPr>
          <w:lang w:val="sr-Cyrl-RS"/>
        </w:rPr>
        <w:t xml:space="preserve"> успостављање конфигурације безбедносних аспеката у радном оквиру </w:t>
      </w:r>
      <w:r w:rsidRPr="000266D8">
        <w:rPr>
          <w:i/>
          <w:lang w:val="en-US"/>
        </w:rPr>
        <w:t>Spring</w:t>
      </w:r>
      <w:r w:rsidRPr="000266D8">
        <w:rPr>
          <w:i/>
          <w:lang w:val="sr-Cyrl-RS"/>
        </w:rPr>
        <w:t xml:space="preserve">, </w:t>
      </w:r>
      <w:r w:rsidR="00C3339B" w:rsidRPr="000266D8">
        <w:rPr>
          <w:lang w:val="sr-Cyrl-RS"/>
        </w:rPr>
        <w:t xml:space="preserve">неопходно је да омогући </w:t>
      </w:r>
      <w:r w:rsidRPr="000266D8">
        <w:rPr>
          <w:lang w:val="sr-Cyrl-RS"/>
        </w:rPr>
        <w:t xml:space="preserve">моделовање </w:t>
      </w:r>
      <w:r w:rsidR="00922453" w:rsidRPr="000266D8">
        <w:rPr>
          <w:lang w:val="sr-Cyrl-RS"/>
        </w:rPr>
        <w:t xml:space="preserve">свих </w:t>
      </w:r>
      <w:r w:rsidR="00C3339B" w:rsidRPr="000266D8">
        <w:rPr>
          <w:lang w:val="sr-Cyrl-RS"/>
        </w:rPr>
        <w:t xml:space="preserve">неопходних </w:t>
      </w:r>
      <w:r w:rsidRPr="000266D8">
        <w:rPr>
          <w:lang w:val="sr-Cyrl-RS"/>
        </w:rPr>
        <w:t>концепата</w:t>
      </w:r>
      <w:r w:rsidR="00922453" w:rsidRPr="000266D8">
        <w:rPr>
          <w:lang w:val="sr-Cyrl-RS"/>
        </w:rPr>
        <w:t xml:space="preserve"> за иницијализацију веб </w:t>
      </w:r>
      <w:r w:rsidR="0079693A" w:rsidRPr="000266D8">
        <w:rPr>
          <w:lang w:val="sr-Cyrl-RS"/>
        </w:rPr>
        <w:t xml:space="preserve">апликације. Ови концепти </w:t>
      </w:r>
      <w:r w:rsidR="00F647FE" w:rsidRPr="000266D8">
        <w:rPr>
          <w:lang w:val="sr-Cyrl-RS"/>
        </w:rPr>
        <w:t xml:space="preserve">сврставају се </w:t>
      </w:r>
      <w:r w:rsidRPr="000266D8">
        <w:rPr>
          <w:lang w:val="sr-Cyrl-RS"/>
        </w:rPr>
        <w:t xml:space="preserve">у пет </w:t>
      </w:r>
      <w:r w:rsidR="00FA4906" w:rsidRPr="000266D8">
        <w:rPr>
          <w:lang w:val="sr-Cyrl-RS"/>
        </w:rPr>
        <w:t xml:space="preserve">главних </w:t>
      </w:r>
      <w:r w:rsidR="0079693A" w:rsidRPr="000266D8">
        <w:rPr>
          <w:lang w:val="sr-Cyrl-RS"/>
        </w:rPr>
        <w:t>целина. На почетку, п</w:t>
      </w:r>
      <w:r w:rsidRPr="000266D8">
        <w:rPr>
          <w:lang w:val="sr-Cyrl-RS"/>
        </w:rPr>
        <w:t>араметри који се односне на саму апликацију</w:t>
      </w:r>
      <w:r w:rsidR="0079693A" w:rsidRPr="000266D8">
        <w:rPr>
          <w:lang w:val="sr-Cyrl-RS"/>
        </w:rPr>
        <w:t>, као што су њен артефакт и опис, ш</w:t>
      </w:r>
      <w:r w:rsidR="00C62E1C" w:rsidRPr="000266D8">
        <w:rPr>
          <w:lang w:val="sr-Cyrl-RS"/>
        </w:rPr>
        <w:t xml:space="preserve">то омогућава брзу конфигурацију </w:t>
      </w:r>
      <w:r w:rsidR="0079693A" w:rsidRPr="000266D8">
        <w:rPr>
          <w:lang w:val="sr-Cyrl-RS"/>
        </w:rPr>
        <w:t xml:space="preserve">апликације. </w:t>
      </w:r>
      <w:r w:rsidR="003B058C" w:rsidRPr="000266D8">
        <w:rPr>
          <w:lang w:val="sr-Cyrl-RS"/>
        </w:rPr>
        <w:t>Слој за репрезентацију података представља другу целину, где је могуће дефинисање ентитета који су од интереса за домен апликације</w:t>
      </w:r>
      <w:r w:rsidR="00436699" w:rsidRPr="000266D8">
        <w:rPr>
          <w:lang w:val="sr-Cyrl-RS"/>
        </w:rPr>
        <w:t xml:space="preserve">, док </w:t>
      </w:r>
      <w:r w:rsidR="00B00F82" w:rsidRPr="000266D8">
        <w:rPr>
          <w:lang w:val="sr-Cyrl-RS"/>
        </w:rPr>
        <w:t>следећа</w:t>
      </w:r>
      <w:r w:rsidR="00054DE5" w:rsidRPr="000266D8">
        <w:rPr>
          <w:lang w:val="sr-Cyrl-RS"/>
        </w:rPr>
        <w:t xml:space="preserve"> целина представља параметре</w:t>
      </w:r>
      <w:r w:rsidRPr="000266D8">
        <w:rPr>
          <w:lang w:val="sr-Cyrl-RS"/>
        </w:rPr>
        <w:t xml:space="preserve"> базе</w:t>
      </w:r>
      <w:r w:rsidR="00054DE5" w:rsidRPr="000266D8">
        <w:rPr>
          <w:lang w:val="sr-Cyrl-RS"/>
        </w:rPr>
        <w:t xml:space="preserve"> података</w:t>
      </w:r>
      <w:r w:rsidR="0075141E" w:rsidRPr="000266D8">
        <w:rPr>
          <w:lang w:val="sr-Cyrl-RS"/>
        </w:rPr>
        <w:t xml:space="preserve"> који омогућавају ск</w:t>
      </w:r>
      <w:r w:rsidR="003B058C" w:rsidRPr="000266D8">
        <w:rPr>
          <w:lang w:val="sr-Cyrl-RS"/>
        </w:rPr>
        <w:t>ладиштење и руковање подацима</w:t>
      </w:r>
      <w:r w:rsidR="002C2DBC" w:rsidRPr="000266D8">
        <w:rPr>
          <w:lang w:val="sr-Cyrl-RS"/>
        </w:rPr>
        <w:t xml:space="preserve"> везаних за ентитете</w:t>
      </w:r>
      <w:r w:rsidR="003B058C" w:rsidRPr="000266D8">
        <w:rPr>
          <w:lang w:val="sr-Cyrl-RS"/>
        </w:rPr>
        <w:t>.</w:t>
      </w:r>
      <w:r w:rsidR="00B00F82" w:rsidRPr="000266D8">
        <w:rPr>
          <w:lang w:val="sr-Cyrl-RS"/>
        </w:rPr>
        <w:t xml:space="preserve"> Слој за</w:t>
      </w:r>
      <w:r w:rsidR="003B058C" w:rsidRPr="000266D8">
        <w:rPr>
          <w:lang w:val="sr-Cyrl-RS"/>
        </w:rPr>
        <w:t xml:space="preserve"> </w:t>
      </w:r>
      <w:r w:rsidR="00322573" w:rsidRPr="000266D8">
        <w:rPr>
          <w:lang w:val="sr-Cyrl-RS"/>
        </w:rPr>
        <w:t xml:space="preserve">обраду захтева корисника је целина за себе и омогућава дефинисање контролера. Последња целина представља сигурносни слог који се односи на аутентификацију и контролу приступа корисника. </w:t>
      </w:r>
      <w:r w:rsidR="00AE0F6D" w:rsidRPr="000266D8">
        <w:rPr>
          <w:lang w:val="sr-Cyrl-RS"/>
        </w:rPr>
        <w:t xml:space="preserve">Наменски језик </w:t>
      </w:r>
      <w:r w:rsidR="00AE0F6D" w:rsidRPr="000266D8">
        <w:rPr>
          <w:i/>
          <w:lang w:val="en-US"/>
        </w:rPr>
        <w:t xml:space="preserve">securityDSL </w:t>
      </w:r>
      <w:r w:rsidR="00AE0F6D" w:rsidRPr="000266D8">
        <w:rPr>
          <w:lang w:val="sr-Cyrl-RS"/>
        </w:rPr>
        <w:t>подржава конфигурацију три безбедностна механизма</w:t>
      </w:r>
      <w:r w:rsidR="00AE0F6D" w:rsidRPr="000266D8">
        <w:rPr>
          <w:lang w:val="en-US"/>
        </w:rPr>
        <w:t xml:space="preserve"> </w:t>
      </w:r>
      <w:r w:rsidR="00AE0F6D" w:rsidRPr="000266D8">
        <w:rPr>
          <w:lang w:val="sr-Cyrl-RS"/>
        </w:rPr>
        <w:t xml:space="preserve">у радном оквиру </w:t>
      </w:r>
      <w:r w:rsidR="00AE0F6D" w:rsidRPr="000266D8">
        <w:rPr>
          <w:i/>
          <w:lang w:val="en-US"/>
        </w:rPr>
        <w:t>Spring</w:t>
      </w:r>
      <w:r w:rsidR="00AE0F6D" w:rsidRPr="000266D8">
        <w:rPr>
          <w:lang w:val="sr-Cyrl-RS"/>
        </w:rPr>
        <w:t>:</w:t>
      </w:r>
    </w:p>
    <w:p w14:paraId="162D8E75" w14:textId="4458C1C9" w:rsidR="00AE0F6D" w:rsidRPr="000266D8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0266D8">
        <w:rPr>
          <w:lang w:val="sr-Cyrl-RS"/>
        </w:rPr>
        <w:t>основну аутентификацију (</w:t>
      </w:r>
      <w:r w:rsidRPr="000266D8">
        <w:rPr>
          <w:i/>
          <w:lang w:val="en-US"/>
        </w:rPr>
        <w:t>Basic Authentication</w:t>
      </w:r>
      <w:r w:rsidRPr="000266D8">
        <w:rPr>
          <w:i/>
          <w:lang w:val="sr-Cyrl-RS"/>
        </w:rPr>
        <w:t>)</w:t>
      </w:r>
      <w:r w:rsidRPr="000266D8">
        <w:rPr>
          <w:i/>
          <w:lang w:val="en-US"/>
        </w:rPr>
        <w:t>,</w:t>
      </w:r>
    </w:p>
    <w:p w14:paraId="6CBED4AD" w14:textId="57264172" w:rsidR="00AE0F6D" w:rsidRPr="000266D8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0266D8">
        <w:rPr>
          <w:lang w:val="sr-Cyrl-RS"/>
        </w:rPr>
        <w:t xml:space="preserve">аутентификација помоћу </w:t>
      </w:r>
      <w:r w:rsidRPr="000266D8">
        <w:rPr>
          <w:i/>
          <w:lang w:val="en-US"/>
        </w:rPr>
        <w:t xml:space="preserve">JSON Web </w:t>
      </w:r>
      <w:r w:rsidRPr="000266D8">
        <w:rPr>
          <w:lang w:val="sr-Cyrl-RS"/>
        </w:rPr>
        <w:t>токена (</w:t>
      </w:r>
      <w:r w:rsidRPr="000266D8">
        <w:rPr>
          <w:i/>
          <w:lang w:val="en-US"/>
        </w:rPr>
        <w:t>JWT</w:t>
      </w:r>
      <w:r w:rsidRPr="000266D8">
        <w:rPr>
          <w:lang w:val="sr-Cyrl-RS"/>
        </w:rPr>
        <w:t>)</w:t>
      </w:r>
      <w:r w:rsidRPr="000266D8">
        <w:rPr>
          <w:lang w:val="en-US"/>
        </w:rPr>
        <w:t xml:space="preserve"> </w:t>
      </w:r>
      <w:r w:rsidRPr="000266D8">
        <w:rPr>
          <w:lang w:val="sr-Cyrl-RS"/>
        </w:rPr>
        <w:t>и</w:t>
      </w:r>
    </w:p>
    <w:p w14:paraId="6FF1D732" w14:textId="59F7015E" w:rsidR="00AE0F6D" w:rsidRPr="000266D8" w:rsidRDefault="00984B96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0266D8">
        <w:rPr>
          <w:i/>
          <w:lang w:val="en-US"/>
        </w:rPr>
        <w:t xml:space="preserve">Open Authorization </w:t>
      </w:r>
      <w:r w:rsidR="00FC34FC" w:rsidRPr="000266D8">
        <w:rPr>
          <w:lang w:val="en-US"/>
        </w:rPr>
        <w:t>(</w:t>
      </w:r>
      <w:r w:rsidR="00AE0F6D" w:rsidRPr="000266D8">
        <w:rPr>
          <w:i/>
          <w:lang w:val="en-US"/>
        </w:rPr>
        <w:t>OAuth2.0</w:t>
      </w:r>
      <w:r w:rsidR="00FC34FC" w:rsidRPr="000266D8">
        <w:rPr>
          <w:lang w:val="en-US"/>
        </w:rPr>
        <w:t>)</w:t>
      </w:r>
      <w:r w:rsidR="00AE0F6D" w:rsidRPr="000266D8">
        <w:rPr>
          <w:i/>
          <w:lang w:val="en-US"/>
        </w:rPr>
        <w:t>.</w:t>
      </w:r>
    </w:p>
    <w:p w14:paraId="5E49CE21" w14:textId="0939241F" w:rsidR="00884B88" w:rsidRPr="000266D8" w:rsidRDefault="00AE0F6D" w:rsidP="00DE6F10">
      <w:pPr>
        <w:pStyle w:val="Obiantekst"/>
        <w:rPr>
          <w:lang w:val="sr-Cyrl-RS"/>
        </w:rPr>
      </w:pPr>
      <w:r w:rsidRPr="000266D8">
        <w:rPr>
          <w:lang w:val="sr-Cyrl-RS"/>
        </w:rPr>
        <w:t xml:space="preserve">Овим се обезбеђује флексибилност и могућност одабира </w:t>
      </w:r>
      <w:r w:rsidR="00E849D0" w:rsidRPr="000266D8">
        <w:rPr>
          <w:lang w:val="sr-Cyrl-RS"/>
        </w:rPr>
        <w:t>оптималног</w:t>
      </w:r>
      <w:r w:rsidRPr="000266D8">
        <w:rPr>
          <w:lang w:val="sr-Cyrl-RS"/>
        </w:rPr>
        <w:t xml:space="preserve"> безбедносног механизма у зависности од потреба и захтева система</w:t>
      </w:r>
      <w:r w:rsidR="00C84510" w:rsidRPr="000266D8">
        <w:rPr>
          <w:lang w:val="sr-Cyrl-RS"/>
        </w:rPr>
        <w:t>.</w:t>
      </w:r>
    </w:p>
    <w:p w14:paraId="702B793F" w14:textId="699FC759" w:rsidR="0000164B" w:rsidRPr="000266D8" w:rsidRDefault="0000164B" w:rsidP="00DE6F10">
      <w:pPr>
        <w:pStyle w:val="Obiantekst"/>
        <w:rPr>
          <w:i/>
          <w:lang w:val="sr-Cyrl-RS"/>
        </w:rPr>
      </w:pPr>
      <w:r w:rsidRPr="000266D8">
        <w:rPr>
          <w:lang w:val="sr-Cyrl-RS"/>
        </w:rPr>
        <w:tab/>
        <w:t xml:space="preserve">Иако је примарна намена наменског језика </w:t>
      </w:r>
      <w:r w:rsidRPr="000266D8">
        <w:rPr>
          <w:i/>
          <w:lang w:val="en-US"/>
        </w:rPr>
        <w:t xml:space="preserve">securityDSL </w:t>
      </w:r>
      <w:r w:rsidRPr="000266D8">
        <w:rPr>
          <w:lang w:val="sr-Cyrl-RS"/>
        </w:rPr>
        <w:t xml:space="preserve">конфигурација безбедносних аспеката, корисницима је омогућена и конфигурација </w:t>
      </w:r>
      <w:r w:rsidR="00567F71" w:rsidRPr="000266D8">
        <w:rPr>
          <w:lang w:val="sr-Cyrl-RS"/>
        </w:rPr>
        <w:t xml:space="preserve">веб апликације без безбедносног слоја. Претходно наведене целине је могуће комбиновати </w:t>
      </w:r>
      <w:r w:rsidR="00FD52EF" w:rsidRPr="000266D8">
        <w:rPr>
          <w:lang w:val="ru-RU"/>
        </w:rPr>
        <w:t>уз ограничења која ће бити наведена у наставку поглавља</w:t>
      </w:r>
      <w:r w:rsidR="00567F71" w:rsidRPr="000266D8">
        <w:rPr>
          <w:lang w:val="sr-Cyrl-RS"/>
        </w:rPr>
        <w:t>.</w:t>
      </w:r>
      <w:r w:rsidR="005C75F6" w:rsidRPr="000266D8">
        <w:rPr>
          <w:lang w:val="sr-Cyrl-RS"/>
        </w:rPr>
        <w:t xml:space="preserve"> Кори</w:t>
      </w:r>
      <w:r w:rsidR="0080491D" w:rsidRPr="000266D8">
        <w:rPr>
          <w:lang w:val="sr-Cyrl-RS"/>
        </w:rPr>
        <w:t>шћење</w:t>
      </w:r>
      <w:r w:rsidR="005C75F6" w:rsidRPr="000266D8">
        <w:rPr>
          <w:lang w:val="sr-Cyrl-RS"/>
        </w:rPr>
        <w:t xml:space="preserve"> </w:t>
      </w:r>
      <w:r w:rsidR="005C75F6" w:rsidRPr="000266D8">
        <w:rPr>
          <w:i/>
          <w:lang w:val="en-US"/>
        </w:rPr>
        <w:t>securityD</w:t>
      </w:r>
      <w:r w:rsidR="0080491D" w:rsidRPr="000266D8">
        <w:rPr>
          <w:i/>
          <w:lang w:val="en-US"/>
        </w:rPr>
        <w:t>SL</w:t>
      </w:r>
      <w:r w:rsidR="005C75F6" w:rsidRPr="000266D8">
        <w:rPr>
          <w:lang w:val="sr-Cyrl-RS"/>
        </w:rPr>
        <w:t xml:space="preserve"> доменски</w:t>
      </w:r>
      <w:r w:rsidR="0080491D" w:rsidRPr="000266D8">
        <w:rPr>
          <w:lang w:val="sr-Cyrl-RS"/>
        </w:rPr>
        <w:t>м</w:t>
      </w:r>
      <w:r w:rsidR="005C75F6" w:rsidRPr="000266D8">
        <w:rPr>
          <w:lang w:val="sr-Cyrl-RS"/>
        </w:rPr>
        <w:t xml:space="preserve"> експерти</w:t>
      </w:r>
      <w:r w:rsidR="0080491D" w:rsidRPr="000266D8">
        <w:rPr>
          <w:lang w:val="sr-Cyrl-RS"/>
        </w:rPr>
        <w:t>ма</w:t>
      </w:r>
      <w:r w:rsidR="005C75F6" w:rsidRPr="000266D8">
        <w:rPr>
          <w:lang w:val="sr-Cyrl-RS"/>
        </w:rPr>
        <w:t xml:space="preserve"> </w:t>
      </w:r>
      <w:r w:rsidR="0080491D" w:rsidRPr="000266D8">
        <w:rPr>
          <w:lang w:val="sr-Cyrl-RS"/>
        </w:rPr>
        <w:t>знатно убрзава и олакшава</w:t>
      </w:r>
      <w:r w:rsidR="005C75F6" w:rsidRPr="000266D8">
        <w:rPr>
          <w:lang w:val="sr-Cyrl-RS"/>
        </w:rPr>
        <w:t xml:space="preserve"> процес развоја сигурних веб апликација у радном оквиру </w:t>
      </w:r>
      <w:r w:rsidR="005C75F6" w:rsidRPr="000266D8">
        <w:rPr>
          <w:i/>
          <w:lang w:val="en-US"/>
        </w:rPr>
        <w:t>Spring</w:t>
      </w:r>
      <w:r w:rsidR="004F592A" w:rsidRPr="000266D8">
        <w:rPr>
          <w:i/>
          <w:lang w:val="en-US"/>
        </w:rPr>
        <w:t>.</w:t>
      </w:r>
    </w:p>
    <w:p w14:paraId="0866612E" w14:textId="4DF29293" w:rsidR="00543C75" w:rsidRPr="000266D8" w:rsidRDefault="00543C75" w:rsidP="00543C75">
      <w:pPr>
        <w:pStyle w:val="Heading2"/>
        <w:rPr>
          <w:lang w:val="sr-Cyrl-RS"/>
        </w:rPr>
      </w:pPr>
      <w:bookmarkStart w:id="18" w:name="_Toc142352092"/>
      <w:r w:rsidRPr="000266D8">
        <w:rPr>
          <w:lang w:val="sr-Cyrl-RS"/>
        </w:rPr>
        <w:t>Апстрактна синтакса</w:t>
      </w:r>
      <w:bookmarkEnd w:id="18"/>
    </w:p>
    <w:p w14:paraId="3D28914E" w14:textId="7465F554" w:rsidR="006314C8" w:rsidRPr="000266D8" w:rsidRDefault="00B90D60" w:rsidP="00675D00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Апстрактна синтаска омогућава опис структуре наменског језика</w:t>
      </w:r>
      <w:r w:rsidR="004F4941" w:rsidRPr="000266D8">
        <w:rPr>
          <w:lang w:val="sr-Cyrl-RS"/>
        </w:rPr>
        <w:t xml:space="preserve"> </w:t>
      </w:r>
      <w:r w:rsidR="00406A90" w:rsidRPr="000266D8">
        <w:rPr>
          <w:i/>
          <w:lang w:val="en-US"/>
        </w:rPr>
        <w:t>securityDSL</w:t>
      </w:r>
      <w:r w:rsidR="00406A90" w:rsidRPr="000266D8">
        <w:rPr>
          <w:lang w:val="sr-Cyrl-RS"/>
        </w:rPr>
        <w:t xml:space="preserve">  </w:t>
      </w:r>
      <w:r w:rsidR="004F4941" w:rsidRPr="000266D8">
        <w:rPr>
          <w:lang w:val="sr-Cyrl-RS"/>
        </w:rPr>
        <w:t>и представљена је помоћу мета-модела</w:t>
      </w:r>
      <w:r w:rsidR="00CA4BBF" w:rsidRPr="000266D8">
        <w:rPr>
          <w:lang w:val="sr-Cyrl-RS"/>
        </w:rPr>
        <w:t xml:space="preserve"> (слика 4.1)</w:t>
      </w:r>
      <w:r w:rsidRPr="000266D8">
        <w:rPr>
          <w:lang w:val="sr-Cyrl-RS"/>
        </w:rPr>
        <w:t xml:space="preserve">. </w:t>
      </w:r>
    </w:p>
    <w:p w14:paraId="06819985" w14:textId="41101EC8" w:rsidR="00F3674B" w:rsidRPr="000266D8" w:rsidRDefault="00F3674B" w:rsidP="00F3674B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У даљем тексту дат је опис концепата апстрактне</w:t>
      </w:r>
      <w:r w:rsidR="00EE633E" w:rsidRPr="000266D8">
        <w:rPr>
          <w:lang w:val="sr-Cyrl-RS"/>
        </w:rPr>
        <w:t xml:space="preserve"> синтаксе</w:t>
      </w:r>
      <w:r w:rsidRPr="000266D8">
        <w:rPr>
          <w:lang w:val="sr-Cyrl-RS"/>
        </w:rPr>
        <w:t xml:space="preserve"> где су енглески називи концепата који су приказани на слици наведени курзивом.</w:t>
      </w:r>
    </w:p>
    <w:p w14:paraId="7884B8A3" w14:textId="7244259F" w:rsidR="00CE7F6B" w:rsidRPr="000266D8" w:rsidRDefault="00B35751" w:rsidP="009559E9">
      <w:pPr>
        <w:pStyle w:val="Obiantekst"/>
        <w:jc w:val="center"/>
        <w:rPr>
          <w:lang w:val="sr-Cyrl-RS"/>
        </w:rPr>
      </w:pPr>
      <w:r w:rsidRPr="000266D8">
        <w:rPr>
          <w:noProof/>
          <w:lang w:val="sr-Cyrl-RS" w:eastAsia="sr-Cyrl-RS"/>
        </w:rPr>
        <w:lastRenderedPageBreak/>
        <w:drawing>
          <wp:inline distT="0" distB="0" distL="0" distR="0" wp14:anchorId="0E9BB6AF" wp14:editId="75208F0D">
            <wp:extent cx="5595483" cy="5632034"/>
            <wp:effectExtent l="0" t="0" r="571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483" cy="5632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6F93AA19" w:rsidR="00D55CCA" w:rsidRPr="000266D8" w:rsidRDefault="00A02F34" w:rsidP="00615F75">
      <w:pPr>
        <w:pStyle w:val="Labelaslike"/>
        <w:rPr>
          <w:lang w:val="sr-Cyrl-RS"/>
        </w:rPr>
      </w:pPr>
      <w:r w:rsidRPr="000266D8">
        <w:rPr>
          <w:lang w:val="sr-Cyrl-RS"/>
        </w:rPr>
        <w:t xml:space="preserve">Слика 4.1 – Апстракнта синтакса наменског језика </w:t>
      </w:r>
      <w:r w:rsidRPr="000266D8">
        <w:rPr>
          <w:i/>
          <w:lang w:val="en-US"/>
        </w:rPr>
        <w:t>securityDSL</w:t>
      </w:r>
      <w:r w:rsidRPr="000266D8">
        <w:rPr>
          <w:lang w:val="sr-Cyrl-RS"/>
        </w:rPr>
        <w:t xml:space="preserve"> </w:t>
      </w:r>
    </w:p>
    <w:p w14:paraId="1DE79FC9" w14:textId="6C1BECF4" w:rsidR="00E954A3" w:rsidRPr="000266D8" w:rsidRDefault="001A6A1C" w:rsidP="00324C0C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Коренски концепт </w:t>
      </w:r>
      <w:r w:rsidR="00142BCC" w:rsidRPr="000266D8">
        <w:rPr>
          <w:lang w:val="sr-Cyrl-RS"/>
        </w:rPr>
        <w:t>апстрактне синтаксе је апликација</w:t>
      </w:r>
      <w:r w:rsidRPr="000266D8">
        <w:rPr>
          <w:lang w:val="sr-Cyrl-RS"/>
        </w:rPr>
        <w:t xml:space="preserve"> (</w:t>
      </w:r>
      <w:r w:rsidRPr="000266D8">
        <w:rPr>
          <w:i/>
          <w:lang w:val="en-US"/>
        </w:rPr>
        <w:t>Application</w:t>
      </w:r>
      <w:r w:rsidR="00142BCC" w:rsidRPr="000266D8">
        <w:rPr>
          <w:lang w:val="sr-Cyrl-RS"/>
        </w:rPr>
        <w:t>)</w:t>
      </w:r>
      <w:r w:rsidR="00C60090" w:rsidRPr="000266D8">
        <w:rPr>
          <w:lang w:val="sr-Cyrl-RS"/>
        </w:rPr>
        <w:t xml:space="preserve"> и садржи податке о параметрима неоходним за иницијализацију апликације. </w:t>
      </w:r>
      <w:r w:rsidR="00224C50" w:rsidRPr="000266D8">
        <w:rPr>
          <w:lang w:val="sr-Cyrl-RS"/>
        </w:rPr>
        <w:t xml:space="preserve">Кориснику је остављена могућност проширења апликације додатним </w:t>
      </w:r>
      <w:r w:rsidR="000024D7" w:rsidRPr="000266D8">
        <w:rPr>
          <w:lang w:val="ru-RU"/>
        </w:rPr>
        <w:t>концептима</w:t>
      </w:r>
      <w:r w:rsidR="00224C50" w:rsidRPr="000266D8">
        <w:rPr>
          <w:lang w:val="sr-Cyrl-RS"/>
        </w:rPr>
        <w:t xml:space="preserve">. Могуће је </w:t>
      </w:r>
      <w:r w:rsidR="00272059" w:rsidRPr="000266D8">
        <w:rPr>
          <w:lang w:val="sr-Cyrl-RS"/>
        </w:rPr>
        <w:t>п</w:t>
      </w:r>
      <w:r w:rsidR="004A5256" w:rsidRPr="000266D8">
        <w:rPr>
          <w:lang w:val="sr-Cyrl-RS"/>
        </w:rPr>
        <w:t>одесити параметре за повез</w:t>
      </w:r>
      <w:r w:rsidR="00272059" w:rsidRPr="000266D8">
        <w:rPr>
          <w:lang w:val="sr-Cyrl-RS"/>
        </w:rPr>
        <w:t>ивање са</w:t>
      </w:r>
      <w:r w:rsidR="00224C50" w:rsidRPr="000266D8">
        <w:rPr>
          <w:lang w:val="sr-Cyrl-RS"/>
        </w:rPr>
        <w:t xml:space="preserve"> </w:t>
      </w:r>
      <w:r w:rsidR="00272059" w:rsidRPr="000266D8">
        <w:rPr>
          <w:lang w:val="sr-Cyrl-RS"/>
        </w:rPr>
        <w:t>базом</w:t>
      </w:r>
      <w:r w:rsidR="00224C50" w:rsidRPr="000266D8">
        <w:rPr>
          <w:lang w:val="sr-Cyrl-RS"/>
        </w:rPr>
        <w:t xml:space="preserve"> података </w:t>
      </w:r>
      <w:r w:rsidR="005351AD" w:rsidRPr="000266D8">
        <w:rPr>
          <w:i/>
          <w:lang w:val="sr-Cyrl-RS"/>
        </w:rPr>
        <w:t>(</w:t>
      </w:r>
      <w:r w:rsidR="005351AD" w:rsidRPr="000266D8">
        <w:rPr>
          <w:i/>
          <w:lang w:val="en-US"/>
        </w:rPr>
        <w:t>Database</w:t>
      </w:r>
      <w:r w:rsidR="005351AD" w:rsidRPr="000266D8">
        <w:rPr>
          <w:i/>
          <w:lang w:val="sr-Cyrl-RS"/>
        </w:rPr>
        <w:t>)</w:t>
      </w:r>
      <w:r w:rsidR="00272059" w:rsidRPr="000266D8">
        <w:rPr>
          <w:lang w:val="sr-Cyrl-RS"/>
        </w:rPr>
        <w:t>, а</w:t>
      </w:r>
      <w:r w:rsidR="00DB53A6" w:rsidRPr="000266D8">
        <w:rPr>
          <w:lang w:val="sr-Cyrl-RS"/>
        </w:rPr>
        <w:t xml:space="preserve"> </w:t>
      </w:r>
      <w:r w:rsidR="00272059" w:rsidRPr="000266D8">
        <w:rPr>
          <w:lang w:val="sr-Cyrl-RS"/>
        </w:rPr>
        <w:t>п</w:t>
      </w:r>
      <w:r w:rsidR="00DB53A6" w:rsidRPr="000266D8">
        <w:rPr>
          <w:lang w:val="sr-Cyrl-RS"/>
        </w:rPr>
        <w:t>оред тога,</w:t>
      </w:r>
      <w:r w:rsidR="00272059" w:rsidRPr="000266D8">
        <w:rPr>
          <w:lang w:val="sr-Cyrl-RS"/>
        </w:rPr>
        <w:t xml:space="preserve"> могу се дефинисати ентитети (</w:t>
      </w:r>
      <w:r w:rsidR="00272059" w:rsidRPr="000266D8">
        <w:rPr>
          <w:i/>
          <w:lang w:val="ru-RU"/>
        </w:rPr>
        <w:t>E</w:t>
      </w:r>
      <w:r w:rsidR="00272059" w:rsidRPr="000266D8">
        <w:rPr>
          <w:i/>
          <w:lang w:val="en-US"/>
        </w:rPr>
        <w:t>ntity</w:t>
      </w:r>
      <w:r w:rsidR="00272059" w:rsidRPr="000266D8">
        <w:rPr>
          <w:lang w:val="sr-Cyrl-RS"/>
        </w:rPr>
        <w:t>) који се односе на кориснике (</w:t>
      </w:r>
      <w:r w:rsidR="00272059" w:rsidRPr="000266D8">
        <w:rPr>
          <w:i/>
          <w:lang w:val="en-US"/>
        </w:rPr>
        <w:t>User</w:t>
      </w:r>
      <w:r w:rsidR="00272059" w:rsidRPr="000266D8">
        <w:rPr>
          <w:lang w:val="sr-Cyrl-RS"/>
        </w:rPr>
        <w:t>) и роле (</w:t>
      </w:r>
      <w:r w:rsidR="00272059" w:rsidRPr="000266D8">
        <w:rPr>
          <w:i/>
          <w:lang w:val="en-US"/>
        </w:rPr>
        <w:t>Role</w:t>
      </w:r>
      <w:r w:rsidR="00272059" w:rsidRPr="000266D8">
        <w:rPr>
          <w:lang w:val="sr-Cyrl-RS"/>
        </w:rPr>
        <w:t xml:space="preserve">). </w:t>
      </w:r>
      <w:r w:rsidR="004A5256" w:rsidRPr="000266D8">
        <w:rPr>
          <w:lang w:val="sr-Cyrl-RS"/>
        </w:rPr>
        <w:t>Пр</w:t>
      </w:r>
      <w:r w:rsidR="00BD3078" w:rsidRPr="000266D8">
        <w:rPr>
          <w:lang w:val="sr-Cyrl-RS"/>
        </w:rPr>
        <w:t>и деф</w:t>
      </w:r>
      <w:r w:rsidR="004A5256" w:rsidRPr="000266D8">
        <w:rPr>
          <w:lang w:val="sr-Cyrl-RS"/>
        </w:rPr>
        <w:t>инисању ентитета, неопходно је навести обележја (</w:t>
      </w:r>
      <w:r w:rsidR="004A5256" w:rsidRPr="000266D8">
        <w:rPr>
          <w:i/>
          <w:lang w:val="en-US"/>
        </w:rPr>
        <w:t>Attribute</w:t>
      </w:r>
      <w:r w:rsidR="004A5256" w:rsidRPr="000266D8">
        <w:rPr>
          <w:lang w:val="sr-Cyrl-RS"/>
        </w:rPr>
        <w:t>)</w:t>
      </w:r>
      <w:r w:rsidR="000024D7" w:rsidRPr="000266D8">
        <w:rPr>
          <w:lang w:val="sr-Cyrl-RS"/>
        </w:rPr>
        <w:t xml:space="preserve"> за сваки ентитет</w:t>
      </w:r>
      <w:r w:rsidR="004A5256" w:rsidRPr="000266D8">
        <w:rPr>
          <w:lang w:val="sr-Cyrl-RS"/>
        </w:rPr>
        <w:t xml:space="preserve">. </w:t>
      </w:r>
      <w:r w:rsidR="006F111F" w:rsidRPr="000266D8">
        <w:rPr>
          <w:lang w:val="sr-Cyrl-RS"/>
        </w:rPr>
        <w:t>Концепт који се односи на обраду захтева корисника (</w:t>
      </w:r>
      <w:r w:rsidR="006F111F" w:rsidRPr="000266D8">
        <w:rPr>
          <w:i/>
          <w:lang w:val="en-US"/>
        </w:rPr>
        <w:t>Controller</w:t>
      </w:r>
      <w:r w:rsidR="006F111F" w:rsidRPr="000266D8">
        <w:rPr>
          <w:lang w:val="sr-Cyrl-RS"/>
        </w:rPr>
        <w:t xml:space="preserve">) </w:t>
      </w:r>
      <w:r w:rsidR="00D23F86" w:rsidRPr="000266D8">
        <w:rPr>
          <w:lang w:val="sr-Cyrl-RS"/>
        </w:rPr>
        <w:t xml:space="preserve">је повезан са концептом </w:t>
      </w:r>
      <w:r w:rsidR="00D23F86" w:rsidRPr="000266D8">
        <w:rPr>
          <w:i/>
          <w:lang w:val="en-US"/>
        </w:rPr>
        <w:t>Endpoint</w:t>
      </w:r>
      <w:r w:rsidR="00D23F86" w:rsidRPr="000266D8">
        <w:rPr>
          <w:i/>
          <w:lang w:val="sr-Cyrl-RS"/>
        </w:rPr>
        <w:t xml:space="preserve"> </w:t>
      </w:r>
      <w:r w:rsidR="00D23F86" w:rsidRPr="000266D8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 w:rsidRPr="000266D8">
        <w:rPr>
          <w:lang w:val="sr-Cyrl-RS"/>
        </w:rPr>
        <w:t xml:space="preserve">. Навођењем </w:t>
      </w:r>
      <w:r w:rsidR="006E3529" w:rsidRPr="000266D8">
        <w:rPr>
          <w:lang w:val="sr-Cyrl-RS"/>
        </w:rPr>
        <w:t>инстанци</w:t>
      </w:r>
      <w:r w:rsidR="006E46D5" w:rsidRPr="000266D8">
        <w:rPr>
          <w:lang w:val="sr-Cyrl-RS"/>
        </w:rPr>
        <w:t xml:space="preserve"> рола (</w:t>
      </w:r>
      <w:r w:rsidR="006E46D5" w:rsidRPr="000266D8">
        <w:rPr>
          <w:i/>
          <w:lang w:val="en-US"/>
        </w:rPr>
        <w:t>RoleInstance</w:t>
      </w:r>
      <w:r w:rsidR="006E46D5" w:rsidRPr="000266D8">
        <w:rPr>
          <w:lang w:val="sr-Cyrl-RS"/>
        </w:rPr>
        <w:t xml:space="preserve">) које ће се налазити у систему и повезивањем са одређеним </w:t>
      </w:r>
      <w:r w:rsidR="006E46D5" w:rsidRPr="000266D8">
        <w:rPr>
          <w:i/>
          <w:lang w:val="en-US"/>
        </w:rPr>
        <w:t>endpoint</w:t>
      </w:r>
      <w:r w:rsidR="006E46D5" w:rsidRPr="000266D8">
        <w:rPr>
          <w:i/>
          <w:lang w:val="sr-Cyrl-RS"/>
        </w:rPr>
        <w:t>-</w:t>
      </w:r>
      <w:r w:rsidR="006E46D5" w:rsidRPr="000266D8">
        <w:rPr>
          <w:lang w:val="sr-Cyrl-RS"/>
        </w:rPr>
        <w:t>овима омогућена је контрола приступа.</w:t>
      </w:r>
      <w:r w:rsidR="00B54405" w:rsidRPr="000266D8">
        <w:rPr>
          <w:lang w:val="sr-Cyrl-RS"/>
        </w:rPr>
        <w:t xml:space="preserve"> </w:t>
      </w:r>
      <w:r w:rsidR="004220A6" w:rsidRPr="000266D8">
        <w:rPr>
          <w:lang w:val="ru-RU"/>
        </w:rPr>
        <w:t>Контролер за аутентификацију (</w:t>
      </w:r>
      <w:r w:rsidR="004220A6" w:rsidRPr="000266D8">
        <w:rPr>
          <w:i/>
          <w:lang w:val="en-US"/>
        </w:rPr>
        <w:t>Authentication</w:t>
      </w:r>
      <w:r w:rsidR="004220A6" w:rsidRPr="000266D8">
        <w:rPr>
          <w:lang w:val="ru-RU"/>
        </w:rPr>
        <w:t xml:space="preserve">) може да садржи </w:t>
      </w:r>
      <w:r w:rsidR="004220A6" w:rsidRPr="000266D8">
        <w:rPr>
          <w:lang w:val="sr-Cyrl-RS"/>
        </w:rPr>
        <w:t>методе за регистрацију, пријаву</w:t>
      </w:r>
      <w:r w:rsidR="00B54405" w:rsidRPr="000266D8">
        <w:rPr>
          <w:lang w:val="sr-Cyrl-RS"/>
        </w:rPr>
        <w:t xml:space="preserve"> на систем и одјаву са система.</w:t>
      </w:r>
    </w:p>
    <w:p w14:paraId="69B92819" w14:textId="4F0B2901" w:rsidR="00462B24" w:rsidRPr="000266D8" w:rsidRDefault="00462B24" w:rsidP="00324C0C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lastRenderedPageBreak/>
        <w:t>Посебан део апстрактне синтаксе односи се на сигурносни слој (</w:t>
      </w:r>
      <w:r w:rsidRPr="000266D8">
        <w:rPr>
          <w:i/>
          <w:lang w:val="en-US"/>
        </w:rPr>
        <w:t>Security</w:t>
      </w:r>
      <w:r w:rsidRPr="000266D8">
        <w:rPr>
          <w:lang w:val="sr-Cyrl-RS"/>
        </w:rPr>
        <w:t xml:space="preserve">), </w:t>
      </w:r>
      <w:r w:rsidR="00771271" w:rsidRPr="000266D8">
        <w:rPr>
          <w:lang w:val="sr-Cyrl-RS"/>
        </w:rPr>
        <w:t>где су подржана три безбедносна механизма: основна аутентификација (</w:t>
      </w:r>
      <w:r w:rsidR="00771271" w:rsidRPr="000266D8">
        <w:rPr>
          <w:i/>
          <w:lang w:val="en-US"/>
        </w:rPr>
        <w:t>BasicAuthentication</w:t>
      </w:r>
      <w:r w:rsidR="00771271" w:rsidRPr="000266D8">
        <w:rPr>
          <w:lang w:val="sr-Cyrl-RS"/>
        </w:rPr>
        <w:t xml:space="preserve">), аутентификација заснована на </w:t>
      </w:r>
      <w:r w:rsidR="00771271" w:rsidRPr="000266D8">
        <w:rPr>
          <w:i/>
          <w:lang w:val="en-US"/>
        </w:rPr>
        <w:t>JWT</w:t>
      </w:r>
      <w:r w:rsidR="00771271" w:rsidRPr="000266D8">
        <w:rPr>
          <w:i/>
          <w:lang w:val="sr-Cyrl-RS"/>
        </w:rPr>
        <w:t xml:space="preserve"> </w:t>
      </w:r>
      <w:r w:rsidR="00771271" w:rsidRPr="000266D8">
        <w:rPr>
          <w:lang w:val="sr-Cyrl-RS"/>
        </w:rPr>
        <w:t>токенима (</w:t>
      </w:r>
      <w:r w:rsidR="00771271" w:rsidRPr="000266D8">
        <w:rPr>
          <w:i/>
          <w:lang w:val="en-US"/>
        </w:rPr>
        <w:t>JWT</w:t>
      </w:r>
      <w:r w:rsidR="00771271" w:rsidRPr="000266D8">
        <w:rPr>
          <w:lang w:val="sr-Cyrl-RS"/>
        </w:rPr>
        <w:t xml:space="preserve">) и </w:t>
      </w:r>
      <w:r w:rsidR="00771271" w:rsidRPr="000266D8">
        <w:rPr>
          <w:i/>
          <w:lang w:val="en-US"/>
        </w:rPr>
        <w:t>OAuth</w:t>
      </w:r>
      <w:r w:rsidR="00771271" w:rsidRPr="000266D8">
        <w:rPr>
          <w:i/>
          <w:lang w:val="sr-Cyrl-RS"/>
        </w:rPr>
        <w:t xml:space="preserve">2.0 </w:t>
      </w:r>
      <w:r w:rsidR="00771271" w:rsidRPr="000266D8">
        <w:rPr>
          <w:lang w:val="sr-Cyrl-RS"/>
        </w:rPr>
        <w:t xml:space="preserve">аутентификација </w:t>
      </w:r>
      <w:r w:rsidR="00771271" w:rsidRPr="000266D8">
        <w:rPr>
          <w:i/>
          <w:lang w:val="sr-Cyrl-RS"/>
        </w:rPr>
        <w:t>(</w:t>
      </w:r>
      <w:r w:rsidR="00771271" w:rsidRPr="000266D8">
        <w:rPr>
          <w:i/>
          <w:lang w:val="en-US"/>
        </w:rPr>
        <w:t>OAuth</w:t>
      </w:r>
      <w:r w:rsidR="00771271" w:rsidRPr="000266D8">
        <w:rPr>
          <w:i/>
          <w:lang w:val="sr-Cyrl-RS"/>
        </w:rPr>
        <w:t xml:space="preserve">2). </w:t>
      </w:r>
      <w:r w:rsidR="00F10D02" w:rsidRPr="000266D8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 w:rsidRPr="000266D8">
        <w:rPr>
          <w:lang w:val="sr-Cyrl-RS"/>
        </w:rPr>
        <w:t xml:space="preserve">адекватним </w:t>
      </w:r>
      <w:r w:rsidR="00F10D02" w:rsidRPr="000266D8">
        <w:rPr>
          <w:lang w:val="sr-Cyrl-RS"/>
        </w:rPr>
        <w:t>концептима.</w:t>
      </w:r>
    </w:p>
    <w:p w14:paraId="6AF1B75D" w14:textId="5BAAB516" w:rsidR="004220A6" w:rsidRPr="000266D8" w:rsidRDefault="00C2102F" w:rsidP="00B54405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 w:rsidRPr="000266D8">
        <w:rPr>
          <w:lang w:val="sr-Cyrl-RS"/>
        </w:rPr>
        <w:t xml:space="preserve">ваква апстрактна </w:t>
      </w:r>
      <w:r w:rsidR="00B54405" w:rsidRPr="000266D8">
        <w:rPr>
          <w:lang w:val="sr-Cyrl-RS"/>
        </w:rPr>
        <w:t>синтакса омог</w:t>
      </w:r>
      <w:r w:rsidR="00BD3078" w:rsidRPr="000266D8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61BFEBF2" w:rsidR="006C76FB" w:rsidRPr="000266D8" w:rsidRDefault="006C76FB" w:rsidP="00B54405">
      <w:pPr>
        <w:pStyle w:val="Obiantekst"/>
        <w:ind w:firstLine="360"/>
        <w:rPr>
          <w:i/>
          <w:lang w:val="ru-RU"/>
        </w:rPr>
      </w:pPr>
      <w:r w:rsidRPr="000266D8"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 w:rsidRPr="000266D8">
        <w:rPr>
          <w:i/>
          <w:lang w:val="en-US"/>
        </w:rPr>
        <w:t>securityDSL</w:t>
      </w:r>
      <w:r w:rsidRPr="000266D8">
        <w:rPr>
          <w:i/>
          <w:lang w:val="ru-RU"/>
        </w:rPr>
        <w:t xml:space="preserve"> </w:t>
      </w:r>
      <w:r w:rsidRPr="000266D8">
        <w:rPr>
          <w:lang w:val="ru-RU"/>
        </w:rPr>
        <w:t xml:space="preserve">уз </w:t>
      </w:r>
      <w:r w:rsidRPr="000266D8">
        <w:rPr>
          <w:lang w:val="sr-Cyrl-RS"/>
        </w:rPr>
        <w:t>опи</w:t>
      </w:r>
      <w:r w:rsidR="00CD2FA6" w:rsidRPr="000266D8">
        <w:rPr>
          <w:lang w:val="sr-Cyrl-RS"/>
        </w:rPr>
        <w:t>с</w:t>
      </w:r>
      <w:r w:rsidRPr="000266D8">
        <w:rPr>
          <w:lang w:val="ru-RU"/>
        </w:rPr>
        <w:t xml:space="preserve"> </w:t>
      </w:r>
      <w:r w:rsidRPr="000266D8">
        <w:rPr>
          <w:lang w:val="sr-Cyrl-RS"/>
        </w:rPr>
        <w:t>обележја</w:t>
      </w:r>
      <w:r w:rsidRPr="000266D8">
        <w:rPr>
          <w:lang w:val="ru-RU"/>
        </w:rPr>
        <w:t xml:space="preserve"> и асоцијација концепата.</w:t>
      </w:r>
      <w:r w:rsidR="00F001B4" w:rsidRPr="000266D8">
        <w:rPr>
          <w:lang w:val="ru-RU"/>
        </w:rPr>
        <w:t xml:space="preserve"> Поред тога, наведена су</w:t>
      </w:r>
      <w:r w:rsidR="00184F72" w:rsidRPr="000266D8">
        <w:rPr>
          <w:lang w:val="ru-RU"/>
        </w:rPr>
        <w:t xml:space="preserve"> и појашњена</w:t>
      </w:r>
      <w:r w:rsidR="00F001B4" w:rsidRPr="000266D8">
        <w:rPr>
          <w:lang w:val="ru-RU"/>
        </w:rPr>
        <w:t xml:space="preserve"> ограничења имплементирана помоћу декларативног језика </w:t>
      </w:r>
      <w:r w:rsidR="00F001B4" w:rsidRPr="000266D8">
        <w:rPr>
          <w:i/>
          <w:lang w:val="en-US"/>
        </w:rPr>
        <w:t>OCL</w:t>
      </w:r>
      <w:r w:rsidR="00F001B4" w:rsidRPr="000266D8">
        <w:rPr>
          <w:i/>
          <w:lang w:val="ru-RU"/>
        </w:rPr>
        <w:t>.</w:t>
      </w:r>
    </w:p>
    <w:p w14:paraId="62684FA6" w14:textId="5B972FA6" w:rsidR="0081776E" w:rsidRPr="000266D8" w:rsidRDefault="0081776E" w:rsidP="0081776E">
      <w:pPr>
        <w:pStyle w:val="Heading3"/>
        <w:rPr>
          <w:i/>
          <w:lang w:val="en-US"/>
        </w:rPr>
      </w:pPr>
      <w:bookmarkStart w:id="19" w:name="_Toc142352093"/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>Application</w:t>
      </w:r>
      <w:bookmarkEnd w:id="19"/>
    </w:p>
    <w:p w14:paraId="520BE51F" w14:textId="7724D31F" w:rsidR="00A00B6D" w:rsidRPr="000266D8" w:rsidRDefault="00D26DE6" w:rsidP="00247003">
      <w:pPr>
        <w:pStyle w:val="Obiantekst"/>
        <w:ind w:firstLine="360"/>
        <w:rPr>
          <w:lang w:val="en-US"/>
        </w:rPr>
      </w:pPr>
      <w:r w:rsidRPr="000266D8">
        <w:rPr>
          <w:lang w:val="sr-Cyrl-RS"/>
        </w:rPr>
        <w:t>Коренски концепт</w:t>
      </w:r>
      <w:r w:rsidR="00925160" w:rsidRPr="000266D8">
        <w:rPr>
          <w:lang w:val="sr-Cyrl-RS"/>
        </w:rPr>
        <w:t xml:space="preserve"> апстрактне синтаксе</w:t>
      </w:r>
      <w:r w:rsidRPr="000266D8">
        <w:rPr>
          <w:lang w:val="sr-Cyrl-RS"/>
        </w:rPr>
        <w:t xml:space="preserve"> </w:t>
      </w:r>
      <w:r w:rsidRPr="000266D8">
        <w:rPr>
          <w:i/>
          <w:lang w:val="en-US"/>
        </w:rPr>
        <w:t>A</w:t>
      </w:r>
      <w:r w:rsidR="00925160" w:rsidRPr="000266D8">
        <w:rPr>
          <w:i/>
          <w:lang w:val="en-US"/>
        </w:rPr>
        <w:t>pplication</w:t>
      </w:r>
      <w:r w:rsidR="00925160" w:rsidRPr="000266D8">
        <w:rPr>
          <w:i/>
          <w:lang w:val="sr-Cyrl-RS"/>
        </w:rPr>
        <w:t xml:space="preserve"> </w:t>
      </w:r>
      <w:r w:rsidR="00247003" w:rsidRPr="000266D8">
        <w:rPr>
          <w:lang w:val="sr-Cyrl-RS"/>
        </w:rPr>
        <w:t>садржи обележја која се односе на основне параметре неопходне за иницијализацију апликације.</w:t>
      </w:r>
      <w:r w:rsidR="00857A78" w:rsidRPr="000266D8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0266D8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0266D8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0266D8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0266D8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0266D8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DC3A87" w:rsidRPr="000266D8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0266D8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0266D8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 xml:space="preserve">Назив артефакта </w:t>
            </w:r>
          </w:p>
        </w:tc>
      </w:tr>
      <w:tr w:rsidR="00DC3A87" w:rsidRPr="000266D8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0266D8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0266D8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групе који представља</w:t>
            </w:r>
            <w:r w:rsidR="00ED4B47" w:rsidRPr="000266D8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0266D8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0266D8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0266D8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0266D8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0266D8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0266D8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2C268EE" w:rsidR="00DC3A87" w:rsidRPr="000266D8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пакета (</w:t>
            </w:r>
            <w:r w:rsidR="00C84162" w:rsidRPr="000266D8">
              <w:rPr>
                <w:i/>
                <w:szCs w:val="24"/>
                <w:lang w:val="en-US"/>
              </w:rPr>
              <w:t>namespace</w:t>
            </w:r>
            <w:r w:rsidRPr="000266D8">
              <w:rPr>
                <w:i/>
                <w:szCs w:val="24"/>
                <w:lang w:val="sr-Cyrl-RS"/>
              </w:rPr>
              <w:t>)</w:t>
            </w:r>
            <w:r w:rsidR="00C84162" w:rsidRPr="000266D8">
              <w:rPr>
                <w:i/>
                <w:szCs w:val="24"/>
                <w:lang w:val="ru-RU"/>
              </w:rPr>
              <w:t xml:space="preserve"> </w:t>
            </w:r>
            <w:r w:rsidR="00C84162" w:rsidRPr="000266D8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0266D8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0266D8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0266D8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0266D8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0266D8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549BC73B" w:rsidR="00DC3A87" w:rsidRPr="000266D8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Порт на ком апликација слуша захтеве</w:t>
            </w:r>
          </w:p>
        </w:tc>
      </w:tr>
      <w:tr w:rsidR="00DC3A87" w:rsidRPr="000266D8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0266D8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0266D8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0266D8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0266D8" w:rsidRDefault="00392435" w:rsidP="0042196C">
      <w:pPr>
        <w:pStyle w:val="Labelaslike"/>
        <w:rPr>
          <w:i/>
          <w:lang w:val="sr-Cyrl-RS"/>
        </w:rPr>
      </w:pPr>
      <w:r w:rsidRPr="000266D8">
        <w:rPr>
          <w:lang w:val="sr-Cyrl-RS"/>
        </w:rPr>
        <w:t xml:space="preserve">Табела 4.1 – Обележја концепта </w:t>
      </w:r>
      <w:r w:rsidRPr="000266D8">
        <w:rPr>
          <w:i/>
          <w:lang w:val="en-US"/>
        </w:rPr>
        <w:t>Application</w:t>
      </w:r>
    </w:p>
    <w:p w14:paraId="22D83598" w14:textId="2342B01D" w:rsidR="005C54B0" w:rsidRPr="000266D8" w:rsidRDefault="00304334" w:rsidP="0042196C">
      <w:pPr>
        <w:pStyle w:val="Obiantekst"/>
        <w:rPr>
          <w:lang w:val="sr-Cyrl-RS"/>
        </w:rPr>
      </w:pPr>
      <w:r w:rsidRPr="000266D8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AA4407" w:rsidRDefault="00AA4407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AA4407" w:rsidRDefault="00AA4407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AA4407" w:rsidRDefault="00AA4407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AA4407" w:rsidRDefault="00AA44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">
                <v:textbox>
                  <w:txbxContent>
                    <w:p w14:paraId="323F190D" w14:textId="77777777" w:rsidR="00AA4407" w:rsidRDefault="00AA4407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AA4407" w:rsidRDefault="00AA4407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AA4407" w:rsidRDefault="00AA4407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AA4407" w:rsidRDefault="00AA4407"/>
                  </w:txbxContent>
                </v:textbox>
                <w10:wrap type="topAndBottom" anchorx="margin"/>
              </v:shape>
            </w:pict>
          </mc:Fallback>
        </mc:AlternateContent>
      </w:r>
      <w:r w:rsidR="0042196C" w:rsidRPr="000266D8">
        <w:rPr>
          <w:lang w:val="en-US"/>
        </w:rPr>
        <w:tab/>
      </w:r>
      <w:r w:rsidR="0042196C" w:rsidRPr="000266D8">
        <w:rPr>
          <w:lang w:val="sr-Cyrl-RS"/>
        </w:rPr>
        <w:t>Портови у опсегу од 1024 до 49151 п</w:t>
      </w:r>
      <w:r w:rsidR="001E0D61" w:rsidRPr="000266D8">
        <w:rPr>
          <w:lang w:val="sr-Cyrl-RS"/>
        </w:rPr>
        <w:t>редстављају регистроване портове који се могу доделити апликацији</w:t>
      </w:r>
      <w:r w:rsidR="00B00FE0" w:rsidRPr="000266D8">
        <w:rPr>
          <w:lang w:val="sr-Cyrl-RS"/>
        </w:rPr>
        <w:t xml:space="preserve">. Ограничење </w:t>
      </w:r>
      <w:r w:rsidR="00B00FE0" w:rsidRPr="000266D8">
        <w:rPr>
          <w:i/>
          <w:lang w:val="en-US"/>
        </w:rPr>
        <w:t xml:space="preserve">validRegisteredPort </w:t>
      </w:r>
      <w:r w:rsidR="001E0D61" w:rsidRPr="000266D8">
        <w:rPr>
          <w:lang w:val="sr-Cyrl-RS"/>
        </w:rPr>
        <w:t xml:space="preserve">(листинг 4.1) гарантује да апликација користи валидан и регистрован порт. </w:t>
      </w:r>
    </w:p>
    <w:p w14:paraId="197095C6" w14:textId="065373DE" w:rsidR="008F6326" w:rsidRPr="000266D8" w:rsidRDefault="008F6326" w:rsidP="008F6326">
      <w:pPr>
        <w:pStyle w:val="Labelaslike"/>
        <w:rPr>
          <w:i/>
          <w:lang w:val="en-US"/>
        </w:rPr>
      </w:pPr>
      <w:r w:rsidRPr="000266D8"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0266D8" w:rsidRDefault="005C54B0" w:rsidP="005C54B0">
      <w:pPr>
        <w:pStyle w:val="Labelaslike"/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0266D8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0266D8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0266D8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0266D8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0266D8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6A69B2" w:rsidRPr="000266D8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0266D8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app_database</w:t>
            </w:r>
          </w:p>
        </w:tc>
        <w:tc>
          <w:tcPr>
            <w:tcW w:w="1060" w:type="pct"/>
          </w:tcPr>
          <w:p w14:paraId="7F56B91E" w14:textId="71DFA9BB" w:rsidR="006A69B2" w:rsidRPr="000266D8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0266D8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0266D8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0266D8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0266D8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app_</w:t>
            </w:r>
            <w:r w:rsidR="00907EF4" w:rsidRPr="000266D8">
              <w:rPr>
                <w:i/>
                <w:szCs w:val="24"/>
                <w:lang w:val="en-US"/>
              </w:rPr>
              <w:t>entitites</w:t>
            </w:r>
          </w:p>
        </w:tc>
        <w:tc>
          <w:tcPr>
            <w:tcW w:w="1060" w:type="pct"/>
          </w:tcPr>
          <w:p w14:paraId="0E53FD10" w14:textId="7070ECEC" w:rsidR="006A69B2" w:rsidRPr="000266D8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0266D8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0266D8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en-US"/>
              </w:rPr>
              <w:t>E</w:t>
            </w:r>
            <w:r w:rsidRPr="000266D8">
              <w:rPr>
                <w:szCs w:val="24"/>
                <w:lang w:val="sr-Cyrl-RS"/>
              </w:rPr>
              <w:t>нтитети у апликацији</w:t>
            </w:r>
          </w:p>
        </w:tc>
      </w:tr>
      <w:tr w:rsidR="006A69B2" w:rsidRPr="000266D8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0266D8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app_controllers</w:t>
            </w:r>
          </w:p>
        </w:tc>
        <w:tc>
          <w:tcPr>
            <w:tcW w:w="1060" w:type="pct"/>
          </w:tcPr>
          <w:p w14:paraId="750B50B6" w14:textId="06B6E415" w:rsidR="006A69B2" w:rsidRPr="000266D8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0266D8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0266D8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 xml:space="preserve">Контролери </w:t>
            </w:r>
            <w:r w:rsidR="00D30A25" w:rsidRPr="000266D8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0266D8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0266D8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app_security</w:t>
            </w:r>
          </w:p>
        </w:tc>
        <w:tc>
          <w:tcPr>
            <w:tcW w:w="1060" w:type="pct"/>
          </w:tcPr>
          <w:p w14:paraId="0F466340" w14:textId="4A3C5041" w:rsidR="006A69B2" w:rsidRPr="000266D8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0266D8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1EC0184" w14:textId="7664BAFE" w:rsidR="006A69B2" w:rsidRPr="000266D8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Безбедносна подешавања апликације</w:t>
            </w:r>
          </w:p>
        </w:tc>
      </w:tr>
    </w:tbl>
    <w:p w14:paraId="7DCA8219" w14:textId="776BDF39" w:rsidR="006A69B2" w:rsidRPr="000266D8" w:rsidRDefault="00392435" w:rsidP="00392435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.</w:t>
      </w:r>
      <w:r w:rsidRPr="000266D8">
        <w:rPr>
          <w:lang w:val="en-US"/>
        </w:rPr>
        <w:t>2</w:t>
      </w:r>
      <w:r w:rsidRPr="000266D8">
        <w:rPr>
          <w:lang w:val="sr-Cyrl-RS"/>
        </w:rPr>
        <w:t xml:space="preserve"> – Асоцијације концепта </w:t>
      </w:r>
      <w:r w:rsidRPr="000266D8">
        <w:rPr>
          <w:i/>
          <w:lang w:val="en-US"/>
        </w:rPr>
        <w:t>Application</w:t>
      </w:r>
    </w:p>
    <w:p w14:paraId="39B97B6A" w14:textId="6CF1DB79" w:rsidR="00360558" w:rsidRPr="000266D8" w:rsidRDefault="0035216D" w:rsidP="00360558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Апликација може садржати ентитете, контролере, базу података и аспекте безбедности.</w:t>
      </w:r>
      <w:r w:rsidR="009D104B" w:rsidRPr="000266D8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 w:rsidRPr="000266D8">
        <w:rPr>
          <w:lang w:val="sr-Cyrl-RS"/>
        </w:rPr>
        <w:t>дно је да апликација има дефинис</w:t>
      </w:r>
      <w:r w:rsidR="009D104B" w:rsidRPr="000266D8">
        <w:rPr>
          <w:lang w:val="sr-Cyrl-RS"/>
        </w:rPr>
        <w:t>ану базу података</w:t>
      </w:r>
      <w:r w:rsidR="00A51D83" w:rsidRPr="000266D8">
        <w:rPr>
          <w:lang w:val="sr-Cyrl-RS"/>
        </w:rPr>
        <w:t xml:space="preserve"> која складишти податке о тим ентитетима. Ово је омогућено </w:t>
      </w:r>
      <w:r w:rsidR="00A51D83" w:rsidRPr="000266D8">
        <w:rPr>
          <w:i/>
          <w:lang w:val="en-US"/>
        </w:rPr>
        <w:t xml:space="preserve">OCL </w:t>
      </w:r>
      <w:r w:rsidR="00A51D83" w:rsidRPr="000266D8">
        <w:rPr>
          <w:lang w:val="sr-Cyrl-RS"/>
        </w:rPr>
        <w:t xml:space="preserve">ограничењем </w:t>
      </w:r>
      <w:r w:rsidR="00A51D83" w:rsidRPr="000266D8">
        <w:rPr>
          <w:i/>
          <w:lang w:val="en-US"/>
        </w:rPr>
        <w:t xml:space="preserve">hasDatabawseForEntity </w:t>
      </w:r>
      <w:r w:rsidR="00A51D83" w:rsidRPr="000266D8">
        <w:rPr>
          <w:lang w:val="en-US"/>
        </w:rPr>
        <w:t>(</w:t>
      </w:r>
      <w:r w:rsidR="00A51D83" w:rsidRPr="000266D8">
        <w:rPr>
          <w:lang w:val="sr-Cyrl-RS"/>
        </w:rPr>
        <w:t>листинг 4.2</w:t>
      </w:r>
      <w:r w:rsidR="00A51D83" w:rsidRPr="000266D8">
        <w:rPr>
          <w:lang w:val="en-US"/>
        </w:rPr>
        <w:t>)</w:t>
      </w:r>
      <w:r w:rsidR="00A51D83" w:rsidRPr="000266D8">
        <w:rPr>
          <w:lang w:val="sr-Cyrl-RS"/>
        </w:rPr>
        <w:t>.</w:t>
      </w:r>
      <w:r w:rsidR="004233F7" w:rsidRPr="000266D8">
        <w:rPr>
          <w:lang w:val="sr-Cyrl-RS"/>
        </w:rPr>
        <w:t xml:space="preserve"> </w:t>
      </w:r>
    </w:p>
    <w:p w14:paraId="6524FB0E" w14:textId="02FCF1C7" w:rsidR="00F04760" w:rsidRPr="000266D8" w:rsidRDefault="00360558" w:rsidP="00360558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AA4407" w:rsidRDefault="00AA4407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AA4407" w:rsidRDefault="00AA4407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AA4407" w:rsidRDefault="00AA4407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">
                <v:textbox>
                  <w:txbxContent>
                    <w:p w14:paraId="4C3950E5" w14:textId="77777777" w:rsidR="00AA4407" w:rsidRDefault="00AA4407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AA4407" w:rsidRDefault="00AA4407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AA4407" w:rsidRDefault="00AA4407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 w:rsidRPr="000266D8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48B4A5EE" w:rsidR="0081776E" w:rsidRPr="000266D8" w:rsidRDefault="0081776E" w:rsidP="00E131C2">
      <w:pPr>
        <w:pStyle w:val="Heading3"/>
        <w:rPr>
          <w:lang w:val="en-US"/>
        </w:rPr>
      </w:pPr>
      <w:bookmarkStart w:id="20" w:name="_Toc142352094"/>
      <w:r w:rsidRPr="000266D8">
        <w:rPr>
          <w:lang w:val="sr-Cyrl-RS"/>
        </w:rPr>
        <w:t xml:space="preserve">Концепт </w:t>
      </w:r>
      <w:r w:rsidRPr="000266D8">
        <w:rPr>
          <w:lang w:val="en-US"/>
        </w:rPr>
        <w:t>Database</w:t>
      </w:r>
      <w:bookmarkEnd w:id="20"/>
    </w:p>
    <w:p w14:paraId="4427F604" w14:textId="72195E4F" w:rsidR="00BF620D" w:rsidRPr="000266D8" w:rsidRDefault="00BF620D" w:rsidP="00BF620D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Апстрактни концепт </w:t>
      </w:r>
      <w:r w:rsidRPr="000266D8">
        <w:rPr>
          <w:i/>
          <w:lang w:val="en-US"/>
        </w:rPr>
        <w:t xml:space="preserve">Database </w:t>
      </w:r>
      <w:r w:rsidRPr="000266D8">
        <w:rPr>
          <w:lang w:val="sr-Cyrl-RS"/>
        </w:rPr>
        <w:t>представља параметре за повезивање апликације са базом података.</w:t>
      </w:r>
      <w:r w:rsidR="00527A7E" w:rsidRPr="000266D8">
        <w:rPr>
          <w:lang w:val="sr-Cyrl-RS"/>
        </w:rPr>
        <w:t xml:space="preserve"> Тип података </w:t>
      </w:r>
      <w:r w:rsidR="00527A7E" w:rsidRPr="000266D8">
        <w:rPr>
          <w:i/>
          <w:lang w:val="en-US"/>
        </w:rPr>
        <w:t>EDatabaseType</w:t>
      </w:r>
      <w:r w:rsidR="008B4287" w:rsidRPr="000266D8">
        <w:rPr>
          <w:i/>
          <w:lang w:val="sr-Cyrl-RS"/>
        </w:rPr>
        <w:t xml:space="preserve"> </w:t>
      </w:r>
      <w:r w:rsidR="008B4287" w:rsidRPr="000266D8">
        <w:rPr>
          <w:lang w:val="sr-Cyrl-RS"/>
        </w:rPr>
        <w:t>представља енумерацију за</w:t>
      </w:r>
      <w:r w:rsidR="00E36209" w:rsidRPr="000266D8">
        <w:rPr>
          <w:i/>
          <w:lang w:val="sr-Cyrl-RS"/>
        </w:rPr>
        <w:t xml:space="preserve"> </w:t>
      </w:r>
      <w:r w:rsidR="008B4287" w:rsidRPr="000266D8">
        <w:rPr>
          <w:lang w:val="sr-Cyrl-RS"/>
        </w:rPr>
        <w:t>назив компаније која је развила жељени систем за управљање базама података</w:t>
      </w:r>
      <w:r w:rsidR="00E36209" w:rsidRPr="000266D8">
        <w:rPr>
          <w:lang w:val="sr-Cyrl-RS"/>
        </w:rPr>
        <w:t>.</w:t>
      </w:r>
      <w:r w:rsidR="00485A36" w:rsidRPr="000266D8">
        <w:rPr>
          <w:lang w:val="sr-Cyrl-RS"/>
        </w:rPr>
        <w:t xml:space="preserve"> </w:t>
      </w:r>
      <w:r w:rsidR="00F051FF" w:rsidRPr="000266D8">
        <w:rPr>
          <w:lang w:val="sr-Cyrl-RS"/>
        </w:rPr>
        <w:t>Корисник је дужан да</w:t>
      </w:r>
      <w:r w:rsidR="00485A36" w:rsidRPr="000266D8">
        <w:rPr>
          <w:lang w:val="sr-Cyrl-RS"/>
        </w:rPr>
        <w:t xml:space="preserve"> унесе валидне креденцијале и конекциони стринг како би апликација</w:t>
      </w:r>
      <w:r w:rsidR="00F051FF" w:rsidRPr="000266D8">
        <w:rPr>
          <w:lang w:val="sr-Cyrl-RS"/>
        </w:rPr>
        <w:t xml:space="preserve"> успешно успоставила везу са базом података</w:t>
      </w:r>
      <w:r w:rsidR="00485A36" w:rsidRPr="000266D8">
        <w:rPr>
          <w:lang w:val="sr-Cyrl-RS"/>
        </w:rPr>
        <w:t>.</w:t>
      </w:r>
      <w:r w:rsidR="00F051FF" w:rsidRPr="000266D8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 w:rsidRPr="000266D8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0266D8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0266D8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DC3A87" w:rsidRPr="000266D8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0266D8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lastRenderedPageBreak/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0266D8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С</w:t>
            </w:r>
            <w:r w:rsidR="00E0155A" w:rsidRPr="000266D8">
              <w:rPr>
                <w:szCs w:val="24"/>
                <w:lang w:val="sr-Cyrl-RS"/>
              </w:rPr>
              <w:t>истем за управљање базама</w:t>
            </w:r>
            <w:r w:rsidR="006675B5" w:rsidRPr="000266D8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0266D8">
              <w:rPr>
                <w:i/>
                <w:szCs w:val="24"/>
                <w:lang w:val="en-US"/>
              </w:rPr>
              <w:t>PostgreSQL</w:t>
            </w:r>
            <w:r w:rsidR="006675B5" w:rsidRPr="000266D8">
              <w:rPr>
                <w:i/>
                <w:szCs w:val="24"/>
                <w:lang w:val="sr-Cyrl-RS"/>
              </w:rPr>
              <w:t xml:space="preserve">, </w:t>
            </w:r>
            <w:r w:rsidR="006675B5" w:rsidRPr="000266D8">
              <w:rPr>
                <w:i/>
                <w:szCs w:val="24"/>
                <w:lang w:val="en-US"/>
              </w:rPr>
              <w:t>MySQL</w:t>
            </w:r>
            <w:r w:rsidR="006675B5" w:rsidRPr="000266D8">
              <w:rPr>
                <w:i/>
                <w:szCs w:val="24"/>
                <w:lang w:val="sr-Cyrl-RS"/>
              </w:rPr>
              <w:t xml:space="preserve"> </w:t>
            </w:r>
            <w:r w:rsidR="006675B5" w:rsidRPr="000266D8">
              <w:rPr>
                <w:szCs w:val="24"/>
                <w:lang w:val="sr-Cyrl-RS"/>
              </w:rPr>
              <w:t xml:space="preserve">и </w:t>
            </w:r>
            <w:r w:rsidR="006675B5" w:rsidRPr="000266D8">
              <w:rPr>
                <w:i/>
                <w:szCs w:val="24"/>
                <w:lang w:val="en-US"/>
              </w:rPr>
              <w:t>Oracle</w:t>
            </w:r>
          </w:p>
        </w:tc>
      </w:tr>
      <w:tr w:rsidR="00DC3A87" w:rsidRPr="000266D8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0266D8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0266D8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0266D8">
              <w:rPr>
                <w:szCs w:val="24"/>
                <w:lang w:val="sr-Cyrl-RS"/>
              </w:rPr>
              <w:t>Ко</w:t>
            </w:r>
            <w:r w:rsidR="00BE6CDB" w:rsidRPr="000266D8">
              <w:rPr>
                <w:szCs w:val="24"/>
                <w:lang w:val="ru-RU"/>
              </w:rPr>
              <w:t xml:space="preserve">некциони </w:t>
            </w:r>
            <w:r w:rsidR="003D38BF" w:rsidRPr="000266D8">
              <w:rPr>
                <w:szCs w:val="24"/>
                <w:lang w:val="ru-RU"/>
              </w:rPr>
              <w:t>стринг</w:t>
            </w:r>
            <w:r w:rsidR="00BE6CDB" w:rsidRPr="000266D8">
              <w:rPr>
                <w:szCs w:val="24"/>
                <w:lang w:val="ru-RU"/>
              </w:rPr>
              <w:t xml:space="preserve"> за повезивање са базом података</w:t>
            </w:r>
          </w:p>
        </w:tc>
      </w:tr>
      <w:tr w:rsidR="00DC3A87" w:rsidRPr="000266D8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0266D8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0266D8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0266D8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0266D8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0266D8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0266D8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0266D8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0266D8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4CD9485A" w:rsidR="00392435" w:rsidRPr="000266D8" w:rsidRDefault="00392435" w:rsidP="00392435">
      <w:pPr>
        <w:pStyle w:val="Labelaslike"/>
        <w:rPr>
          <w:i/>
          <w:lang w:val="en-US"/>
        </w:rPr>
      </w:pPr>
      <w:r w:rsidRPr="000266D8">
        <w:rPr>
          <w:lang w:val="sr-Cyrl-RS"/>
        </w:rPr>
        <w:t xml:space="preserve">Табела 4.3 – Обележја концепта </w:t>
      </w:r>
      <w:r w:rsidRPr="000266D8">
        <w:rPr>
          <w:i/>
          <w:lang w:val="en-US"/>
        </w:rPr>
        <w:t>Database</w:t>
      </w:r>
    </w:p>
    <w:p w14:paraId="4B8E3379" w14:textId="77777777" w:rsidR="00706016" w:rsidRPr="000266D8" w:rsidRDefault="00706016" w:rsidP="00706016">
      <w:pPr>
        <w:pStyle w:val="Heading3"/>
        <w:rPr>
          <w:i/>
          <w:lang w:val="en-US"/>
        </w:rPr>
      </w:pPr>
      <w:bookmarkStart w:id="21" w:name="_Toc142352095"/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>Attribute</w:t>
      </w:r>
      <w:bookmarkEnd w:id="21"/>
    </w:p>
    <w:p w14:paraId="29598771" w14:textId="6C96D612" w:rsidR="00706016" w:rsidRPr="000266D8" w:rsidRDefault="00706016" w:rsidP="00706016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 xml:space="preserve">Attribute </w:t>
      </w:r>
      <w:r w:rsidR="00681891" w:rsidRPr="000266D8">
        <w:rPr>
          <w:lang w:val="sr-Cyrl-RS"/>
        </w:rPr>
        <w:t xml:space="preserve">моделује обележја </w:t>
      </w:r>
      <w:r w:rsidRPr="000266D8">
        <w:rPr>
          <w:lang w:val="sr-Cyrl-RS"/>
        </w:rPr>
        <w:t xml:space="preserve">која описују различите карактеристике ентитета. </w:t>
      </w:r>
      <w:r w:rsidRPr="000266D8">
        <w:rPr>
          <w:i/>
          <w:lang w:val="en-US"/>
        </w:rPr>
        <w:t xml:space="preserve">EType </w:t>
      </w:r>
      <w:r w:rsidRPr="000266D8">
        <w:rPr>
          <w:lang w:val="sr-Cyrl-RS"/>
        </w:rPr>
        <w:t xml:space="preserve">представља енумерацију за тип податка обележја моделованог концептом </w:t>
      </w:r>
      <w:r w:rsidRPr="000266D8">
        <w:rPr>
          <w:i/>
          <w:lang w:val="en-US"/>
        </w:rPr>
        <w:t>Attribute.</w:t>
      </w:r>
      <w:r w:rsidRPr="000266D8">
        <w:rPr>
          <w:lang w:val="sr-Cyrl-RS"/>
        </w:rPr>
        <w:tab/>
        <w:t xml:space="preserve">Атрибут представља идентификатор ентитета уколико је вредност обележја </w:t>
      </w:r>
      <w:r w:rsidRPr="000266D8">
        <w:rPr>
          <w:i/>
          <w:lang w:val="en-US"/>
        </w:rPr>
        <w:t xml:space="preserve">identifier </w:t>
      </w:r>
      <w:r w:rsidRPr="000266D8">
        <w:rPr>
          <w:lang w:val="sr-Cyrl-RS"/>
        </w:rPr>
        <w:t xml:space="preserve">једнака </w:t>
      </w:r>
      <w:r w:rsidRPr="000266D8">
        <w:rPr>
          <w:i/>
          <w:lang w:val="en-US"/>
        </w:rPr>
        <w:t>true</w:t>
      </w:r>
      <w:r w:rsidRPr="000266D8">
        <w:rPr>
          <w:i/>
          <w:lang w:val="sr-Cyrl-RS"/>
        </w:rPr>
        <w:t xml:space="preserve">, </w:t>
      </w:r>
      <w:r w:rsidRPr="000266D8">
        <w:rPr>
          <w:lang w:val="sr-Cyrl-RS"/>
        </w:rPr>
        <w:t xml:space="preserve">док је атрибут креденцијал уколико је вредност обележја </w:t>
      </w:r>
      <w:r w:rsidRPr="000266D8">
        <w:rPr>
          <w:i/>
          <w:lang w:val="en-US"/>
        </w:rPr>
        <w:t xml:space="preserve">credential </w:t>
      </w:r>
      <w:r w:rsidRPr="000266D8">
        <w:rPr>
          <w:lang w:val="sr-Cyrl-RS"/>
        </w:rPr>
        <w:t xml:space="preserve">једнака </w:t>
      </w:r>
      <w:r w:rsidRPr="000266D8">
        <w:rPr>
          <w:i/>
          <w:lang w:val="en-US"/>
        </w:rPr>
        <w:t xml:space="preserve">true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0266D8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0266D8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706016" w:rsidRPr="000266D8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0266D8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0266D8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0266D8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0266D8">
              <w:rPr>
                <w:i/>
                <w:szCs w:val="24"/>
                <w:lang w:val="en-US"/>
              </w:rPr>
              <w:t>String</w:t>
            </w:r>
            <w:r w:rsidRPr="000266D8">
              <w:rPr>
                <w:i/>
                <w:szCs w:val="24"/>
                <w:lang w:val="sr-Cyrl-RS"/>
              </w:rPr>
              <w:t xml:space="preserve">, </w:t>
            </w:r>
            <w:r w:rsidRPr="000266D8">
              <w:rPr>
                <w:i/>
                <w:szCs w:val="24"/>
                <w:lang w:val="en-US"/>
              </w:rPr>
              <w:t>Float</w:t>
            </w:r>
            <w:r w:rsidRPr="000266D8">
              <w:rPr>
                <w:i/>
                <w:szCs w:val="24"/>
                <w:lang w:val="sr-Cyrl-RS"/>
              </w:rPr>
              <w:t xml:space="preserve">, </w:t>
            </w:r>
            <w:r w:rsidRPr="000266D8">
              <w:rPr>
                <w:i/>
                <w:szCs w:val="24"/>
                <w:lang w:val="en-US"/>
              </w:rPr>
              <w:t>Long</w:t>
            </w:r>
            <w:r w:rsidRPr="000266D8">
              <w:rPr>
                <w:i/>
                <w:szCs w:val="24"/>
                <w:lang w:val="sr-Cyrl-RS"/>
              </w:rPr>
              <w:t xml:space="preserve">, </w:t>
            </w:r>
            <w:r w:rsidRPr="000266D8">
              <w:rPr>
                <w:i/>
                <w:szCs w:val="24"/>
                <w:lang w:val="en-US"/>
              </w:rPr>
              <w:t>Integer</w:t>
            </w:r>
            <w:r w:rsidRPr="000266D8">
              <w:rPr>
                <w:i/>
                <w:szCs w:val="24"/>
                <w:lang w:val="sr-Cyrl-RS"/>
              </w:rPr>
              <w:t xml:space="preserve">, </w:t>
            </w:r>
            <w:r w:rsidRPr="000266D8">
              <w:rPr>
                <w:i/>
                <w:szCs w:val="24"/>
                <w:lang w:val="en-US"/>
              </w:rPr>
              <w:t>Double</w:t>
            </w:r>
            <w:r w:rsidRPr="000266D8">
              <w:rPr>
                <w:i/>
                <w:szCs w:val="24"/>
                <w:lang w:val="sr-Cyrl-RS"/>
              </w:rPr>
              <w:t xml:space="preserve">, </w:t>
            </w:r>
            <w:r w:rsidRPr="000266D8">
              <w:rPr>
                <w:i/>
                <w:szCs w:val="24"/>
                <w:lang w:val="en-US"/>
              </w:rPr>
              <w:t>DateTime</w:t>
            </w:r>
            <w:r w:rsidRPr="000266D8">
              <w:rPr>
                <w:i/>
                <w:szCs w:val="24"/>
                <w:lang w:val="sr-Cyrl-RS"/>
              </w:rPr>
              <w:t xml:space="preserve"> </w:t>
            </w:r>
            <w:r w:rsidRPr="000266D8">
              <w:rPr>
                <w:szCs w:val="24"/>
                <w:lang w:val="sr-Cyrl-RS"/>
              </w:rPr>
              <w:t xml:space="preserve">и </w:t>
            </w:r>
            <w:r w:rsidRPr="000266D8">
              <w:rPr>
                <w:i/>
                <w:szCs w:val="24"/>
                <w:lang w:val="en-US"/>
              </w:rPr>
              <w:t>Date</w:t>
            </w:r>
            <w:r w:rsidRPr="000266D8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0266D8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0266D8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 ли је обележје идентификатор</w:t>
            </w:r>
          </w:p>
        </w:tc>
      </w:tr>
      <w:tr w:rsidR="00706016" w:rsidRPr="000266D8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0266D8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 ли је обележје креденцијал</w:t>
            </w:r>
          </w:p>
        </w:tc>
      </w:tr>
      <w:tr w:rsidR="00706016" w:rsidRPr="000266D8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0266D8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0266D8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0F5FB89A" w:rsidR="00706016" w:rsidRPr="000266D8" w:rsidRDefault="00706016" w:rsidP="003928D8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.</w:t>
      </w:r>
      <w:r w:rsidR="003928D8" w:rsidRPr="000266D8">
        <w:rPr>
          <w:lang w:val="sr-Cyrl-RS"/>
        </w:rPr>
        <w:t>4</w:t>
      </w:r>
      <w:r w:rsidRPr="000266D8">
        <w:rPr>
          <w:lang w:val="sr-Cyrl-RS"/>
        </w:rPr>
        <w:t xml:space="preserve"> – Обележја концепта </w:t>
      </w:r>
      <w:r w:rsidRPr="000266D8">
        <w:rPr>
          <w:i/>
          <w:lang w:val="en-US"/>
        </w:rPr>
        <w:t>Attribute</w:t>
      </w:r>
    </w:p>
    <w:p w14:paraId="49FB0097" w14:textId="5449BEBB" w:rsidR="0081776E" w:rsidRPr="000266D8" w:rsidRDefault="0081776E" w:rsidP="00E131C2">
      <w:pPr>
        <w:pStyle w:val="Heading3"/>
        <w:rPr>
          <w:i/>
          <w:lang w:val="en-US"/>
        </w:rPr>
      </w:pPr>
      <w:bookmarkStart w:id="22" w:name="_Toc142352096"/>
      <w:r w:rsidRPr="000266D8">
        <w:rPr>
          <w:lang w:val="sr-Cyrl-RS"/>
        </w:rPr>
        <w:lastRenderedPageBreak/>
        <w:t>Концепт</w:t>
      </w:r>
      <w:r w:rsidRPr="000266D8">
        <w:rPr>
          <w:lang w:val="en-US"/>
        </w:rPr>
        <w:t xml:space="preserve"> </w:t>
      </w:r>
      <w:r w:rsidR="00D36EB1" w:rsidRPr="000266D8">
        <w:rPr>
          <w:i/>
          <w:lang w:val="en-US"/>
        </w:rPr>
        <w:t>Entity</w:t>
      </w:r>
      <w:bookmarkEnd w:id="22"/>
    </w:p>
    <w:p w14:paraId="2C26E27A" w14:textId="7E744F6D" w:rsidR="00E36209" w:rsidRPr="000266D8" w:rsidRDefault="0026523B" w:rsidP="002B7220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Ентитети апликације моделовани </w:t>
      </w:r>
      <w:r w:rsidR="00562821" w:rsidRPr="000266D8">
        <w:rPr>
          <w:lang w:val="sr-Cyrl-RS"/>
        </w:rPr>
        <w:t xml:space="preserve">су </w:t>
      </w:r>
      <w:r w:rsidRPr="000266D8">
        <w:rPr>
          <w:lang w:val="sr-Cyrl-RS"/>
        </w:rPr>
        <w:t xml:space="preserve">помоћу концепта </w:t>
      </w:r>
      <w:r w:rsidRPr="000266D8">
        <w:rPr>
          <w:i/>
          <w:lang w:val="en-US"/>
        </w:rPr>
        <w:t xml:space="preserve">Entity. </w:t>
      </w:r>
      <w:r w:rsidR="00AD5EDC" w:rsidRPr="000266D8">
        <w:rPr>
          <w:lang w:val="sr-Cyrl-RS"/>
        </w:rPr>
        <w:t>А</w:t>
      </w:r>
      <w:r w:rsidR="003434F7" w:rsidRPr="000266D8">
        <w:rPr>
          <w:lang w:val="sr-Cyrl-RS"/>
        </w:rPr>
        <w:t>социјација</w:t>
      </w:r>
      <w:r w:rsidR="00AD5EDC" w:rsidRPr="000266D8">
        <w:rPr>
          <w:lang w:val="sr-Cyrl-RS"/>
        </w:rPr>
        <w:t xml:space="preserve"> е</w:t>
      </w:r>
      <w:r w:rsidR="002B7220" w:rsidRPr="000266D8">
        <w:rPr>
          <w:lang w:val="sr-Cyrl-RS"/>
        </w:rPr>
        <w:t>н</w:t>
      </w:r>
      <w:r w:rsidR="00AD5EDC" w:rsidRPr="000266D8">
        <w:rPr>
          <w:lang w:val="sr-Cyrl-RS"/>
        </w:rPr>
        <w:t>титета</w:t>
      </w:r>
      <w:r w:rsidR="002B7220" w:rsidRPr="000266D8">
        <w:rPr>
          <w:lang w:val="sr-Cyrl-RS"/>
        </w:rPr>
        <w:t xml:space="preserve"> </w:t>
      </w:r>
      <w:r w:rsidR="003434F7" w:rsidRPr="000266D8">
        <w:rPr>
          <w:lang w:val="sr-Cyrl-RS"/>
        </w:rPr>
        <w:t xml:space="preserve">са концептом </w:t>
      </w:r>
      <w:r w:rsidR="003434F7" w:rsidRPr="000266D8">
        <w:rPr>
          <w:i/>
          <w:lang w:val="en-US"/>
        </w:rPr>
        <w:t>Attribute</w:t>
      </w:r>
      <w:r w:rsidR="003434F7" w:rsidRPr="000266D8">
        <w:rPr>
          <w:lang w:val="sr-Cyrl-RS"/>
        </w:rPr>
        <w:t xml:space="preserve"> омогућава да ентитети</w:t>
      </w:r>
      <w:r w:rsidR="002B7220" w:rsidRPr="000266D8">
        <w:rPr>
          <w:lang w:val="sr-Cyrl-RS"/>
        </w:rPr>
        <w:t xml:space="preserve"> садрже сва релевантна обележја за домен апликације</w:t>
      </w:r>
      <w:r w:rsidR="00E6146C" w:rsidRPr="000266D8">
        <w:rPr>
          <w:i/>
          <w:lang w:val="en-US"/>
        </w:rPr>
        <w:t>.</w:t>
      </w:r>
      <w:r w:rsidR="00A52215" w:rsidRPr="000266D8">
        <w:rPr>
          <w:i/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0266D8" w14:paraId="5990F64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7777777" w:rsidR="00DC3A87" w:rsidRPr="000266D8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4F4A4284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EE69665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1F2495BB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DC3A87" w:rsidRPr="000266D8" w14:paraId="79D27D7B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0B4D8982" w:rsidR="00DC3A87" w:rsidRPr="000266D8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tableName</w:t>
            </w:r>
          </w:p>
        </w:tc>
        <w:tc>
          <w:tcPr>
            <w:tcW w:w="1890" w:type="dxa"/>
          </w:tcPr>
          <w:p w14:paraId="59786DA4" w14:textId="70179C65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7C131314" w14:textId="69487311" w:rsidR="00DC3A87" w:rsidRPr="000266D8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02CFD2B1" w14:textId="1DAC34D5" w:rsidR="00DC3A87" w:rsidRPr="000266D8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табеле</w:t>
            </w:r>
            <w:r w:rsidR="00FE6DAA" w:rsidRPr="000266D8">
              <w:rPr>
                <w:szCs w:val="24"/>
                <w:lang w:val="sr-Cyrl-RS"/>
              </w:rPr>
              <w:t xml:space="preserve"> у бази</w:t>
            </w:r>
            <w:r w:rsidR="00774B7D" w:rsidRPr="000266D8">
              <w:rPr>
                <w:szCs w:val="24"/>
                <w:lang w:val="sr-Cyrl-RS"/>
              </w:rPr>
              <w:t xml:space="preserve"> података која </w:t>
            </w:r>
            <w:r w:rsidR="00FE6DAA" w:rsidRPr="000266D8">
              <w:rPr>
                <w:szCs w:val="24"/>
                <w:lang w:val="sr-Cyrl-RS"/>
              </w:rPr>
              <w:t xml:space="preserve">се односи на </w:t>
            </w:r>
            <w:r w:rsidR="00D36EB1" w:rsidRPr="000266D8">
              <w:rPr>
                <w:szCs w:val="24"/>
                <w:lang w:val="sr-Cyrl-RS"/>
              </w:rPr>
              <w:t>ентитет</w:t>
            </w:r>
          </w:p>
        </w:tc>
      </w:tr>
    </w:tbl>
    <w:p w14:paraId="0D0E662C" w14:textId="3FA339DC" w:rsidR="00DC3A87" w:rsidRPr="000266D8" w:rsidRDefault="00877083" w:rsidP="00877083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</w:t>
      </w:r>
      <w:r w:rsidR="003928D8" w:rsidRPr="000266D8">
        <w:rPr>
          <w:lang w:val="sr-Cyrl-RS"/>
        </w:rPr>
        <w:t>.5</w:t>
      </w:r>
      <w:r w:rsidRPr="000266D8">
        <w:rPr>
          <w:lang w:val="sr-Cyrl-RS"/>
        </w:rPr>
        <w:t xml:space="preserve"> – Обележја концепта </w:t>
      </w:r>
      <w:r w:rsidRPr="000266D8">
        <w:rPr>
          <w:i/>
          <w:lang w:val="en-US"/>
        </w:rPr>
        <w:t>Entity</w:t>
      </w:r>
    </w:p>
    <w:p w14:paraId="5DADD90E" w14:textId="77777777" w:rsidR="00FF430B" w:rsidRPr="000266D8" w:rsidRDefault="00FF430B" w:rsidP="00877083">
      <w:pPr>
        <w:pStyle w:val="Labelaslike"/>
        <w:rPr>
          <w:i/>
          <w:lang w:val="en-US"/>
        </w:rPr>
      </w:pPr>
    </w:p>
    <w:p w14:paraId="7F6CC248" w14:textId="4A9A8755" w:rsidR="00A427ED" w:rsidRPr="000266D8" w:rsidRDefault="004B671C" w:rsidP="00220DDC">
      <w:pPr>
        <w:pStyle w:val="Obiantekst"/>
        <w:rPr>
          <w:lang w:val="en-U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BD6EED" wp14:editId="6F7A2DA4">
                <wp:simplePos x="0" y="0"/>
                <wp:positionH relativeFrom="margin">
                  <wp:align>right</wp:align>
                </wp:positionH>
                <wp:positionV relativeFrom="paragraph">
                  <wp:posOffset>1008380</wp:posOffset>
                </wp:positionV>
                <wp:extent cx="5611495" cy="619125"/>
                <wp:effectExtent l="0" t="0" r="27305" b="28575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1EA5FE" w14:textId="77777777" w:rsidR="00AA4407" w:rsidRDefault="00AA4407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Tabl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abl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BB04976" w14:textId="77777777" w:rsidR="00AA4407" w:rsidRDefault="00AA4407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37892B07" w14:textId="73BFAF2D" w:rsidR="00AA4407" w:rsidRPr="00ED4B47" w:rsidRDefault="00AA4407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0D1E2DFD" w14:textId="24447008" w:rsidR="00AA4407" w:rsidRPr="00590BCE" w:rsidRDefault="00AA4407" w:rsidP="00ED4B47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rFonts w:cs="Consolas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D6EED" id="Text Box 6" o:spid="_x0000_s1028" type="#_x0000_t202" style="position:absolute;left:0;text-align:left;margin-left:390.65pt;margin-top:79.4pt;width:441.85pt;height:4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" filled="f" strokeweight=".5pt">
                <v:textbox>
                  <w:txbxContent>
                    <w:p w14:paraId="371EA5FE" w14:textId="77777777" w:rsidR="00AA4407" w:rsidRDefault="00AA4407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Tabl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abl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BB04976" w14:textId="77777777" w:rsidR="00AA4407" w:rsidRDefault="00AA4407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37892B07" w14:textId="73BFAF2D" w:rsidR="00AA4407" w:rsidRPr="00ED4B47" w:rsidRDefault="00AA4407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0D1E2DFD" w14:textId="24447008" w:rsidR="00AA4407" w:rsidRPr="00590BCE" w:rsidRDefault="00AA4407" w:rsidP="00ED4B47">
                      <w:pPr>
                        <w:pStyle w:val="Kod"/>
                        <w:ind w:firstLine="706"/>
                      </w:pPr>
                      <w:r>
                        <w:rPr>
                          <w:rFonts w:cs="Consolas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D5CF3" w:rsidRPr="000266D8">
        <w:tab/>
      </w:r>
      <w:r w:rsidR="006D5CF3" w:rsidRPr="000266D8">
        <w:rPr>
          <w:lang w:val="sr-Cyrl-RS"/>
        </w:rPr>
        <w:t xml:space="preserve">Ограничење </w:t>
      </w:r>
      <w:r w:rsidR="006D5CF3" w:rsidRPr="000266D8">
        <w:rPr>
          <w:i/>
          <w:lang w:val="en-US"/>
        </w:rPr>
        <w:t xml:space="preserve">uniqueTableName </w:t>
      </w:r>
      <w:r w:rsidR="006D5CF3" w:rsidRPr="000266D8">
        <w:rPr>
          <w:lang w:val="en-US"/>
        </w:rPr>
        <w:t>(</w:t>
      </w:r>
      <w:r w:rsidR="006D5CF3" w:rsidRPr="000266D8">
        <w:rPr>
          <w:lang w:val="sr-Cyrl-RS"/>
        </w:rPr>
        <w:t>листин</w:t>
      </w:r>
      <w:r w:rsidR="00ED4B47" w:rsidRPr="000266D8">
        <w:rPr>
          <w:lang w:val="sr-Cyrl-RS"/>
        </w:rPr>
        <w:t>г</w:t>
      </w:r>
      <w:r w:rsidR="006D5CF3" w:rsidRPr="000266D8">
        <w:rPr>
          <w:lang w:val="sr-Cyrl-RS"/>
        </w:rPr>
        <w:t xml:space="preserve"> 4.</w:t>
      </w:r>
      <w:r w:rsidR="00ED4B47" w:rsidRPr="000266D8">
        <w:rPr>
          <w:lang w:val="sr-Cyrl-RS"/>
        </w:rPr>
        <w:t>3</w:t>
      </w:r>
      <w:r w:rsidR="006D5CF3" w:rsidRPr="000266D8">
        <w:rPr>
          <w:lang w:val="en-US"/>
        </w:rPr>
        <w:t>)</w:t>
      </w:r>
      <w:r w:rsidR="006D5CF3" w:rsidRPr="000266D8">
        <w:rPr>
          <w:lang w:val="sr-Cyrl-RS"/>
        </w:rPr>
        <w:t xml:space="preserve"> гарантује да сви ентиети </w:t>
      </w:r>
      <w:r w:rsidR="006E2818" w:rsidRPr="000266D8">
        <w:rPr>
          <w:lang w:val="sr-Cyrl-RS"/>
        </w:rPr>
        <w:t>имају јединствен назив табеле у бази података</w:t>
      </w:r>
      <w:r w:rsidR="00220DDC" w:rsidRPr="000266D8">
        <w:rPr>
          <w:lang w:val="en-US"/>
        </w:rPr>
        <w:t xml:space="preserve"> </w:t>
      </w:r>
      <w:r w:rsidR="00220DDC" w:rsidRPr="000266D8">
        <w:rPr>
          <w:lang w:val="sr-Cyrl-RS"/>
        </w:rPr>
        <w:t>што спречава потенцијалне проблеме приликом рада са подацима</w:t>
      </w:r>
      <w:r w:rsidR="006E2818" w:rsidRPr="000266D8">
        <w:rPr>
          <w:lang w:val="sr-Cyrl-RS"/>
        </w:rPr>
        <w:t>. За ентитете за које није наведен, назив табеле биће изједначен са називом ентитета</w:t>
      </w:r>
      <w:r w:rsidR="002D6D95" w:rsidRPr="000266D8">
        <w:rPr>
          <w:lang w:val="sr-Cyrl-RS"/>
        </w:rPr>
        <w:t xml:space="preserve"> у множини</w:t>
      </w:r>
      <w:r w:rsidR="006E2818" w:rsidRPr="000266D8">
        <w:rPr>
          <w:lang w:val="sr-Cyrl-RS"/>
        </w:rPr>
        <w:t xml:space="preserve"> (</w:t>
      </w:r>
      <w:r w:rsidR="002D6D95" w:rsidRPr="000266D8">
        <w:rPr>
          <w:i/>
          <w:lang w:val="en-US"/>
        </w:rPr>
        <w:t>u</w:t>
      </w:r>
      <w:r w:rsidR="006E2818" w:rsidRPr="000266D8">
        <w:rPr>
          <w:i/>
          <w:lang w:val="en-US"/>
        </w:rPr>
        <w:t>ser</w:t>
      </w:r>
      <w:r w:rsidR="002D6D95" w:rsidRPr="000266D8">
        <w:rPr>
          <w:i/>
          <w:lang w:val="en-US"/>
        </w:rPr>
        <w:t>s</w:t>
      </w:r>
      <w:r w:rsidR="006E2818" w:rsidRPr="000266D8">
        <w:rPr>
          <w:i/>
          <w:lang w:val="en-US"/>
        </w:rPr>
        <w:t xml:space="preserve"> </w:t>
      </w:r>
      <w:r w:rsidR="006E2818" w:rsidRPr="000266D8">
        <w:rPr>
          <w:lang w:val="sr-Cyrl-RS"/>
        </w:rPr>
        <w:t xml:space="preserve">или </w:t>
      </w:r>
      <w:r w:rsidR="002D6D95" w:rsidRPr="000266D8">
        <w:rPr>
          <w:i/>
          <w:lang w:val="en-US"/>
        </w:rPr>
        <w:t>r</w:t>
      </w:r>
      <w:r w:rsidR="006E2818" w:rsidRPr="000266D8">
        <w:rPr>
          <w:i/>
          <w:lang w:val="en-US"/>
        </w:rPr>
        <w:t>ole</w:t>
      </w:r>
      <w:r w:rsidR="002D6D95" w:rsidRPr="000266D8">
        <w:rPr>
          <w:i/>
          <w:lang w:val="en-US"/>
        </w:rPr>
        <w:t>s</w:t>
      </w:r>
      <w:r w:rsidR="006E2818" w:rsidRPr="000266D8">
        <w:rPr>
          <w:lang w:val="sr-Cyrl-RS"/>
        </w:rPr>
        <w:t>)</w:t>
      </w:r>
      <w:r w:rsidR="006E2818" w:rsidRPr="000266D8">
        <w:rPr>
          <w:lang w:val="en-US"/>
        </w:rPr>
        <w:t>.</w:t>
      </w:r>
    </w:p>
    <w:p w14:paraId="55A6A013" w14:textId="3D5BAFBF" w:rsidR="00A007C0" w:rsidRPr="000266D8" w:rsidRDefault="00A427ED" w:rsidP="00A427ED">
      <w:pPr>
        <w:pStyle w:val="Labelaslike"/>
        <w:rPr>
          <w:lang w:val="sr-Cyrl-RS"/>
        </w:rPr>
      </w:pPr>
      <w:r w:rsidRPr="000266D8">
        <w:rPr>
          <w:lang w:val="sr-Cyrl-RS"/>
        </w:rPr>
        <w:t>Листинг 4.</w:t>
      </w:r>
      <w:r w:rsidR="00ED4B47" w:rsidRPr="000266D8">
        <w:rPr>
          <w:lang w:val="sr-Cyrl-RS"/>
        </w:rPr>
        <w:t xml:space="preserve">3 </w:t>
      </w:r>
      <w:r w:rsidRPr="000266D8">
        <w:rPr>
          <w:lang w:val="sr-Cyrl-RS"/>
        </w:rPr>
        <w:t>– Сви ентитети имају јединствен назив табеле у бази података</w:t>
      </w:r>
    </w:p>
    <w:p w14:paraId="0171FF44" w14:textId="77777777" w:rsidR="002B4318" w:rsidRPr="000266D8" w:rsidRDefault="002B4318" w:rsidP="00A427ED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2B4318" w:rsidRPr="000266D8" w14:paraId="00EDD3D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4F5176A" w14:textId="77777777" w:rsidR="002B4318" w:rsidRPr="000266D8" w:rsidRDefault="002B4318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199009DD" w14:textId="77777777" w:rsidR="002B4318" w:rsidRPr="000266D8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45D71A48" w14:textId="77777777" w:rsidR="002B4318" w:rsidRPr="000266D8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818226E" w14:textId="77777777" w:rsidR="002B4318" w:rsidRPr="000266D8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2B4318" w:rsidRPr="000266D8" w14:paraId="4111410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EE4BEF0" w14:textId="77777777" w:rsidR="002B4318" w:rsidRPr="000266D8" w:rsidRDefault="002B4318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ntity_attributes</w:t>
            </w:r>
          </w:p>
        </w:tc>
        <w:tc>
          <w:tcPr>
            <w:tcW w:w="1060" w:type="pct"/>
          </w:tcPr>
          <w:p w14:paraId="687DE33D" w14:textId="77777777" w:rsidR="002B4318" w:rsidRPr="000266D8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40838F99" w14:textId="77777777" w:rsidR="002B4318" w:rsidRPr="000266D8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1228C4C4" w14:textId="77777777" w:rsidR="002B4318" w:rsidRPr="000266D8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ележја ентитета</w:t>
            </w:r>
          </w:p>
        </w:tc>
      </w:tr>
    </w:tbl>
    <w:p w14:paraId="5EE1B4D8" w14:textId="4EF64BF8" w:rsidR="003928D8" w:rsidRPr="000266D8" w:rsidRDefault="002B4318" w:rsidP="002B4318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.</w:t>
      </w:r>
      <w:r w:rsidRPr="000266D8">
        <w:rPr>
          <w:lang w:val="en-US"/>
        </w:rPr>
        <w:t>6</w:t>
      </w:r>
      <w:r w:rsidRPr="000266D8">
        <w:rPr>
          <w:lang w:val="sr-Cyrl-RS"/>
        </w:rPr>
        <w:t xml:space="preserve"> – Асоцијације концепта </w:t>
      </w:r>
      <w:r w:rsidRPr="000266D8">
        <w:rPr>
          <w:i/>
          <w:lang w:val="en-US"/>
        </w:rPr>
        <w:t>Entity</w:t>
      </w:r>
    </w:p>
    <w:p w14:paraId="04F6E00B" w14:textId="77FE8395" w:rsidR="003928D8" w:rsidRPr="000266D8" w:rsidRDefault="002B4318" w:rsidP="003928D8">
      <w:pPr>
        <w:pStyle w:val="Obiantekst"/>
        <w:ind w:firstLine="706"/>
        <w:rPr>
          <w:i/>
          <w:lang w:val="en-US"/>
        </w:rPr>
      </w:pPr>
      <w:r w:rsidRPr="000266D8">
        <w:rPr>
          <w:lang w:val="sr-Cyrl-RS"/>
        </w:rPr>
        <w:t xml:space="preserve">Асоцијација </w:t>
      </w:r>
      <w:r w:rsidRPr="000266D8">
        <w:rPr>
          <w:i/>
          <w:lang w:val="en-US"/>
        </w:rPr>
        <w:t xml:space="preserve">entity_attributes </w:t>
      </w:r>
      <w:r w:rsidRPr="000266D8">
        <w:rPr>
          <w:lang w:val="sr-Cyrl-RS"/>
        </w:rPr>
        <w:t xml:space="preserve">моделује придруживање одређених атрибута ентитету. </w:t>
      </w:r>
      <w:r w:rsidR="003928D8" w:rsidRPr="000266D8">
        <w:rPr>
          <w:lang w:val="sr-Cyrl-RS"/>
        </w:rPr>
        <w:t xml:space="preserve">Јединственост назива атрибута у оквиру ентитета омогућена је ограничењем </w:t>
      </w:r>
      <w:r w:rsidR="003928D8" w:rsidRPr="000266D8">
        <w:rPr>
          <w:i/>
          <w:lang w:val="sr-Cyrl-RS"/>
        </w:rPr>
        <w:t xml:space="preserve"> </w:t>
      </w:r>
      <w:r w:rsidR="003928D8" w:rsidRPr="000266D8">
        <w:rPr>
          <w:i/>
          <w:lang w:val="en-US"/>
        </w:rPr>
        <w:t xml:space="preserve">uniqueAttributeName </w:t>
      </w:r>
      <w:r w:rsidR="003928D8" w:rsidRPr="000266D8">
        <w:rPr>
          <w:lang w:val="en-US"/>
        </w:rPr>
        <w:t>(</w:t>
      </w:r>
      <w:r w:rsidR="003928D8" w:rsidRPr="000266D8">
        <w:rPr>
          <w:lang w:val="sr-Cyrl-RS"/>
        </w:rPr>
        <w:t>листинг 4.4</w:t>
      </w:r>
      <w:r w:rsidR="003928D8" w:rsidRPr="000266D8">
        <w:rPr>
          <w:lang w:val="en-US"/>
        </w:rPr>
        <w:t>)</w:t>
      </w:r>
      <w:r w:rsidR="003928D8" w:rsidRPr="000266D8">
        <w:rPr>
          <w:lang w:val="sr-Cyrl-RS"/>
        </w:rPr>
        <w:t xml:space="preserve">, док јединственост назива колона у табели, гарантује ограничењне </w:t>
      </w:r>
      <w:r w:rsidR="003928D8" w:rsidRPr="000266D8">
        <w:rPr>
          <w:i/>
          <w:lang w:val="en-US"/>
        </w:rPr>
        <w:t xml:space="preserve">uniqueCollumnName </w:t>
      </w:r>
      <w:r w:rsidR="003928D8" w:rsidRPr="000266D8">
        <w:rPr>
          <w:lang w:val="en-US"/>
        </w:rPr>
        <w:t>(</w:t>
      </w:r>
      <w:r w:rsidR="003928D8" w:rsidRPr="000266D8">
        <w:rPr>
          <w:lang w:val="sr-Cyrl-RS"/>
        </w:rPr>
        <w:t>листинг 4.5</w:t>
      </w:r>
      <w:r w:rsidR="003928D8" w:rsidRPr="000266D8">
        <w:rPr>
          <w:lang w:val="en-US"/>
        </w:rPr>
        <w:t>)</w:t>
      </w:r>
      <w:r w:rsidR="003928D8" w:rsidRPr="000266D8">
        <w:rPr>
          <w:lang w:val="sr-Cyrl-RS"/>
        </w:rPr>
        <w:t xml:space="preserve">. Неопходно је ентитети да поседују тачно један идентификатор, што је обезбеђено ограничењем </w:t>
      </w:r>
      <w:r w:rsidR="003928D8" w:rsidRPr="000266D8">
        <w:rPr>
          <w:lang w:val="en-US"/>
        </w:rPr>
        <w:t>onlyOneIdentifier (</w:t>
      </w:r>
      <w:r w:rsidR="003928D8" w:rsidRPr="000266D8">
        <w:rPr>
          <w:lang w:val="sr-Cyrl-RS"/>
        </w:rPr>
        <w:t>листинг 4.6</w:t>
      </w:r>
      <w:r w:rsidR="003928D8" w:rsidRPr="000266D8">
        <w:rPr>
          <w:lang w:val="en-US"/>
        </w:rPr>
        <w:t>)</w:t>
      </w:r>
      <w:r w:rsidR="003928D8" w:rsidRPr="000266D8">
        <w:rPr>
          <w:lang w:val="sr-Cyrl-RS"/>
        </w:rPr>
        <w:t xml:space="preserve">. </w:t>
      </w:r>
    </w:p>
    <w:p w14:paraId="0DFDBB93" w14:textId="77777777" w:rsidR="003928D8" w:rsidRPr="000266D8" w:rsidRDefault="003928D8" w:rsidP="003928D8">
      <w:pPr>
        <w:pStyle w:val="Labelaslike"/>
        <w:rPr>
          <w:i/>
          <w:lang w:val="en-U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F4FF7D1" wp14:editId="59E2D767">
                <wp:extent cx="5611495" cy="619125"/>
                <wp:effectExtent l="0" t="0" r="27305" b="2857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DC0FBF" w14:textId="77777777" w:rsidR="00AA4407" w:rsidRDefault="00AA4407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ttribut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ttribute names within an entity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B5509AD" w14:textId="77777777" w:rsidR="00AA4407" w:rsidRDefault="00AA4407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860EBEA" w14:textId="77777777" w:rsidR="00AA4407" w:rsidRPr="00C51158" w:rsidRDefault="00AA4407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4FF7D1" id="Text Box 7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" filled="f" strokeweight=".5pt">
                <v:textbox>
                  <w:txbxContent>
                    <w:p w14:paraId="6EDC0FBF" w14:textId="77777777" w:rsidR="00AA4407" w:rsidRDefault="00AA4407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ttribut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ttribute names within an entity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B5509AD" w14:textId="77777777" w:rsidR="00AA4407" w:rsidRDefault="00AA4407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860EBEA" w14:textId="77777777" w:rsidR="00AA4407" w:rsidRPr="00C51158" w:rsidRDefault="00AA4407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1A502" w14:textId="77777777" w:rsidR="003928D8" w:rsidRPr="000266D8" w:rsidRDefault="003928D8" w:rsidP="003928D8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E6E7962" wp14:editId="1F33A52E">
                <wp:simplePos x="0" y="0"/>
                <wp:positionH relativeFrom="margin">
                  <wp:align>right</wp:align>
                </wp:positionH>
                <wp:positionV relativeFrom="paragraph">
                  <wp:posOffset>220084</wp:posOffset>
                </wp:positionV>
                <wp:extent cx="5611495" cy="544195"/>
                <wp:effectExtent l="0" t="0" r="27305" b="27305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476772" w14:textId="77777777" w:rsidR="00AA4407" w:rsidRDefault="00AA4407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llumn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lumn names must be unique if define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58486B" w14:textId="77777777" w:rsidR="00AA4407" w:rsidRDefault="00AA4407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4CDF2010" w14:textId="77777777" w:rsidR="00AA4407" w:rsidRDefault="00AA4407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6DDF4EF" w14:textId="77777777" w:rsidR="00AA4407" w:rsidRPr="00590BCE" w:rsidRDefault="00AA4407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6E7962" id="Text Box 10" o:spid="_x0000_s1030" type="#_x0000_t202" style="position:absolute;left:0;text-align:left;margin-left:390.65pt;margin-top:17.35pt;width:441.85pt;height:42.85pt;z-index:2516869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" filled="f" strokeweight=".5pt">
                <v:textbox style="mso-fit-shape-to-text:t">
                  <w:txbxContent>
                    <w:p w14:paraId="19476772" w14:textId="77777777" w:rsidR="00AA4407" w:rsidRDefault="00AA4407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llumn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lumn names must be unique if define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58486B" w14:textId="77777777" w:rsidR="00AA4407" w:rsidRDefault="00AA4407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4CDF2010" w14:textId="77777777" w:rsidR="00AA4407" w:rsidRDefault="00AA4407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6DDF4EF" w14:textId="77777777" w:rsidR="00AA4407" w:rsidRPr="00590BCE" w:rsidRDefault="00AA4407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266D8">
        <w:rPr>
          <w:lang w:val="sr-Cyrl-RS"/>
        </w:rPr>
        <w:t>Листинг 4.4 – Сви атрибути у окциру ентитета имају јединствене називе</w:t>
      </w:r>
    </w:p>
    <w:p w14:paraId="71F416D0" w14:textId="69CADA28" w:rsidR="003928D8" w:rsidRPr="000266D8" w:rsidRDefault="003928D8" w:rsidP="003928D8">
      <w:pPr>
        <w:pStyle w:val="Labelaslike"/>
        <w:rPr>
          <w:i/>
          <w:lang w:val="en-US"/>
        </w:rPr>
      </w:pPr>
      <w:r w:rsidRPr="000266D8">
        <w:rPr>
          <w:lang w:val="sr-Cyrl-RS"/>
        </w:rPr>
        <w:t xml:space="preserve">Листинг 4.5 – Сви атрибути имају јениствене називе колона унутар табеле у бази података </w:t>
      </w:r>
    </w:p>
    <w:p w14:paraId="0BC6A1FC" w14:textId="01ABCD1F" w:rsidR="003928D8" w:rsidRPr="000266D8" w:rsidRDefault="005B5E60" w:rsidP="008019F8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6E8E106" wp14:editId="1F0D76F4">
                <wp:extent cx="5611495" cy="544195"/>
                <wp:effectExtent l="0" t="0" r="27305" b="15875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440F59" w14:textId="77777777" w:rsidR="00AA4407" w:rsidRDefault="00AA4407" w:rsidP="005B5E6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lyOneIdentifi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tity must have exactly one identifier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0DAF9B" w14:textId="77777777" w:rsidR="00AA4407" w:rsidRDefault="00AA4407" w:rsidP="005B5E6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6316CB30" w14:textId="77777777" w:rsidR="00AA4407" w:rsidRDefault="00AA4407" w:rsidP="005B5E6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7C7DD044" w14:textId="77777777" w:rsidR="00AA4407" w:rsidRPr="00590BCE" w:rsidRDefault="00AA4407" w:rsidP="005B5E6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E8E106" id="Text Box 11" o:spid="_x0000_s1031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" filled="f" strokeweight=".5pt">
                <v:textbox style="mso-fit-shape-to-text:t">
                  <w:txbxContent>
                    <w:p w14:paraId="3D440F59" w14:textId="77777777" w:rsidR="00AA4407" w:rsidRDefault="00AA4407" w:rsidP="005B5E6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lyOneIdentifi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tity must have exactly one identifier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0DAF9B" w14:textId="77777777" w:rsidR="00AA4407" w:rsidRDefault="00AA4407" w:rsidP="005B5E6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6316CB30" w14:textId="77777777" w:rsidR="00AA4407" w:rsidRDefault="00AA4407" w:rsidP="005B5E6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7C7DD044" w14:textId="77777777" w:rsidR="00AA4407" w:rsidRPr="00590BCE" w:rsidRDefault="00AA4407" w:rsidP="005B5E6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3928D8" w:rsidRPr="000266D8">
        <w:rPr>
          <w:lang w:val="sr-Cyrl-RS"/>
        </w:rPr>
        <w:t>Листинг 4.6 – За ентитет мора да постоји тачно један  атрибут који је идентификатор</w:t>
      </w:r>
    </w:p>
    <w:p w14:paraId="58E5997D" w14:textId="6A830EA5" w:rsidR="0081776E" w:rsidRPr="000266D8" w:rsidRDefault="0081776E" w:rsidP="00DD293E">
      <w:pPr>
        <w:pStyle w:val="Heading3"/>
      </w:pPr>
      <w:bookmarkStart w:id="23" w:name="_Toc142352097"/>
      <w:r w:rsidRPr="000266D8">
        <w:rPr>
          <w:lang w:val="sr-Cyrl-RS"/>
        </w:rPr>
        <w:t>Концепт</w:t>
      </w:r>
      <w:r w:rsidRPr="000266D8">
        <w:rPr>
          <w:lang w:val="en-US"/>
        </w:rPr>
        <w:t xml:space="preserve"> </w:t>
      </w:r>
      <w:r w:rsidRPr="000266D8">
        <w:rPr>
          <w:i/>
          <w:lang w:val="sr-Latn-RS"/>
        </w:rPr>
        <w:t>User</w:t>
      </w:r>
      <w:bookmarkEnd w:id="23"/>
    </w:p>
    <w:p w14:paraId="2C6C106E" w14:textId="44410AF9" w:rsidR="0056548D" w:rsidRPr="000266D8" w:rsidRDefault="00DD293E" w:rsidP="00FF61B4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Приликом генерисања кода, концепт </w:t>
      </w:r>
      <w:r w:rsidR="00FF61B4" w:rsidRPr="000266D8">
        <w:rPr>
          <w:i/>
          <w:lang w:val="en-US"/>
        </w:rPr>
        <w:t xml:space="preserve">User </w:t>
      </w:r>
      <w:r w:rsidR="00CB4C12" w:rsidRPr="000266D8">
        <w:rPr>
          <w:lang w:val="sr-Cyrl-RS"/>
        </w:rPr>
        <w:t>биће искоришћ</w:t>
      </w:r>
      <w:r w:rsidR="00FF61B4" w:rsidRPr="000266D8">
        <w:rPr>
          <w:lang w:val="sr-Cyrl-RS"/>
        </w:rPr>
        <w:t xml:space="preserve">ен за генерисање класе које представља ентитет корисника </w:t>
      </w:r>
      <w:r w:rsidR="00FF1BAE" w:rsidRPr="000266D8">
        <w:rPr>
          <w:lang w:val="en-US"/>
        </w:rPr>
        <w:t>апликације</w:t>
      </w:r>
      <w:r w:rsidRPr="000266D8">
        <w:rPr>
          <w:lang w:val="sr-Cyrl-RS"/>
        </w:rPr>
        <w:t>.</w:t>
      </w:r>
      <w:r w:rsidR="00FF61B4" w:rsidRPr="000266D8">
        <w:rPr>
          <w:lang w:val="sr-Cyrl-RS"/>
        </w:rPr>
        <w:t xml:space="preserve"> Наслеђује концепт </w:t>
      </w:r>
      <w:r w:rsidR="00FF61B4" w:rsidRPr="000266D8">
        <w:rPr>
          <w:i/>
          <w:lang w:val="en-US"/>
        </w:rPr>
        <w:t>En</w:t>
      </w:r>
      <w:r w:rsidR="00100762" w:rsidRPr="000266D8">
        <w:rPr>
          <w:i/>
          <w:lang w:val="en-US"/>
        </w:rPr>
        <w:t xml:space="preserve">tity, </w:t>
      </w:r>
      <w:r w:rsidR="00F079BD" w:rsidRPr="000266D8">
        <w:rPr>
          <w:lang w:val="sr-Cyrl-RS"/>
        </w:rPr>
        <w:t>те</w:t>
      </w:r>
      <w:r w:rsidR="001C01AE" w:rsidRPr="000266D8">
        <w:rPr>
          <w:lang w:val="sr-Cyrl-RS"/>
        </w:rPr>
        <w:t xml:space="preserve"> </w:t>
      </w:r>
      <w:r w:rsidR="00310720" w:rsidRPr="000266D8">
        <w:rPr>
          <w:lang w:val="sr-Cyrl-RS"/>
        </w:rPr>
        <w:t xml:space="preserve">садржи </w:t>
      </w:r>
      <w:r w:rsidR="00100762" w:rsidRPr="000266D8">
        <w:rPr>
          <w:lang w:val="sr-Cyrl-RS"/>
        </w:rPr>
        <w:t>обележја</w:t>
      </w:r>
      <w:r w:rsidR="00310720" w:rsidRPr="000266D8">
        <w:rPr>
          <w:lang w:val="sr-Cyrl-RS"/>
        </w:rPr>
        <w:t xml:space="preserve"> која ближе описују корисника.</w:t>
      </w:r>
      <w:r w:rsidR="00BB3C22" w:rsidRPr="000266D8">
        <w:rPr>
          <w:lang w:val="sr-Cyrl-RS"/>
        </w:rPr>
        <w:t xml:space="preserve"> Могуће је постојање највише једне инстанце концепта </w:t>
      </w:r>
      <w:r w:rsidR="00BB3C22" w:rsidRPr="000266D8">
        <w:rPr>
          <w:i/>
          <w:lang w:val="en-US"/>
        </w:rPr>
        <w:t xml:space="preserve">User </w:t>
      </w:r>
      <w:r w:rsidR="00BB3C22" w:rsidRPr="000266D8">
        <w:rPr>
          <w:lang w:val="sr-Cyrl-RS"/>
        </w:rPr>
        <w:t>за исправну конфигурацију апликације (листинг 4.7)</w:t>
      </w:r>
    </w:p>
    <w:p w14:paraId="36721FA3" w14:textId="01E29294" w:rsidR="00BB3C22" w:rsidRPr="000266D8" w:rsidRDefault="00BB3C22" w:rsidP="00BB3C22">
      <w:pPr>
        <w:pStyle w:val="Obiantekst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E3EB073" wp14:editId="34A0C05E">
                <wp:extent cx="5619115" cy="628650"/>
                <wp:effectExtent l="0" t="0" r="19685" b="1905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AA4407" w:rsidRDefault="00AA4407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AA4407" w:rsidRDefault="00AA4407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AA4407" w:rsidRPr="00F60DCE" w:rsidRDefault="00AA4407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3EB073" id="Text Box 2" o:spid="_x0000_s1032" type="#_x0000_t202" style="width:442.4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">
                <v:textbox>
                  <w:txbxContent>
                    <w:p w14:paraId="5CF7915C" w14:textId="7D50086C" w:rsidR="00AA4407" w:rsidRDefault="00AA4407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AA4407" w:rsidRDefault="00AA4407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AA4407" w:rsidRPr="00F60DCE" w:rsidRDefault="00AA4407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0266D8" w:rsidRDefault="00F36F10" w:rsidP="00F36F10">
      <w:pPr>
        <w:pStyle w:val="Labelaslike"/>
        <w:rPr>
          <w:i/>
          <w:lang w:val="en-US"/>
        </w:rPr>
      </w:pPr>
      <w:r w:rsidRPr="000266D8">
        <w:rPr>
          <w:lang w:val="sr-Cyrl-RS"/>
        </w:rPr>
        <w:t>Листинг 4.</w:t>
      </w:r>
      <w:r w:rsidRPr="000266D8">
        <w:rPr>
          <w:lang w:val="en-US"/>
        </w:rPr>
        <w:t>7</w:t>
      </w:r>
      <w:r w:rsidRPr="000266D8">
        <w:rPr>
          <w:lang w:val="sr-Cyrl-RS"/>
        </w:rPr>
        <w:t xml:space="preserve"> – Могуће је постојање највише једне инстанце концепта </w:t>
      </w:r>
      <w:r w:rsidRPr="000266D8">
        <w:rPr>
          <w:i/>
          <w:lang w:val="en-US"/>
        </w:rPr>
        <w:t>User</w:t>
      </w:r>
    </w:p>
    <w:p w14:paraId="4455E071" w14:textId="63526FFD" w:rsidR="0056548D" w:rsidRPr="000266D8" w:rsidRDefault="0056548D" w:rsidP="005E21D0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Атрибут који представља лозинку је подразумеван и биће генерисан са остатком кода, те не постоји</w:t>
      </w:r>
      <w:r w:rsidR="001C01AE" w:rsidRPr="000266D8">
        <w:rPr>
          <w:lang w:val="sr-Cyrl-RS"/>
        </w:rPr>
        <w:t xml:space="preserve"> потреба за експлицитним</w:t>
      </w:r>
      <w:r w:rsidRPr="000266D8">
        <w:rPr>
          <w:lang w:val="sr-Cyrl-RS"/>
        </w:rPr>
        <w:t xml:space="preserve"> навођење</w:t>
      </w:r>
      <w:r w:rsidR="001C01AE" w:rsidRPr="000266D8">
        <w:rPr>
          <w:lang w:val="sr-Cyrl-RS"/>
        </w:rPr>
        <w:t>м</w:t>
      </w:r>
      <w:r w:rsidRPr="000266D8">
        <w:rPr>
          <w:lang w:val="sr-Cyrl-RS"/>
        </w:rPr>
        <w:t xml:space="preserve"> истог</w:t>
      </w:r>
      <w:r w:rsidR="00BC08AC" w:rsidRPr="000266D8">
        <w:rPr>
          <w:lang w:val="en-US"/>
        </w:rPr>
        <w:t xml:space="preserve"> (</w:t>
      </w:r>
      <w:r w:rsidR="00BC08AC" w:rsidRPr="000266D8">
        <w:rPr>
          <w:lang w:val="sr-Cyrl-RS"/>
        </w:rPr>
        <w:t>листинг 4.</w:t>
      </w:r>
      <w:r w:rsidR="00F36F10" w:rsidRPr="000266D8">
        <w:rPr>
          <w:lang w:val="en-US"/>
        </w:rPr>
        <w:t>8</w:t>
      </w:r>
      <w:r w:rsidR="00BC08AC" w:rsidRPr="000266D8">
        <w:rPr>
          <w:lang w:val="en-US"/>
        </w:rPr>
        <w:t>)</w:t>
      </w:r>
      <w:r w:rsidRPr="000266D8">
        <w:rPr>
          <w:lang w:val="sr-Cyrl-RS"/>
        </w:rPr>
        <w:t>.</w:t>
      </w:r>
      <w:r w:rsidR="00026E17" w:rsidRPr="000266D8">
        <w:rPr>
          <w:lang w:val="sr-Cyrl-RS"/>
        </w:rPr>
        <w:t xml:space="preserve"> Како би аутентификација била омогућена</w:t>
      </w:r>
      <w:r w:rsidR="00F60DCE" w:rsidRPr="000266D8">
        <w:rPr>
          <w:lang w:val="sr-Cyrl-RS"/>
        </w:rPr>
        <w:t xml:space="preserve"> </w:t>
      </w:r>
      <w:r w:rsidR="00026E17" w:rsidRPr="000266D8">
        <w:rPr>
          <w:lang w:val="sr-Cyrl-RS"/>
        </w:rPr>
        <w:t xml:space="preserve">неопходно је да класа </w:t>
      </w:r>
      <w:r w:rsidR="00026E17" w:rsidRPr="000266D8">
        <w:rPr>
          <w:i/>
          <w:lang w:val="en-US"/>
        </w:rPr>
        <w:t>User</w:t>
      </w:r>
      <w:r w:rsidR="00026E17" w:rsidRPr="000266D8">
        <w:rPr>
          <w:lang w:val="sr-Cyrl-RS"/>
        </w:rPr>
        <w:t xml:space="preserve">, поред </w:t>
      </w:r>
      <w:r w:rsidR="00EA40CA" w:rsidRPr="000266D8">
        <w:rPr>
          <w:lang w:val="sr-Cyrl-RS"/>
        </w:rPr>
        <w:t>постојеће лозинке</w:t>
      </w:r>
      <w:r w:rsidR="00F60DCE" w:rsidRPr="000266D8">
        <w:rPr>
          <w:lang w:val="sr-Cyrl-RS"/>
        </w:rPr>
        <w:t>,</w:t>
      </w:r>
      <w:r w:rsidR="00EA40CA" w:rsidRPr="000266D8">
        <w:rPr>
          <w:lang w:val="sr-Cyrl-RS"/>
        </w:rPr>
        <w:t xml:space="preserve"> поседује још</w:t>
      </w:r>
      <w:r w:rsidR="00026E17" w:rsidRPr="000266D8">
        <w:rPr>
          <w:lang w:val="sr-Cyrl-RS"/>
        </w:rPr>
        <w:t xml:space="preserve"> тачно један </w:t>
      </w:r>
      <w:r w:rsidR="00EA40CA" w:rsidRPr="000266D8">
        <w:rPr>
          <w:lang w:val="sr-Cyrl-RS"/>
        </w:rPr>
        <w:t xml:space="preserve">атрибут који представља </w:t>
      </w:r>
      <w:r w:rsidR="00026E17" w:rsidRPr="000266D8">
        <w:rPr>
          <w:lang w:val="sr-Cyrl-RS"/>
        </w:rPr>
        <w:t>креденцијал</w:t>
      </w:r>
      <w:r w:rsidR="00EA40CA" w:rsidRPr="000266D8">
        <w:rPr>
          <w:lang w:val="sr-Cyrl-RS"/>
        </w:rPr>
        <w:t xml:space="preserve"> (нпр. </w:t>
      </w:r>
      <w:r w:rsidR="00F60DCE" w:rsidRPr="000266D8">
        <w:rPr>
          <w:lang w:val="sr-Cyrl-RS"/>
        </w:rPr>
        <w:t>к</w:t>
      </w:r>
      <w:r w:rsidR="00EA40CA" w:rsidRPr="000266D8">
        <w:rPr>
          <w:lang w:val="sr-Cyrl-RS"/>
        </w:rPr>
        <w:t>орисничко име).</w:t>
      </w:r>
      <w:r w:rsidR="00F60DCE" w:rsidRPr="000266D8">
        <w:rPr>
          <w:lang w:val="sr-Cyrl-RS"/>
        </w:rPr>
        <w:t xml:space="preserve"> </w:t>
      </w:r>
      <w:r w:rsidR="00EC5FB2" w:rsidRPr="000266D8">
        <w:rPr>
          <w:lang w:val="sr-Cyrl-RS"/>
        </w:rPr>
        <w:t xml:space="preserve">Ради једноставније провере креденцијала он мора бити типа </w:t>
      </w:r>
      <w:r w:rsidR="00EC5FB2" w:rsidRPr="000266D8">
        <w:rPr>
          <w:i/>
          <w:lang w:val="en-US"/>
        </w:rPr>
        <w:t xml:space="preserve">String. </w:t>
      </w:r>
      <w:r w:rsidR="00F60DCE" w:rsidRPr="000266D8">
        <w:rPr>
          <w:lang w:val="sr-Cyrl-RS"/>
        </w:rPr>
        <w:t xml:space="preserve">Ово је гарантовано ограничењем </w:t>
      </w:r>
      <w:r w:rsidR="00F60DCE" w:rsidRPr="000266D8">
        <w:rPr>
          <w:i/>
        </w:rPr>
        <w:t>oneStringTypeCredentialForUser</w:t>
      </w:r>
      <w:r w:rsidR="00EA40CA" w:rsidRPr="000266D8">
        <w:rPr>
          <w:lang w:val="sr-Cyrl-RS"/>
        </w:rPr>
        <w:t xml:space="preserve"> </w:t>
      </w:r>
      <w:r w:rsidR="00F60DCE" w:rsidRPr="000266D8">
        <w:rPr>
          <w:lang w:val="sr-Cyrl-RS"/>
        </w:rPr>
        <w:t>(листинг 4.</w:t>
      </w:r>
      <w:r w:rsidR="00F36F10" w:rsidRPr="000266D8">
        <w:rPr>
          <w:lang w:val="en-US"/>
        </w:rPr>
        <w:t>9</w:t>
      </w:r>
      <w:r w:rsidR="00F60DCE" w:rsidRPr="000266D8">
        <w:rPr>
          <w:lang w:val="sr-Cyrl-RS"/>
        </w:rPr>
        <w:t xml:space="preserve">). Увођењем креденцијала, потребно је онемогућити </w:t>
      </w:r>
      <w:r w:rsidR="002966B0" w:rsidRPr="000266D8">
        <w:rPr>
          <w:lang w:val="sr-Cyrl-RS"/>
        </w:rPr>
        <w:t>их</w:t>
      </w:r>
      <w:r w:rsidR="00F60DCE" w:rsidRPr="000266D8">
        <w:rPr>
          <w:lang w:val="sr-Cyrl-RS"/>
        </w:rPr>
        <w:t xml:space="preserve"> у класама које не представљају кориснике система (листинг 4.</w:t>
      </w:r>
      <w:r w:rsidR="00F36F10" w:rsidRPr="000266D8">
        <w:rPr>
          <w:lang w:val="en-US"/>
        </w:rPr>
        <w:t>10</w:t>
      </w:r>
      <w:r w:rsidR="00F60DCE" w:rsidRPr="000266D8">
        <w:rPr>
          <w:lang w:val="sr-Cyrl-RS"/>
        </w:rPr>
        <w:t>).</w:t>
      </w:r>
    </w:p>
    <w:p w14:paraId="0A4FA47F" w14:textId="3A55C5E0" w:rsidR="00F60DCE" w:rsidRPr="000266D8" w:rsidRDefault="00360558" w:rsidP="00F60DCE">
      <w:pPr>
        <w:pStyle w:val="Labelaslike"/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AA4407" w:rsidRDefault="00AA4407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AA4407" w:rsidRDefault="00AA4407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AA4407" w:rsidRPr="00F60DCE" w:rsidRDefault="00AA4407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3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">
                <v:textbox style="mso-fit-shape-to-text:t">
                  <w:txbxContent>
                    <w:p w14:paraId="119990EC" w14:textId="77777777" w:rsidR="00AA4407" w:rsidRDefault="00AA4407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AA4407" w:rsidRDefault="00AA4407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AA4407" w:rsidRPr="00F60DCE" w:rsidRDefault="00AA4407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37E483AF" w:rsidR="0056548D" w:rsidRPr="000266D8" w:rsidRDefault="00F60DCE" w:rsidP="00770504">
      <w:pPr>
        <w:pStyle w:val="Labelaslike"/>
        <w:rPr>
          <w:lang w:val="sr-Cyrl-RS"/>
        </w:rPr>
      </w:pPr>
      <w:r w:rsidRPr="000266D8">
        <w:rPr>
          <w:lang w:val="sr-Cyrl-RS"/>
        </w:rPr>
        <w:t>Листинг 4.</w:t>
      </w:r>
      <w:r w:rsidR="00F36F10" w:rsidRPr="000266D8">
        <w:rPr>
          <w:lang w:val="en-US"/>
        </w:rPr>
        <w:t>8</w:t>
      </w:r>
      <w:r w:rsidRPr="000266D8">
        <w:rPr>
          <w:lang w:val="sr-Cyrl-RS"/>
        </w:rPr>
        <w:t xml:space="preserve"> </w:t>
      </w:r>
      <w:r w:rsidR="008F7257" w:rsidRPr="000266D8">
        <w:rPr>
          <w:lang w:val="sr-Cyrl-RS"/>
        </w:rPr>
        <w:t>–</w:t>
      </w:r>
      <w:r w:rsidRPr="000266D8">
        <w:rPr>
          <w:lang w:val="sr-Cyrl-RS"/>
        </w:rPr>
        <w:t xml:space="preserve"> </w:t>
      </w:r>
      <w:r w:rsidR="008F7257" w:rsidRPr="000266D8">
        <w:rPr>
          <w:lang w:val="sr-Cyrl-RS"/>
        </w:rPr>
        <w:t xml:space="preserve">За концепт </w:t>
      </w:r>
      <w:r w:rsidR="008F7257" w:rsidRPr="000266D8">
        <w:rPr>
          <w:i/>
          <w:lang w:val="en-US"/>
        </w:rPr>
        <w:t xml:space="preserve">User </w:t>
      </w:r>
      <w:r w:rsidR="008F7257" w:rsidRPr="000266D8">
        <w:rPr>
          <w:lang w:val="sr-Cyrl-RS"/>
        </w:rPr>
        <w:t>не сме да постоји атрибут који представља лозинку</w:t>
      </w:r>
    </w:p>
    <w:p w14:paraId="34DE21B1" w14:textId="77777777" w:rsidR="00B05FBF" w:rsidRPr="000266D8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0266D8" w:rsidRDefault="00B05FBF" w:rsidP="00B05FBF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AA4407" w:rsidRDefault="00AA4407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AA4407" w:rsidRDefault="00AA4407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AA4407" w:rsidRDefault="00AA4407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AA4407" w:rsidRDefault="00AA4407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AA4407" w:rsidRPr="00453187" w:rsidRDefault="00AA4407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4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" filled="f" strokeweight=".5pt">
                <v:textbox style="mso-fit-shape-to-text:t">
                  <w:txbxContent>
                    <w:p w14:paraId="50EB6DEC" w14:textId="77777777" w:rsidR="00AA4407" w:rsidRDefault="00AA4407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AA4407" w:rsidRDefault="00AA4407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AA4407" w:rsidRDefault="00AA4407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AA4407" w:rsidRDefault="00AA4407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AA4407" w:rsidRPr="00453187" w:rsidRDefault="00AA4407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6A729AEB" w:rsidR="00C23083" w:rsidRPr="000266D8" w:rsidRDefault="00F60DCE" w:rsidP="00C23083">
      <w:pPr>
        <w:pStyle w:val="Labelaslike"/>
        <w:rPr>
          <w:lang w:val="sr-Cyrl-RS"/>
        </w:rPr>
      </w:pPr>
      <w:r w:rsidRPr="000266D8">
        <w:rPr>
          <w:lang w:val="sr-Cyrl-RS"/>
        </w:rPr>
        <w:t>Листинг 4.</w:t>
      </w:r>
      <w:r w:rsidR="00F36F10" w:rsidRPr="000266D8">
        <w:rPr>
          <w:lang w:val="en-US"/>
        </w:rPr>
        <w:t>9</w:t>
      </w:r>
      <w:r w:rsidR="00C23083" w:rsidRPr="000266D8">
        <w:rPr>
          <w:lang w:val="sr-Cyrl-RS"/>
        </w:rPr>
        <w:t xml:space="preserve"> –</w:t>
      </w:r>
      <w:r w:rsidR="00C23083" w:rsidRPr="000266D8">
        <w:rPr>
          <w:lang w:val="en-US"/>
        </w:rPr>
        <w:t xml:space="preserve"> </w:t>
      </w:r>
      <w:r w:rsidR="00C23083" w:rsidRPr="000266D8">
        <w:rPr>
          <w:lang w:val="sr-Cyrl-RS"/>
        </w:rPr>
        <w:t xml:space="preserve">За концепт </w:t>
      </w:r>
      <w:r w:rsidR="00C23083" w:rsidRPr="000266D8">
        <w:rPr>
          <w:i/>
          <w:lang w:val="en-US"/>
        </w:rPr>
        <w:t>User</w:t>
      </w:r>
      <w:r w:rsidR="00C23083" w:rsidRPr="000266D8">
        <w:rPr>
          <w:lang w:val="sr-Cyrl-RS"/>
        </w:rPr>
        <w:t xml:space="preserve"> мора да пос</w:t>
      </w:r>
      <w:r w:rsidR="00797F85" w:rsidRPr="000266D8">
        <w:rPr>
          <w:lang w:val="sr-Cyrl-RS"/>
        </w:rPr>
        <w:t xml:space="preserve">тоји тачно један атрибут </w:t>
      </w:r>
      <w:r w:rsidR="00B05FBF" w:rsidRPr="000266D8">
        <w:rPr>
          <w:lang w:val="sr-Cyrl-RS"/>
        </w:rPr>
        <w:t xml:space="preserve">типа </w:t>
      </w:r>
      <w:r w:rsidR="00B05FBF" w:rsidRPr="000266D8">
        <w:rPr>
          <w:i/>
          <w:lang w:val="en-US"/>
        </w:rPr>
        <w:t xml:space="preserve">String </w:t>
      </w:r>
      <w:r w:rsidR="00797F85" w:rsidRPr="000266D8">
        <w:rPr>
          <w:lang w:val="sr-Cyrl-RS"/>
        </w:rPr>
        <w:t>који представља</w:t>
      </w:r>
      <w:r w:rsidR="00B05FBF" w:rsidRPr="000266D8">
        <w:rPr>
          <w:lang w:val="sr-Cyrl-RS"/>
        </w:rPr>
        <w:t xml:space="preserve"> креденцијал</w:t>
      </w:r>
    </w:p>
    <w:p w14:paraId="57E14674" w14:textId="1A170DB2" w:rsidR="004C1C31" w:rsidRPr="000266D8" w:rsidRDefault="004C1C31" w:rsidP="00C23083">
      <w:pPr>
        <w:pStyle w:val="Labelaslike"/>
        <w:rPr>
          <w:lang w:val="sr-Cyrl-RS"/>
        </w:rPr>
      </w:pPr>
    </w:p>
    <w:p w14:paraId="7FBD4C92" w14:textId="742121FE" w:rsidR="00C23083" w:rsidRPr="000266D8" w:rsidRDefault="00360558" w:rsidP="003219CC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AA4407" w:rsidRDefault="00AA4407" w:rsidP="001A05E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AA4407" w:rsidRDefault="00AA4407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AA4407" w:rsidRDefault="00AA4407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5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" fillcolor="white [3201]" strokeweight=".5pt">
                <v:textbox>
                  <w:txbxContent>
                    <w:p w14:paraId="431949B4" w14:textId="77777777" w:rsidR="00AA4407" w:rsidRDefault="00AA4407" w:rsidP="001A05E4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AA4407" w:rsidRDefault="00AA4407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AA4407" w:rsidRDefault="00AA4407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 w:rsidRPr="000266D8">
        <w:rPr>
          <w:lang w:val="sr-Cyrl-RS"/>
        </w:rPr>
        <w:t>Листинг 4.</w:t>
      </w:r>
      <w:r w:rsidR="00F36F10" w:rsidRPr="000266D8">
        <w:rPr>
          <w:lang w:val="en-US"/>
        </w:rPr>
        <w:t>10</w:t>
      </w:r>
      <w:r w:rsidR="00C23083" w:rsidRPr="000266D8">
        <w:rPr>
          <w:lang w:val="sr-Cyrl-RS"/>
        </w:rPr>
        <w:t xml:space="preserve"> –</w:t>
      </w:r>
      <w:r w:rsidR="00C23083" w:rsidRPr="000266D8">
        <w:rPr>
          <w:lang w:val="en-US"/>
        </w:rPr>
        <w:t xml:space="preserve"> </w:t>
      </w:r>
      <w:r w:rsidR="00C23083" w:rsidRPr="000266D8">
        <w:rPr>
          <w:lang w:val="sr-Cyrl-RS"/>
        </w:rPr>
        <w:t xml:space="preserve">Само концепти </w:t>
      </w:r>
      <w:r w:rsidR="00C23083" w:rsidRPr="000266D8">
        <w:rPr>
          <w:i/>
          <w:lang w:val="en-US"/>
        </w:rPr>
        <w:t xml:space="preserve">User </w:t>
      </w:r>
      <w:r w:rsidR="00C23083" w:rsidRPr="000266D8">
        <w:rPr>
          <w:lang w:val="sr-Cyrl-RS"/>
        </w:rPr>
        <w:t xml:space="preserve">могу да поседују атрибут који </w:t>
      </w:r>
      <w:r w:rsidR="004C1C31" w:rsidRPr="000266D8">
        <w:rPr>
          <w:lang w:val="sr-Cyrl-RS"/>
        </w:rPr>
        <w:t>представља</w:t>
      </w:r>
      <w:r w:rsidR="00C23083" w:rsidRPr="000266D8">
        <w:rPr>
          <w:lang w:val="sr-Cyrl-RS"/>
        </w:rPr>
        <w:t xml:space="preserve"> креденцијал </w:t>
      </w:r>
    </w:p>
    <w:p w14:paraId="0A0ADA22" w14:textId="0EDA9C4D" w:rsidR="00820864" w:rsidRPr="000266D8" w:rsidRDefault="0081776E" w:rsidP="00820864">
      <w:pPr>
        <w:pStyle w:val="Heading3"/>
        <w:rPr>
          <w:i/>
          <w:lang w:val="sr-Latn-RS"/>
        </w:rPr>
      </w:pPr>
      <w:bookmarkStart w:id="24" w:name="_Toc142352098"/>
      <w:r w:rsidRPr="000266D8">
        <w:rPr>
          <w:lang w:val="sr-Cyrl-RS"/>
        </w:rPr>
        <w:lastRenderedPageBreak/>
        <w:t>Концепт</w:t>
      </w:r>
      <w:r w:rsidRPr="000266D8">
        <w:rPr>
          <w:lang w:val="sr-Latn-RS"/>
        </w:rPr>
        <w:t xml:space="preserve"> </w:t>
      </w:r>
      <w:r w:rsidRPr="000266D8">
        <w:rPr>
          <w:i/>
          <w:lang w:val="sr-Latn-RS"/>
        </w:rPr>
        <w:t>Role</w:t>
      </w:r>
      <w:bookmarkEnd w:id="24"/>
    </w:p>
    <w:p w14:paraId="2C2910AE" w14:textId="52282820" w:rsidR="00820864" w:rsidRPr="000266D8" w:rsidRDefault="00820864" w:rsidP="007C7BC2">
      <w:pPr>
        <w:pStyle w:val="Obiantekst"/>
        <w:ind w:firstLine="360"/>
        <w:rPr>
          <w:lang w:val="sr-Cyrl-RS" w:eastAsia="sr-Cyrl-RS"/>
        </w:rPr>
      </w:pPr>
      <w:r w:rsidRPr="000266D8">
        <w:t xml:space="preserve">Концепт </w:t>
      </w:r>
      <w:r w:rsidRPr="000266D8">
        <w:rPr>
          <w:i/>
          <w:lang w:val="en-US"/>
        </w:rPr>
        <w:t xml:space="preserve">Role </w:t>
      </w:r>
      <w:r w:rsidRPr="000266D8">
        <w:t xml:space="preserve">наслеђује концепт </w:t>
      </w:r>
      <w:r w:rsidRPr="000266D8">
        <w:rPr>
          <w:i/>
          <w:lang w:val="en-US"/>
        </w:rPr>
        <w:t xml:space="preserve">Entity </w:t>
      </w:r>
      <w:r w:rsidRPr="000266D8">
        <w:t xml:space="preserve">и моделује ентитет који се односи на </w:t>
      </w:r>
      <w:r w:rsidR="003943C0" w:rsidRPr="000266D8">
        <w:t xml:space="preserve">роле апликације. </w:t>
      </w:r>
      <w:r w:rsidR="00AF21D0" w:rsidRPr="000266D8">
        <w:rPr>
          <w:lang w:eastAsia="sr-Cyrl-RS"/>
        </w:rPr>
        <w:t>Роле могу бити имплементиране као класе са различитим обележјима или као енумерација, што зависи од изабране безбедносне ко</w:t>
      </w:r>
      <w:r w:rsidR="007C7BC2" w:rsidRPr="000266D8">
        <w:rPr>
          <w:lang w:eastAsia="sr-Cyrl-RS"/>
        </w:rPr>
        <w:t>нфигурације у оквиру апликације.</w:t>
      </w:r>
      <w:r w:rsidR="00F36F10" w:rsidRPr="000266D8">
        <w:rPr>
          <w:lang w:eastAsia="sr-Cyrl-RS"/>
        </w:rPr>
        <w:t xml:space="preserve"> </w:t>
      </w:r>
      <w:r w:rsidR="00F36F10" w:rsidRPr="000266D8">
        <w:rPr>
          <w:lang w:val="sr-Cyrl-RS" w:eastAsia="sr-Cyrl-RS"/>
        </w:rPr>
        <w:t xml:space="preserve">Могуће је постојање највише једне инстанце концепта </w:t>
      </w:r>
      <w:r w:rsidR="00F36F10" w:rsidRPr="000266D8">
        <w:rPr>
          <w:i/>
          <w:lang w:val="en-US" w:eastAsia="sr-Cyrl-RS"/>
        </w:rPr>
        <w:t xml:space="preserve">Role </w:t>
      </w:r>
      <w:r w:rsidR="00F36F10" w:rsidRPr="000266D8">
        <w:rPr>
          <w:lang w:val="sr-Cyrl-RS" w:eastAsia="sr-Cyrl-RS"/>
        </w:rPr>
        <w:t>(листинг 4.11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5189D" w:rsidRPr="000266D8" w14:paraId="3E78433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0B9E40A" w14:textId="77777777" w:rsidR="00B5189D" w:rsidRPr="000266D8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66E0E86" w14:textId="77777777" w:rsidR="00B5189D" w:rsidRPr="000266D8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730220B" w14:textId="77777777" w:rsidR="00B5189D" w:rsidRPr="000266D8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C96C108" w14:textId="77777777" w:rsidR="00B5189D" w:rsidRPr="000266D8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B5189D" w:rsidRPr="000266D8" w14:paraId="7E89724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6B7AA2A" w14:textId="5F16B1DC" w:rsidR="00B5189D" w:rsidRPr="000266D8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role_instances</w:t>
            </w:r>
          </w:p>
        </w:tc>
        <w:tc>
          <w:tcPr>
            <w:tcW w:w="1060" w:type="pct"/>
          </w:tcPr>
          <w:p w14:paraId="6F07D988" w14:textId="3A7A9614" w:rsidR="00B5189D" w:rsidRPr="000266D8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RoleInstance</w:t>
            </w:r>
          </w:p>
        </w:tc>
        <w:tc>
          <w:tcPr>
            <w:tcW w:w="928" w:type="pct"/>
          </w:tcPr>
          <w:p w14:paraId="1B31332A" w14:textId="2D9478CB" w:rsidR="00B5189D" w:rsidRPr="000266D8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4984965E" w14:textId="00D144F8" w:rsidR="00B5189D" w:rsidRPr="000266D8" w:rsidRDefault="00BE2DD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Инстанце</w:t>
            </w:r>
            <w:r w:rsidR="00D91EE9" w:rsidRPr="000266D8">
              <w:rPr>
                <w:szCs w:val="24"/>
                <w:lang w:val="sr-Cyrl-RS"/>
              </w:rPr>
              <w:t xml:space="preserve"> роли</w:t>
            </w:r>
            <w:r w:rsidR="00224C4B" w:rsidRPr="000266D8">
              <w:rPr>
                <w:szCs w:val="24"/>
                <w:lang w:val="sr-Cyrl-RS"/>
              </w:rPr>
              <w:t xml:space="preserve"> у апликацији</w:t>
            </w:r>
          </w:p>
        </w:tc>
      </w:tr>
    </w:tbl>
    <w:p w14:paraId="0950DFC0" w14:textId="2BD3E107" w:rsidR="007C7BC2" w:rsidRPr="000266D8" w:rsidRDefault="00684BB7" w:rsidP="007C7BC2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.</w:t>
      </w:r>
      <w:r w:rsidRPr="000266D8">
        <w:rPr>
          <w:lang w:val="en-US"/>
        </w:rPr>
        <w:t>7</w:t>
      </w:r>
      <w:r w:rsidRPr="000266D8">
        <w:rPr>
          <w:lang w:val="sr-Cyrl-RS"/>
        </w:rPr>
        <w:t xml:space="preserve"> – Асоцијације концепта </w:t>
      </w:r>
      <w:r w:rsidRPr="000266D8">
        <w:rPr>
          <w:i/>
          <w:lang w:val="en-US"/>
        </w:rPr>
        <w:t>Role</w:t>
      </w:r>
    </w:p>
    <w:p w14:paraId="50C6BFC3" w14:textId="77777777" w:rsidR="006745AA" w:rsidRPr="000266D8" w:rsidRDefault="006745AA" w:rsidP="006745AA">
      <w:pPr>
        <w:pStyle w:val="Obiantekst"/>
        <w:rPr>
          <w:lang w:eastAsia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AA4407" w:rsidRDefault="00AA4407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AA4407" w:rsidRDefault="00AA4407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AA4407" w:rsidRDefault="00AA4407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36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+KHSHk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680853F4" w14:textId="7FD441A0" w:rsidR="00AA4407" w:rsidRDefault="00AA4407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AA4407" w:rsidRDefault="00AA4407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AA4407" w:rsidRDefault="00AA4407" w:rsidP="006745AA"/>
                  </w:txbxContent>
                </v:textbox>
                <w10:anchorlock/>
              </v:shape>
            </w:pict>
          </mc:Fallback>
        </mc:AlternateContent>
      </w:r>
    </w:p>
    <w:p w14:paraId="7A6CA64D" w14:textId="52B66E59" w:rsidR="006745AA" w:rsidRPr="000266D8" w:rsidRDefault="006745AA" w:rsidP="006745AA">
      <w:pPr>
        <w:pStyle w:val="Labelaslike"/>
        <w:rPr>
          <w:i/>
          <w:lang w:val="en-US"/>
        </w:rPr>
      </w:pPr>
      <w:r w:rsidRPr="000266D8">
        <w:rPr>
          <w:lang w:val="sr-Cyrl-RS"/>
        </w:rPr>
        <w:t xml:space="preserve">Листинг 4.11 – Могуће је постојање највише једне инстанце концепта </w:t>
      </w:r>
      <w:r w:rsidRPr="000266D8">
        <w:rPr>
          <w:i/>
          <w:lang w:val="en-US"/>
        </w:rPr>
        <w:t>Role</w:t>
      </w:r>
    </w:p>
    <w:p w14:paraId="3BB43156" w14:textId="77777777" w:rsidR="00BB0EE6" w:rsidRPr="000266D8" w:rsidRDefault="00BB0EE6" w:rsidP="006745AA">
      <w:pPr>
        <w:pStyle w:val="Labelaslike"/>
        <w:rPr>
          <w:lang w:val="sr-Cyrl-RS"/>
        </w:rPr>
      </w:pPr>
    </w:p>
    <w:p w14:paraId="623D8F2D" w14:textId="6E908BED" w:rsidR="00F36F10" w:rsidRPr="000266D8" w:rsidRDefault="007C7BC2" w:rsidP="007C7BC2">
      <w:pPr>
        <w:pStyle w:val="Obiantekst"/>
        <w:ind w:firstLine="360"/>
        <w:rPr>
          <w:lang w:eastAsia="sr-Cyrl-RS"/>
        </w:rPr>
      </w:pPr>
      <w:r w:rsidRPr="000266D8">
        <w:rPr>
          <w:lang w:val="sr-Cyrl-RS" w:eastAsia="sr-Cyrl-RS"/>
        </w:rPr>
        <w:t>Дефинисано је</w:t>
      </w:r>
      <w:r w:rsidRPr="000266D8">
        <w:rPr>
          <w:lang w:eastAsia="sr-Cyrl-RS"/>
        </w:rPr>
        <w:t xml:space="preserve"> ограничење </w:t>
      </w:r>
      <w:r w:rsidRPr="000266D8">
        <w:rPr>
          <w:i/>
          <w:lang w:eastAsia="sr-Cyrl-RS"/>
        </w:rPr>
        <w:t>uniqueRoleInstanceName</w:t>
      </w:r>
      <w:r w:rsidRPr="000266D8">
        <w:rPr>
          <w:i/>
          <w:lang w:val="sr-Cyrl-RS" w:eastAsia="sr-Cyrl-RS"/>
        </w:rPr>
        <w:t xml:space="preserve"> </w:t>
      </w:r>
      <w:r w:rsidRPr="000266D8">
        <w:rPr>
          <w:lang w:val="sr-Cyrl-RS" w:eastAsia="sr-Cyrl-RS"/>
        </w:rPr>
        <w:t>(листинг 4.1</w:t>
      </w:r>
      <w:r w:rsidR="006745AA" w:rsidRPr="000266D8">
        <w:rPr>
          <w:lang w:val="en-US" w:eastAsia="sr-Cyrl-RS"/>
        </w:rPr>
        <w:t>2</w:t>
      </w:r>
      <w:r w:rsidRPr="000266D8">
        <w:rPr>
          <w:lang w:val="sr-Cyrl-RS" w:eastAsia="sr-Cyrl-RS"/>
        </w:rPr>
        <w:t>)</w:t>
      </w:r>
      <w:r w:rsidRPr="000266D8">
        <w:rPr>
          <w:lang w:eastAsia="sr-Cyrl-RS"/>
        </w:rPr>
        <w:t xml:space="preserve">, које осигурава да свака инстанца </w:t>
      </w:r>
      <w:r w:rsidRPr="000266D8">
        <w:rPr>
          <w:lang w:val="sr-Cyrl-RS" w:eastAsia="sr-Cyrl-RS"/>
        </w:rPr>
        <w:t>роле</w:t>
      </w:r>
      <w:r w:rsidRPr="000266D8">
        <w:rPr>
          <w:lang w:eastAsia="sr-Cyrl-RS"/>
        </w:rPr>
        <w:t xml:space="preserve"> има уникатан назив. Ово ограничење </w:t>
      </w:r>
      <w:r w:rsidR="001636F1" w:rsidRPr="000266D8">
        <w:rPr>
          <w:lang w:val="sr-Cyrl-RS" w:eastAsia="sr-Cyrl-RS"/>
        </w:rPr>
        <w:t>омогућава</w:t>
      </w:r>
      <w:r w:rsidR="001636F1" w:rsidRPr="000266D8">
        <w:rPr>
          <w:lang w:eastAsia="sr-Cyrl-RS"/>
        </w:rPr>
        <w:t xml:space="preserve"> избегавање конфликата </w:t>
      </w:r>
      <w:r w:rsidRPr="000266D8">
        <w:rPr>
          <w:lang w:eastAsia="sr-Cyrl-RS"/>
        </w:rPr>
        <w:t>приликом додавања нових рол</w:t>
      </w:r>
      <w:r w:rsidR="00F36F10" w:rsidRPr="000266D8">
        <w:rPr>
          <w:lang w:val="sr-Cyrl-RS" w:eastAsia="sr-Cyrl-RS"/>
        </w:rPr>
        <w:t>а</w:t>
      </w:r>
      <w:r w:rsidRPr="000266D8">
        <w:rPr>
          <w:lang w:eastAsia="sr-Cyrl-RS"/>
        </w:rPr>
        <w:t>.</w:t>
      </w:r>
    </w:p>
    <w:p w14:paraId="7EA47089" w14:textId="714C0D29" w:rsidR="007C7BC2" w:rsidRPr="000266D8" w:rsidRDefault="00F36F10" w:rsidP="00BB0EE6">
      <w:pPr>
        <w:pStyle w:val="Obiantekst"/>
        <w:rPr>
          <w:lang w:eastAsia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AA4407" w:rsidRDefault="00AA4407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AA4407" w:rsidRDefault="00AA4407" w:rsidP="00F36F1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37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dOPaM0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0CA9A46B" w14:textId="77777777" w:rsidR="00AA4407" w:rsidRDefault="00AA4407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AA4407" w:rsidRDefault="00AA4407" w:rsidP="00F36F1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484A71A1" w:rsidR="007C7BC2" w:rsidRPr="000266D8" w:rsidRDefault="00052316" w:rsidP="00052316">
      <w:pPr>
        <w:pStyle w:val="Labelaslike"/>
        <w:rPr>
          <w:lang w:val="sr-Cyrl-RS"/>
        </w:rPr>
      </w:pPr>
      <w:r w:rsidRPr="000266D8">
        <w:rPr>
          <w:lang w:val="sr-Cyrl-RS"/>
        </w:rPr>
        <w:t>Листинг 4.1</w:t>
      </w:r>
      <w:r w:rsidR="006745AA" w:rsidRPr="000266D8">
        <w:rPr>
          <w:lang w:val="en-US"/>
        </w:rPr>
        <w:t>2</w:t>
      </w:r>
      <w:r w:rsidRPr="000266D8">
        <w:rPr>
          <w:lang w:val="sr-Cyrl-RS"/>
        </w:rPr>
        <w:t xml:space="preserve"> – Инстанце рол</w:t>
      </w:r>
      <w:r w:rsidR="00F36F10" w:rsidRPr="000266D8">
        <w:rPr>
          <w:lang w:val="sr-Cyrl-RS"/>
        </w:rPr>
        <w:t>а</w:t>
      </w:r>
      <w:r w:rsidRPr="000266D8">
        <w:rPr>
          <w:lang w:val="sr-Cyrl-RS"/>
        </w:rPr>
        <w:t xml:space="preserve"> морају имати јединствен назив</w:t>
      </w:r>
    </w:p>
    <w:p w14:paraId="04BC31B7" w14:textId="363C131E" w:rsidR="0081776E" w:rsidRPr="000266D8" w:rsidRDefault="0081776E" w:rsidP="0081776E">
      <w:pPr>
        <w:pStyle w:val="Heading3"/>
        <w:rPr>
          <w:i/>
          <w:lang w:val="sr-Latn-RS"/>
        </w:rPr>
      </w:pPr>
      <w:bookmarkStart w:id="25" w:name="_Toc142352099"/>
      <w:r w:rsidRPr="000266D8">
        <w:rPr>
          <w:lang w:val="sr-Cyrl-RS"/>
        </w:rPr>
        <w:t>Концепт</w:t>
      </w:r>
      <w:r w:rsidRPr="000266D8">
        <w:t xml:space="preserve"> </w:t>
      </w:r>
      <w:r w:rsidRPr="000266D8">
        <w:rPr>
          <w:i/>
          <w:lang w:val="sr-Latn-RS"/>
        </w:rPr>
        <w:t>RoleInstance</w:t>
      </w:r>
      <w:bookmarkEnd w:id="25"/>
    </w:p>
    <w:p w14:paraId="694D338B" w14:textId="0C4E3EE2" w:rsidR="00425A8F" w:rsidRPr="000266D8" w:rsidRDefault="00F36F10" w:rsidP="0067688E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Инстанце рола</w:t>
      </w:r>
      <w:r w:rsidR="0067688E" w:rsidRPr="000266D8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 w:rsidRPr="000266D8">
        <w:rPr>
          <w:i/>
          <w:lang w:val="en-US"/>
        </w:rPr>
        <w:t>RoleInstance</w:t>
      </w:r>
      <w:r w:rsidR="00425A8F" w:rsidRPr="000266D8">
        <w:rPr>
          <w:lang w:val="sr-Cyrl-RS"/>
        </w:rPr>
        <w:t>.</w:t>
      </w:r>
      <w:r w:rsidR="00F61BB8" w:rsidRPr="000266D8">
        <w:rPr>
          <w:lang w:val="en-US"/>
        </w:rPr>
        <w:t xml:space="preserve"> </w:t>
      </w:r>
      <w:r w:rsidR="00F61BB8" w:rsidRPr="000266D8">
        <w:rPr>
          <w:lang w:val="sr-Cyrl-RS"/>
        </w:rPr>
        <w:t>Представљају роле 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0266D8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0266D8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DC3A87" w:rsidRPr="000266D8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0266D8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18AB83DF" w:rsidR="00DC3A87" w:rsidRPr="000266D8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конретне роле</w:t>
            </w:r>
          </w:p>
        </w:tc>
      </w:tr>
      <w:tr w:rsidR="00DC3A87" w:rsidRPr="000266D8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0266D8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7373F1A" w:rsidR="00DC3A87" w:rsidRPr="000266D8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0266D8">
              <w:rPr>
                <w:szCs w:val="24"/>
                <w:lang w:val="sr-Cyrl-RS"/>
              </w:rPr>
              <w:t>Ознака да ли је</w:t>
            </w:r>
            <w:r w:rsidR="00224C4B" w:rsidRPr="000266D8">
              <w:rPr>
                <w:szCs w:val="24"/>
                <w:lang w:val="sr-Cyrl-RS"/>
              </w:rPr>
              <w:t xml:space="preserve"> рола клијент. Уколико је вредност обележја </w:t>
            </w:r>
            <w:r w:rsidR="00224C4B" w:rsidRPr="000266D8">
              <w:rPr>
                <w:i/>
                <w:szCs w:val="24"/>
                <w:lang w:val="en-US"/>
              </w:rPr>
              <w:t>false</w:t>
            </w:r>
            <w:r w:rsidR="00224C4B" w:rsidRPr="000266D8">
              <w:rPr>
                <w:i/>
                <w:szCs w:val="24"/>
                <w:lang w:val="ru-RU"/>
              </w:rPr>
              <w:t xml:space="preserve"> </w:t>
            </w:r>
            <w:r w:rsidR="00224C4B" w:rsidRPr="000266D8">
              <w:rPr>
                <w:szCs w:val="24"/>
                <w:lang w:val="ru-RU"/>
              </w:rPr>
              <w:t>рола је администраторска</w:t>
            </w:r>
          </w:p>
        </w:tc>
      </w:tr>
    </w:tbl>
    <w:p w14:paraId="25176AEF" w14:textId="28072B79" w:rsidR="00A05E5F" w:rsidRPr="000266D8" w:rsidRDefault="00684BB7" w:rsidP="00E64DCF">
      <w:pPr>
        <w:pStyle w:val="Labelaslike"/>
        <w:rPr>
          <w:i/>
          <w:lang w:val="sr-Latn-RS"/>
        </w:rPr>
      </w:pPr>
      <w:r w:rsidRPr="000266D8">
        <w:rPr>
          <w:lang w:val="sr-Cyrl-RS"/>
        </w:rPr>
        <w:t xml:space="preserve">Табела 4.8 – Обележја концепта </w:t>
      </w:r>
      <w:r w:rsidRPr="000266D8">
        <w:rPr>
          <w:i/>
          <w:lang w:val="sr-Latn-RS"/>
        </w:rPr>
        <w:t>RoleInstance</w:t>
      </w:r>
    </w:p>
    <w:p w14:paraId="06371192" w14:textId="5D9780B2" w:rsidR="00555B86" w:rsidRPr="000266D8" w:rsidRDefault="00555B86" w:rsidP="00555B86">
      <w:pPr>
        <w:pStyle w:val="Heading3"/>
        <w:rPr>
          <w:i/>
          <w:lang w:val="en-US"/>
        </w:rPr>
      </w:pPr>
      <w:bookmarkStart w:id="26" w:name="_Toc142352100"/>
      <w:r w:rsidRPr="000266D8">
        <w:rPr>
          <w:lang w:val="sr-Cyrl-RS"/>
        </w:rPr>
        <w:lastRenderedPageBreak/>
        <w:t>Концепт</w:t>
      </w:r>
      <w:r w:rsidRPr="000266D8">
        <w:rPr>
          <w:lang w:val="sr-Latn-RS"/>
        </w:rPr>
        <w:t xml:space="preserve"> </w:t>
      </w:r>
      <w:r w:rsidRPr="000266D8">
        <w:rPr>
          <w:i/>
          <w:lang w:val="en-US"/>
        </w:rPr>
        <w:t>Endpoint</w:t>
      </w:r>
      <w:bookmarkEnd w:id="26"/>
    </w:p>
    <w:p w14:paraId="363AA108" w14:textId="7331B148" w:rsidR="00555B86" w:rsidRPr="000266D8" w:rsidRDefault="009877BD" w:rsidP="009877BD">
      <w:pPr>
        <w:pStyle w:val="Obiantekst"/>
        <w:ind w:firstLine="360"/>
        <w:rPr>
          <w:lang w:val="sr-Cyrl-RS"/>
        </w:rPr>
      </w:pPr>
      <w:r w:rsidRPr="000266D8">
        <w:rPr>
          <w:i/>
          <w:lang w:val="en-US"/>
        </w:rPr>
        <w:t xml:space="preserve">Endpoint </w:t>
      </w:r>
      <w:r w:rsidRPr="000266D8">
        <w:rPr>
          <w:lang w:val="sr-Cyrl-RS"/>
        </w:rPr>
        <w:t xml:space="preserve">је концепт који представља тачку комуникације између </w:t>
      </w:r>
      <w:r w:rsidR="00070374" w:rsidRPr="000266D8">
        <w:rPr>
          <w:lang w:val="sr-Cyrl-RS"/>
        </w:rPr>
        <w:t>корисника</w:t>
      </w:r>
      <w:r w:rsidRPr="000266D8">
        <w:rPr>
          <w:lang w:val="sr-Cyrl-RS"/>
        </w:rPr>
        <w:t xml:space="preserve"> и</w:t>
      </w:r>
      <w:r w:rsidR="00070374" w:rsidRPr="000266D8">
        <w:rPr>
          <w:lang w:val="sr-Cyrl-RS"/>
        </w:rPr>
        <w:t xml:space="preserve"> апликације, што га чини битним елементом</w:t>
      </w:r>
      <w:r w:rsidR="00854E14" w:rsidRPr="000266D8">
        <w:rPr>
          <w:lang w:val="sr-Cyrl-RS"/>
        </w:rPr>
        <w:t xml:space="preserve"> за контролу приступа, односно саму безбедност апликације</w:t>
      </w:r>
      <w:r w:rsidR="000D1441" w:rsidRPr="000266D8">
        <w:rPr>
          <w:lang w:val="sr-Cyrl-RS"/>
        </w:rPr>
        <w:t>.</w:t>
      </w:r>
      <w:r w:rsidR="00096805" w:rsidRPr="000266D8">
        <w:rPr>
          <w:lang w:val="sr-Cyrl-RS"/>
        </w:rPr>
        <w:t xml:space="preserve"> </w:t>
      </w:r>
      <w:r w:rsidR="009A6D98" w:rsidRPr="000266D8">
        <w:rPr>
          <w:lang w:val="sr-Cyrl-RS"/>
        </w:rPr>
        <w:t xml:space="preserve">Корисници комуницирају са сервером путем </w:t>
      </w:r>
      <w:r w:rsidR="00070374" w:rsidRPr="000266D8">
        <w:rPr>
          <w:i/>
          <w:lang w:val="en-US"/>
        </w:rPr>
        <w:t xml:space="preserve">endpointa </w:t>
      </w:r>
      <w:r w:rsidR="009A6D98" w:rsidRPr="000266D8">
        <w:rPr>
          <w:i/>
          <w:lang w:val="en-US"/>
        </w:rPr>
        <w:t xml:space="preserve"> </w:t>
      </w:r>
      <w:r w:rsidR="009A6D98" w:rsidRPr="000266D8">
        <w:rPr>
          <w:lang w:val="sr-Cyrl-RS"/>
        </w:rPr>
        <w:t xml:space="preserve">шаљући захтеве за извршавање одређених </w:t>
      </w:r>
      <w:r w:rsidR="00810A7B" w:rsidRPr="000266D8">
        <w:rPr>
          <w:lang w:val="sr-Cyrl-RS"/>
        </w:rPr>
        <w:t xml:space="preserve">функционалности. </w:t>
      </w:r>
      <w:r w:rsidR="00096805" w:rsidRPr="000266D8">
        <w:rPr>
          <w:lang w:val="sr-Cyrl-RS"/>
        </w:rPr>
        <w:t xml:space="preserve">Асоцијација </w:t>
      </w:r>
      <w:r w:rsidR="00096805" w:rsidRPr="000266D8">
        <w:rPr>
          <w:i/>
          <w:lang w:val="en-US"/>
        </w:rPr>
        <w:t xml:space="preserve">role_authorities </w:t>
      </w:r>
      <w:r w:rsidR="00096805" w:rsidRPr="000266D8">
        <w:rPr>
          <w:lang w:val="sr-Cyrl-RS"/>
        </w:rPr>
        <w:t>описује роле којима је дозвољен приступ</w:t>
      </w:r>
      <w:r w:rsidR="009A6D98" w:rsidRPr="000266D8">
        <w:rPr>
          <w:lang w:val="en-US"/>
        </w:rPr>
        <w:t xml:space="preserve"> </w:t>
      </w:r>
      <w:r w:rsidR="009A6D98" w:rsidRPr="000266D8">
        <w:rPr>
          <w:i/>
          <w:lang w:val="en-US"/>
        </w:rPr>
        <w:t>endpoint</w:t>
      </w:r>
      <w:r w:rsidR="009A6D98" w:rsidRPr="000266D8">
        <w:rPr>
          <w:lang w:val="en-US"/>
        </w:rPr>
        <w:t>-</w:t>
      </w:r>
      <w:r w:rsidR="009A6D98" w:rsidRPr="000266D8">
        <w:rPr>
          <w:lang w:val="sr-Cyrl-RS"/>
        </w:rPr>
        <w:t>у</w:t>
      </w:r>
      <w:r w:rsidR="00096805" w:rsidRPr="000266D8">
        <w:rPr>
          <w:lang w:val="sr-Cyrl-RS"/>
        </w:rPr>
        <w:t xml:space="preserve">, односно </w:t>
      </w:r>
      <w:r w:rsidR="00933E3E" w:rsidRPr="000266D8">
        <w:rPr>
          <w:lang w:val="sr-Cyrl-RS"/>
        </w:rPr>
        <w:t>роле које имају овлашћење да приступе одређеној</w:t>
      </w:r>
      <w:r w:rsidR="00096805" w:rsidRPr="000266D8">
        <w:rPr>
          <w:lang w:val="sr-Cyrl-RS"/>
        </w:rPr>
        <w:t xml:space="preserve"> функционалност</w:t>
      </w:r>
      <w:r w:rsidR="00933E3E" w:rsidRPr="000266D8">
        <w:rPr>
          <w:lang w:val="sr-Cyrl-RS"/>
        </w:rPr>
        <w:t>и систмеа</w:t>
      </w:r>
      <w:r w:rsidR="00096805" w:rsidRPr="000266D8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555B86" w:rsidRPr="000266D8" w14:paraId="58014C0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9A9D4ED" w14:textId="77777777" w:rsidR="00555B86" w:rsidRPr="000266D8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35A3521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46B51332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2BAE47B2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555B86" w:rsidRPr="000266D8" w14:paraId="4FF41142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4CEBCFA" w14:textId="77777777" w:rsidR="00555B86" w:rsidRPr="000266D8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url</w:t>
            </w:r>
          </w:p>
        </w:tc>
        <w:tc>
          <w:tcPr>
            <w:tcW w:w="1890" w:type="dxa"/>
          </w:tcPr>
          <w:p w14:paraId="4A349624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E70BC51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5F55614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 xml:space="preserve"> </w:t>
            </w:r>
            <w:r w:rsidRPr="000266D8">
              <w:rPr>
                <w:szCs w:val="24"/>
              </w:rPr>
              <w:t>Путања</w:t>
            </w:r>
            <w:r w:rsidRPr="000266D8">
              <w:rPr>
                <w:szCs w:val="24"/>
                <w:lang w:val="sr-Cyrl-RS"/>
              </w:rPr>
              <w:t xml:space="preserve">, односно </w:t>
            </w:r>
            <w:r w:rsidRPr="000266D8">
              <w:rPr>
                <w:i/>
                <w:szCs w:val="24"/>
                <w:lang w:val="en-US"/>
              </w:rPr>
              <w:t>URL</w:t>
            </w:r>
            <w:r w:rsidRPr="000266D8">
              <w:rPr>
                <w:szCs w:val="24"/>
                <w:lang w:val="ru-RU"/>
              </w:rPr>
              <w:t xml:space="preserve"> </w:t>
            </w:r>
            <w:r w:rsidRPr="000266D8">
              <w:rPr>
                <w:szCs w:val="24"/>
                <w:lang w:val="sr-Cyrl-RS"/>
              </w:rPr>
              <w:t xml:space="preserve">адреса </w:t>
            </w:r>
            <w:r w:rsidRPr="000266D8">
              <w:rPr>
                <w:i/>
                <w:szCs w:val="24"/>
                <w:lang w:val="en-US"/>
              </w:rPr>
              <w:t>endpoint</w:t>
            </w:r>
            <w:r w:rsidRPr="000266D8">
              <w:rPr>
                <w:i/>
                <w:szCs w:val="24"/>
                <w:lang w:val="ru-RU"/>
              </w:rPr>
              <w:t>-</w:t>
            </w:r>
            <w:r w:rsidRPr="000266D8">
              <w:rPr>
                <w:szCs w:val="24"/>
                <w:lang w:val="sr-Cyrl-RS"/>
              </w:rPr>
              <w:t>а</w:t>
            </w:r>
            <w:r w:rsidRPr="000266D8">
              <w:rPr>
                <w:szCs w:val="24"/>
                <w:lang w:val="ru-RU"/>
              </w:rPr>
              <w:t>,</w:t>
            </w:r>
          </w:p>
        </w:tc>
      </w:tr>
      <w:tr w:rsidR="00555B86" w:rsidRPr="000266D8" w14:paraId="23848A0B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470291" w14:textId="77777777" w:rsidR="00555B86" w:rsidRPr="000266D8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890" w:type="dxa"/>
          </w:tcPr>
          <w:p w14:paraId="7C3A5C99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EndpointType</w:t>
            </w:r>
          </w:p>
        </w:tc>
        <w:tc>
          <w:tcPr>
            <w:tcW w:w="1620" w:type="dxa"/>
          </w:tcPr>
          <w:p w14:paraId="65FF574F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C56A1D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 xml:space="preserve">Тип </w:t>
            </w:r>
            <w:r w:rsidRPr="000266D8">
              <w:rPr>
                <w:i/>
                <w:szCs w:val="24"/>
                <w:lang w:val="en-US"/>
              </w:rPr>
              <w:t>endpoint</w:t>
            </w:r>
            <w:r w:rsidRPr="000266D8">
              <w:rPr>
                <w:szCs w:val="24"/>
                <w:lang w:val="sr-Cyrl-RS"/>
              </w:rPr>
              <w:t>-</w:t>
            </w:r>
            <w:r w:rsidRPr="000266D8">
              <w:rPr>
                <w:szCs w:val="24"/>
                <w:lang w:val="en-US"/>
              </w:rPr>
              <w:t>a</w:t>
            </w:r>
            <w:r w:rsidRPr="000266D8">
              <w:rPr>
                <w:szCs w:val="24"/>
                <w:lang w:val="sr-Cyrl-RS"/>
              </w:rPr>
              <w:t>, где су могуће вредности регистрација (</w:t>
            </w:r>
            <w:r w:rsidRPr="000266D8">
              <w:rPr>
                <w:i/>
                <w:szCs w:val="24"/>
                <w:lang w:val="en-US"/>
              </w:rPr>
              <w:t>REGISTRATION</w:t>
            </w:r>
            <w:r w:rsidRPr="000266D8">
              <w:rPr>
                <w:szCs w:val="24"/>
                <w:lang w:val="sr-Cyrl-RS"/>
              </w:rPr>
              <w:t>), пријављивање (</w:t>
            </w:r>
            <w:r w:rsidRPr="000266D8">
              <w:rPr>
                <w:i/>
                <w:szCs w:val="24"/>
                <w:lang w:val="en-US"/>
              </w:rPr>
              <w:t>LOGIN</w:t>
            </w:r>
            <w:r w:rsidRPr="000266D8">
              <w:rPr>
                <w:szCs w:val="24"/>
                <w:lang w:val="sr-Cyrl-RS"/>
              </w:rPr>
              <w:t>), одјављивање (</w:t>
            </w:r>
            <w:r w:rsidRPr="000266D8">
              <w:rPr>
                <w:i/>
                <w:szCs w:val="24"/>
                <w:lang w:val="en-US"/>
              </w:rPr>
              <w:t>LOGOUT</w:t>
            </w:r>
            <w:r w:rsidRPr="000266D8">
              <w:rPr>
                <w:szCs w:val="24"/>
                <w:lang w:val="sr-Cyrl-RS"/>
              </w:rPr>
              <w:t>) и друго (</w:t>
            </w:r>
            <w:r w:rsidRPr="000266D8">
              <w:rPr>
                <w:i/>
                <w:szCs w:val="24"/>
                <w:lang w:val="en-US"/>
              </w:rPr>
              <w:t>OTHER</w:t>
            </w:r>
            <w:r w:rsidRPr="000266D8">
              <w:rPr>
                <w:szCs w:val="24"/>
                <w:lang w:val="sr-Cyrl-RS"/>
              </w:rPr>
              <w:t>)</w:t>
            </w:r>
          </w:p>
        </w:tc>
      </w:tr>
      <w:tr w:rsidR="00555B86" w:rsidRPr="000266D8" w14:paraId="633BC7BD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B0819E" w14:textId="77777777" w:rsidR="00555B86" w:rsidRPr="000266D8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methodName</w:t>
            </w:r>
          </w:p>
        </w:tc>
        <w:tc>
          <w:tcPr>
            <w:tcW w:w="1890" w:type="dxa"/>
          </w:tcPr>
          <w:p w14:paraId="44695806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862BEEA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F42DD98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0266D8">
              <w:rPr>
                <w:szCs w:val="24"/>
                <w:lang w:val="sr-Cyrl-RS"/>
              </w:rPr>
              <w:t xml:space="preserve">Назив методе на коју се односи </w:t>
            </w:r>
            <w:r w:rsidRPr="000266D8">
              <w:rPr>
                <w:i/>
                <w:szCs w:val="24"/>
                <w:lang w:val="en-US"/>
              </w:rPr>
              <w:t>endpoint</w:t>
            </w:r>
          </w:p>
        </w:tc>
      </w:tr>
      <w:tr w:rsidR="00555B86" w:rsidRPr="000266D8" w14:paraId="19F4F5B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6A8E5B" w14:textId="77777777" w:rsidR="00555B86" w:rsidRPr="000266D8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method</w:t>
            </w:r>
          </w:p>
        </w:tc>
        <w:tc>
          <w:tcPr>
            <w:tcW w:w="1890" w:type="dxa"/>
          </w:tcPr>
          <w:p w14:paraId="1DE3F3BB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EndpointMethod</w:t>
            </w:r>
          </w:p>
        </w:tc>
        <w:tc>
          <w:tcPr>
            <w:tcW w:w="1620" w:type="dxa"/>
          </w:tcPr>
          <w:p w14:paraId="4D0A0907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5091EF2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HTTP</w:t>
            </w:r>
            <w:r w:rsidRPr="000266D8">
              <w:rPr>
                <w:i/>
                <w:szCs w:val="24"/>
                <w:lang w:val="sr-Cyrl-RS"/>
              </w:rPr>
              <w:t xml:space="preserve"> </w:t>
            </w:r>
            <w:r w:rsidRPr="000266D8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0266D8">
              <w:rPr>
                <w:i/>
                <w:szCs w:val="24"/>
                <w:lang w:val="en-US"/>
              </w:rPr>
              <w:t>GET</w:t>
            </w:r>
            <w:r w:rsidRPr="000266D8">
              <w:rPr>
                <w:i/>
                <w:szCs w:val="24"/>
                <w:lang w:val="sr-Cyrl-RS"/>
              </w:rPr>
              <w:t xml:space="preserve">, </w:t>
            </w:r>
            <w:r w:rsidRPr="000266D8">
              <w:rPr>
                <w:i/>
                <w:szCs w:val="24"/>
                <w:lang w:val="en-US"/>
              </w:rPr>
              <w:t>POST</w:t>
            </w:r>
            <w:r w:rsidRPr="000266D8">
              <w:rPr>
                <w:i/>
                <w:szCs w:val="24"/>
                <w:lang w:val="sr-Cyrl-RS"/>
              </w:rPr>
              <w:t xml:space="preserve">, </w:t>
            </w:r>
            <w:r w:rsidRPr="000266D8">
              <w:rPr>
                <w:i/>
                <w:szCs w:val="24"/>
                <w:lang w:val="en-US"/>
              </w:rPr>
              <w:t>PUT</w:t>
            </w:r>
            <w:r w:rsidRPr="000266D8">
              <w:rPr>
                <w:i/>
                <w:szCs w:val="24"/>
                <w:lang w:val="sr-Cyrl-RS"/>
              </w:rPr>
              <w:t xml:space="preserve"> </w:t>
            </w:r>
            <w:r w:rsidRPr="000266D8">
              <w:rPr>
                <w:szCs w:val="24"/>
                <w:lang w:val="sr-Cyrl-RS"/>
              </w:rPr>
              <w:t xml:space="preserve">и </w:t>
            </w:r>
            <w:r w:rsidRPr="000266D8">
              <w:rPr>
                <w:i/>
                <w:szCs w:val="24"/>
                <w:lang w:val="en-US"/>
              </w:rPr>
              <w:t>DELETE</w:t>
            </w:r>
          </w:p>
        </w:tc>
      </w:tr>
    </w:tbl>
    <w:p w14:paraId="65844CF8" w14:textId="7A868690" w:rsidR="00555B86" w:rsidRPr="000266D8" w:rsidRDefault="00555B86" w:rsidP="00555B86">
      <w:pPr>
        <w:pStyle w:val="Labelaslike"/>
        <w:rPr>
          <w:i/>
          <w:lang w:val="en-US"/>
        </w:rPr>
      </w:pPr>
      <w:r w:rsidRPr="000266D8">
        <w:rPr>
          <w:lang w:val="sr-Cyrl-RS"/>
        </w:rPr>
        <w:t xml:space="preserve">Табела 4.9 – Обележја концепта </w:t>
      </w:r>
      <w:r w:rsidRPr="000266D8">
        <w:rPr>
          <w:i/>
          <w:lang w:val="en-US"/>
        </w:rPr>
        <w:t>Endpoint</w:t>
      </w:r>
    </w:p>
    <w:p w14:paraId="1F89A2DB" w14:textId="77777777" w:rsidR="00555B86" w:rsidRPr="000266D8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59"/>
        <w:gridCol w:w="1927"/>
        <w:gridCol w:w="1777"/>
        <w:gridCol w:w="3209"/>
      </w:tblGrid>
      <w:tr w:rsidR="00555B86" w:rsidRPr="000266D8" w14:paraId="0C419A9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7E398073" w14:textId="77777777" w:rsidR="00555B86" w:rsidRPr="000266D8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70" w:type="pct"/>
          </w:tcPr>
          <w:p w14:paraId="7F01B442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F6D4B2C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1EE9D949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555B86" w:rsidRPr="000266D8" w14:paraId="7A1B5329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4BD3665F" w14:textId="77777777" w:rsidR="00555B86" w:rsidRPr="000266D8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role_authorities</w:t>
            </w:r>
          </w:p>
        </w:tc>
        <w:tc>
          <w:tcPr>
            <w:tcW w:w="1070" w:type="pct"/>
          </w:tcPr>
          <w:p w14:paraId="080B1F1C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RoleInstance</w:t>
            </w:r>
          </w:p>
        </w:tc>
        <w:tc>
          <w:tcPr>
            <w:tcW w:w="928" w:type="pct"/>
          </w:tcPr>
          <w:p w14:paraId="2DB52B6C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1A4F9532" w14:textId="77777777" w:rsidR="00555B86" w:rsidRPr="000266D8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0266D8">
              <w:rPr>
                <w:szCs w:val="24"/>
                <w:lang w:val="sr-Cyrl-RS"/>
              </w:rPr>
              <w:t xml:space="preserve">Роле које имају право приступа </w:t>
            </w:r>
            <w:r w:rsidRPr="000266D8">
              <w:rPr>
                <w:i/>
                <w:szCs w:val="24"/>
                <w:lang w:val="en-US"/>
              </w:rPr>
              <w:t>endpoint</w:t>
            </w:r>
            <w:r w:rsidRPr="000266D8">
              <w:rPr>
                <w:szCs w:val="24"/>
                <w:lang w:val="ru-RU"/>
              </w:rPr>
              <w:t>-у</w:t>
            </w:r>
          </w:p>
        </w:tc>
      </w:tr>
    </w:tbl>
    <w:p w14:paraId="05524E59" w14:textId="21FB55AC" w:rsidR="00555B86" w:rsidRPr="000266D8" w:rsidRDefault="00555B86" w:rsidP="00555B86">
      <w:pPr>
        <w:pStyle w:val="Labelaslike"/>
        <w:rPr>
          <w:i/>
          <w:lang w:val="en-US"/>
        </w:rPr>
      </w:pPr>
      <w:r w:rsidRPr="000266D8">
        <w:rPr>
          <w:lang w:val="sr-Cyrl-RS"/>
        </w:rPr>
        <w:t xml:space="preserve">Табела 4.10 – Асоцијације концепта </w:t>
      </w:r>
      <w:r w:rsidRPr="000266D8">
        <w:rPr>
          <w:i/>
          <w:lang w:val="en-US"/>
        </w:rPr>
        <w:t>Endpoint</w:t>
      </w:r>
    </w:p>
    <w:p w14:paraId="51391B05" w14:textId="390739F4" w:rsidR="00555B86" w:rsidRPr="000266D8" w:rsidRDefault="00160787" w:rsidP="007E370A">
      <w:pPr>
        <w:pStyle w:val="Obiantekst"/>
        <w:rPr>
          <w:lang w:val="sr-Cyrl-RS"/>
        </w:rPr>
      </w:pPr>
      <w:r w:rsidRPr="000266D8">
        <w:rPr>
          <w:i/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253F1A48">
                <wp:simplePos x="0" y="0"/>
                <wp:positionH relativeFrom="margin">
                  <wp:align>right</wp:align>
                </wp:positionH>
                <wp:positionV relativeFrom="paragraph">
                  <wp:posOffset>1004570</wp:posOffset>
                </wp:positionV>
                <wp:extent cx="5610225" cy="485775"/>
                <wp:effectExtent l="0" t="0" r="28575" b="2857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AA4407" w:rsidRDefault="00AA4407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AA4407" w:rsidRDefault="00AA4407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38" type="#_x0000_t202" style="position:absolute;left:0;text-align:left;margin-left:390.55pt;margin-top:79.1pt;width:441.75pt;height:38.2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" fillcolor="white [3201]" strokeweight=".5pt">
                <v:textbox>
                  <w:txbxContent>
                    <w:p w14:paraId="367371F9" w14:textId="77777777" w:rsidR="00AA4407" w:rsidRDefault="00AA4407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AA4407" w:rsidRDefault="00AA4407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 w:rsidRPr="000266D8">
        <w:tab/>
      </w:r>
      <w:r w:rsidR="00503A4C" w:rsidRPr="000266D8">
        <w:rPr>
          <w:lang w:val="sr-Cyrl-RS"/>
        </w:rPr>
        <w:t xml:space="preserve">Ограничење </w:t>
      </w:r>
      <w:r w:rsidR="000D7255" w:rsidRPr="000266D8">
        <w:rPr>
          <w:i/>
          <w:lang w:val="en-US"/>
        </w:rPr>
        <w:t xml:space="preserve">urlStartsWithForwardSlash </w:t>
      </w:r>
      <w:r w:rsidR="000D7255" w:rsidRPr="000266D8">
        <w:rPr>
          <w:lang w:val="en-US"/>
        </w:rPr>
        <w:t>(</w:t>
      </w:r>
      <w:r w:rsidR="000D7255" w:rsidRPr="000266D8">
        <w:rPr>
          <w:lang w:val="sr-Cyrl-RS"/>
        </w:rPr>
        <w:t>листинг 4.1</w:t>
      </w:r>
      <w:r w:rsidR="00C50F14" w:rsidRPr="000266D8">
        <w:rPr>
          <w:lang w:val="en-US"/>
        </w:rPr>
        <w:t>3</w:t>
      </w:r>
      <w:r w:rsidR="000D7255" w:rsidRPr="000266D8">
        <w:rPr>
          <w:lang w:val="en-US"/>
        </w:rPr>
        <w:t xml:space="preserve">) </w:t>
      </w:r>
      <w:r w:rsidR="00503A4C" w:rsidRPr="000266D8">
        <w:rPr>
          <w:lang w:val="sr-Cyrl-RS"/>
        </w:rPr>
        <w:t>гарантује да</w:t>
      </w:r>
      <w:r w:rsidR="00E64DCF" w:rsidRPr="000266D8">
        <w:rPr>
          <w:lang w:val="en-US"/>
        </w:rPr>
        <w:t xml:space="preserve"> </w:t>
      </w:r>
      <w:r w:rsidR="00E64DCF" w:rsidRPr="000266D8">
        <w:rPr>
          <w:lang w:val="sr-Cyrl-RS"/>
        </w:rPr>
        <w:t xml:space="preserve">путање </w:t>
      </w:r>
      <w:r w:rsidR="00E64DCF" w:rsidRPr="000266D8">
        <w:rPr>
          <w:i/>
          <w:lang w:val="en-US"/>
        </w:rPr>
        <w:t>endpoint</w:t>
      </w:r>
      <w:r w:rsidR="00E64DCF" w:rsidRPr="000266D8">
        <w:rPr>
          <w:lang w:val="sr-Cyrl-RS"/>
        </w:rPr>
        <w:t xml:space="preserve">-а </w:t>
      </w:r>
      <w:r w:rsidR="00503A4C" w:rsidRPr="000266D8">
        <w:rPr>
          <w:lang w:val="sr-Cyrl-RS"/>
        </w:rPr>
        <w:t xml:space="preserve">започињу </w:t>
      </w:r>
      <w:r w:rsidR="00E64DCF" w:rsidRPr="000266D8">
        <w:rPr>
          <w:lang w:val="sr-Cyrl-RS"/>
        </w:rPr>
        <w:t xml:space="preserve">карактером </w:t>
      </w:r>
      <w:r w:rsidR="00E64DCF" w:rsidRPr="000266D8">
        <w:rPr>
          <w:lang w:val="en-US"/>
        </w:rPr>
        <w:t xml:space="preserve">‘/’ </w:t>
      </w:r>
      <w:r w:rsidR="000D7255" w:rsidRPr="000266D8">
        <w:rPr>
          <w:lang w:val="sr-Cyrl-RS"/>
        </w:rPr>
        <w:t xml:space="preserve">што </w:t>
      </w:r>
      <w:r w:rsidR="00503A4C" w:rsidRPr="000266D8">
        <w:rPr>
          <w:lang w:val="sr-Cyrl-RS"/>
        </w:rPr>
        <w:t>доприноси конзистентности апликације</w:t>
      </w:r>
      <w:r w:rsidR="000D7255" w:rsidRPr="000266D8">
        <w:rPr>
          <w:lang w:val="sr-Cyrl-RS"/>
        </w:rPr>
        <w:t xml:space="preserve">. Поред овог ограничења, битно је да </w:t>
      </w:r>
      <w:r w:rsidR="007E370A" w:rsidRPr="000266D8">
        <w:rPr>
          <w:lang w:val="sr-Cyrl-RS"/>
        </w:rPr>
        <w:t>роле којима је дозвољен приступ буду јединствене</w:t>
      </w:r>
      <w:r w:rsidR="00503A4C" w:rsidRPr="000266D8">
        <w:rPr>
          <w:lang w:val="sr-Cyrl-RS"/>
        </w:rPr>
        <w:t xml:space="preserve"> </w:t>
      </w:r>
      <w:r w:rsidR="007E370A" w:rsidRPr="000266D8">
        <w:rPr>
          <w:lang w:val="sr-Cyrl-RS"/>
        </w:rPr>
        <w:t xml:space="preserve">у оквиру </w:t>
      </w:r>
      <w:r w:rsidR="007E370A" w:rsidRPr="000266D8">
        <w:rPr>
          <w:i/>
          <w:lang w:val="en-US"/>
        </w:rPr>
        <w:t>endpoint</w:t>
      </w:r>
      <w:r w:rsidR="007E370A" w:rsidRPr="000266D8">
        <w:rPr>
          <w:lang w:val="en-US"/>
        </w:rPr>
        <w:t>-</w:t>
      </w:r>
      <w:r w:rsidR="007E370A" w:rsidRPr="000266D8">
        <w:rPr>
          <w:lang w:val="sr-Cyrl-RS"/>
        </w:rPr>
        <w:t xml:space="preserve">a </w:t>
      </w:r>
      <w:r w:rsidR="007E370A" w:rsidRPr="000266D8">
        <w:rPr>
          <w:lang w:val="en-US"/>
        </w:rPr>
        <w:t>(</w:t>
      </w:r>
      <w:r w:rsidR="007E370A" w:rsidRPr="000266D8">
        <w:rPr>
          <w:lang w:val="sr-Cyrl-RS"/>
        </w:rPr>
        <w:t>листинг 4.1</w:t>
      </w:r>
      <w:r w:rsidR="00C50F14" w:rsidRPr="000266D8">
        <w:rPr>
          <w:lang w:val="en-US"/>
        </w:rPr>
        <w:t>4</w:t>
      </w:r>
      <w:r w:rsidR="007E370A" w:rsidRPr="000266D8">
        <w:rPr>
          <w:lang w:val="en-US"/>
        </w:rPr>
        <w:t>)</w:t>
      </w:r>
      <w:r w:rsidR="007E370A" w:rsidRPr="000266D8">
        <w:rPr>
          <w:lang w:val="sr-Cyrl-RS"/>
        </w:rPr>
        <w:t>.</w:t>
      </w:r>
    </w:p>
    <w:p w14:paraId="4CC8BF2C" w14:textId="66D0B2B4" w:rsidR="006F53AA" w:rsidRPr="000266D8" w:rsidRDefault="00160787" w:rsidP="00160787">
      <w:pPr>
        <w:pStyle w:val="Labelaslike"/>
        <w:rPr>
          <w:lang w:val="en-US"/>
        </w:rPr>
      </w:pPr>
      <w:r w:rsidRPr="000266D8">
        <w:rPr>
          <w:lang w:val="sr-Cyrl-RS"/>
        </w:rPr>
        <w:t>Листинг 4.1</w:t>
      </w:r>
      <w:r w:rsidR="00C50F14" w:rsidRPr="000266D8">
        <w:rPr>
          <w:lang w:val="en-US"/>
        </w:rPr>
        <w:t>3</w:t>
      </w:r>
      <w:r w:rsidRPr="000266D8">
        <w:rPr>
          <w:lang w:val="sr-Cyrl-RS"/>
        </w:rPr>
        <w:t xml:space="preserve"> – Путање </w:t>
      </w:r>
      <w:r w:rsidRPr="000266D8">
        <w:rPr>
          <w:i/>
          <w:lang w:val="en-US"/>
        </w:rPr>
        <w:t>endpoint</w:t>
      </w:r>
      <w:r w:rsidRPr="000266D8">
        <w:rPr>
          <w:lang w:val="en-US"/>
        </w:rPr>
        <w:t>-</w:t>
      </w:r>
      <w:r w:rsidRPr="000266D8">
        <w:rPr>
          <w:lang w:val="sr-Cyrl-RS"/>
        </w:rPr>
        <w:t xml:space="preserve">а започињу карактером </w:t>
      </w:r>
      <w:r w:rsidRPr="000266D8">
        <w:rPr>
          <w:lang w:val="en-US"/>
        </w:rPr>
        <w:t>‘/’</w:t>
      </w:r>
    </w:p>
    <w:p w14:paraId="266C11BB" w14:textId="77777777" w:rsidR="000030E3" w:rsidRPr="000266D8" w:rsidRDefault="000030E3" w:rsidP="00160787">
      <w:pPr>
        <w:pStyle w:val="Labelaslike"/>
        <w:rPr>
          <w:lang w:val="en-US"/>
        </w:rPr>
      </w:pPr>
    </w:p>
    <w:p w14:paraId="1551207C" w14:textId="17E0889F" w:rsidR="000030E3" w:rsidRPr="000266D8" w:rsidRDefault="000030E3" w:rsidP="000030E3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AA4407" w:rsidRDefault="00AA4407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AA4407" w:rsidRDefault="00AA4407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39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" fillcolor="white [3201]" strokeweight=".5pt">
                <v:textbox>
                  <w:txbxContent>
                    <w:p w14:paraId="2504D4C1" w14:textId="5B5C4A3F" w:rsidR="00AA4407" w:rsidRDefault="00AA4407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AA4407" w:rsidRDefault="00AA4407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266D8">
        <w:rPr>
          <w:lang w:val="sr-Cyrl-RS"/>
        </w:rPr>
        <w:t>Листинг 4.1</w:t>
      </w:r>
      <w:r w:rsidR="00C50F14" w:rsidRPr="000266D8">
        <w:rPr>
          <w:lang w:val="en-US"/>
        </w:rPr>
        <w:t>4</w:t>
      </w:r>
      <w:r w:rsidRPr="000266D8">
        <w:rPr>
          <w:lang w:val="sr-Cyrl-RS"/>
        </w:rPr>
        <w:t xml:space="preserve"> – Роле којима је додељен приступ </w:t>
      </w:r>
      <w:r w:rsidRPr="000266D8">
        <w:rPr>
          <w:i/>
          <w:lang w:val="en-US"/>
        </w:rPr>
        <w:t>endpoint</w:t>
      </w:r>
      <w:r w:rsidRPr="000266D8">
        <w:rPr>
          <w:lang w:val="en-US"/>
        </w:rPr>
        <w:t>-</w:t>
      </w:r>
      <w:r w:rsidRPr="000266D8">
        <w:rPr>
          <w:lang w:val="sr-Cyrl-RS"/>
        </w:rPr>
        <w:t>у не могу да се дуплирају унутар истог</w:t>
      </w:r>
    </w:p>
    <w:p w14:paraId="42CBDBA6" w14:textId="55637C5F" w:rsidR="0081776E" w:rsidRPr="000266D8" w:rsidRDefault="0081776E" w:rsidP="0081776E">
      <w:pPr>
        <w:pStyle w:val="Heading3"/>
        <w:rPr>
          <w:i/>
          <w:lang w:val="en-US"/>
        </w:rPr>
      </w:pPr>
      <w:bookmarkStart w:id="27" w:name="_Toc142352101"/>
      <w:r w:rsidRPr="000266D8">
        <w:rPr>
          <w:lang w:val="sr-Cyrl-RS"/>
        </w:rPr>
        <w:t>Концепт</w:t>
      </w:r>
      <w:r w:rsidRPr="000266D8">
        <w:rPr>
          <w:lang w:val="sr-Latn-RS"/>
        </w:rPr>
        <w:t xml:space="preserve"> </w:t>
      </w:r>
      <w:r w:rsidRPr="000266D8">
        <w:rPr>
          <w:i/>
          <w:lang w:val="sr-Latn-RS"/>
        </w:rPr>
        <w:t>Controller</w:t>
      </w:r>
      <w:bookmarkEnd w:id="27"/>
    </w:p>
    <w:p w14:paraId="64A71E87" w14:textId="00C8CCA4" w:rsidR="00EB45F8" w:rsidRPr="000266D8" w:rsidRDefault="00EB45F8" w:rsidP="002152A9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 xml:space="preserve">Controller </w:t>
      </w:r>
      <w:r w:rsidRPr="000266D8">
        <w:rPr>
          <w:lang w:val="sr-Cyrl-RS"/>
        </w:rPr>
        <w:t>описује</w:t>
      </w:r>
      <w:r w:rsidR="00D43D17" w:rsidRPr="000266D8">
        <w:rPr>
          <w:lang w:val="sr-Cyrl-RS"/>
        </w:rPr>
        <w:t xml:space="preserve"> контролере апликације. </w:t>
      </w:r>
      <w:r w:rsidR="007D6ED2" w:rsidRPr="000266D8">
        <w:rPr>
          <w:lang w:val="sr-Cyrl-RS"/>
        </w:rPr>
        <w:t>Садржи информације о називу</w:t>
      </w:r>
      <w:r w:rsidR="00D43D17" w:rsidRPr="000266D8">
        <w:rPr>
          <w:lang w:val="sr-Cyrl-RS"/>
        </w:rPr>
        <w:t xml:space="preserve"> и пута</w:t>
      </w:r>
      <w:r w:rsidR="007D6ED2" w:rsidRPr="000266D8">
        <w:rPr>
          <w:lang w:val="sr-Cyrl-RS"/>
        </w:rPr>
        <w:t>њи</w:t>
      </w:r>
      <w:r w:rsidR="0028584F" w:rsidRPr="000266D8">
        <w:rPr>
          <w:lang w:val="sr-Cyrl-RS"/>
        </w:rPr>
        <w:t xml:space="preserve"> контролера, при чему је неопх</w:t>
      </w:r>
      <w:r w:rsidR="00D43D17" w:rsidRPr="000266D8">
        <w:rPr>
          <w:lang w:val="sr-Cyrl-RS"/>
        </w:rPr>
        <w:t xml:space="preserve">одно да обе вредности буду јединствене </w:t>
      </w:r>
      <w:r w:rsidR="00EC6F50" w:rsidRPr="000266D8">
        <w:rPr>
          <w:lang w:val="sr-Cyrl-RS"/>
        </w:rPr>
        <w:t>унутар апликације</w:t>
      </w:r>
      <w:r w:rsidR="00D43D17" w:rsidRPr="000266D8">
        <w:rPr>
          <w:lang w:val="sr-Cyrl-RS"/>
        </w:rPr>
        <w:t xml:space="preserve"> (листинг 4.1</w:t>
      </w:r>
      <w:r w:rsidR="00C50F14" w:rsidRPr="000266D8">
        <w:rPr>
          <w:lang w:val="en-US"/>
        </w:rPr>
        <w:t>5</w:t>
      </w:r>
      <w:r w:rsidR="00276BF3" w:rsidRPr="000266D8">
        <w:rPr>
          <w:lang w:val="sr-Cyrl-RS"/>
        </w:rPr>
        <w:t xml:space="preserve"> и</w:t>
      </w:r>
      <w:r w:rsidR="00252E3F" w:rsidRPr="000266D8">
        <w:rPr>
          <w:lang w:val="sr-Cyrl-RS"/>
        </w:rPr>
        <w:t xml:space="preserve"> листинг</w:t>
      </w:r>
      <w:r w:rsidR="00276BF3" w:rsidRPr="000266D8">
        <w:rPr>
          <w:lang w:val="sr-Cyrl-RS"/>
        </w:rPr>
        <w:t xml:space="preserve"> 4.1</w:t>
      </w:r>
      <w:r w:rsidR="00C50F14" w:rsidRPr="000266D8">
        <w:rPr>
          <w:lang w:val="en-US"/>
        </w:rPr>
        <w:t>6</w:t>
      </w:r>
      <w:r w:rsidR="00D43D17" w:rsidRPr="000266D8">
        <w:rPr>
          <w:lang w:val="sr-Cyrl-RS"/>
        </w:rPr>
        <w:t>)</w:t>
      </w:r>
      <w:r w:rsidR="00276BF3" w:rsidRPr="000266D8">
        <w:rPr>
          <w:lang w:val="sr-Cyrl-RS"/>
        </w:rPr>
        <w:t>.</w:t>
      </w:r>
      <w:r w:rsidR="005D65FE" w:rsidRPr="000266D8">
        <w:rPr>
          <w:lang w:val="sr-Cyrl-RS"/>
        </w:rPr>
        <w:t xml:space="preserve"> </w:t>
      </w:r>
      <w:r w:rsidR="0049597E" w:rsidRPr="000266D8">
        <w:rPr>
          <w:lang w:val="sr-Cyrl-RS"/>
        </w:rPr>
        <w:t>Уобичајено</w:t>
      </w:r>
      <w:r w:rsidR="0028584F" w:rsidRPr="000266D8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 w:rsidRPr="000266D8">
        <w:rPr>
          <w:lang w:val="sr-Cyrl-RS"/>
        </w:rPr>
        <w:t xml:space="preserve"> што је гарантовано ограничењем </w:t>
      </w:r>
      <w:r w:rsidR="0049597E" w:rsidRPr="000266D8">
        <w:rPr>
          <w:i/>
          <w:lang w:val="en-US"/>
        </w:rPr>
        <w:t>uniqueControllerPath</w:t>
      </w:r>
      <w:r w:rsidR="0028584F" w:rsidRPr="000266D8">
        <w:rPr>
          <w:lang w:val="sr-Cyrl-RS"/>
        </w:rPr>
        <w:t xml:space="preserve">. </w:t>
      </w:r>
      <w:r w:rsidR="005D65FE" w:rsidRPr="000266D8">
        <w:rPr>
          <w:lang w:val="sr-Cyrl-RS"/>
        </w:rPr>
        <w:t>Путања контролера представља апсолутну</w:t>
      </w:r>
      <w:r w:rsidR="00252E3F" w:rsidRPr="000266D8">
        <w:rPr>
          <w:lang w:val="sr-Cyrl-RS"/>
        </w:rPr>
        <w:t xml:space="preserve"> путању у оквиру апликације, </w:t>
      </w:r>
      <w:r w:rsidR="00091F72" w:rsidRPr="000266D8">
        <w:rPr>
          <w:lang w:val="sr-Cyrl-RS"/>
        </w:rPr>
        <w:t>те је неопходно</w:t>
      </w:r>
      <w:r w:rsidR="005D65FE" w:rsidRPr="000266D8">
        <w:rPr>
          <w:lang w:val="sr-Cyrl-RS"/>
        </w:rPr>
        <w:t xml:space="preserve"> да почиње карактером '/'</w:t>
      </w:r>
      <w:r w:rsidR="00252E3F" w:rsidRPr="000266D8">
        <w:rPr>
          <w:lang w:val="sr-Cyrl-RS"/>
        </w:rPr>
        <w:t>. Ово такође омогућава конзистентност генерисаног кода (листинг 4.1</w:t>
      </w:r>
      <w:r w:rsidR="00C50F14" w:rsidRPr="000266D8">
        <w:rPr>
          <w:lang w:val="en-US"/>
        </w:rPr>
        <w:t>7</w:t>
      </w:r>
      <w:r w:rsidR="00252E3F" w:rsidRPr="000266D8">
        <w:rPr>
          <w:lang w:val="sr-Cyrl-RS"/>
        </w:rPr>
        <w:t>)</w:t>
      </w:r>
      <w:r w:rsidR="0028253B" w:rsidRPr="000266D8">
        <w:rPr>
          <w:lang w:val="sr-Cyrl-RS"/>
        </w:rPr>
        <w:t xml:space="preserve">. </w:t>
      </w:r>
      <w:r w:rsidR="008315D9" w:rsidRPr="000266D8">
        <w:rPr>
          <w:lang w:val="sr-Cyrl-RS"/>
        </w:rPr>
        <w:t>Ентитети који се односе на кориснике (</w:t>
      </w:r>
      <w:r w:rsidR="008315D9" w:rsidRPr="000266D8">
        <w:rPr>
          <w:i/>
          <w:lang w:val="en-US"/>
        </w:rPr>
        <w:t>User</w:t>
      </w:r>
      <w:r w:rsidR="008315D9" w:rsidRPr="000266D8">
        <w:rPr>
          <w:lang w:val="sr-Cyrl-RS"/>
        </w:rPr>
        <w:t>) и роле (</w:t>
      </w:r>
      <w:r w:rsidR="008315D9" w:rsidRPr="000266D8">
        <w:rPr>
          <w:i/>
          <w:lang w:val="en-US"/>
        </w:rPr>
        <w:t>Role</w:t>
      </w:r>
      <w:r w:rsidR="008315D9" w:rsidRPr="000266D8">
        <w:rPr>
          <w:lang w:val="sr-Cyrl-RS"/>
        </w:rPr>
        <w:t>) доводе до постојања класа са истим називима, па самим тим постоји ограничење назива контролера (листинг 4.1</w:t>
      </w:r>
      <w:r w:rsidR="00C50F14" w:rsidRPr="000266D8">
        <w:rPr>
          <w:lang w:val="en-US"/>
        </w:rPr>
        <w:t>8</w:t>
      </w:r>
      <w:r w:rsidR="008315D9" w:rsidRPr="000266D8">
        <w:rPr>
          <w:lang w:val="sr-Cyrl-RS"/>
        </w:rPr>
        <w:t xml:space="preserve">)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0266D8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0266D8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DC3A87" w:rsidRPr="000266D8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0266D8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0266D8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0266D8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0266D8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0266D8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0266D8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Pr="000266D8" w:rsidRDefault="00684BB7" w:rsidP="00E37505">
      <w:pPr>
        <w:pStyle w:val="Labelaslike"/>
        <w:rPr>
          <w:i/>
          <w:lang w:val="sr-Latn-RS"/>
        </w:rPr>
      </w:pPr>
      <w:r w:rsidRPr="000266D8">
        <w:rPr>
          <w:lang w:val="sr-Cyrl-RS"/>
        </w:rPr>
        <w:t>Табела 4.</w:t>
      </w:r>
      <w:r w:rsidR="00555B86" w:rsidRPr="000266D8">
        <w:rPr>
          <w:lang w:val="sr-Cyrl-RS"/>
        </w:rPr>
        <w:t>11</w:t>
      </w:r>
      <w:r w:rsidRPr="000266D8">
        <w:rPr>
          <w:lang w:val="sr-Cyrl-RS"/>
        </w:rPr>
        <w:t xml:space="preserve"> – Обележја концепта </w:t>
      </w:r>
      <w:r w:rsidRPr="000266D8">
        <w:rPr>
          <w:i/>
          <w:lang w:val="sr-Latn-RS"/>
        </w:rPr>
        <w:t>Controller</w:t>
      </w:r>
    </w:p>
    <w:p w14:paraId="1429F596" w14:textId="77777777" w:rsidR="00E37505" w:rsidRPr="000266D8" w:rsidRDefault="00E37505" w:rsidP="00E37505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B5189D" w:rsidRPr="000266D8" w14:paraId="686DBE20" w14:textId="77777777" w:rsidTr="00C72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61CA3990" w14:textId="77777777" w:rsidR="00B5189D" w:rsidRPr="000266D8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0F2D0B" w14:textId="77777777" w:rsidR="00B5189D" w:rsidRPr="000266D8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F3FCFC5" w14:textId="77777777" w:rsidR="00B5189D" w:rsidRPr="000266D8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3E128B10" w14:textId="77777777" w:rsidR="00B5189D" w:rsidRPr="000266D8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B5189D" w:rsidRPr="000266D8" w14:paraId="24AE4544" w14:textId="77777777" w:rsidTr="00C7284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5523BF3E" w14:textId="504AF156" w:rsidR="00B5189D" w:rsidRPr="000266D8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controller_endpoints</w:t>
            </w:r>
          </w:p>
        </w:tc>
        <w:tc>
          <w:tcPr>
            <w:tcW w:w="1086" w:type="pct"/>
          </w:tcPr>
          <w:p w14:paraId="576CA3C2" w14:textId="256751E2" w:rsidR="00B5189D" w:rsidRPr="000266D8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ndpoint</w:t>
            </w:r>
          </w:p>
        </w:tc>
        <w:tc>
          <w:tcPr>
            <w:tcW w:w="1001" w:type="pct"/>
          </w:tcPr>
          <w:p w14:paraId="7DD33B70" w14:textId="26B2BD63" w:rsidR="00B5189D" w:rsidRPr="000266D8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0..*</w:t>
            </w:r>
          </w:p>
        </w:tc>
        <w:tc>
          <w:tcPr>
            <w:tcW w:w="1656" w:type="pct"/>
          </w:tcPr>
          <w:p w14:paraId="2B9C4275" w14:textId="7388221B" w:rsidR="00B5189D" w:rsidRPr="000266D8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Endpoint-</w:t>
            </w:r>
            <w:r w:rsidRPr="000266D8">
              <w:rPr>
                <w:szCs w:val="24"/>
                <w:lang w:val="sr-Cyrl-RS"/>
              </w:rPr>
              <w:t>ови контролера</w:t>
            </w:r>
          </w:p>
        </w:tc>
      </w:tr>
    </w:tbl>
    <w:p w14:paraId="2F2383DE" w14:textId="0D5200B1" w:rsidR="00B5189D" w:rsidRPr="000266D8" w:rsidRDefault="00684BB7" w:rsidP="00684BB7">
      <w:pPr>
        <w:pStyle w:val="Labelaslike"/>
        <w:rPr>
          <w:i/>
          <w:lang w:val="sr-Latn-RS"/>
        </w:rPr>
      </w:pPr>
      <w:r w:rsidRPr="000266D8">
        <w:rPr>
          <w:lang w:val="sr-Cyrl-RS"/>
        </w:rPr>
        <w:t>Табела 4.1</w:t>
      </w:r>
      <w:r w:rsidR="00555B86" w:rsidRPr="000266D8">
        <w:rPr>
          <w:lang w:val="sr-Cyrl-RS"/>
        </w:rPr>
        <w:t>2</w:t>
      </w:r>
      <w:r w:rsidRPr="000266D8">
        <w:rPr>
          <w:lang w:val="sr-Cyrl-RS"/>
        </w:rPr>
        <w:t xml:space="preserve"> – Асоцијације концепта </w:t>
      </w:r>
      <w:r w:rsidRPr="000266D8">
        <w:rPr>
          <w:i/>
          <w:lang w:val="sr-Latn-RS"/>
        </w:rPr>
        <w:t>Controller</w:t>
      </w:r>
    </w:p>
    <w:p w14:paraId="12172E97" w14:textId="27C436A9" w:rsidR="00E37505" w:rsidRPr="000266D8" w:rsidRDefault="00E37505" w:rsidP="00684BB7">
      <w:pPr>
        <w:pStyle w:val="Labelaslike"/>
        <w:rPr>
          <w:i/>
          <w:lang w:val="sr-Latn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AA4407" w:rsidRDefault="00AA4407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AA4407" w:rsidRDefault="00AA4407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AA4407" w:rsidRPr="00E37505" w:rsidRDefault="00AA4407" w:rsidP="00305A40">
                            <w:pPr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0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DHxUkK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3092EC78" w14:textId="77777777" w:rsidR="00AA4407" w:rsidRDefault="00AA4407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AA4407" w:rsidRDefault="00AA4407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AA4407" w:rsidRPr="00E37505" w:rsidRDefault="00AA4407" w:rsidP="00305A40">
                      <w:pPr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1A6667D" w:rsidR="00E37505" w:rsidRPr="000266D8" w:rsidRDefault="008F27C6" w:rsidP="008F27C6">
      <w:pPr>
        <w:pStyle w:val="Labelaslike"/>
        <w:rPr>
          <w:lang w:val="sr-Cyrl-RS"/>
        </w:rPr>
      </w:pPr>
      <w:r w:rsidRPr="000266D8">
        <w:rPr>
          <w:lang w:val="sr-Cyrl-RS"/>
        </w:rPr>
        <w:t>Листинг 4.1</w:t>
      </w:r>
      <w:r w:rsidR="00C50F14" w:rsidRPr="000266D8">
        <w:rPr>
          <w:lang w:val="en-US"/>
        </w:rPr>
        <w:t>5</w:t>
      </w:r>
      <w:r w:rsidRPr="000266D8">
        <w:rPr>
          <w:lang w:val="sr-Cyrl-RS"/>
        </w:rPr>
        <w:t xml:space="preserve"> – Називи контролера унутар апликацјие морају </w:t>
      </w:r>
      <w:r w:rsidR="002B6B80" w:rsidRPr="000266D8">
        <w:rPr>
          <w:lang w:val="sr-Cyrl-RS"/>
        </w:rPr>
        <w:t>да буду</w:t>
      </w:r>
      <w:r w:rsidRPr="000266D8">
        <w:rPr>
          <w:lang w:val="sr-Cyrl-RS"/>
        </w:rPr>
        <w:t>јединствени</w:t>
      </w:r>
    </w:p>
    <w:p w14:paraId="64B3F5AE" w14:textId="249F81A8" w:rsidR="0049597E" w:rsidRPr="000266D8" w:rsidRDefault="0049597E" w:rsidP="008F27C6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AA4407" w:rsidRDefault="00AA4407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AA4407" w:rsidRDefault="00AA4407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AA4407" w:rsidRDefault="00AA4407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AA4407" w:rsidRDefault="00AA4407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AA4407" w:rsidRDefault="00AA4407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AA4407" w:rsidRDefault="00AA4407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AA4407" w:rsidRDefault="00AA4407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1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" fillcolor="white [3201]" strokeweight=".5pt">
                <v:textbox>
                  <w:txbxContent>
                    <w:p w14:paraId="42A18259" w14:textId="77777777" w:rsidR="00AA4407" w:rsidRDefault="00AA4407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AA4407" w:rsidRDefault="00AA4407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AA4407" w:rsidRDefault="00AA4407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AA4407" w:rsidRDefault="00AA4407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AA4407" w:rsidRDefault="00AA4407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AA4407" w:rsidRDefault="00AA4407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AA4407" w:rsidRDefault="00AA4407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340B7CF" w:rsidR="008F27C6" w:rsidRPr="000266D8" w:rsidRDefault="0049597E" w:rsidP="0049597E">
      <w:pPr>
        <w:pStyle w:val="Labelaslike"/>
        <w:rPr>
          <w:lang w:val="sr-Cyrl-RS"/>
        </w:rPr>
      </w:pPr>
      <w:r w:rsidRPr="000266D8">
        <w:rPr>
          <w:lang w:val="sr-Cyrl-RS"/>
        </w:rPr>
        <w:t>Листинг 4.1</w:t>
      </w:r>
      <w:r w:rsidR="00C50F14" w:rsidRPr="000266D8">
        <w:rPr>
          <w:lang w:val="sr-Cyrl-RS"/>
        </w:rPr>
        <w:t>6</w:t>
      </w:r>
      <w:r w:rsidRPr="000266D8">
        <w:rPr>
          <w:lang w:val="sr-Cyrl-RS"/>
        </w:rPr>
        <w:t xml:space="preserve">  - </w:t>
      </w:r>
      <w:r w:rsidR="00091F72" w:rsidRPr="000266D8">
        <w:rPr>
          <w:lang w:val="sr-Cyrl-RS"/>
        </w:rPr>
        <w:t>Путање контролера унутар апликације морају да буду јединствени и да се разлику од назива контролера</w:t>
      </w:r>
    </w:p>
    <w:p w14:paraId="1B7F0C61" w14:textId="1B87A993" w:rsidR="00453DAC" w:rsidRPr="000266D8" w:rsidRDefault="00453DAC" w:rsidP="0049597E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AA4407" w:rsidRDefault="00AA4407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AA4407" w:rsidRDefault="00AA4407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AA4407" w:rsidRDefault="00AA4407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2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" fillcolor="white [3201]" strokeweight=".5pt">
                <v:textbox>
                  <w:txbxContent>
                    <w:p w14:paraId="08F1A1E3" w14:textId="77777777" w:rsidR="00AA4407" w:rsidRDefault="00AA4407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AA4407" w:rsidRDefault="00AA4407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AA4407" w:rsidRDefault="00AA4407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622875CB" w:rsidR="00405F88" w:rsidRPr="000266D8" w:rsidRDefault="00453DAC" w:rsidP="006A42E0">
      <w:pPr>
        <w:pStyle w:val="Labelaslike"/>
        <w:rPr>
          <w:lang w:val="en-US"/>
        </w:rPr>
      </w:pPr>
      <w:r w:rsidRPr="000266D8">
        <w:rPr>
          <w:lang w:val="sr-Cyrl-RS"/>
        </w:rPr>
        <w:t>Листинг 4.1</w:t>
      </w:r>
      <w:r w:rsidR="00C50F14" w:rsidRPr="000266D8">
        <w:rPr>
          <w:lang w:val="sr-Cyrl-RS"/>
        </w:rPr>
        <w:t>7</w:t>
      </w:r>
      <w:r w:rsidRPr="000266D8">
        <w:rPr>
          <w:lang w:val="sr-Cyrl-RS"/>
        </w:rPr>
        <w:t xml:space="preserve"> – Путања контролера мора да почиње караткером </w:t>
      </w:r>
      <w:r w:rsidRPr="000266D8">
        <w:rPr>
          <w:lang w:val="en-US"/>
        </w:rPr>
        <w:t>‘/’</w:t>
      </w:r>
    </w:p>
    <w:p w14:paraId="300ECAB0" w14:textId="7449A011" w:rsidR="00E22A22" w:rsidRPr="000266D8" w:rsidRDefault="006A42E0" w:rsidP="00E22A22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AA4407" w:rsidRDefault="00AA4407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AA4407" w:rsidRDefault="00AA4407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AA4407" w:rsidRDefault="00AA4407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AA4407" w:rsidRDefault="00AA4407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3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" fillcolor="white [3201]" strokeweight=".5pt">
                <v:textbox>
                  <w:txbxContent>
                    <w:p w14:paraId="0A046D0B" w14:textId="77777777" w:rsidR="00AA4407" w:rsidRDefault="00AA4407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AA4407" w:rsidRDefault="00AA4407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AA4407" w:rsidRDefault="00AA4407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AA4407" w:rsidRDefault="00AA4407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 w:rsidRPr="000266D8">
        <w:rPr>
          <w:lang w:val="sr-Cyrl-RS"/>
        </w:rPr>
        <w:t>Ли</w:t>
      </w:r>
      <w:r w:rsidR="00C50F14" w:rsidRPr="000266D8">
        <w:rPr>
          <w:lang w:val="sr-Cyrl-RS"/>
        </w:rPr>
        <w:t>стинг 4.18</w:t>
      </w:r>
      <w:r w:rsidR="00E22A22" w:rsidRPr="000266D8">
        <w:rPr>
          <w:lang w:val="sr-Cyrl-RS"/>
        </w:rPr>
        <w:t xml:space="preserve"> – Ограничење назива за контролере</w:t>
      </w:r>
    </w:p>
    <w:p w14:paraId="65AAF617" w14:textId="46392E59" w:rsidR="00F6187D" w:rsidRPr="000266D8" w:rsidRDefault="006A42E0" w:rsidP="00083612">
      <w:pPr>
        <w:pStyle w:val="Obiantekst"/>
        <w:ind w:firstLine="706"/>
        <w:rPr>
          <w:lang w:val="sr-Cyrl-RS"/>
        </w:rPr>
      </w:pPr>
      <w:r w:rsidRPr="000266D8">
        <w:rPr>
          <w:lang w:val="sr-Cyrl-RS"/>
        </w:rPr>
        <w:t xml:space="preserve">За правилно рутирање захтева и рад апликације неопходна је јединственост назива метода на које се односи </w:t>
      </w:r>
      <w:r w:rsidRPr="000266D8">
        <w:rPr>
          <w:i/>
          <w:lang w:val="en-US"/>
        </w:rPr>
        <w:t xml:space="preserve">endpoint </w:t>
      </w:r>
      <w:r w:rsidRPr="000266D8">
        <w:rPr>
          <w:lang w:val="en-US"/>
        </w:rPr>
        <w:t>(</w:t>
      </w:r>
      <w:r w:rsidRPr="000266D8">
        <w:rPr>
          <w:lang w:val="sr-Cyrl-RS"/>
        </w:rPr>
        <w:t>листинг 4.1</w:t>
      </w:r>
      <w:r w:rsidR="00E675E4" w:rsidRPr="000266D8">
        <w:rPr>
          <w:lang w:val="en-US"/>
        </w:rPr>
        <w:t>9</w:t>
      </w:r>
      <w:r w:rsidRPr="000266D8">
        <w:rPr>
          <w:lang w:val="en-US"/>
        </w:rPr>
        <w:t>)</w:t>
      </w:r>
      <w:r w:rsidRPr="000266D8">
        <w:rPr>
          <w:i/>
          <w:lang w:val="sr-Cyrl-RS"/>
        </w:rPr>
        <w:t xml:space="preserve"> </w:t>
      </w:r>
      <w:r w:rsidRPr="000266D8">
        <w:rPr>
          <w:lang w:val="sr-Cyrl-RS"/>
        </w:rPr>
        <w:t xml:space="preserve">и путање </w:t>
      </w:r>
      <w:r w:rsidRPr="000266D8">
        <w:rPr>
          <w:i/>
          <w:lang w:val="en-US"/>
        </w:rPr>
        <w:t>endpoint</w:t>
      </w:r>
      <w:r w:rsidRPr="000266D8">
        <w:rPr>
          <w:lang w:val="en-US"/>
        </w:rPr>
        <w:t>-</w:t>
      </w:r>
      <w:r w:rsidRPr="000266D8">
        <w:rPr>
          <w:lang w:val="sr-Cyrl-RS"/>
        </w:rPr>
        <w:t>а</w:t>
      </w:r>
      <w:r w:rsidRPr="000266D8">
        <w:rPr>
          <w:i/>
          <w:lang w:val="en-US"/>
        </w:rPr>
        <w:t xml:space="preserve"> </w:t>
      </w:r>
      <w:r w:rsidRPr="000266D8">
        <w:rPr>
          <w:lang w:val="sr-Cyrl-RS"/>
        </w:rPr>
        <w:t>(листинг 4.</w:t>
      </w:r>
      <w:r w:rsidR="00E675E4" w:rsidRPr="000266D8">
        <w:rPr>
          <w:lang w:val="en-US"/>
        </w:rPr>
        <w:t>20</w:t>
      </w:r>
      <w:r w:rsidRPr="000266D8">
        <w:rPr>
          <w:lang w:val="sr-Cyrl-RS"/>
        </w:rPr>
        <w:t>) унутар контролера.</w:t>
      </w:r>
      <w:r w:rsidR="00E675E4" w:rsidRPr="000266D8">
        <w:rPr>
          <w:lang w:val="sr-Cyrl-RS"/>
        </w:rPr>
        <w:t xml:space="preserve"> </w:t>
      </w:r>
      <w:r w:rsidR="00827F9C" w:rsidRPr="000266D8">
        <w:rPr>
          <w:i/>
          <w:lang w:val="en-US"/>
        </w:rPr>
        <w:t>E</w:t>
      </w:r>
      <w:r w:rsidR="00A74840" w:rsidRPr="000266D8">
        <w:rPr>
          <w:i/>
          <w:lang w:val="en-US"/>
        </w:rPr>
        <w:t>ndpoint</w:t>
      </w:r>
      <w:r w:rsidR="00A74840" w:rsidRPr="000266D8">
        <w:rPr>
          <w:lang w:val="sr-Cyrl-RS"/>
        </w:rPr>
        <w:t>-ови</w:t>
      </w:r>
      <w:r w:rsidR="00827F9C" w:rsidRPr="000266D8">
        <w:rPr>
          <w:i/>
          <w:lang w:val="en-US"/>
        </w:rPr>
        <w:t xml:space="preserve"> </w:t>
      </w:r>
      <w:r w:rsidR="00827F9C" w:rsidRPr="000266D8">
        <w:rPr>
          <w:lang w:val="sr-Cyrl-RS"/>
        </w:rPr>
        <w:t>за регистрацију, пријаву и одјаву са система имају препоручене</w:t>
      </w:r>
      <w:r w:rsidR="00827F9C" w:rsidRPr="000266D8">
        <w:rPr>
          <w:lang w:val="en-US"/>
        </w:rPr>
        <w:t xml:space="preserve">, </w:t>
      </w:r>
      <w:r w:rsidR="00827F9C" w:rsidRPr="000266D8">
        <w:rPr>
          <w:lang w:val="sr-Cyrl-RS"/>
        </w:rPr>
        <w:t xml:space="preserve">унапред дефинисане </w:t>
      </w:r>
      <w:r w:rsidR="00F828F3" w:rsidRPr="000266D8">
        <w:rPr>
          <w:i/>
          <w:lang w:val="en-US"/>
        </w:rPr>
        <w:t xml:space="preserve">HTTP </w:t>
      </w:r>
      <w:r w:rsidR="00827F9C" w:rsidRPr="000266D8">
        <w:rPr>
          <w:lang w:val="sr-Cyrl-RS"/>
        </w:rPr>
        <w:t>методе</w:t>
      </w:r>
      <w:r w:rsidR="00A74840" w:rsidRPr="000266D8">
        <w:rPr>
          <w:lang w:val="sr-Cyrl-RS"/>
        </w:rPr>
        <w:t xml:space="preserve">: </w:t>
      </w:r>
      <w:r w:rsidR="00A74840" w:rsidRPr="000266D8">
        <w:rPr>
          <w:i/>
          <w:lang w:val="en-US"/>
        </w:rPr>
        <w:t xml:space="preserve">POST, POST </w:t>
      </w:r>
      <w:r w:rsidR="00A74840" w:rsidRPr="000266D8">
        <w:rPr>
          <w:lang w:val="sr-Cyrl-RS"/>
        </w:rPr>
        <w:t xml:space="preserve">и </w:t>
      </w:r>
      <w:r w:rsidR="00A74840" w:rsidRPr="000266D8">
        <w:rPr>
          <w:i/>
          <w:lang w:val="en-US"/>
        </w:rPr>
        <w:t>GET</w:t>
      </w:r>
      <w:r w:rsidR="00E86B8F" w:rsidRPr="000266D8">
        <w:rPr>
          <w:i/>
          <w:lang w:val="sr-Cyrl-RS"/>
        </w:rPr>
        <w:t xml:space="preserve"> </w:t>
      </w:r>
      <w:r w:rsidR="00E86B8F" w:rsidRPr="000266D8">
        <w:rPr>
          <w:lang w:val="sr-Cyrl-RS"/>
        </w:rPr>
        <w:t>редом</w:t>
      </w:r>
      <w:r w:rsidR="00827F9C" w:rsidRPr="000266D8">
        <w:rPr>
          <w:lang w:val="sr-Cyrl-RS"/>
        </w:rPr>
        <w:t xml:space="preserve">. За </w:t>
      </w:r>
      <w:r w:rsidR="00827F9C" w:rsidRPr="000266D8">
        <w:rPr>
          <w:i/>
          <w:lang w:val="en-US"/>
        </w:rPr>
        <w:t>endpoint-</w:t>
      </w:r>
      <w:r w:rsidR="00827F9C" w:rsidRPr="000266D8">
        <w:rPr>
          <w:lang w:val="sr-Cyrl-RS"/>
        </w:rPr>
        <w:t xml:space="preserve">ове типа </w:t>
      </w:r>
      <w:r w:rsidR="00827F9C" w:rsidRPr="000266D8">
        <w:rPr>
          <w:i/>
          <w:lang w:val="en-US"/>
        </w:rPr>
        <w:t xml:space="preserve">OTHER </w:t>
      </w:r>
      <w:r w:rsidR="00827F9C" w:rsidRPr="000266D8">
        <w:rPr>
          <w:lang w:val="sr-Cyrl-RS"/>
        </w:rPr>
        <w:t>неопходно је навести метод</w:t>
      </w:r>
      <w:r w:rsidR="00A74840" w:rsidRPr="000266D8">
        <w:rPr>
          <w:lang w:val="en-US"/>
        </w:rPr>
        <w:t xml:space="preserve"> (</w:t>
      </w:r>
      <w:r w:rsidR="001853CF" w:rsidRPr="000266D8">
        <w:rPr>
          <w:lang w:val="sr-Cyrl-RS"/>
        </w:rPr>
        <w:t>листинг 4.21)</w:t>
      </w:r>
      <w:r w:rsidR="008B7D0C" w:rsidRPr="000266D8">
        <w:rPr>
          <w:lang w:val="en-US"/>
        </w:rPr>
        <w:t xml:space="preserve">. </w:t>
      </w:r>
      <w:r w:rsidR="008B7D0C" w:rsidRPr="000266D8">
        <w:rPr>
          <w:lang w:val="sr-Cyrl-RS"/>
        </w:rPr>
        <w:t xml:space="preserve">Регистрација, пријава и одјава са система су функционалности контролера за аутентификацију, те се ове врсте </w:t>
      </w:r>
      <w:r w:rsidR="008B7D0C" w:rsidRPr="000266D8">
        <w:rPr>
          <w:i/>
          <w:lang w:val="en-US"/>
        </w:rPr>
        <w:t>endpoint-</w:t>
      </w:r>
      <w:r w:rsidR="008B7D0C" w:rsidRPr="000266D8">
        <w:rPr>
          <w:lang w:val="sr-Cyrl-RS"/>
        </w:rPr>
        <w:t>ова не могу наћи у друдим конторлерима (листинг 4.22).</w:t>
      </w:r>
    </w:p>
    <w:p w14:paraId="4478EA94" w14:textId="77777777" w:rsidR="00F6187D" w:rsidRPr="000266D8" w:rsidRDefault="00F6187D" w:rsidP="00F6187D">
      <w:pPr>
        <w:pStyle w:val="Labelaslike"/>
        <w:rPr>
          <w:lang w:val="en-U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AA4407" w:rsidRDefault="00AA4407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AA4407" w:rsidRDefault="00AA4407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AA4407" w:rsidRDefault="00AA4407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4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" fillcolor="white [3201]" strokeweight=".5pt">
                <v:textbox>
                  <w:txbxContent>
                    <w:p w14:paraId="4094F2B4" w14:textId="77777777" w:rsidR="00AA4407" w:rsidRDefault="00AA4407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AA4407" w:rsidRDefault="00AA4407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AA4407" w:rsidRDefault="00AA4407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3EB43398" w:rsidR="00F6187D" w:rsidRPr="000266D8" w:rsidRDefault="00F6187D" w:rsidP="00F6187D">
      <w:pPr>
        <w:pStyle w:val="Labelaslike"/>
        <w:rPr>
          <w:lang w:val="sr-Cyrl-RS"/>
        </w:rPr>
      </w:pPr>
      <w:r w:rsidRPr="000266D8">
        <w:rPr>
          <w:lang w:val="sr-Cyrl-RS"/>
        </w:rPr>
        <w:t>Листинг 4.1</w:t>
      </w:r>
      <w:r w:rsidR="00E675E4" w:rsidRPr="000266D8">
        <w:rPr>
          <w:lang w:val="en-US"/>
        </w:rPr>
        <w:t>9</w:t>
      </w:r>
      <w:r w:rsidRPr="000266D8">
        <w:rPr>
          <w:lang w:val="sr-Cyrl-RS"/>
        </w:rPr>
        <w:t xml:space="preserve"> – </w:t>
      </w:r>
      <w:r w:rsidR="008F76A7" w:rsidRPr="000266D8">
        <w:rPr>
          <w:i/>
          <w:lang w:val="sr-Cyrl-RS"/>
        </w:rPr>
        <w:t>E</w:t>
      </w:r>
      <w:r w:rsidR="008F76A7" w:rsidRPr="000266D8">
        <w:rPr>
          <w:i/>
          <w:lang w:val="en-US"/>
        </w:rPr>
        <w:t>ndpoint-</w:t>
      </w:r>
      <w:r w:rsidR="008F76A7" w:rsidRPr="000266D8">
        <w:rPr>
          <w:lang w:val="sr-Cyrl-RS"/>
        </w:rPr>
        <w:t>ови унутар контролера морају имају јединствене називе метода</w:t>
      </w:r>
    </w:p>
    <w:p w14:paraId="222C2331" w14:textId="77777777" w:rsidR="008F76A7" w:rsidRPr="000266D8" w:rsidRDefault="008F76A7" w:rsidP="00F6187D">
      <w:pPr>
        <w:pStyle w:val="Labelaslike"/>
        <w:rPr>
          <w:lang w:val="en-US"/>
        </w:rPr>
      </w:pPr>
    </w:p>
    <w:p w14:paraId="6DB054A1" w14:textId="77777777" w:rsidR="00F6187D" w:rsidRPr="000266D8" w:rsidRDefault="00F6187D" w:rsidP="00F6187D">
      <w:pPr>
        <w:pStyle w:val="Labelaslike"/>
        <w:rPr>
          <w:lang w:val="en-U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AA4407" w:rsidRDefault="00AA4407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AA4407" w:rsidRDefault="00AA4407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5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BBtfMw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123D89F4" w14:textId="77777777" w:rsidR="00AA4407" w:rsidRDefault="00AA4407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AA4407" w:rsidRDefault="00AA4407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283FAAA9" w:rsidR="00991A69" w:rsidRPr="000266D8" w:rsidRDefault="00E675E4" w:rsidP="00991A69">
      <w:pPr>
        <w:pStyle w:val="Labelaslike"/>
        <w:rPr>
          <w:lang w:val="sr-Cyrl-RS"/>
        </w:rPr>
      </w:pPr>
      <w:r w:rsidRPr="000266D8">
        <w:rPr>
          <w:lang w:val="sr-Cyrl-RS"/>
        </w:rPr>
        <w:t>Листинг 4.20</w:t>
      </w:r>
      <w:r w:rsidR="00F6187D" w:rsidRPr="000266D8">
        <w:rPr>
          <w:lang w:val="sr-Cyrl-RS"/>
        </w:rPr>
        <w:t xml:space="preserve"> – </w:t>
      </w:r>
      <w:r w:rsidR="008F76A7" w:rsidRPr="000266D8">
        <w:rPr>
          <w:i/>
          <w:lang w:val="sr-Cyrl-RS"/>
        </w:rPr>
        <w:t>E</w:t>
      </w:r>
      <w:r w:rsidR="008F76A7" w:rsidRPr="000266D8">
        <w:rPr>
          <w:i/>
          <w:lang w:val="en-US"/>
        </w:rPr>
        <w:t>ndpoint-</w:t>
      </w:r>
      <w:r w:rsidR="008F76A7" w:rsidRPr="000266D8">
        <w:rPr>
          <w:lang w:val="sr-Cyrl-RS"/>
        </w:rPr>
        <w:t xml:space="preserve">ови </w:t>
      </w:r>
      <w:r w:rsidR="00F6187D" w:rsidRPr="000266D8">
        <w:rPr>
          <w:lang w:val="sr-Cyrl-RS"/>
        </w:rPr>
        <w:t xml:space="preserve">унутар контролера морају </w:t>
      </w:r>
      <w:r w:rsidR="008F76A7" w:rsidRPr="000266D8">
        <w:rPr>
          <w:lang w:val="sr-Cyrl-RS"/>
        </w:rPr>
        <w:t>имају јединствене путање</w:t>
      </w:r>
    </w:p>
    <w:p w14:paraId="2D82DF33" w14:textId="77777777" w:rsidR="00083612" w:rsidRPr="000266D8" w:rsidRDefault="00083612" w:rsidP="00991A69">
      <w:pPr>
        <w:pStyle w:val="Labelaslike"/>
        <w:rPr>
          <w:lang w:val="en-US"/>
        </w:rPr>
      </w:pPr>
    </w:p>
    <w:p w14:paraId="1DECC60F" w14:textId="77777777" w:rsidR="00991A69" w:rsidRPr="000266D8" w:rsidRDefault="00991A69" w:rsidP="00991A69">
      <w:pPr>
        <w:pStyle w:val="Labelaslike"/>
        <w:rPr>
          <w:lang w:val="en-U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AA4407" w:rsidRDefault="00AA4407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AA4407" w:rsidRDefault="00AA4407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AA4407" w:rsidRDefault="00AA4407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46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" fillcolor="white [3201]" strokeweight=".5pt">
                <v:textbox>
                  <w:txbxContent>
                    <w:p w14:paraId="25A90B75" w14:textId="7CAF3E9F" w:rsidR="00AA4407" w:rsidRDefault="00AA4407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AA4407" w:rsidRDefault="00AA4407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AA4407" w:rsidRDefault="00AA4407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2908A2B7" w:rsidR="00991A69" w:rsidRPr="000266D8" w:rsidRDefault="00991A69" w:rsidP="00991A69">
      <w:pPr>
        <w:pStyle w:val="Labelaslike"/>
        <w:rPr>
          <w:lang w:val="sr-Cyrl-RS"/>
        </w:rPr>
      </w:pPr>
      <w:r w:rsidRPr="000266D8">
        <w:rPr>
          <w:lang w:val="sr-Cyrl-RS"/>
        </w:rPr>
        <w:t>Листинг 4.2</w:t>
      </w:r>
      <w:r w:rsidR="008E60BB" w:rsidRPr="000266D8">
        <w:rPr>
          <w:lang w:val="en-US"/>
        </w:rPr>
        <w:t>1</w:t>
      </w:r>
      <w:r w:rsidRPr="000266D8">
        <w:rPr>
          <w:lang w:val="sr-Cyrl-RS"/>
        </w:rPr>
        <w:t xml:space="preserve"> – </w:t>
      </w:r>
      <w:r w:rsidR="008E60BB" w:rsidRPr="000266D8">
        <w:rPr>
          <w:i/>
          <w:lang w:val="sr-Cyrl-RS"/>
        </w:rPr>
        <w:t>E</w:t>
      </w:r>
      <w:r w:rsidR="008E60BB" w:rsidRPr="000266D8">
        <w:rPr>
          <w:i/>
          <w:lang w:val="en-US"/>
        </w:rPr>
        <w:t>ndpoint-</w:t>
      </w:r>
      <w:r w:rsidR="008E60BB" w:rsidRPr="000266D8">
        <w:rPr>
          <w:lang w:val="sr-Cyrl-RS"/>
        </w:rPr>
        <w:t xml:space="preserve">ови типа </w:t>
      </w:r>
      <w:r w:rsidR="008E60BB" w:rsidRPr="000266D8">
        <w:rPr>
          <w:i/>
          <w:lang w:val="en-US"/>
        </w:rPr>
        <w:t xml:space="preserve">OTHER </w:t>
      </w:r>
      <w:r w:rsidR="008E60BB" w:rsidRPr="000266D8">
        <w:rPr>
          <w:lang w:val="sr-Cyrl-RS"/>
        </w:rPr>
        <w:t xml:space="preserve">морају да имају дефинисан </w:t>
      </w:r>
      <w:r w:rsidR="00A8090D" w:rsidRPr="000266D8">
        <w:rPr>
          <w:i/>
          <w:lang w:val="en-US"/>
        </w:rPr>
        <w:t xml:space="preserve">HTTP </w:t>
      </w:r>
      <w:r w:rsidR="008E60BB" w:rsidRPr="000266D8">
        <w:rPr>
          <w:lang w:val="sr-Cyrl-RS"/>
        </w:rPr>
        <w:t>метод</w:t>
      </w:r>
    </w:p>
    <w:p w14:paraId="4B57106F" w14:textId="77777777" w:rsidR="008E0923" w:rsidRPr="000266D8" w:rsidRDefault="008E0923" w:rsidP="00991A69">
      <w:pPr>
        <w:pStyle w:val="Labelaslike"/>
        <w:rPr>
          <w:lang w:val="sr-Cyrl-RS"/>
        </w:rPr>
      </w:pPr>
    </w:p>
    <w:p w14:paraId="7C58146F" w14:textId="77777777" w:rsidR="008E0923" w:rsidRPr="000266D8" w:rsidRDefault="008E0923" w:rsidP="008E0923">
      <w:pPr>
        <w:pStyle w:val="Labelaslike"/>
        <w:rPr>
          <w:lang w:val="en-US"/>
        </w:rPr>
      </w:pPr>
      <w:r w:rsidRPr="000266D8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C6FB6B9" wp14:editId="0ED2C052">
                <wp:extent cx="5657850" cy="1927860"/>
                <wp:effectExtent l="0" t="0" r="19050" b="1524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27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AA4407" w:rsidRDefault="00AA4407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AA4407" w:rsidRDefault="00AA4407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AA4407" w:rsidRDefault="00AA4407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AA4407" w:rsidRDefault="00AA4407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AA4407" w:rsidRDefault="00AA4407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AA4407" w:rsidRDefault="00AA4407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AA4407" w:rsidRDefault="00AA4407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AA4407" w:rsidRDefault="00AA4407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AA4407" w:rsidRDefault="00AA4407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AA4407" w:rsidRDefault="00AA4407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47" type="#_x0000_t202" style="width:445.5pt;height:15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" fillcolor="white [3201]" strokeweight=".5pt">
                <v:textbox>
                  <w:txbxContent>
                    <w:p w14:paraId="496F884B" w14:textId="77777777" w:rsidR="00AA4407" w:rsidRDefault="00AA4407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AA4407" w:rsidRDefault="00AA4407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AA4407" w:rsidRDefault="00AA4407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AA4407" w:rsidRDefault="00AA4407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AA4407" w:rsidRDefault="00AA4407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AA4407" w:rsidRDefault="00AA4407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AA4407" w:rsidRDefault="00AA4407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AA4407" w:rsidRDefault="00AA4407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AA4407" w:rsidRDefault="00AA4407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AA4407" w:rsidRDefault="00AA4407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1AB3DC4C" w:rsidR="008E0923" w:rsidRPr="000266D8" w:rsidRDefault="008E0923" w:rsidP="008E0923">
      <w:pPr>
        <w:pStyle w:val="Labelaslike"/>
        <w:rPr>
          <w:lang w:val="sr-Cyrl-RS"/>
        </w:rPr>
      </w:pPr>
      <w:r w:rsidRPr="000266D8">
        <w:rPr>
          <w:lang w:val="sr-Cyrl-RS"/>
        </w:rPr>
        <w:t xml:space="preserve">Листинг 4.22  – </w:t>
      </w:r>
      <w:r w:rsidRPr="000266D8">
        <w:rPr>
          <w:i/>
          <w:lang w:val="sr-Cyrl-RS"/>
        </w:rPr>
        <w:t>E</w:t>
      </w:r>
      <w:r w:rsidRPr="000266D8">
        <w:rPr>
          <w:i/>
          <w:lang w:val="en-US"/>
        </w:rPr>
        <w:t>ndpoint-</w:t>
      </w:r>
      <w:r w:rsidRPr="000266D8">
        <w:rPr>
          <w:lang w:val="sr-Cyrl-RS"/>
        </w:rPr>
        <w:t xml:space="preserve">ови </w:t>
      </w:r>
      <w:r w:rsidR="00CA61F9" w:rsidRPr="000266D8">
        <w:rPr>
          <w:lang w:val="sr-Cyrl-RS"/>
        </w:rPr>
        <w:t>за регистрацију, пријаву и одјаву са система могу да се налазе само у котнролеру за аутентификацију</w:t>
      </w:r>
    </w:p>
    <w:p w14:paraId="3B658600" w14:textId="4B01275A" w:rsidR="0081776E" w:rsidRPr="000266D8" w:rsidRDefault="0081776E" w:rsidP="0081776E">
      <w:pPr>
        <w:pStyle w:val="Heading3"/>
        <w:rPr>
          <w:i/>
          <w:lang w:val="sr-Latn-RS"/>
        </w:rPr>
      </w:pPr>
      <w:bookmarkStart w:id="28" w:name="_Toc142352102"/>
      <w:r w:rsidRPr="000266D8">
        <w:rPr>
          <w:lang w:val="sr-Cyrl-RS"/>
        </w:rPr>
        <w:t>Концепт</w:t>
      </w:r>
      <w:r w:rsidRPr="000266D8">
        <w:rPr>
          <w:lang w:val="sr-Latn-RS"/>
        </w:rPr>
        <w:t xml:space="preserve"> </w:t>
      </w:r>
      <w:r w:rsidRPr="000266D8">
        <w:rPr>
          <w:i/>
          <w:lang w:val="sr-Latn-RS"/>
        </w:rPr>
        <w:t>Authentication</w:t>
      </w:r>
      <w:bookmarkEnd w:id="28"/>
    </w:p>
    <w:p w14:paraId="1D57B856" w14:textId="2F3CEA29" w:rsidR="006F1E2B" w:rsidRPr="000266D8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 xml:space="preserve">Authenticatiion </w:t>
      </w:r>
      <w:r w:rsidRPr="000266D8">
        <w:rPr>
          <w:lang w:val="sr-Cyrl-RS"/>
        </w:rPr>
        <w:t xml:space="preserve">наслеђује </w:t>
      </w:r>
      <w:r w:rsidRPr="000266D8">
        <w:rPr>
          <w:i/>
          <w:lang w:val="en-US"/>
        </w:rPr>
        <w:t xml:space="preserve">Controller. </w:t>
      </w:r>
      <w:r w:rsidR="00142F46" w:rsidRPr="000266D8">
        <w:t xml:space="preserve">Контролер за аутентификацију обрађује захтеве који се </w:t>
      </w:r>
      <w:r w:rsidR="00555B86" w:rsidRPr="000266D8">
        <w:rPr>
          <w:lang w:val="sr-Cyrl-RS"/>
        </w:rPr>
        <w:t>односе на</w:t>
      </w:r>
      <w:r w:rsidR="00555B86" w:rsidRPr="000266D8">
        <w:t xml:space="preserve"> регистрацију</w:t>
      </w:r>
      <w:r w:rsidR="00142F46" w:rsidRPr="000266D8">
        <w:t xml:space="preserve"> корисник</w:t>
      </w:r>
      <w:r w:rsidR="00555B86" w:rsidRPr="000266D8">
        <w:t>а, пријаву</w:t>
      </w:r>
      <w:r w:rsidR="00142F46" w:rsidRPr="000266D8">
        <w:t xml:space="preserve"> и одја</w:t>
      </w:r>
      <w:r w:rsidR="00555B86" w:rsidRPr="000266D8">
        <w:t>ву</w:t>
      </w:r>
      <w:r w:rsidR="00142F46" w:rsidRPr="000266D8">
        <w:t xml:space="preserve"> корисника са система, те су информације о корисницима и њиховим ролама неопходни</w:t>
      </w:r>
      <w:r w:rsidRPr="000266D8">
        <w:t xml:space="preserve">. Самим тим, уколико постоји контролер за аутентификацију, неопходно је да </w:t>
      </w:r>
      <w:r w:rsidR="002A4202" w:rsidRPr="000266D8">
        <w:rPr>
          <w:lang w:val="sr-Cyrl-RS"/>
        </w:rPr>
        <w:t xml:space="preserve">постоје инстанце концепата </w:t>
      </w:r>
      <w:r w:rsidR="002A4202" w:rsidRPr="000266D8">
        <w:rPr>
          <w:i/>
          <w:lang w:val="en-US"/>
        </w:rPr>
        <w:t xml:space="preserve">User </w:t>
      </w:r>
      <w:r w:rsidR="002A4202" w:rsidRPr="000266D8">
        <w:rPr>
          <w:lang w:val="sr-Cyrl-RS"/>
        </w:rPr>
        <w:t xml:space="preserve">и </w:t>
      </w:r>
      <w:r w:rsidR="002A4202" w:rsidRPr="000266D8">
        <w:rPr>
          <w:i/>
          <w:lang w:val="en-US"/>
        </w:rPr>
        <w:t>Role</w:t>
      </w:r>
      <w:r w:rsidR="00142F46" w:rsidRPr="000266D8">
        <w:t xml:space="preserve"> (листинг 4.</w:t>
      </w:r>
      <w:r w:rsidR="002A4202" w:rsidRPr="000266D8">
        <w:rPr>
          <w:lang w:val="sr-Cyrl-RS"/>
        </w:rPr>
        <w:t>2</w:t>
      </w:r>
      <w:r w:rsidR="006F1E2B" w:rsidRPr="000266D8">
        <w:rPr>
          <w:lang w:val="sr-Cyrl-RS"/>
        </w:rPr>
        <w:t>3</w:t>
      </w:r>
      <w:r w:rsidR="00142F46" w:rsidRPr="000266D8">
        <w:t>).</w:t>
      </w:r>
      <w:r w:rsidR="006F1E2B" w:rsidRPr="000266D8">
        <w:rPr>
          <w:lang w:val="sr-Cyrl-RS"/>
        </w:rPr>
        <w:t xml:space="preserve"> Могуће је постојање највише једног контролера за аутентификацију (листинг 4.24).</w:t>
      </w:r>
      <w:r w:rsidR="006F1E2B" w:rsidRPr="000266D8">
        <w:rPr>
          <w:noProof/>
          <w:lang w:val="sr-Cyrl-RS" w:eastAsia="sr-Cyrl-RS"/>
        </w:rPr>
        <w:t xml:space="preserve"> </w:t>
      </w:r>
      <w:r w:rsidR="00860CBE" w:rsidRPr="000266D8">
        <w:rPr>
          <w:noProof/>
          <w:lang w:val="sr-Cyrl-RS" w:eastAsia="sr-Cyrl-RS"/>
        </w:rPr>
        <w:t xml:space="preserve"> </w:t>
      </w:r>
      <w:r w:rsidR="009A0879" w:rsidRPr="000266D8">
        <w:rPr>
          <w:noProof/>
          <w:lang w:val="sr-Cyrl-RS" w:eastAsia="sr-Cyrl-RS"/>
        </w:rPr>
        <w:t xml:space="preserve">Уколико контролер за аутентификацију постоји, дозвољено је постојање највише једног </w:t>
      </w:r>
      <w:r w:rsidR="009A0879" w:rsidRPr="000266D8">
        <w:rPr>
          <w:i/>
          <w:noProof/>
          <w:lang w:val="en-US" w:eastAsia="sr-Cyrl-RS"/>
        </w:rPr>
        <w:t>endpoint-</w:t>
      </w:r>
      <w:r w:rsidR="009A0879" w:rsidRPr="000266D8">
        <w:rPr>
          <w:noProof/>
          <w:lang w:val="en-US" w:eastAsia="sr-Cyrl-RS"/>
        </w:rPr>
        <w:t xml:space="preserve">a </w:t>
      </w:r>
      <w:r w:rsidR="009A0879" w:rsidRPr="000266D8">
        <w:rPr>
          <w:noProof/>
          <w:lang w:val="sr-Cyrl-RS" w:eastAsia="sr-Cyrl-RS"/>
        </w:rPr>
        <w:t>з</w:t>
      </w:r>
      <w:r w:rsidR="00E4715C" w:rsidRPr="000266D8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листинг 4.25).</w:t>
      </w:r>
    </w:p>
    <w:p w14:paraId="242C63AC" w14:textId="162CF9F0" w:rsidR="00360558" w:rsidRPr="000266D8" w:rsidRDefault="006F1E2B" w:rsidP="006F1E2B">
      <w:pPr>
        <w:pStyle w:val="Obiantekst"/>
        <w:jc w:val="center"/>
        <w:rPr>
          <w:rStyle w:val="LabelaslikeChar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AA4407" w:rsidRDefault="00AA4407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AA4407" w:rsidRDefault="00AA4407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AA4407" w:rsidRDefault="00AA4407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AA4407" w:rsidRDefault="00AA4407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48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">
                <v:textbox style="mso-fit-shape-to-text:t">
                  <w:txbxContent>
                    <w:p w14:paraId="3DBB2952" w14:textId="77777777" w:rsidR="00AA4407" w:rsidRDefault="00AA4407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AA4407" w:rsidRDefault="00AA4407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AA4407" w:rsidRDefault="00AA4407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AA4407" w:rsidRDefault="00AA4407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0266D8">
        <w:rPr>
          <w:rStyle w:val="LabelaslikeChar"/>
        </w:rPr>
        <w:t>Листинг 4.</w:t>
      </w:r>
      <w:r w:rsidR="002A4202" w:rsidRPr="000266D8">
        <w:rPr>
          <w:rStyle w:val="LabelaslikeChar"/>
        </w:rPr>
        <w:t>2</w:t>
      </w:r>
      <w:r w:rsidRPr="000266D8">
        <w:rPr>
          <w:rStyle w:val="LabelaslikeChar"/>
        </w:rPr>
        <w:t>3</w:t>
      </w:r>
      <w:r w:rsidR="00142F46" w:rsidRPr="000266D8">
        <w:rPr>
          <w:rStyle w:val="LabelaslikeChar"/>
        </w:rPr>
        <w:t xml:space="preserve"> – </w:t>
      </w:r>
      <w:r w:rsidR="00082FCA" w:rsidRPr="000266D8">
        <w:rPr>
          <w:rStyle w:val="LabelaslikeChar"/>
        </w:rPr>
        <w:t>За</w:t>
      </w:r>
      <w:r w:rsidR="00142F46" w:rsidRPr="000266D8">
        <w:rPr>
          <w:rStyle w:val="LabelaslikeChar"/>
        </w:rPr>
        <w:t xml:space="preserve"> дефинисан контролер за ау</w:t>
      </w:r>
      <w:r w:rsidR="004A7E84" w:rsidRPr="000266D8">
        <w:rPr>
          <w:rStyle w:val="LabelaslikeChar"/>
        </w:rPr>
        <w:t xml:space="preserve">тентификацију, неопходно је постојање </w:t>
      </w:r>
      <w:r w:rsidR="002A4202" w:rsidRPr="000266D8">
        <w:rPr>
          <w:rStyle w:val="LabelaslikeChar"/>
        </w:rPr>
        <w:t>и</w:t>
      </w:r>
      <w:r w:rsidR="00B81A16" w:rsidRPr="000266D8">
        <w:rPr>
          <w:rStyle w:val="LabelaslikeChar"/>
        </w:rPr>
        <w:t>нстанци</w:t>
      </w:r>
      <w:r w:rsidR="00142F46" w:rsidRPr="000266D8">
        <w:rPr>
          <w:rStyle w:val="LabelaslikeChar"/>
        </w:rPr>
        <w:t xml:space="preserve"> </w:t>
      </w:r>
      <w:r w:rsidR="002A4202" w:rsidRPr="000266D8">
        <w:rPr>
          <w:rStyle w:val="LabelaslikeChar"/>
        </w:rPr>
        <w:t>концепата</w:t>
      </w:r>
      <w:r w:rsidR="00142F46" w:rsidRPr="000266D8">
        <w:rPr>
          <w:rStyle w:val="LabelaslikeChar"/>
        </w:rPr>
        <w:t xml:space="preserve"> </w:t>
      </w:r>
      <w:r w:rsidR="00082FCA" w:rsidRPr="000266D8">
        <w:rPr>
          <w:rStyle w:val="LabelaslikeChar"/>
        </w:rPr>
        <w:t>User и Role</w:t>
      </w:r>
    </w:p>
    <w:p w14:paraId="567D3C36" w14:textId="66672D76" w:rsidR="008F1001" w:rsidRPr="000266D8" w:rsidRDefault="008F1001" w:rsidP="008F1001">
      <w:pPr>
        <w:pStyle w:val="Labelaslike"/>
        <w:rPr>
          <w:rStyle w:val="LabelaslikeChar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28FD294" wp14:editId="39F5CF59">
                <wp:extent cx="5603240" cy="769620"/>
                <wp:effectExtent l="0" t="0" r="16510" b="1143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76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AA4407" w:rsidRDefault="00AA4407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AA4407" w:rsidRDefault="00AA4407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AA4407" w:rsidRDefault="00AA4407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AA4407" w:rsidRDefault="00AA4407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49" type="#_x0000_t202" style="width:441.2pt;height:6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">
                <v:textbox>
                  <w:txbxContent>
                    <w:p w14:paraId="48087484" w14:textId="4E4BEF58" w:rsidR="00AA4407" w:rsidRDefault="00AA4407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AA4407" w:rsidRDefault="00AA4407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AA4407" w:rsidRDefault="00AA4407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AA4407" w:rsidRDefault="00AA4407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0266D8">
        <w:rPr>
          <w:rStyle w:val="LabelaslikeChar"/>
        </w:rPr>
        <w:t>Листинг 4.2</w:t>
      </w:r>
      <w:r w:rsidRPr="000266D8">
        <w:rPr>
          <w:rStyle w:val="LabelaslikeChar"/>
          <w:lang w:val="sr-Cyrl-RS"/>
        </w:rPr>
        <w:t>4</w:t>
      </w:r>
      <w:r w:rsidRPr="000266D8">
        <w:rPr>
          <w:rStyle w:val="LabelaslikeChar"/>
        </w:rPr>
        <w:t xml:space="preserve"> – </w:t>
      </w:r>
      <w:r w:rsidRPr="000266D8">
        <w:t>Могуће је постојање највише једног контролера за аутентификацију</w:t>
      </w:r>
    </w:p>
    <w:p w14:paraId="7FA2089D" w14:textId="2DC43A50" w:rsidR="00B5189D" w:rsidRPr="000266D8" w:rsidRDefault="001D6F31" w:rsidP="00AA65F1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AA4407" w:rsidRDefault="00AA4407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0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">
                <v:textbox>
                  <w:txbxContent>
                    <w:p w14:paraId="6600F706" w14:textId="0C2E38A5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AA4407" w:rsidRDefault="00AA4407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0266D8">
        <w:rPr>
          <w:rStyle w:val="LabelaslikeChar"/>
        </w:rPr>
        <w:t>Листинг 4.2</w:t>
      </w:r>
      <w:r w:rsidRPr="000266D8">
        <w:rPr>
          <w:rStyle w:val="LabelaslikeChar"/>
          <w:lang w:val="sr-Cyrl-RS"/>
        </w:rPr>
        <w:t>5</w:t>
      </w:r>
      <w:r w:rsidRPr="000266D8">
        <w:rPr>
          <w:rStyle w:val="LabelaslikeChar"/>
        </w:rPr>
        <w:t xml:space="preserve"> – </w:t>
      </w:r>
      <w:r w:rsidRPr="000266D8">
        <w:t>Могуће је постојање највише једн</w:t>
      </w:r>
      <w:r w:rsidR="007F2E2E" w:rsidRPr="000266D8">
        <w:t xml:space="preserve">ог </w:t>
      </w:r>
      <w:r w:rsidR="007F2E2E" w:rsidRPr="000266D8">
        <w:rPr>
          <w:i/>
          <w:lang w:val="en-US"/>
        </w:rPr>
        <w:t>endpoint-</w:t>
      </w:r>
      <w:r w:rsidR="007F2E2E" w:rsidRPr="000266D8">
        <w:rPr>
          <w:lang w:val="sr-Cyrl-RS"/>
        </w:rPr>
        <w:t>а за регистрацију, пријаву и одјаву са система</w:t>
      </w:r>
    </w:p>
    <w:p w14:paraId="15ECB757" w14:textId="27457C3B" w:rsidR="0081776E" w:rsidRPr="000266D8" w:rsidRDefault="0081776E" w:rsidP="0081776E">
      <w:pPr>
        <w:pStyle w:val="Heading3"/>
        <w:rPr>
          <w:i/>
          <w:lang w:val="en-US"/>
        </w:rPr>
      </w:pPr>
      <w:bookmarkStart w:id="29" w:name="_Toc142352103"/>
      <w:r w:rsidRPr="000266D8">
        <w:rPr>
          <w:lang w:val="sr-Cyrl-RS"/>
        </w:rPr>
        <w:lastRenderedPageBreak/>
        <w:t>Концепт</w:t>
      </w:r>
      <w:r w:rsidRPr="000266D8">
        <w:rPr>
          <w:lang w:val="en-US"/>
        </w:rPr>
        <w:t xml:space="preserve"> </w:t>
      </w:r>
      <w:r w:rsidRPr="000266D8">
        <w:rPr>
          <w:i/>
          <w:lang w:val="en-US"/>
        </w:rPr>
        <w:t>Security</w:t>
      </w:r>
      <w:bookmarkEnd w:id="29"/>
    </w:p>
    <w:p w14:paraId="1A15F2A6" w14:textId="53753C17" w:rsidR="00206AF5" w:rsidRPr="000266D8" w:rsidRDefault="00920CE2" w:rsidP="00BA303F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 xml:space="preserve">Security </w:t>
      </w:r>
      <w:r w:rsidRPr="000266D8">
        <w:rPr>
          <w:lang w:val="sr-Cyrl-RS"/>
        </w:rPr>
        <w:t>представља важну апстракцију у моделу</w:t>
      </w:r>
      <w:r w:rsidR="00F0049C" w:rsidRPr="000266D8">
        <w:rPr>
          <w:lang w:val="sr-Cyrl-RS"/>
        </w:rPr>
        <w:t xml:space="preserve"> која</w:t>
      </w:r>
      <w:r w:rsidR="00B24596" w:rsidRPr="000266D8">
        <w:rPr>
          <w:lang w:val="sr-Cyrl-RS"/>
        </w:rPr>
        <w:t xml:space="preserve"> </w:t>
      </w:r>
      <w:r w:rsidR="00FE6BE9" w:rsidRPr="000266D8">
        <w:rPr>
          <w:lang w:val="sr-Cyrl-RS"/>
        </w:rPr>
        <w:t>је кључна за обезбеђивање</w:t>
      </w:r>
      <w:r w:rsidR="00B24596" w:rsidRPr="000266D8">
        <w:rPr>
          <w:lang w:val="sr-Cyrl-RS"/>
        </w:rPr>
        <w:t xml:space="preserve"> сигурне апликације</w:t>
      </w:r>
      <w:r w:rsidR="00A44A3F" w:rsidRPr="000266D8">
        <w:rPr>
          <w:lang w:val="sr-Cyrl-RS"/>
        </w:rPr>
        <w:t>.</w:t>
      </w:r>
      <w:r w:rsidR="005962E6" w:rsidRPr="000266D8">
        <w:rPr>
          <w:lang w:val="sr-Cyrl-RS"/>
        </w:rPr>
        <w:t xml:space="preserve"> </w:t>
      </w:r>
      <w:r w:rsidR="008F377C" w:rsidRPr="000266D8">
        <w:rPr>
          <w:lang w:val="sr-Cyrl-RS"/>
        </w:rPr>
        <w:t>Овај концепт омогућава имплементацију жељеног</w:t>
      </w:r>
      <w:r w:rsidR="00E750CD" w:rsidRPr="000266D8">
        <w:rPr>
          <w:lang w:val="sr-Cyrl-RS"/>
        </w:rPr>
        <w:t xml:space="preserve"> ниво</w:t>
      </w:r>
      <w:r w:rsidR="008F377C" w:rsidRPr="000266D8">
        <w:rPr>
          <w:lang w:val="sr-Cyrl-RS"/>
        </w:rPr>
        <w:t>а</w:t>
      </w:r>
      <w:r w:rsidR="00E750CD" w:rsidRPr="000266D8">
        <w:rPr>
          <w:lang w:val="sr-Cyrl-RS"/>
        </w:rPr>
        <w:t xml:space="preserve"> аутентификације и ауторизације,</w:t>
      </w:r>
      <w:r w:rsidR="001C2792" w:rsidRPr="000266D8">
        <w:rPr>
          <w:lang w:val="sr-Cyrl-RS"/>
        </w:rPr>
        <w:t xml:space="preserve"> што </w:t>
      </w:r>
      <w:r w:rsidR="008F377C" w:rsidRPr="000266D8">
        <w:rPr>
          <w:lang w:val="sr-Cyrl-RS"/>
        </w:rPr>
        <w:t>представља основу</w:t>
      </w:r>
      <w:r w:rsidR="001C2792" w:rsidRPr="000266D8">
        <w:rPr>
          <w:lang w:val="sr-Cyrl-RS"/>
        </w:rPr>
        <w:t xml:space="preserve"> </w:t>
      </w:r>
      <w:r w:rsidR="00E750CD" w:rsidRPr="000266D8">
        <w:rPr>
          <w:lang w:val="sr-Cyrl-RS"/>
        </w:rPr>
        <w:t xml:space="preserve">ефикасне </w:t>
      </w:r>
      <w:r w:rsidR="001C2792" w:rsidRPr="000266D8">
        <w:rPr>
          <w:lang w:val="sr-Cyrl-RS"/>
        </w:rPr>
        <w:t>заш</w:t>
      </w:r>
      <w:r w:rsidR="001451A8" w:rsidRPr="000266D8">
        <w:rPr>
          <w:lang w:val="sr-Cyrl-RS"/>
        </w:rPr>
        <w:t>тите података од пот</w:t>
      </w:r>
      <w:r w:rsidR="00E750CD" w:rsidRPr="000266D8">
        <w:rPr>
          <w:lang w:val="sr-Cyrl-RS"/>
        </w:rPr>
        <w:t>енцијалних напада и злоупотребе</w:t>
      </w:r>
      <w:r w:rsidR="0074444F" w:rsidRPr="000266D8">
        <w:rPr>
          <w:lang w:val="sr-Cyrl-RS"/>
        </w:rPr>
        <w:t>.</w:t>
      </w:r>
    </w:p>
    <w:p w14:paraId="1BE55050" w14:textId="11B039E9" w:rsidR="0081776E" w:rsidRPr="000266D8" w:rsidRDefault="0081776E" w:rsidP="0081776E">
      <w:pPr>
        <w:pStyle w:val="Heading3"/>
        <w:rPr>
          <w:i/>
          <w:lang w:val="en-US"/>
        </w:rPr>
      </w:pPr>
      <w:bookmarkStart w:id="30" w:name="_Toc142352104"/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>BasicAuthentication</w:t>
      </w:r>
      <w:bookmarkEnd w:id="30"/>
    </w:p>
    <w:p w14:paraId="1518DD53" w14:textId="113D3AFB" w:rsidR="002F1A33" w:rsidRPr="000266D8" w:rsidRDefault="002F1A33" w:rsidP="002F1A33">
      <w:pPr>
        <w:pStyle w:val="Obiantekst"/>
        <w:ind w:firstLine="360"/>
        <w:rPr>
          <w:i/>
          <w:noProof/>
          <w:lang w:val="sr-Cyrl-RS" w:eastAsia="sr-Cyrl-RS"/>
        </w:rPr>
      </w:pPr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 xml:space="preserve">BasicAuthentication </w:t>
      </w:r>
      <w:r w:rsidRPr="000266D8">
        <w:rPr>
          <w:lang w:val="sr-Cyrl-RS"/>
        </w:rPr>
        <w:t xml:space="preserve">наслеђује </w:t>
      </w:r>
      <w:r w:rsidRPr="000266D8">
        <w:rPr>
          <w:i/>
          <w:lang w:val="en-US"/>
        </w:rPr>
        <w:t xml:space="preserve">Security </w:t>
      </w:r>
      <w:r w:rsidRPr="000266D8">
        <w:rPr>
          <w:lang w:val="sr-Cyrl-RS"/>
        </w:rPr>
        <w:t xml:space="preserve">и моделује основну безбедносну конфигурацију. </w:t>
      </w:r>
      <w:r w:rsidR="006A4F71" w:rsidRPr="000266D8">
        <w:rPr>
          <w:lang w:val="sr-Cyrl-RS"/>
        </w:rPr>
        <w:t>У случају о</w:t>
      </w:r>
      <w:r w:rsidR="009D1997" w:rsidRPr="000266D8">
        <w:rPr>
          <w:lang w:val="sr-Cyrl-RS"/>
        </w:rPr>
        <w:t xml:space="preserve">дабира основне аутентификације </w:t>
      </w:r>
      <w:r w:rsidR="006A4F71" w:rsidRPr="000266D8">
        <w:rPr>
          <w:lang w:val="sr-Cyrl-RS"/>
        </w:rPr>
        <w:t xml:space="preserve">роле ће у апликацији бити представљене као енумерација. Самим тим нису дозвољена обележја, већ само </w:t>
      </w:r>
      <w:r w:rsidR="00BE2DD8" w:rsidRPr="000266D8">
        <w:rPr>
          <w:lang w:val="sr-Cyrl-RS"/>
        </w:rPr>
        <w:t>инстанце</w:t>
      </w:r>
      <w:r w:rsidR="006A4F71" w:rsidRPr="000266D8">
        <w:rPr>
          <w:lang w:val="sr-Cyrl-RS"/>
        </w:rPr>
        <w:t xml:space="preserve"> рол</w:t>
      </w:r>
      <w:r w:rsidR="00685146" w:rsidRPr="000266D8">
        <w:rPr>
          <w:lang w:val="en-US"/>
        </w:rPr>
        <w:t>a</w:t>
      </w:r>
      <w:r w:rsidR="006A4F71" w:rsidRPr="000266D8">
        <w:rPr>
          <w:lang w:val="sr-Cyrl-RS"/>
        </w:rPr>
        <w:t xml:space="preserve"> (листинг 4.</w:t>
      </w:r>
      <w:r w:rsidR="00144F25" w:rsidRPr="000266D8">
        <w:rPr>
          <w:lang w:val="sr-Cyrl-RS"/>
        </w:rPr>
        <w:t>26</w:t>
      </w:r>
      <w:r w:rsidR="006A4F71" w:rsidRPr="000266D8">
        <w:rPr>
          <w:lang w:val="sr-Cyrl-RS"/>
        </w:rPr>
        <w:t>)</w:t>
      </w:r>
      <w:r w:rsidR="006A4F71" w:rsidRPr="000266D8">
        <w:rPr>
          <w:i/>
          <w:noProof/>
          <w:lang w:val="sr-Cyrl-RS" w:eastAsia="sr-Cyrl-RS"/>
        </w:rPr>
        <w:t xml:space="preserve">. </w:t>
      </w:r>
    </w:p>
    <w:p w14:paraId="0D2B4D80" w14:textId="6FDC5BAD" w:rsidR="006A4F71" w:rsidRPr="000266D8" w:rsidRDefault="002F1A33" w:rsidP="002F1A33">
      <w:pPr>
        <w:pStyle w:val="Obiantekst"/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B5EC89" wp14:editId="38620FAF">
                <wp:extent cx="5640070" cy="721625"/>
                <wp:effectExtent l="0" t="0" r="17780" b="2159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2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38F37" w14:textId="5AE8CE7C" w:rsidR="00AA4407" w:rsidRDefault="00AA4407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F09EB5A" w14:textId="77777777" w:rsidR="00AA4407" w:rsidRDefault="00AA4407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2A96A248" w14:textId="77777777" w:rsidR="00AA4407" w:rsidRDefault="00AA4407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5EC89" id="_x0000_s1051" type="#_x0000_t202" style="width:444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">
                <v:textbox>
                  <w:txbxContent>
                    <w:p w14:paraId="22338F37" w14:textId="5AE8CE7C" w:rsidR="00AA4407" w:rsidRDefault="00AA4407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F09EB5A" w14:textId="77777777" w:rsidR="00AA4407" w:rsidRDefault="00AA4407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2A96A248" w14:textId="77777777" w:rsidR="00AA4407" w:rsidRDefault="00AA4407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8FC9" w14:textId="5C9F15E6" w:rsidR="006A4F71" w:rsidRPr="000266D8" w:rsidRDefault="006A4F71" w:rsidP="008E4D25">
      <w:pPr>
        <w:pStyle w:val="Labelaslike"/>
        <w:rPr>
          <w:i/>
          <w:lang w:val="en-US"/>
        </w:rPr>
      </w:pPr>
      <w:r w:rsidRPr="000266D8">
        <w:t>Листинг</w:t>
      </w:r>
      <w:r w:rsidR="00144F25" w:rsidRPr="000266D8">
        <w:t xml:space="preserve"> 4.</w:t>
      </w:r>
      <w:r w:rsidR="00144F25" w:rsidRPr="000266D8">
        <w:rPr>
          <w:lang w:val="sr-Cyrl-RS"/>
        </w:rPr>
        <w:t>26</w:t>
      </w:r>
      <w:r w:rsidRPr="000266D8">
        <w:t xml:space="preserve"> – </w:t>
      </w:r>
      <w:r w:rsidRPr="000266D8">
        <w:rPr>
          <w:lang w:val="sr-Cyrl-RS"/>
        </w:rPr>
        <w:t>У случају основне аутентификације нису дозвољена придружена обележја конепту</w:t>
      </w:r>
      <w:r w:rsidRPr="000266D8">
        <w:rPr>
          <w:lang w:val="en-US"/>
        </w:rPr>
        <w:t xml:space="preserve"> </w:t>
      </w:r>
      <w:r w:rsidRPr="000266D8">
        <w:rPr>
          <w:i/>
          <w:lang w:val="en-US"/>
        </w:rPr>
        <w:t>Role</w:t>
      </w:r>
    </w:p>
    <w:p w14:paraId="4746C569" w14:textId="71135A45" w:rsidR="0081776E" w:rsidRPr="000266D8" w:rsidRDefault="0081776E" w:rsidP="0081776E">
      <w:pPr>
        <w:pStyle w:val="Heading3"/>
        <w:rPr>
          <w:i/>
          <w:lang w:val="en-US"/>
        </w:rPr>
      </w:pPr>
      <w:bookmarkStart w:id="31" w:name="_Toc142352105"/>
      <w:r w:rsidRPr="000266D8">
        <w:rPr>
          <w:lang w:val="sr-Cyrl-RS"/>
        </w:rPr>
        <w:t>Концепт</w:t>
      </w:r>
      <w:r w:rsidRPr="000266D8">
        <w:rPr>
          <w:lang w:val="en-US"/>
        </w:rPr>
        <w:t xml:space="preserve"> </w:t>
      </w:r>
      <w:r w:rsidRPr="000266D8">
        <w:rPr>
          <w:i/>
          <w:lang w:val="en-US"/>
        </w:rPr>
        <w:t>JWT</w:t>
      </w:r>
      <w:bookmarkEnd w:id="31"/>
    </w:p>
    <w:p w14:paraId="77D600A2" w14:textId="7152130F" w:rsidR="00477AC0" w:rsidRPr="000266D8" w:rsidRDefault="008E4D25" w:rsidP="00477AC0">
      <w:pPr>
        <w:pStyle w:val="BodyText"/>
        <w:rPr>
          <w:i/>
          <w:lang w:val="sr-Cyrl-RS"/>
        </w:rPr>
      </w:pPr>
      <w:r w:rsidRPr="000266D8">
        <w:rPr>
          <w:lang w:val="sr-Cyrl-RS"/>
        </w:rPr>
        <w:t xml:space="preserve">Аутентификацију помоћу </w:t>
      </w:r>
      <w:r w:rsidRPr="000266D8">
        <w:rPr>
          <w:i/>
          <w:lang w:val="en-US"/>
        </w:rPr>
        <w:t xml:space="preserve">JSON Web </w:t>
      </w:r>
      <w:r w:rsidRPr="000266D8">
        <w:rPr>
          <w:lang w:val="sr-Cyrl-RS"/>
        </w:rPr>
        <w:t xml:space="preserve">токена </w:t>
      </w:r>
      <w:r w:rsidR="00F70AE4" w:rsidRPr="000266D8">
        <w:rPr>
          <w:lang w:val="sr-Cyrl-RS"/>
        </w:rPr>
        <w:t>моделована је</w:t>
      </w:r>
      <w:r w:rsidRPr="000266D8">
        <w:rPr>
          <w:lang w:val="sr-Cyrl-RS"/>
        </w:rPr>
        <w:t xml:space="preserve"> концепт</w:t>
      </w:r>
      <w:r w:rsidR="00F70AE4" w:rsidRPr="000266D8">
        <w:rPr>
          <w:lang w:val="sr-Cyrl-RS"/>
        </w:rPr>
        <w:t>ом</w:t>
      </w:r>
      <w:r w:rsidRPr="000266D8">
        <w:rPr>
          <w:lang w:val="sr-Cyrl-RS"/>
        </w:rPr>
        <w:t xml:space="preserve"> </w:t>
      </w:r>
      <w:r w:rsidRPr="000266D8">
        <w:rPr>
          <w:i/>
          <w:lang w:val="en-US"/>
        </w:rPr>
        <w:t>JWT</w:t>
      </w:r>
      <w:r w:rsidRPr="000266D8">
        <w:rPr>
          <w:i/>
          <w:lang w:val="sr-Cyrl-RS"/>
        </w:rPr>
        <w:t xml:space="preserve"> </w:t>
      </w:r>
      <w:r w:rsidRPr="000266D8">
        <w:rPr>
          <w:lang w:val="sr-Cyrl-RS"/>
        </w:rPr>
        <w:t xml:space="preserve">који наслеђује концепт </w:t>
      </w:r>
      <w:r w:rsidRPr="000266D8">
        <w:rPr>
          <w:i/>
          <w:lang w:val="en-US"/>
        </w:rPr>
        <w:t xml:space="preserve">Security. 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319"/>
      </w:tblGrid>
      <w:tr w:rsidR="00DC3A87" w:rsidRPr="000266D8" w14:paraId="51E09A21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D0BF22" w14:textId="77777777" w:rsidR="00DC3A87" w:rsidRPr="000266D8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4159D7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DC3A87" w:rsidRPr="000266D8" w14:paraId="4A8B57B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085BB95" w14:textId="6D65F274" w:rsidR="00DC3A87" w:rsidRPr="000266D8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signatureAlgorithm</w:t>
            </w:r>
          </w:p>
        </w:tc>
        <w:tc>
          <w:tcPr>
            <w:tcW w:w="1890" w:type="dxa"/>
          </w:tcPr>
          <w:p w14:paraId="157A0392" w14:textId="3E539C79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Latn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0266D8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0266D8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0266D8">
              <w:rPr>
                <w:i/>
                <w:szCs w:val="24"/>
                <w:lang w:val="en-US"/>
              </w:rPr>
              <w:t>JWT</w:t>
            </w:r>
            <w:r w:rsidRPr="000266D8">
              <w:rPr>
                <w:i/>
                <w:szCs w:val="24"/>
                <w:lang w:val="ru-RU"/>
              </w:rPr>
              <w:t xml:space="preserve"> </w:t>
            </w:r>
            <w:r w:rsidRPr="000266D8">
              <w:rPr>
                <w:szCs w:val="24"/>
                <w:lang w:val="ru-RU"/>
              </w:rPr>
              <w:t>токена</w:t>
            </w:r>
          </w:p>
        </w:tc>
      </w:tr>
      <w:tr w:rsidR="00DC3A87" w:rsidRPr="000266D8" w14:paraId="4F7BEEE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EB08B13" w14:textId="585AF501" w:rsidR="00DC3A87" w:rsidRPr="000266D8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secret</w:t>
            </w:r>
          </w:p>
        </w:tc>
        <w:tc>
          <w:tcPr>
            <w:tcW w:w="1890" w:type="dxa"/>
          </w:tcPr>
          <w:p w14:paraId="35D44D51" w14:textId="6DB3CC1C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CA6E81B" w14:textId="7E5AE342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319" w:type="dxa"/>
          </w:tcPr>
          <w:p w14:paraId="1A2318D2" w14:textId="706516DB" w:rsidR="00DC3A87" w:rsidRPr="000266D8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0266D8">
              <w:rPr>
                <w:szCs w:val="24"/>
                <w:lang w:val="sr-Cyrl-RS"/>
              </w:rPr>
              <w:t>Т</w:t>
            </w:r>
            <w:r w:rsidR="005F7F4C" w:rsidRPr="000266D8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0266D8">
              <w:rPr>
                <w:i/>
                <w:szCs w:val="24"/>
                <w:lang w:val="en-US"/>
              </w:rPr>
              <w:t>JWT</w:t>
            </w:r>
            <w:r w:rsidR="005F7F4C" w:rsidRPr="000266D8">
              <w:rPr>
                <w:i/>
                <w:szCs w:val="24"/>
                <w:lang w:val="ru-RU"/>
              </w:rPr>
              <w:t xml:space="preserve"> </w:t>
            </w:r>
            <w:r w:rsidR="005F7F4C" w:rsidRPr="000266D8">
              <w:rPr>
                <w:szCs w:val="24"/>
                <w:lang w:val="ru-RU"/>
              </w:rPr>
              <w:t>токена</w:t>
            </w:r>
          </w:p>
        </w:tc>
      </w:tr>
    </w:tbl>
    <w:p w14:paraId="6C38946F" w14:textId="000D8F48" w:rsidR="00684BB7" w:rsidRPr="000266D8" w:rsidRDefault="00684BB7" w:rsidP="00684BB7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.</w:t>
      </w:r>
      <w:r w:rsidR="00431B0F" w:rsidRPr="000266D8">
        <w:rPr>
          <w:lang w:val="sr-Cyrl-RS"/>
        </w:rPr>
        <w:t>13</w:t>
      </w:r>
      <w:r w:rsidRPr="000266D8">
        <w:rPr>
          <w:lang w:val="sr-Cyrl-RS"/>
        </w:rPr>
        <w:t xml:space="preserve"> – Обележја концепта </w:t>
      </w:r>
      <w:r w:rsidR="00431B0F" w:rsidRPr="000266D8">
        <w:rPr>
          <w:i/>
          <w:lang w:val="en-US"/>
        </w:rPr>
        <w:t>JWT</w:t>
      </w:r>
    </w:p>
    <w:p w14:paraId="675522A8" w14:textId="11F6C9A6" w:rsidR="00DC3A87" w:rsidRPr="000266D8" w:rsidRDefault="00DC3A87" w:rsidP="00DC3A87">
      <w:pPr>
        <w:pStyle w:val="BodyText"/>
        <w:rPr>
          <w:lang w:val="ru-RU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3"/>
        <w:gridCol w:w="1927"/>
        <w:gridCol w:w="1777"/>
        <w:gridCol w:w="3205"/>
      </w:tblGrid>
      <w:tr w:rsidR="006E0E29" w:rsidRPr="000266D8" w14:paraId="374F12ED" w14:textId="77777777" w:rsidTr="00751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47FFACD0" w14:textId="77777777" w:rsidR="006861CE" w:rsidRPr="000266D8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36958479" w14:textId="77777777" w:rsidR="006861CE" w:rsidRPr="000266D8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107F8CA" w14:textId="77777777" w:rsidR="006861CE" w:rsidRPr="000266D8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6" w:type="pct"/>
          </w:tcPr>
          <w:p w14:paraId="49E02743" w14:textId="77777777" w:rsidR="006861CE" w:rsidRPr="000266D8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706C20" w:rsidRPr="000266D8" w14:paraId="323645F4" w14:textId="77777777" w:rsidTr="00751A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6F95E2EA" w14:textId="4DB836BC" w:rsidR="006861CE" w:rsidRPr="000266D8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claims</w:t>
            </w:r>
          </w:p>
        </w:tc>
        <w:tc>
          <w:tcPr>
            <w:tcW w:w="1086" w:type="pct"/>
          </w:tcPr>
          <w:p w14:paraId="642F1C86" w14:textId="01D44A73" w:rsidR="006861CE" w:rsidRPr="000266D8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Claim</w:t>
            </w:r>
          </w:p>
        </w:tc>
        <w:tc>
          <w:tcPr>
            <w:tcW w:w="1001" w:type="pct"/>
          </w:tcPr>
          <w:p w14:paraId="7E6621B5" w14:textId="4DF370E8" w:rsidR="006861CE" w:rsidRPr="000266D8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0..*</w:t>
            </w:r>
          </w:p>
        </w:tc>
        <w:tc>
          <w:tcPr>
            <w:tcW w:w="1806" w:type="pct"/>
          </w:tcPr>
          <w:p w14:paraId="2F282593" w14:textId="5814A72B" w:rsidR="006861CE" w:rsidRPr="000266D8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 xml:space="preserve">Тврдње у оквиру </w:t>
            </w:r>
            <w:r w:rsidRPr="000266D8">
              <w:rPr>
                <w:i/>
                <w:szCs w:val="24"/>
                <w:lang w:val="en-US"/>
              </w:rPr>
              <w:t>JWT</w:t>
            </w:r>
            <w:r w:rsidRPr="000266D8">
              <w:rPr>
                <w:szCs w:val="24"/>
                <w:lang w:val="sr-Cyrl-RS"/>
              </w:rPr>
              <w:t xml:space="preserve"> токена</w:t>
            </w:r>
          </w:p>
        </w:tc>
      </w:tr>
    </w:tbl>
    <w:p w14:paraId="43A2ABAA" w14:textId="5401DEFA" w:rsidR="006861CE" w:rsidRPr="000266D8" w:rsidRDefault="00684BB7" w:rsidP="00684BB7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.</w:t>
      </w:r>
      <w:r w:rsidR="00431B0F" w:rsidRPr="000266D8">
        <w:rPr>
          <w:lang w:val="sr-Cyrl-RS"/>
        </w:rPr>
        <w:t>14</w:t>
      </w:r>
      <w:r w:rsidRPr="000266D8">
        <w:rPr>
          <w:lang w:val="sr-Cyrl-RS"/>
        </w:rPr>
        <w:t xml:space="preserve"> – Асоцијације концепта </w:t>
      </w:r>
      <w:r w:rsidR="00431B0F" w:rsidRPr="000266D8">
        <w:rPr>
          <w:i/>
          <w:lang w:val="en-US"/>
        </w:rPr>
        <w:t>JWT</w:t>
      </w:r>
    </w:p>
    <w:p w14:paraId="113CE90F" w14:textId="77777777" w:rsidR="00477AC0" w:rsidRPr="000266D8" w:rsidRDefault="00477AC0" w:rsidP="00477AC0">
      <w:pPr>
        <w:pStyle w:val="Obiantekst"/>
        <w:ind w:firstLine="360"/>
        <w:rPr>
          <w:noProof/>
          <w:lang w:val="sr-Cyrl-RS" w:eastAsia="sr-Cyrl-RS"/>
        </w:rPr>
      </w:pPr>
      <w:r w:rsidRPr="000266D8">
        <w:rPr>
          <w:lang w:val="sr-Cyrl-RS"/>
        </w:rPr>
        <w:t xml:space="preserve">За аутентификацију помоћу токена </w:t>
      </w:r>
      <w:r w:rsidRPr="000266D8">
        <w:rPr>
          <w:i/>
          <w:lang w:val="en-US"/>
        </w:rPr>
        <w:t xml:space="preserve">JWT </w:t>
      </w:r>
      <w:r w:rsidRPr="000266D8">
        <w:rPr>
          <w:lang w:val="sr-Cyrl-RS"/>
        </w:rPr>
        <w:t>роле представљају класу са обележјима. Како би инстанце рол</w:t>
      </w:r>
      <w:r w:rsidRPr="000266D8">
        <w:rPr>
          <w:lang w:val="en-US"/>
        </w:rPr>
        <w:t>a</w:t>
      </w:r>
      <w:r w:rsidRPr="000266D8">
        <w:rPr>
          <w:lang w:val="sr-Cyrl-RS"/>
        </w:rPr>
        <w:t xml:space="preserve"> биле омогућене, неопходно је да у случају одабира аутентификације  на основу </w:t>
      </w:r>
      <w:r w:rsidRPr="000266D8">
        <w:rPr>
          <w:i/>
          <w:lang w:val="en-US"/>
        </w:rPr>
        <w:t xml:space="preserve">JWT </w:t>
      </w:r>
      <w:r w:rsidRPr="000266D8">
        <w:rPr>
          <w:lang w:val="sr-Cyrl-RS"/>
        </w:rPr>
        <w:t xml:space="preserve">токена за класу </w:t>
      </w:r>
      <w:r w:rsidRPr="000266D8">
        <w:rPr>
          <w:i/>
          <w:lang w:val="en-US"/>
        </w:rPr>
        <w:t xml:space="preserve">Role </w:t>
      </w:r>
      <w:r w:rsidRPr="000266D8">
        <w:rPr>
          <w:lang w:val="sr-Cyrl-RS"/>
        </w:rPr>
        <w:t xml:space="preserve">постоји тачно једно обележје које је типа </w:t>
      </w:r>
      <w:r w:rsidRPr="000266D8">
        <w:rPr>
          <w:i/>
          <w:lang w:val="en-US"/>
        </w:rPr>
        <w:t xml:space="preserve">String. </w:t>
      </w:r>
      <w:r w:rsidRPr="000266D8"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 w:rsidRPr="000266D8">
        <w:rPr>
          <w:i/>
          <w:lang w:val="en-US"/>
        </w:rPr>
        <w:t>String</w:t>
      </w:r>
      <w:r w:rsidRPr="000266D8">
        <w:rPr>
          <w:i/>
          <w:lang w:val="sr-Cyrl-RS"/>
        </w:rPr>
        <w:t xml:space="preserve">, </w:t>
      </w:r>
      <w:r w:rsidRPr="000266D8">
        <w:rPr>
          <w:lang w:val="sr-Cyrl-RS"/>
        </w:rPr>
        <w:t>нису дозвољена додатна обележја</w:t>
      </w:r>
      <w:r w:rsidRPr="000266D8">
        <w:rPr>
          <w:lang w:val="en-US"/>
        </w:rPr>
        <w:t xml:space="preserve">. </w:t>
      </w:r>
      <w:r w:rsidRPr="000266D8">
        <w:rPr>
          <w:lang w:val="sr-Cyrl-RS"/>
        </w:rPr>
        <w:t xml:space="preserve">Ово је </w:t>
      </w:r>
      <w:r w:rsidRPr="000266D8">
        <w:rPr>
          <w:lang w:val="sr-Cyrl-RS"/>
        </w:rPr>
        <w:lastRenderedPageBreak/>
        <w:t xml:space="preserve">гарантовано обележјима </w:t>
      </w:r>
      <w:r w:rsidRPr="000266D8">
        <w:rPr>
          <w:i/>
          <w:lang w:val="en-US"/>
        </w:rPr>
        <w:t xml:space="preserve">roleHasMaxTwoAttributes </w:t>
      </w:r>
      <w:r w:rsidRPr="000266D8">
        <w:rPr>
          <w:lang w:val="sr-Cyrl-RS"/>
        </w:rPr>
        <w:t xml:space="preserve">и </w:t>
      </w:r>
      <w:r w:rsidRPr="000266D8">
        <w:rPr>
          <w:i/>
          <w:lang w:val="en-US"/>
        </w:rPr>
        <w:t xml:space="preserve">roleHasStringAttribute </w:t>
      </w:r>
      <w:r w:rsidRPr="000266D8">
        <w:rPr>
          <w:lang w:val="en-US"/>
        </w:rPr>
        <w:t>(</w:t>
      </w:r>
      <w:r w:rsidRPr="000266D8">
        <w:rPr>
          <w:lang w:val="sr-Cyrl-RS"/>
        </w:rPr>
        <w:t>листинг 4.27</w:t>
      </w:r>
      <w:r w:rsidRPr="000266D8">
        <w:rPr>
          <w:lang w:val="en-US"/>
        </w:rPr>
        <w:t>)</w:t>
      </w:r>
      <w:r w:rsidRPr="000266D8">
        <w:rPr>
          <w:lang w:val="sr-Cyrl-RS"/>
        </w:rPr>
        <w:t>.</w:t>
      </w:r>
    </w:p>
    <w:p w14:paraId="68C59BE5" w14:textId="77777777" w:rsidR="00477AC0" w:rsidRPr="000266D8" w:rsidRDefault="00477AC0" w:rsidP="00477AC0">
      <w:pPr>
        <w:pStyle w:val="Obiantekst"/>
      </w:pPr>
      <w:r w:rsidRPr="000266D8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43DDF620" wp14:editId="3538087C">
                <wp:extent cx="5640070" cy="2712720"/>
                <wp:effectExtent l="0" t="0" r="17780" b="1143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E3991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MaxTwoAttributes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can have at most two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E5335BB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94140C5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5E8688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  <w:p w14:paraId="705BD563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String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must have either one identifier attribute of type String or both identifier and non-identifier attributes of type String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E1629D5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34F9564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role |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F22DBF8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75D8D3E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B004D53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  <w:p w14:paraId="55A36622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891FF4A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3FBAB07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38DCE9CF" w14:textId="77777777" w:rsidR="00AA4407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  <w:p w14:paraId="0E0281DE" w14:textId="77777777" w:rsidR="00AA4407" w:rsidRPr="00723712" w:rsidRDefault="00AA4407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DF620" id="Text Box 14" o:spid="_x0000_s1052" type="#_x0000_t202" style="width:444.1pt;height:2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" fillcolor="white [3201]" strokeweight=".5pt">
                <v:textbox>
                  <w:txbxContent>
                    <w:p w14:paraId="3EDE3991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MaxTwoAttributes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can have at most two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E5335BB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94140C5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5E8688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  <w:p w14:paraId="705BD563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String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must have either one identifier attribute of type String or both identifier and non-identifier attributes of type String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E1629D5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34F9564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role |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F22DBF8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75D8D3E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B004D53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  <w:p w14:paraId="55A36622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891FF4A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3FBAB07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38DCE9CF" w14:textId="77777777" w:rsidR="00AA4407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  <w:p w14:paraId="0E0281DE" w14:textId="77777777" w:rsidR="00AA4407" w:rsidRPr="00723712" w:rsidRDefault="00AA4407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D41142" w14:textId="5CAA0EC9" w:rsidR="00477AC0" w:rsidRPr="000266D8" w:rsidRDefault="00477AC0" w:rsidP="00477AC0">
      <w:pPr>
        <w:pStyle w:val="Labelaslike"/>
        <w:rPr>
          <w:i/>
          <w:lang w:val="en-US"/>
        </w:rPr>
      </w:pPr>
      <w:r w:rsidRPr="000266D8">
        <w:rPr>
          <w:lang w:val="sr-Cyrl-RS"/>
        </w:rPr>
        <w:t xml:space="preserve">Листинг 4.27 – У случају аутентификације помоћу </w:t>
      </w:r>
      <w:r w:rsidRPr="000266D8">
        <w:rPr>
          <w:i/>
          <w:lang w:val="en-US"/>
        </w:rPr>
        <w:t xml:space="preserve">JWT </w:t>
      </w:r>
      <w:r w:rsidRPr="000266D8">
        <w:rPr>
          <w:lang w:val="sr-Cyrl-RS"/>
        </w:rPr>
        <w:t>токена</w:t>
      </w:r>
      <w:r w:rsidRPr="000266D8">
        <w:rPr>
          <w:i/>
          <w:lang w:val="sr-Cyrl-RS"/>
        </w:rPr>
        <w:t xml:space="preserve">, </w:t>
      </w:r>
      <w:r w:rsidRPr="000266D8">
        <w:rPr>
          <w:lang w:val="sr-Cyrl-RS"/>
        </w:rPr>
        <w:t xml:space="preserve">рола може да има тачно једно обележје типа </w:t>
      </w:r>
      <w:r w:rsidRPr="000266D8">
        <w:rPr>
          <w:i/>
          <w:lang w:val="en-US"/>
        </w:rPr>
        <w:t>String</w:t>
      </w:r>
    </w:p>
    <w:p w14:paraId="06543329" w14:textId="5323C994" w:rsidR="0081776E" w:rsidRPr="000266D8" w:rsidRDefault="0081776E" w:rsidP="0081776E">
      <w:pPr>
        <w:pStyle w:val="Heading3"/>
        <w:rPr>
          <w:i/>
          <w:lang w:val="en-US"/>
        </w:rPr>
      </w:pPr>
      <w:bookmarkStart w:id="32" w:name="_Toc142352106"/>
      <w:r w:rsidRPr="000266D8">
        <w:rPr>
          <w:lang w:val="sr-Cyrl-RS"/>
        </w:rPr>
        <w:t>Концепт</w:t>
      </w:r>
      <w:r w:rsidRPr="000266D8">
        <w:rPr>
          <w:lang w:val="en-US"/>
        </w:rPr>
        <w:t xml:space="preserve"> </w:t>
      </w:r>
      <w:r w:rsidRPr="000266D8">
        <w:rPr>
          <w:i/>
          <w:lang w:val="en-US"/>
        </w:rPr>
        <w:t>Claim</w:t>
      </w:r>
      <w:bookmarkEnd w:id="32"/>
    </w:p>
    <w:p w14:paraId="32988107" w14:textId="58DD3A31" w:rsidR="00751A13" w:rsidRPr="000266D8" w:rsidRDefault="00C63F44" w:rsidP="003818E5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 xml:space="preserve">Claim </w:t>
      </w:r>
      <w:r w:rsidRPr="000266D8">
        <w:rPr>
          <w:lang w:val="sr-Cyrl-RS"/>
        </w:rPr>
        <w:t>представља тр</w:t>
      </w:r>
      <w:r w:rsidR="00F51110" w:rsidRPr="000266D8">
        <w:rPr>
          <w:lang w:val="sr-Cyrl-RS"/>
        </w:rPr>
        <w:t xml:space="preserve">врдње које садржи </w:t>
      </w:r>
      <w:r w:rsidRPr="000266D8">
        <w:rPr>
          <w:i/>
          <w:lang w:val="en-US"/>
        </w:rPr>
        <w:t xml:space="preserve">JWT </w:t>
      </w:r>
      <w:r w:rsidR="00F51110" w:rsidRPr="000266D8">
        <w:t xml:space="preserve">токен, односно </w:t>
      </w:r>
      <w:r w:rsidR="00676143" w:rsidRPr="000266D8">
        <w:rPr>
          <w:lang w:val="sr-Cyrl-RS"/>
        </w:rPr>
        <w:t>податке</w:t>
      </w:r>
      <w:r w:rsidR="00F51110" w:rsidRPr="000266D8">
        <w:t xml:space="preserve"> </w:t>
      </w:r>
      <w:r w:rsidRPr="000266D8">
        <w:t xml:space="preserve"> о кориснику, стању апликацје или самом токену</w:t>
      </w:r>
      <w:r w:rsidR="00F51110" w:rsidRPr="000266D8">
        <w:rPr>
          <w:lang w:val="sr-Cyrl-RS"/>
        </w:rPr>
        <w:t xml:space="preserve"> </w:t>
      </w:r>
      <w:r w:rsidR="00F51110" w:rsidRPr="000266D8">
        <w:t>које се пренос</w:t>
      </w:r>
      <w:r w:rsidR="00F51110" w:rsidRPr="000266D8">
        <w:rPr>
          <w:lang w:val="sr-Cyrl-RS"/>
        </w:rPr>
        <w:t>е путем токена.</w:t>
      </w:r>
      <w:r w:rsidR="00676143" w:rsidRPr="000266D8">
        <w:rPr>
          <w:lang w:val="sr-Cyrl-RS"/>
        </w:rPr>
        <w:t xml:space="preserve"> Постоје три типа тврдњи: регистроване (предефинисане), приватне и јавне. Поред типа, тврдња има назив који представља идентификаотр пода</w:t>
      </w:r>
      <w:r w:rsidR="00F51110" w:rsidRPr="000266D8">
        <w:rPr>
          <w:lang w:val="sr-Cyrl-RS"/>
        </w:rPr>
        <w:tab/>
      </w:r>
      <w:r w:rsidR="00676143" w:rsidRPr="000266D8">
        <w:rPr>
          <w:lang w:val="sr-Cyrl-RS"/>
        </w:rPr>
        <w:t>тка и вредност која се односи на дати назив.</w:t>
      </w:r>
      <w:r w:rsidR="00EE631C" w:rsidRPr="000266D8">
        <w:rPr>
          <w:lang w:val="sr-Cyrl-RS"/>
        </w:rPr>
        <w:t xml:space="preserve"> Уколико се тврдња односи на податке о кориснику, она је повезана са атрибутом који </w:t>
      </w:r>
      <w:r w:rsidR="00820DC9" w:rsidRPr="000266D8">
        <w:rPr>
          <w:lang w:val="sr-Cyrl-RS"/>
        </w:rPr>
        <w:t>садржи њену вредност</w:t>
      </w:r>
      <w:r w:rsidR="00EE631C" w:rsidRPr="000266D8">
        <w:rPr>
          <w:lang w:val="sr-Cyrl-RS"/>
        </w:rPr>
        <w:t>.</w:t>
      </w:r>
      <w:r w:rsidR="009161F0" w:rsidRPr="000266D8">
        <w:rPr>
          <w:lang w:val="sr-Cyrl-RS"/>
        </w:rPr>
        <w:t xml:space="preserve"> Све тврдње морају имати јединствен назив (листинг 4.28) и за један атрибут може бити везана </w:t>
      </w:r>
      <w:r w:rsidR="002E0528" w:rsidRPr="000266D8">
        <w:rPr>
          <w:lang w:val="sr-Cyrl-RS"/>
        </w:rPr>
        <w:t>највише</w:t>
      </w:r>
      <w:r w:rsidR="009161F0" w:rsidRPr="000266D8">
        <w:rPr>
          <w:lang w:val="sr-Cyrl-RS"/>
        </w:rPr>
        <w:t xml:space="preserve"> једна тврдња (листинг 4.29)</w:t>
      </w:r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0266D8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0266D8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DC3A87" w:rsidRPr="000266D8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0266D8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0266D8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0266D8">
              <w:rPr>
                <w:i/>
                <w:szCs w:val="24"/>
                <w:lang w:val="en-US"/>
              </w:rPr>
              <w:t>P</w:t>
            </w:r>
            <w:r w:rsidR="001E3DCA" w:rsidRPr="000266D8">
              <w:rPr>
                <w:i/>
                <w:szCs w:val="24"/>
                <w:lang w:val="en-US"/>
              </w:rPr>
              <w:t>RIVATE</w:t>
            </w:r>
            <w:r w:rsidR="001E3DCA" w:rsidRPr="000266D8">
              <w:rPr>
                <w:i/>
                <w:szCs w:val="24"/>
                <w:lang w:val="sr-Cyrl-RS"/>
              </w:rPr>
              <w:t xml:space="preserve">, </w:t>
            </w:r>
            <w:r w:rsidR="001E3DCA" w:rsidRPr="000266D8">
              <w:rPr>
                <w:i/>
                <w:szCs w:val="24"/>
                <w:lang w:val="en-US"/>
              </w:rPr>
              <w:t>PUBLIC</w:t>
            </w:r>
            <w:r w:rsidR="001E3DCA" w:rsidRPr="000266D8">
              <w:rPr>
                <w:i/>
                <w:szCs w:val="24"/>
                <w:lang w:val="sr-Cyrl-RS"/>
              </w:rPr>
              <w:t xml:space="preserve"> </w:t>
            </w:r>
            <w:r w:rsidR="001E3DCA" w:rsidRPr="000266D8">
              <w:rPr>
                <w:szCs w:val="24"/>
                <w:lang w:val="sr-Cyrl-RS"/>
              </w:rPr>
              <w:t xml:space="preserve">и </w:t>
            </w:r>
            <w:r w:rsidR="001E3DCA" w:rsidRPr="000266D8">
              <w:rPr>
                <w:i/>
                <w:szCs w:val="24"/>
                <w:lang w:val="en-US"/>
              </w:rPr>
              <w:t>REGISTERED</w:t>
            </w:r>
          </w:p>
        </w:tc>
      </w:tr>
      <w:tr w:rsidR="00DC3A87" w:rsidRPr="000266D8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0266D8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0266D8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трвдње</w:t>
            </w:r>
          </w:p>
        </w:tc>
      </w:tr>
      <w:tr w:rsidR="00F42F03" w:rsidRPr="000266D8" w14:paraId="37ED184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7B71B88" w14:textId="4740ADAD" w:rsidR="00F42F03" w:rsidRPr="000266D8" w:rsidRDefault="00F42F03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value</w:t>
            </w:r>
          </w:p>
        </w:tc>
        <w:tc>
          <w:tcPr>
            <w:tcW w:w="1065" w:type="pct"/>
          </w:tcPr>
          <w:p w14:paraId="06A804DB" w14:textId="1F279FBE" w:rsidR="00F42F03" w:rsidRPr="000266D8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913" w:type="pct"/>
          </w:tcPr>
          <w:p w14:paraId="76CEEDDE" w14:textId="1B5004CE" w:rsidR="00F42F03" w:rsidRPr="000266D8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1858" w:type="pct"/>
          </w:tcPr>
          <w:p w14:paraId="7B885335" w14:textId="33124406" w:rsidR="00F42F03" w:rsidRPr="000266D8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Вредност тврдње</w:t>
            </w:r>
          </w:p>
        </w:tc>
      </w:tr>
    </w:tbl>
    <w:p w14:paraId="2B3EFB71" w14:textId="6766A62B" w:rsidR="00DC3A87" w:rsidRPr="000266D8" w:rsidRDefault="00684BB7" w:rsidP="00684BB7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.</w:t>
      </w:r>
      <w:r w:rsidR="006F49A7" w:rsidRPr="000266D8">
        <w:rPr>
          <w:lang w:val="sr-Cyrl-RS"/>
        </w:rPr>
        <w:t>1</w:t>
      </w:r>
      <w:r w:rsidR="001A1E9F" w:rsidRPr="000266D8">
        <w:rPr>
          <w:lang w:val="sr-Cyrl-RS"/>
        </w:rPr>
        <w:t>6</w:t>
      </w:r>
      <w:r w:rsidRPr="000266D8">
        <w:rPr>
          <w:lang w:val="sr-Cyrl-RS"/>
        </w:rPr>
        <w:t xml:space="preserve"> – Обележја концепта </w:t>
      </w:r>
      <w:r w:rsidR="006F49A7" w:rsidRPr="000266D8">
        <w:rPr>
          <w:i/>
          <w:lang w:val="en-US"/>
        </w:rPr>
        <w:t>Claim</w:t>
      </w:r>
    </w:p>
    <w:p w14:paraId="4F6D89A3" w14:textId="77777777" w:rsidR="00684BB7" w:rsidRPr="000266D8" w:rsidRDefault="00684BB7" w:rsidP="00684BB7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0266D8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0266D8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0266D8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0266D8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0266D8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6861CE" w:rsidRPr="000266D8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0266D8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lastRenderedPageBreak/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0266D8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1AAD59B7" w14:textId="56F7FF8F" w:rsidR="006861CE" w:rsidRPr="000266D8" w:rsidRDefault="00F42F03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0</w:t>
            </w:r>
            <w:r w:rsidR="006861CE" w:rsidRPr="000266D8">
              <w:rPr>
                <w:szCs w:val="24"/>
                <w:lang w:val="en-US"/>
              </w:rPr>
              <w:t>..1</w:t>
            </w:r>
          </w:p>
        </w:tc>
        <w:tc>
          <w:tcPr>
            <w:tcW w:w="1853" w:type="pct"/>
          </w:tcPr>
          <w:p w14:paraId="07577077" w14:textId="3DAA25E0" w:rsidR="006861CE" w:rsidRPr="000266D8" w:rsidRDefault="001E3DCA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Атрибут на ког се тврдња односи и који садржи додатне информације о њој</w:t>
            </w:r>
          </w:p>
        </w:tc>
      </w:tr>
    </w:tbl>
    <w:p w14:paraId="635BA8E0" w14:textId="2E15BDF4" w:rsidR="006861CE" w:rsidRPr="000266D8" w:rsidRDefault="00684BB7" w:rsidP="00684BB7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.</w:t>
      </w:r>
      <w:r w:rsidR="006F49A7" w:rsidRPr="000266D8">
        <w:rPr>
          <w:lang w:val="sr-Cyrl-RS"/>
        </w:rPr>
        <w:t>1</w:t>
      </w:r>
      <w:r w:rsidR="001A1E9F" w:rsidRPr="000266D8">
        <w:rPr>
          <w:lang w:val="sr-Cyrl-RS"/>
        </w:rPr>
        <w:t>7</w:t>
      </w:r>
      <w:r w:rsidRPr="000266D8">
        <w:rPr>
          <w:lang w:val="sr-Cyrl-RS"/>
        </w:rPr>
        <w:t xml:space="preserve"> – Асоцијације концепта </w:t>
      </w:r>
      <w:r w:rsidR="006F49A7" w:rsidRPr="000266D8">
        <w:rPr>
          <w:i/>
          <w:lang w:val="en-US"/>
        </w:rPr>
        <w:t>Claim</w:t>
      </w:r>
    </w:p>
    <w:p w14:paraId="1324F55D" w14:textId="77777777" w:rsidR="002E0528" w:rsidRPr="000266D8" w:rsidRDefault="002E0528" w:rsidP="00684BB7">
      <w:pPr>
        <w:pStyle w:val="Labelaslike"/>
        <w:rPr>
          <w:i/>
          <w:lang w:val="en-US"/>
        </w:rPr>
      </w:pPr>
    </w:p>
    <w:p w14:paraId="6F7924E1" w14:textId="06CD4298" w:rsidR="007A2326" w:rsidRPr="000266D8" w:rsidRDefault="002E0528" w:rsidP="00684BB7">
      <w:pPr>
        <w:pStyle w:val="Labelaslike"/>
        <w:rPr>
          <w:i/>
          <w:lang w:val="en-U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D2C47DB" wp14:editId="7974C136">
                <wp:extent cx="5640070" cy="490855"/>
                <wp:effectExtent l="0" t="0" r="17780" b="23495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830DA" w14:textId="77777777" w:rsidR="00AA4407" w:rsidRDefault="00AA4407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laim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s must have unique names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:</w:t>
                            </w:r>
                          </w:p>
                          <w:p w14:paraId="1396E17B" w14:textId="77777777" w:rsidR="00AA4407" w:rsidRPr="002E0528" w:rsidRDefault="00AA4407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E54EDB3" w14:textId="77777777" w:rsidR="00AA4407" w:rsidRDefault="00AA4407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2C47DB" id="_x0000_s1053" type="#_x0000_t202" style="width:444.1pt;height:3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">
                <v:textbox>
                  <w:txbxContent>
                    <w:p w14:paraId="329830DA" w14:textId="77777777" w:rsidR="00AA4407" w:rsidRDefault="00AA4407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laim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s must have unique names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:</w:t>
                      </w:r>
                    </w:p>
                    <w:p w14:paraId="1396E17B" w14:textId="77777777" w:rsidR="00AA4407" w:rsidRPr="002E0528" w:rsidRDefault="00AA4407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E54EDB3" w14:textId="77777777" w:rsidR="00AA4407" w:rsidRDefault="00AA4407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B807DEA" w14:textId="445FB613" w:rsidR="002E0528" w:rsidRPr="000266D8" w:rsidRDefault="002E0528" w:rsidP="00684BB7">
      <w:pPr>
        <w:pStyle w:val="Labelaslike"/>
        <w:rPr>
          <w:lang w:val="sr-Cyrl-RS"/>
        </w:rPr>
      </w:pPr>
      <w:r w:rsidRPr="000266D8">
        <w:rPr>
          <w:lang w:val="sr-Cyrl-RS"/>
        </w:rPr>
        <w:t>Листинг 4.28 – Тврдње морају имати јединствен назив</w:t>
      </w:r>
    </w:p>
    <w:p w14:paraId="26D8CC9F" w14:textId="77777777" w:rsidR="002E0528" w:rsidRPr="000266D8" w:rsidRDefault="002E0528" w:rsidP="00684BB7">
      <w:pPr>
        <w:pStyle w:val="Labelaslike"/>
        <w:rPr>
          <w:i/>
          <w:lang w:val="en-US"/>
        </w:rPr>
      </w:pPr>
    </w:p>
    <w:p w14:paraId="17DEE0D2" w14:textId="2CBD07FB" w:rsidR="007A2326" w:rsidRPr="000266D8" w:rsidRDefault="007A2326" w:rsidP="002E0528">
      <w:pPr>
        <w:pStyle w:val="Labelaslike"/>
        <w:rPr>
          <w:i/>
          <w:lang w:val="en-U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8E4350D" wp14:editId="12BE6500">
                <wp:extent cx="5640070" cy="660400"/>
                <wp:effectExtent l="0" t="0" r="17780" b="254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983CA" w14:textId="54A83316" w:rsidR="00AA4407" w:rsidRDefault="00AA4407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niqueClaim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attribut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E31E3A4" w14:textId="77777777" w:rsidR="00AA4407" w:rsidRDefault="00AA4407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54B1CAD4" w14:textId="3BA7C4B3" w:rsidR="00AA4407" w:rsidRDefault="00AA4407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423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41D89FB" w14:textId="43BEF6F7" w:rsidR="00AA4407" w:rsidRDefault="00AA4407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E4350D" id="_x0000_s1054" type="#_x0000_t202" style="width:444.1pt;height: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">
                <v:textbox>
                  <w:txbxContent>
                    <w:p w14:paraId="752983CA" w14:textId="54A83316" w:rsidR="00AA4407" w:rsidRDefault="00AA4407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uniqueClaim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attribut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E31E3A4" w14:textId="77777777" w:rsidR="00AA4407" w:rsidRDefault="00AA4407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54B1CAD4" w14:textId="3BA7C4B3" w:rsidR="00AA4407" w:rsidRDefault="00AA4407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423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41D89FB" w14:textId="43BEF6F7" w:rsidR="00AA4407" w:rsidRDefault="00AA4407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146536" w14:textId="48B450EF" w:rsidR="00EC3C73" w:rsidRPr="000266D8" w:rsidRDefault="00EC3C73" w:rsidP="00684BB7">
      <w:pPr>
        <w:pStyle w:val="Labelaslike"/>
        <w:rPr>
          <w:lang w:val="sr-Cyrl-RS"/>
        </w:rPr>
      </w:pPr>
      <w:r w:rsidRPr="000266D8">
        <w:rPr>
          <w:lang w:val="sr-Cyrl-RS"/>
        </w:rPr>
        <w:t>Листинг 4.29 – Атрибут може бити повезан са највише једном тврдњом</w:t>
      </w:r>
    </w:p>
    <w:p w14:paraId="77E8E29D" w14:textId="59A0B230" w:rsidR="003818E5" w:rsidRPr="000266D8" w:rsidRDefault="003818E5" w:rsidP="003818E5">
      <w:pPr>
        <w:pStyle w:val="Obiantekst"/>
        <w:ind w:firstLine="360"/>
        <w:rPr>
          <w:lang w:val="sr-Cyrl-RS"/>
        </w:rPr>
      </w:pPr>
      <w:r w:rsidRPr="000266D8">
        <w:t xml:space="preserve">Основне регистроване, односно предефинисане трврње су време </w:t>
      </w:r>
      <w:r w:rsidRPr="000266D8">
        <w:rPr>
          <w:szCs w:val="24"/>
        </w:rPr>
        <w:t xml:space="preserve">важења </w:t>
      </w:r>
      <w:r w:rsidRPr="000266D8">
        <w:t>токена након ког он више није валидан (</w:t>
      </w:r>
      <w:r w:rsidRPr="000266D8">
        <w:rPr>
          <w:i/>
          <w:lang w:val="en-US"/>
        </w:rPr>
        <w:t>expirationTime</w:t>
      </w:r>
      <w:r w:rsidRPr="000266D8">
        <w:rPr>
          <w:i/>
        </w:rPr>
        <w:t>)</w:t>
      </w:r>
      <w:r w:rsidRPr="000266D8">
        <w:rPr>
          <w:i/>
          <w:lang w:val="en-US"/>
        </w:rPr>
        <w:t xml:space="preserve">, </w:t>
      </w:r>
      <w:r w:rsidRPr="000266D8">
        <w:t>корисници или субјекти којима је токен намењен (</w:t>
      </w:r>
      <w:r w:rsidRPr="000266D8">
        <w:rPr>
          <w:i/>
          <w:lang w:val="en-US"/>
        </w:rPr>
        <w:t>audience</w:t>
      </w:r>
      <w:r w:rsidRPr="000266D8">
        <w:t>)</w:t>
      </w:r>
      <w:r w:rsidRPr="000266D8">
        <w:rPr>
          <w:i/>
          <w:lang w:val="en-US"/>
        </w:rPr>
        <w:t>,</w:t>
      </w:r>
      <w:r w:rsidRPr="000266D8">
        <w:rPr>
          <w:i/>
        </w:rPr>
        <w:t xml:space="preserve"> </w:t>
      </w:r>
      <w:r w:rsidRPr="000266D8">
        <w:t>издавач токена (</w:t>
      </w:r>
      <w:r w:rsidRPr="000266D8">
        <w:rPr>
          <w:i/>
          <w:lang w:val="en-US"/>
        </w:rPr>
        <w:t>issuer</w:t>
      </w:r>
      <w:r w:rsidRPr="000266D8">
        <w:rPr>
          <w:i/>
        </w:rPr>
        <w:t>)</w:t>
      </w:r>
      <w:r w:rsidR="00EE631C" w:rsidRPr="000266D8">
        <w:rPr>
          <w:i/>
          <w:lang w:val="sr-Cyrl-RS"/>
        </w:rPr>
        <w:t xml:space="preserve"> </w:t>
      </w:r>
      <w:r w:rsidR="00EE631C" w:rsidRPr="000266D8">
        <w:rPr>
          <w:lang w:val="sr-Cyrl-RS"/>
        </w:rPr>
        <w:t>и идентификатор корисника (</w:t>
      </w:r>
      <w:r w:rsidR="00EE631C" w:rsidRPr="000266D8">
        <w:rPr>
          <w:i/>
          <w:lang w:val="en-US"/>
        </w:rPr>
        <w:t>subject</w:t>
      </w:r>
      <w:r w:rsidR="00EE631C" w:rsidRPr="000266D8">
        <w:rPr>
          <w:lang w:val="sr-Cyrl-RS"/>
        </w:rPr>
        <w:t>)</w:t>
      </w:r>
      <w:r w:rsidR="003E7F13" w:rsidRPr="000266D8">
        <w:rPr>
          <w:lang w:val="sr-Cyrl-RS"/>
        </w:rPr>
        <w:t xml:space="preserve"> те оне морају бити типа </w:t>
      </w:r>
      <w:r w:rsidR="003E7F13" w:rsidRPr="000266D8">
        <w:rPr>
          <w:i/>
          <w:lang w:val="en-US"/>
        </w:rPr>
        <w:t>REGISTERED</w:t>
      </w:r>
      <w:r w:rsidR="00511417" w:rsidRPr="000266D8">
        <w:rPr>
          <w:i/>
          <w:lang w:val="en-US"/>
        </w:rPr>
        <w:t xml:space="preserve">. </w:t>
      </w:r>
      <w:r w:rsidR="00511417" w:rsidRPr="000266D8">
        <w:rPr>
          <w:lang w:val="sr-Cyrl-RS"/>
        </w:rPr>
        <w:t xml:space="preserve">Поред тога, тврдње </w:t>
      </w:r>
      <w:r w:rsidR="00511417" w:rsidRPr="000266D8">
        <w:rPr>
          <w:i/>
          <w:lang w:val="en-US"/>
        </w:rPr>
        <w:t xml:space="preserve">expirationTime </w:t>
      </w:r>
      <w:r w:rsidR="00511417" w:rsidRPr="000266D8">
        <w:rPr>
          <w:lang w:val="sr-Cyrl-RS"/>
        </w:rPr>
        <w:t xml:space="preserve">и </w:t>
      </w:r>
      <w:r w:rsidR="00511417" w:rsidRPr="000266D8">
        <w:rPr>
          <w:i/>
          <w:lang w:val="en-US"/>
        </w:rPr>
        <w:t>audience</w:t>
      </w:r>
      <w:r w:rsidR="005E3E6C" w:rsidRPr="000266D8">
        <w:rPr>
          <w:i/>
          <w:lang w:val="en-US"/>
        </w:rPr>
        <w:t xml:space="preserve"> </w:t>
      </w:r>
      <w:r w:rsidR="00586BD2" w:rsidRPr="000266D8">
        <w:rPr>
          <w:lang w:val="sr-Cyrl-RS"/>
        </w:rPr>
        <w:t xml:space="preserve">су обавезне </w:t>
      </w:r>
      <w:r w:rsidR="005E3E6C" w:rsidRPr="000266D8">
        <w:rPr>
          <w:lang w:val="sr-Cyrl-RS"/>
        </w:rPr>
        <w:t>јер су неопходне за аутентификацију путем токена</w:t>
      </w:r>
      <w:r w:rsidR="00511417" w:rsidRPr="000266D8">
        <w:rPr>
          <w:i/>
          <w:lang w:val="en-US"/>
        </w:rPr>
        <w:t xml:space="preserve"> </w:t>
      </w:r>
      <w:r w:rsidR="003E7F13" w:rsidRPr="000266D8">
        <w:rPr>
          <w:lang w:val="sr-Cyrl-RS"/>
        </w:rPr>
        <w:t>(</w:t>
      </w:r>
      <w:r w:rsidR="007A2326" w:rsidRPr="000266D8">
        <w:rPr>
          <w:lang w:val="sr-Cyrl-RS"/>
        </w:rPr>
        <w:t>листинг 4.30</w:t>
      </w:r>
      <w:r w:rsidR="003E7F13" w:rsidRPr="000266D8">
        <w:rPr>
          <w:lang w:val="sr-Cyrl-RS"/>
        </w:rPr>
        <w:t>)</w:t>
      </w:r>
      <w:r w:rsidRPr="000266D8">
        <w:rPr>
          <w:i/>
        </w:rPr>
        <w:t>.</w:t>
      </w:r>
      <w:r w:rsidR="003E7F13" w:rsidRPr="000266D8">
        <w:rPr>
          <w:i/>
          <w:lang w:val="sr-Cyrl-RS"/>
        </w:rPr>
        <w:t xml:space="preserve"> </w:t>
      </w:r>
      <w:r w:rsidR="00EE631C" w:rsidRPr="000266D8">
        <w:rPr>
          <w:i/>
        </w:rPr>
        <w:t xml:space="preserve"> </w:t>
      </w:r>
      <w:r w:rsidR="00EE631C" w:rsidRPr="000266D8">
        <w:rPr>
          <w:lang w:val="sr-Cyrl-RS"/>
        </w:rPr>
        <w:t xml:space="preserve">С обзиром да </w:t>
      </w:r>
      <w:r w:rsidR="00EE631C" w:rsidRPr="000266D8">
        <w:rPr>
          <w:i/>
          <w:lang w:val="sr-Cyrl-RS"/>
        </w:rPr>
        <w:t>е</w:t>
      </w:r>
      <w:r w:rsidR="00EE631C" w:rsidRPr="000266D8">
        <w:rPr>
          <w:i/>
          <w:lang w:val="en-US"/>
        </w:rPr>
        <w:t xml:space="preserve">xpirationTime, audience </w:t>
      </w:r>
      <w:r w:rsidR="00EE631C" w:rsidRPr="000266D8">
        <w:rPr>
          <w:lang w:val="sr-Cyrl-RS"/>
        </w:rPr>
        <w:t xml:space="preserve">и </w:t>
      </w:r>
      <w:r w:rsidR="00EE631C" w:rsidRPr="000266D8">
        <w:rPr>
          <w:i/>
          <w:lang w:val="en-US"/>
        </w:rPr>
        <w:t>issuer</w:t>
      </w:r>
      <w:r w:rsidR="00EE631C" w:rsidRPr="000266D8">
        <w:rPr>
          <w:i/>
          <w:lang w:val="sr-Cyrl-RS"/>
        </w:rPr>
        <w:t xml:space="preserve"> </w:t>
      </w:r>
      <w:r w:rsidR="00EE631C" w:rsidRPr="000266D8">
        <w:rPr>
          <w:lang w:val="sr-Cyrl-RS"/>
        </w:rPr>
        <w:t>не садрже податке о кориснику, оне не могу</w:t>
      </w:r>
      <w:r w:rsidR="00820DC9" w:rsidRPr="000266D8">
        <w:rPr>
          <w:lang w:val="sr-Cyrl-RS"/>
        </w:rPr>
        <w:t xml:space="preserve"> бити повезане са атрибутом</w:t>
      </w:r>
      <w:r w:rsidR="000D2585" w:rsidRPr="000266D8">
        <w:rPr>
          <w:lang w:val="sr-Cyrl-RS"/>
        </w:rPr>
        <w:t xml:space="preserve"> корисника</w:t>
      </w:r>
      <w:r w:rsidR="00820DC9" w:rsidRPr="000266D8">
        <w:rPr>
          <w:lang w:val="sr-Cyrl-RS"/>
        </w:rPr>
        <w:t>, већ морају имати дефинисану вредност (</w:t>
      </w:r>
      <w:r w:rsidR="007A2326" w:rsidRPr="000266D8">
        <w:rPr>
          <w:lang w:val="sr-Cyrl-RS"/>
        </w:rPr>
        <w:t>листинг 4.31</w:t>
      </w:r>
      <w:r w:rsidR="00820DC9" w:rsidRPr="000266D8">
        <w:rPr>
          <w:lang w:val="sr-Cyrl-RS"/>
        </w:rPr>
        <w:t>)</w:t>
      </w:r>
      <w:r w:rsidR="005E3E6C" w:rsidRPr="000266D8">
        <w:rPr>
          <w:lang w:val="sr-Cyrl-RS"/>
        </w:rPr>
        <w:t>, док остале тврдње морају бити повезане са неким атрибутом</w:t>
      </w:r>
      <w:r w:rsidR="000D2585" w:rsidRPr="000266D8">
        <w:rPr>
          <w:lang w:val="sr-Cyrl-RS"/>
        </w:rPr>
        <w:t xml:space="preserve"> (4.32)</w:t>
      </w:r>
      <w:r w:rsidR="005E3E6C" w:rsidRPr="000266D8">
        <w:rPr>
          <w:lang w:val="sr-Cyrl-RS"/>
        </w:rPr>
        <w:t xml:space="preserve">. </w:t>
      </w:r>
      <w:r w:rsidR="003E7F13" w:rsidRPr="000266D8">
        <w:rPr>
          <w:lang w:val="sr-Cyrl-RS"/>
        </w:rPr>
        <w:t xml:space="preserve">Тврдња везана за </w:t>
      </w:r>
      <w:r w:rsidR="00FB4E54" w:rsidRPr="000266D8">
        <w:rPr>
          <w:lang w:val="sr-Cyrl-RS"/>
        </w:rPr>
        <w:t>време важења токена мора да има позитивну вредност (листинг 4.3</w:t>
      </w:r>
      <w:r w:rsidR="000D2585" w:rsidRPr="000266D8">
        <w:rPr>
          <w:lang w:val="sr-Cyrl-RS"/>
        </w:rPr>
        <w:t>3</w:t>
      </w:r>
      <w:r w:rsidR="00FB4E54" w:rsidRPr="000266D8">
        <w:rPr>
          <w:lang w:val="sr-Cyrl-RS"/>
        </w:rPr>
        <w:t>).</w:t>
      </w:r>
      <w:r w:rsidR="005E3E6C" w:rsidRPr="000266D8">
        <w:rPr>
          <w:lang w:val="sr-Cyrl-RS"/>
        </w:rPr>
        <w:t xml:space="preserve"> </w:t>
      </w:r>
    </w:p>
    <w:p w14:paraId="7522EABA" w14:textId="2046D22C" w:rsidR="002E0528" w:rsidRPr="000266D8" w:rsidRDefault="002E0528" w:rsidP="002E0528">
      <w:pPr>
        <w:pStyle w:val="Obiantekst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33D8F94" wp14:editId="282B986A">
                <wp:extent cx="5640070" cy="3039533"/>
                <wp:effectExtent l="0" t="0" r="17780" b="2794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3039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68BE1" w14:textId="77777777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ubject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subject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96D230D" w14:textId="77777777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subject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749F8CD1" w14:textId="48A4E835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EA1A93" w14:textId="77777777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7D4C525F" w14:textId="77777777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issuer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issuer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CC50CA1" w14:textId="77777777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2BBF91B" w14:textId="7D792D1F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0504BBD" w14:textId="77777777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EF5F6F8" w14:textId="0266847B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>hasExpirationTim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expirationTim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BD3776E" w14:textId="77777777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2D10587E" w14:textId="2444BB55" w:rsidR="00AA4407" w:rsidRDefault="00AA4407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71FAFCA" w14:textId="77777777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506F63B8" w14:textId="1A635E08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hasAudienc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audienc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7FF722" w14:textId="77777777" w:rsidR="00AA4407" w:rsidRDefault="00AA4407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C516B53" w14:textId="5926044E" w:rsidR="00AA4407" w:rsidRDefault="00AA4407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F891CC1" w14:textId="3A8F350E" w:rsidR="00AA4407" w:rsidRDefault="00AA4407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3D8F94" id="_x0000_s1055" type="#_x0000_t202" style="width:444.1pt;height:23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">
                <v:textbox>
                  <w:txbxContent>
                    <w:p w14:paraId="37A68BE1" w14:textId="77777777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subject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subject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96D230D" w14:textId="77777777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subject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749F8CD1" w14:textId="48A4E835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EA1A93" w14:textId="77777777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7D4C525F" w14:textId="77777777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issuer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issuer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CC50CA1" w14:textId="77777777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2BBF91B" w14:textId="7D792D1F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0504BBD" w14:textId="77777777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EF5F6F8" w14:textId="0266847B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>hasExpirationTim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expirationTim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BD3776E" w14:textId="77777777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2D10587E" w14:textId="2444BB55" w:rsidR="00AA4407" w:rsidRDefault="00AA4407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71FAFCA" w14:textId="77777777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506F63B8" w14:textId="1A635E08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hasAudienc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audienc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7FF722" w14:textId="77777777" w:rsidR="00AA4407" w:rsidRDefault="00AA4407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C516B53" w14:textId="5926044E" w:rsidR="00AA4407" w:rsidRDefault="00AA4407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F891CC1" w14:textId="3A8F350E" w:rsidR="00AA4407" w:rsidRDefault="00AA4407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9A066" w14:textId="3D6A12D0" w:rsidR="00792B96" w:rsidRPr="000266D8" w:rsidRDefault="00792B96" w:rsidP="00792B96">
      <w:pPr>
        <w:pStyle w:val="Labelaslike"/>
        <w:rPr>
          <w:lang w:val="sr-Cyrl-RS"/>
        </w:rPr>
      </w:pPr>
      <w:r w:rsidRPr="000266D8">
        <w:rPr>
          <w:lang w:val="sr-Cyrl-RS"/>
        </w:rPr>
        <w:t xml:space="preserve">Листинг 4.30 – Основне регистроване тврдње морају бити типа </w:t>
      </w:r>
      <w:r w:rsidRPr="000266D8">
        <w:rPr>
          <w:i/>
          <w:lang w:val="en-US"/>
        </w:rPr>
        <w:t xml:space="preserve">REGISTERED </w:t>
      </w:r>
      <w:r w:rsidRPr="000266D8">
        <w:rPr>
          <w:lang w:val="sr-Cyrl-RS"/>
        </w:rPr>
        <w:t>и тврдње</w:t>
      </w:r>
      <w:r w:rsidRPr="000266D8">
        <w:rPr>
          <w:lang w:val="en-US"/>
        </w:rPr>
        <w:t xml:space="preserve"> </w:t>
      </w:r>
      <w:r w:rsidRPr="000266D8">
        <w:rPr>
          <w:i/>
          <w:lang w:val="en-US"/>
        </w:rPr>
        <w:t xml:space="preserve">expirationTime </w:t>
      </w:r>
      <w:r w:rsidRPr="000266D8">
        <w:rPr>
          <w:lang w:val="sr-Cyrl-RS"/>
        </w:rPr>
        <w:t xml:space="preserve">и </w:t>
      </w:r>
      <w:r w:rsidRPr="000266D8">
        <w:rPr>
          <w:i/>
          <w:lang w:val="en-US"/>
        </w:rPr>
        <w:t xml:space="preserve">audience </w:t>
      </w:r>
      <w:r w:rsidRPr="000266D8">
        <w:rPr>
          <w:lang w:val="sr-Cyrl-RS"/>
        </w:rPr>
        <w:t>су обавезне</w:t>
      </w:r>
    </w:p>
    <w:p w14:paraId="6E310592" w14:textId="77777777" w:rsidR="00792B96" w:rsidRPr="000266D8" w:rsidRDefault="00792B96" w:rsidP="0089465E">
      <w:pPr>
        <w:pStyle w:val="Labelaslike"/>
        <w:rPr>
          <w:lang w:val="sr-Cyrl-RS"/>
        </w:rPr>
      </w:pPr>
    </w:p>
    <w:p w14:paraId="1900CAC9" w14:textId="5D0824EE" w:rsidR="002E0528" w:rsidRPr="000266D8" w:rsidRDefault="00792B96" w:rsidP="0089465E">
      <w:pPr>
        <w:pStyle w:val="Labelaslike"/>
        <w:rPr>
          <w:lang w:val="sr-Cyrl-RS"/>
        </w:rPr>
      </w:pPr>
      <w:r w:rsidRPr="000266D8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5EE8B9CC" wp14:editId="23264B0F">
                <wp:extent cx="5640070" cy="2319655"/>
                <wp:effectExtent l="0" t="0" r="17780" b="23495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319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82A94" w14:textId="3EB32F84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suer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issuer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1633B9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9CB36BF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74001593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248A096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dienc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audienc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4581D1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40921B46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402D1915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1D280D81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49ABD4B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 -&gt;</w:t>
                            </w:r>
                          </w:p>
                          <w:p w14:paraId="5F5CBF42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04223F17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E8B9CC" id="_x0000_s1056" type="#_x0000_t202" style="width:444.1pt;height:18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">
                <v:textbox>
                  <w:txbxContent>
                    <w:p w14:paraId="01C82A94" w14:textId="3EB32F84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issuer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issuer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1633B9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9CB36BF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74001593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248A096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dienc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audienc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4581D1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40921B46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402D1915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1D280D81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49ABD4B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 -&gt;</w:t>
                      </w:r>
                    </w:p>
                    <w:p w14:paraId="5F5CBF42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04223F17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327EDC" w14:textId="77777777" w:rsidR="00792B96" w:rsidRPr="000266D8" w:rsidRDefault="00792B96" w:rsidP="00792B96">
      <w:pPr>
        <w:pStyle w:val="Labelaslike"/>
        <w:rPr>
          <w:i/>
          <w:lang w:val="en-US"/>
        </w:rPr>
      </w:pPr>
      <w:r w:rsidRPr="000266D8">
        <w:rPr>
          <w:lang w:val="sr-Cyrl-RS"/>
        </w:rPr>
        <w:t xml:space="preserve">Листинг 4.31 – Тврдње </w:t>
      </w:r>
      <w:r w:rsidRPr="000266D8">
        <w:rPr>
          <w:i/>
          <w:lang w:val="en-US"/>
        </w:rPr>
        <w:t xml:space="preserve">issuer, audience </w:t>
      </w:r>
      <w:r w:rsidRPr="000266D8">
        <w:rPr>
          <w:lang w:val="sr-Cyrl-RS"/>
        </w:rPr>
        <w:t xml:space="preserve">и </w:t>
      </w:r>
      <w:r w:rsidRPr="000266D8">
        <w:rPr>
          <w:i/>
          <w:lang w:val="en-US"/>
        </w:rPr>
        <w:t xml:space="preserve">expirationTime </w:t>
      </w:r>
      <w:r w:rsidRPr="000266D8">
        <w:rPr>
          <w:lang w:val="sr-Cyrl-RS"/>
        </w:rPr>
        <w:t xml:space="preserve">морају имати дефинисану вредност и не могу бити везане за атрибут ентитета </w:t>
      </w:r>
      <w:r w:rsidRPr="000266D8">
        <w:rPr>
          <w:i/>
          <w:lang w:val="en-US"/>
        </w:rPr>
        <w:t>User</w:t>
      </w:r>
    </w:p>
    <w:p w14:paraId="1C7DA99C" w14:textId="77777777" w:rsidR="00792B96" w:rsidRPr="000266D8" w:rsidRDefault="00792B96" w:rsidP="0089465E">
      <w:pPr>
        <w:pStyle w:val="Labelaslike"/>
        <w:rPr>
          <w:lang w:val="sr-Cyrl-RS"/>
        </w:rPr>
      </w:pPr>
    </w:p>
    <w:p w14:paraId="0BD5EDFC" w14:textId="1B822F40" w:rsidR="002E0528" w:rsidRPr="000266D8" w:rsidRDefault="002E0528" w:rsidP="002E0528">
      <w:pPr>
        <w:pStyle w:val="Obiantekst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AE7E5CE" wp14:editId="12556675">
                <wp:extent cx="5640070" cy="736600"/>
                <wp:effectExtent l="0" t="0" r="17780" b="254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8FD8" w14:textId="13D5A0B0" w:rsidR="00AA4407" w:rsidRDefault="00AA4407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ClaimsNoValu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mus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1E25BFF" w14:textId="77777777" w:rsidR="00AA4407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</w:p>
                          <w:p w14:paraId="0F4C5B6A" w14:textId="42229E9E" w:rsidR="00AA4407" w:rsidRPr="00792B96" w:rsidRDefault="00AA4407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6A9130A0" w14:textId="2200AF28" w:rsidR="00AA4407" w:rsidRDefault="00AA4407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A33A444" w14:textId="5F035E30" w:rsidR="00AA4407" w:rsidRDefault="00AA4407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7E5CE" id="_x0000_s1057" type="#_x0000_t202" style="width:444.1pt;height:5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">
                <v:textbox>
                  <w:txbxContent>
                    <w:p w14:paraId="566E8FD8" w14:textId="13D5A0B0" w:rsidR="00AA4407" w:rsidRDefault="00AA4407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ClaimsNoValu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mus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1E25BFF" w14:textId="77777777" w:rsidR="00AA4407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</w:p>
                    <w:p w14:paraId="0F4C5B6A" w14:textId="42229E9E" w:rsidR="00AA4407" w:rsidRPr="00792B96" w:rsidRDefault="00AA4407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6A9130A0" w14:textId="2200AF28" w:rsidR="00AA4407" w:rsidRDefault="00AA4407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A33A444" w14:textId="5F035E30" w:rsidR="00AA4407" w:rsidRDefault="00AA4407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DB28A" w14:textId="47557320" w:rsidR="00792B96" w:rsidRPr="000266D8" w:rsidRDefault="00792B96" w:rsidP="00792B96">
      <w:pPr>
        <w:pStyle w:val="Labelaslike"/>
        <w:rPr>
          <w:i/>
          <w:lang w:val="en-US"/>
        </w:rPr>
      </w:pPr>
      <w:r w:rsidRPr="000266D8">
        <w:rPr>
          <w:lang w:val="sr-Cyrl-RS"/>
        </w:rPr>
        <w:t>Листинг 4.3</w:t>
      </w:r>
      <w:r w:rsidRPr="000266D8">
        <w:rPr>
          <w:lang w:val="en-US"/>
        </w:rPr>
        <w:t>2</w:t>
      </w:r>
      <w:r w:rsidRPr="000266D8">
        <w:rPr>
          <w:lang w:val="sr-Cyrl-RS"/>
        </w:rPr>
        <w:t xml:space="preserve"> – Тврдње</w:t>
      </w:r>
      <w:r w:rsidR="00663C34" w:rsidRPr="000266D8">
        <w:rPr>
          <w:lang w:val="en-US"/>
        </w:rPr>
        <w:t xml:space="preserve"> </w:t>
      </w:r>
      <w:r w:rsidR="00663C34" w:rsidRPr="000266D8">
        <w:rPr>
          <w:lang w:val="sr-Cyrl-RS"/>
        </w:rPr>
        <w:t>које нису</w:t>
      </w:r>
      <w:r w:rsidRPr="000266D8">
        <w:rPr>
          <w:lang w:val="sr-Cyrl-RS"/>
        </w:rPr>
        <w:t xml:space="preserve"> </w:t>
      </w:r>
      <w:r w:rsidRPr="000266D8">
        <w:rPr>
          <w:i/>
          <w:lang w:val="en-US"/>
        </w:rPr>
        <w:t xml:space="preserve">issuer, audience </w:t>
      </w:r>
      <w:r w:rsidRPr="000266D8">
        <w:rPr>
          <w:lang w:val="sr-Cyrl-RS"/>
        </w:rPr>
        <w:t xml:space="preserve">и </w:t>
      </w:r>
      <w:r w:rsidRPr="000266D8">
        <w:rPr>
          <w:i/>
          <w:lang w:val="en-US"/>
        </w:rPr>
        <w:t xml:space="preserve">expirationTime </w:t>
      </w:r>
      <w:r w:rsidR="00663C34" w:rsidRPr="000266D8">
        <w:rPr>
          <w:lang w:val="sr-Cyrl-RS"/>
        </w:rPr>
        <w:t>не могу</w:t>
      </w:r>
      <w:r w:rsidRPr="000266D8">
        <w:rPr>
          <w:lang w:val="sr-Cyrl-RS"/>
        </w:rPr>
        <w:t xml:space="preserve"> имати дефинисану вредност и </w:t>
      </w:r>
      <w:r w:rsidR="00663C34" w:rsidRPr="000266D8">
        <w:rPr>
          <w:lang w:val="sr-Cyrl-RS"/>
        </w:rPr>
        <w:t>морају</w:t>
      </w:r>
      <w:r w:rsidRPr="000266D8">
        <w:rPr>
          <w:lang w:val="sr-Cyrl-RS"/>
        </w:rPr>
        <w:t xml:space="preserve"> бити везане за атрибут ентитета </w:t>
      </w:r>
      <w:r w:rsidRPr="000266D8">
        <w:rPr>
          <w:i/>
          <w:lang w:val="en-US"/>
        </w:rPr>
        <w:t>User</w:t>
      </w:r>
    </w:p>
    <w:p w14:paraId="424C6870" w14:textId="77777777" w:rsidR="00FF229E" w:rsidRPr="000266D8" w:rsidRDefault="00FF229E" w:rsidP="00FF229E">
      <w:pPr>
        <w:pStyle w:val="Obiantekst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7216C75" wp14:editId="418C36E0">
                <wp:extent cx="5640070" cy="804334"/>
                <wp:effectExtent l="0" t="0" r="17780" b="1524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804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09467" w14:textId="268C00B3" w:rsidR="00AA4407" w:rsidRDefault="00AA4407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IsPositiveNumeric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the value must be a positive numb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AB00895" w14:textId="77777777" w:rsidR="00AA4407" w:rsidRDefault="00AA4407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02BEE32C" w14:textId="5937BF3A" w:rsidR="00AA4407" w:rsidRDefault="00AA4407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Integ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216C75" id="_x0000_s1058" type="#_x0000_t202" style="width:444.1pt;height:6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">
                <v:textbox>
                  <w:txbxContent>
                    <w:p w14:paraId="76809467" w14:textId="268C00B3" w:rsidR="00AA4407" w:rsidRDefault="00AA4407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IsPositiveNumeric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the value must be a positive numb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AB00895" w14:textId="77777777" w:rsidR="00AA4407" w:rsidRDefault="00AA4407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02BEE32C" w14:textId="5937BF3A" w:rsidR="00AA4407" w:rsidRDefault="00AA4407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Integ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A55DA7" w14:textId="12F3EB49" w:rsidR="002E0528" w:rsidRPr="000266D8" w:rsidRDefault="00FF229E" w:rsidP="00FF229E">
      <w:pPr>
        <w:pStyle w:val="Labelaslike"/>
        <w:rPr>
          <w:lang w:val="sr-Cyrl-RS"/>
        </w:rPr>
      </w:pPr>
      <w:r w:rsidRPr="000266D8">
        <w:rPr>
          <w:lang w:val="sr-Cyrl-RS"/>
        </w:rPr>
        <w:t>Листинг 4.33 – Тврдња везана за време важења токена мора да има позитивну вредност</w:t>
      </w:r>
    </w:p>
    <w:p w14:paraId="3F589ECA" w14:textId="48F8A7C4" w:rsidR="0081776E" w:rsidRPr="000266D8" w:rsidRDefault="0081776E" w:rsidP="0081776E">
      <w:pPr>
        <w:pStyle w:val="Heading3"/>
        <w:rPr>
          <w:i/>
          <w:lang w:val="en-US"/>
        </w:rPr>
      </w:pPr>
      <w:bookmarkStart w:id="33" w:name="_Toc142352107"/>
      <w:r w:rsidRPr="000266D8">
        <w:rPr>
          <w:lang w:val="sr-Cyrl-RS"/>
        </w:rPr>
        <w:t>Концепт</w:t>
      </w:r>
      <w:r w:rsidRPr="000266D8">
        <w:rPr>
          <w:i/>
          <w:lang w:val="en-US"/>
        </w:rPr>
        <w:t xml:space="preserve"> OAuth2</w:t>
      </w:r>
      <w:bookmarkEnd w:id="33"/>
    </w:p>
    <w:p w14:paraId="0648F7AD" w14:textId="5089420B" w:rsidR="007B5BAF" w:rsidRPr="000266D8" w:rsidRDefault="007B5BAF" w:rsidP="00893F41">
      <w:pPr>
        <w:pStyle w:val="Obiantekst"/>
        <w:ind w:firstLine="360"/>
      </w:pPr>
      <w:r w:rsidRPr="000266D8">
        <w:rPr>
          <w:i/>
          <w:lang w:val="en-US"/>
        </w:rPr>
        <w:t xml:space="preserve">OAuth2 </w:t>
      </w:r>
      <w:r w:rsidRPr="000266D8">
        <w:rPr>
          <w:lang w:val="sr-Cyrl-RS"/>
        </w:rPr>
        <w:t xml:space="preserve">концепт моделује </w:t>
      </w:r>
      <w:r w:rsidR="00577D2E" w:rsidRPr="000266D8">
        <w:rPr>
          <w:i/>
          <w:lang w:val="en-US"/>
        </w:rPr>
        <w:t xml:space="preserve">Open Authorization </w:t>
      </w:r>
      <w:r w:rsidR="00796396" w:rsidRPr="000266D8">
        <w:rPr>
          <w:lang w:val="sr-Cyrl-RS"/>
        </w:rPr>
        <w:t>конфигурацију и омогућава корисницима пријаву на систем посредством провајдера.</w:t>
      </w:r>
      <w:r w:rsidR="00E0307B" w:rsidRPr="000266D8">
        <w:rPr>
          <w:lang w:val="sr-Cyrl-RS"/>
        </w:rPr>
        <w:t xml:space="preserve"> У раду ј</w:t>
      </w:r>
      <w:r w:rsidR="00893F41" w:rsidRPr="000266D8">
        <w:rPr>
          <w:lang w:val="sr-Cyrl-RS"/>
        </w:rPr>
        <w:t>е подржана само пријава на систем</w:t>
      </w:r>
      <w:r w:rsidR="00E0307B" w:rsidRPr="000266D8">
        <w:rPr>
          <w:lang w:val="sr-Cyrl-RS"/>
        </w:rPr>
        <w:t xml:space="preserve"> за овај безбедоносни механизам, те се подаци о корисницима не складиште у бази података апликације, већ у бази одабраног провајдера.</w:t>
      </w:r>
      <w:r w:rsidR="00893F41" w:rsidRPr="000266D8">
        <w:rPr>
          <w:lang w:val="sr-Cyrl-RS"/>
        </w:rPr>
        <w:t xml:space="preserve"> </w:t>
      </w:r>
      <w:r w:rsidR="00F07771" w:rsidRPr="000266D8">
        <w:rPr>
          <w:lang w:val="sr-Cyrl-RS"/>
        </w:rPr>
        <w:t>Због тога су креирана</w:t>
      </w:r>
      <w:r w:rsidR="00893F41" w:rsidRPr="000266D8">
        <w:rPr>
          <w:lang w:val="sr-Cyrl-RS"/>
        </w:rPr>
        <w:t xml:space="preserve"> </w:t>
      </w:r>
      <w:r w:rsidR="00F07771" w:rsidRPr="000266D8">
        <w:rPr>
          <w:lang w:val="sr-Cyrl-RS"/>
        </w:rPr>
        <w:t>ограничења</w:t>
      </w:r>
      <w:r w:rsidR="00893F41" w:rsidRPr="000266D8">
        <w:rPr>
          <w:lang w:val="sr-Cyrl-RS"/>
        </w:rPr>
        <w:t xml:space="preserve"> </w:t>
      </w:r>
      <w:r w:rsidR="00F07771" w:rsidRPr="000266D8">
        <w:rPr>
          <w:lang w:val="sr-Cyrl-RS"/>
        </w:rPr>
        <w:t xml:space="preserve">која гарантују да неће бити дефинисани ентитети за кориснике </w:t>
      </w:r>
      <w:r w:rsidR="000C5EB1" w:rsidRPr="000266D8">
        <w:rPr>
          <w:lang w:val="sr-Cyrl-RS"/>
        </w:rPr>
        <w:t>и роле, као ни контролер за аутен</w:t>
      </w:r>
      <w:r w:rsidR="00F07771" w:rsidRPr="000266D8">
        <w:rPr>
          <w:lang w:val="sr-Cyrl-RS"/>
        </w:rPr>
        <w:t>тификацију</w:t>
      </w:r>
      <w:r w:rsidR="000454F7" w:rsidRPr="000266D8">
        <w:rPr>
          <w:lang w:val="sr-Cyrl-RS"/>
        </w:rPr>
        <w:t xml:space="preserve"> (</w:t>
      </w:r>
      <w:r w:rsidR="00F705C4" w:rsidRPr="000266D8">
        <w:rPr>
          <w:lang w:val="sr-Cyrl-RS"/>
        </w:rPr>
        <w:t>листинг 4.34</w:t>
      </w:r>
      <w:r w:rsidR="000454F7" w:rsidRPr="000266D8">
        <w:rPr>
          <w:lang w:val="sr-Cyrl-RS"/>
        </w:rPr>
        <w:t>)</w:t>
      </w:r>
      <w:r w:rsidR="00F07771" w:rsidRPr="000266D8">
        <w:rPr>
          <w:lang w:val="sr-Cyrl-RS"/>
        </w:rPr>
        <w:t>.</w:t>
      </w:r>
      <w:r w:rsidR="00893F41" w:rsidRPr="000266D8">
        <w:rPr>
          <w:i/>
          <w:lang w:val="en-US"/>
        </w:rPr>
        <w:t xml:space="preserve"> </w:t>
      </w:r>
      <w:r w:rsidR="00671751" w:rsidRPr="000266D8">
        <w:rPr>
          <w:lang w:val="sr-Cyrl-RS"/>
        </w:rPr>
        <w:t>Неопходно је да сваки</w:t>
      </w:r>
      <w:r w:rsidR="00E3049C" w:rsidRPr="000266D8">
        <w:rPr>
          <w:lang w:val="sr-Cyrl-RS"/>
        </w:rPr>
        <w:t xml:space="preserve"> тип</w:t>
      </w:r>
      <w:r w:rsidR="00671751" w:rsidRPr="000266D8">
        <w:rPr>
          <w:lang w:val="sr-Cyrl-RS"/>
        </w:rPr>
        <w:t xml:space="preserve"> провајдер</w:t>
      </w:r>
      <w:r w:rsidR="00E3049C" w:rsidRPr="000266D8">
        <w:rPr>
          <w:lang w:val="sr-Cyrl-RS"/>
        </w:rPr>
        <w:t>а</w:t>
      </w:r>
      <w:r w:rsidR="00671751" w:rsidRPr="000266D8">
        <w:rPr>
          <w:lang w:val="sr-Cyrl-RS"/>
        </w:rPr>
        <w:t xml:space="preserve"> буде конфигурисан највише једном</w:t>
      </w:r>
      <w:r w:rsidR="007E1428" w:rsidRPr="000266D8">
        <w:rPr>
          <w:lang w:val="en-US"/>
        </w:rPr>
        <w:t xml:space="preserve">, </w:t>
      </w:r>
      <w:r w:rsidR="007E1428" w:rsidRPr="000266D8">
        <w:t>односно да назив провајдера буде јединствен</w:t>
      </w:r>
      <w:r w:rsidR="00671751" w:rsidRPr="000266D8">
        <w:t xml:space="preserve"> (листинг 4.35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0266D8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0266D8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0266D8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0266D8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0266D8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F724AD" w:rsidRPr="000266D8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0266D8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providers</w:t>
            </w:r>
          </w:p>
        </w:tc>
        <w:tc>
          <w:tcPr>
            <w:tcW w:w="1060" w:type="pct"/>
          </w:tcPr>
          <w:p w14:paraId="249361D9" w14:textId="19C2F09C" w:rsidR="00F724AD" w:rsidRPr="000266D8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0266D8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0266D8">
              <w:rPr>
                <w:szCs w:val="24"/>
                <w:lang w:val="en-U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0266D8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5304BF07" w:rsidR="00F724AD" w:rsidRPr="000266D8" w:rsidRDefault="00684BB7" w:rsidP="00684BB7">
      <w:pPr>
        <w:pStyle w:val="Labelaslike"/>
        <w:rPr>
          <w:i/>
          <w:lang w:val="en-US"/>
        </w:rPr>
      </w:pPr>
      <w:r w:rsidRPr="000266D8">
        <w:rPr>
          <w:lang w:val="sr-Cyrl-RS"/>
        </w:rPr>
        <w:lastRenderedPageBreak/>
        <w:t>Табела 4.</w:t>
      </w:r>
      <w:r w:rsidR="006F49A7" w:rsidRPr="000266D8">
        <w:rPr>
          <w:lang w:val="sr-Cyrl-RS"/>
        </w:rPr>
        <w:t>18</w:t>
      </w:r>
      <w:r w:rsidRPr="000266D8">
        <w:rPr>
          <w:lang w:val="sr-Cyrl-RS"/>
        </w:rPr>
        <w:t xml:space="preserve"> – Асоцијације концепта </w:t>
      </w:r>
      <w:r w:rsidR="006F49A7" w:rsidRPr="000266D8">
        <w:rPr>
          <w:i/>
          <w:lang w:val="en-US"/>
        </w:rPr>
        <w:t>OAuth2</w:t>
      </w:r>
    </w:p>
    <w:p w14:paraId="78215EF5" w14:textId="77777777" w:rsidR="00835022" w:rsidRPr="000266D8" w:rsidRDefault="00835022" w:rsidP="00835022">
      <w:pPr>
        <w:pStyle w:val="Labelaslike"/>
        <w:jc w:val="left"/>
        <w:rPr>
          <w:i/>
          <w:lang w:val="en-US"/>
        </w:rPr>
      </w:pPr>
    </w:p>
    <w:p w14:paraId="12B749B9" w14:textId="77777777" w:rsidR="00835022" w:rsidRPr="000266D8" w:rsidRDefault="00835022" w:rsidP="00835022">
      <w:pPr>
        <w:pStyle w:val="Obiantekst"/>
        <w:rPr>
          <w:lang w:val="sr-Cyrl-RS"/>
        </w:rPr>
      </w:pPr>
      <w:r w:rsidRPr="000266D8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9A2D82" wp14:editId="1043611C">
                <wp:extent cx="5640070" cy="2023533"/>
                <wp:effectExtent l="0" t="0" r="17780" b="1524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023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759A3" w14:textId="28E3E557" w:rsidR="00AA4407" w:rsidRDefault="00AA4407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Role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Role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7269409" w14:textId="234C9B05" w:rsidR="00AA4407" w:rsidRDefault="00AA4407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AECED57" w14:textId="77777777" w:rsidR="00AA4407" w:rsidRDefault="00AA4407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615F2790" w14:textId="5E670BA9" w:rsidR="00AA4407" w:rsidRDefault="00AA4407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 xml:space="preserve">variant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Us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User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A7DB254" w14:textId="53B27735" w:rsidR="00AA4407" w:rsidRDefault="00AA4407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8C0AA8" w14:textId="77777777" w:rsidR="00AA4407" w:rsidRDefault="00AA4407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00792C3" w14:textId="64E6BC6C" w:rsidR="00AA4407" w:rsidRDefault="00AA4407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AuthControll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Authentication controller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2EB7F77" w14:textId="77777777" w:rsidR="00AA4407" w:rsidRDefault="00AA4407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C95F514" w14:textId="5432FB9C" w:rsidR="00AA4407" w:rsidRDefault="00AA4407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9A2D82" id="_x0000_s1059" type="#_x0000_t202" style="width:444.1pt;height:15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">
                <v:textbox>
                  <w:txbxContent>
                    <w:p w14:paraId="48A759A3" w14:textId="28E3E557" w:rsidR="00AA4407" w:rsidRDefault="00AA4407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Role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Role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7269409" w14:textId="234C9B05" w:rsidR="00AA4407" w:rsidRDefault="00AA4407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AECED57" w14:textId="77777777" w:rsidR="00AA4407" w:rsidRDefault="00AA4407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615F2790" w14:textId="5E670BA9" w:rsidR="00AA4407" w:rsidRDefault="00AA4407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 xml:space="preserve">variant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Us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User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A7DB254" w14:textId="53B27735" w:rsidR="00AA4407" w:rsidRDefault="00AA4407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8C0AA8" w14:textId="77777777" w:rsidR="00AA4407" w:rsidRDefault="00AA4407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00792C3" w14:textId="64E6BC6C" w:rsidR="00AA4407" w:rsidRDefault="00AA4407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AuthControll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Authentication controller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2EB7F77" w14:textId="77777777" w:rsidR="00AA4407" w:rsidRDefault="00AA4407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C95F514" w14:textId="5432FB9C" w:rsidR="00AA4407" w:rsidRDefault="00AA4407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B7FA35" w14:textId="46280275" w:rsidR="00835022" w:rsidRPr="000266D8" w:rsidRDefault="00835022" w:rsidP="00835022">
      <w:pPr>
        <w:pStyle w:val="Labelaslike"/>
        <w:rPr>
          <w:lang w:val="sr-Cyrl-RS"/>
        </w:rPr>
      </w:pPr>
      <w:r w:rsidRPr="000266D8">
        <w:rPr>
          <w:lang w:val="sr-Cyrl-RS"/>
        </w:rPr>
        <w:t>Листинг 4.34</w:t>
      </w:r>
      <w:r w:rsidRPr="000266D8">
        <w:rPr>
          <w:lang w:val="en-US"/>
        </w:rPr>
        <w:t xml:space="preserve"> – </w:t>
      </w:r>
      <w:r w:rsidRPr="000266D8">
        <w:rPr>
          <w:lang w:val="sr-Cyrl-RS"/>
        </w:rPr>
        <w:t>Није могуће дефинисани ентитете за кориснике и роле, као ни контролер за аутентификацију</w:t>
      </w:r>
    </w:p>
    <w:p w14:paraId="07F31A79" w14:textId="77777777" w:rsidR="00820616" w:rsidRPr="000266D8" w:rsidRDefault="00820616" w:rsidP="00835022">
      <w:pPr>
        <w:pStyle w:val="Labelaslike"/>
        <w:rPr>
          <w:lang w:val="sr-Cyrl-RS"/>
        </w:rPr>
      </w:pPr>
    </w:p>
    <w:p w14:paraId="22E5DEFD" w14:textId="0C8B18C8" w:rsidR="00820616" w:rsidRPr="000266D8" w:rsidRDefault="00820616" w:rsidP="00835022">
      <w:pPr>
        <w:pStyle w:val="Labelaslike"/>
        <w:rPr>
          <w:i/>
          <w:lang w:val="en-US"/>
        </w:rPr>
      </w:pPr>
      <w:r w:rsidRPr="000266D8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6470DBAE" wp14:editId="72401610">
                <wp:extent cx="5613400" cy="508000"/>
                <wp:effectExtent l="0" t="0" r="25400" b="25400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B868F" w14:textId="77777777" w:rsidR="00AA4407" w:rsidRDefault="00AA4407" w:rsidP="0082061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Provider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roviders must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FFA7A11" w14:textId="38F97C8A" w:rsidR="00AA4407" w:rsidRDefault="00AA4407" w:rsidP="0082061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rovider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p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45F749C" w14:textId="37039867" w:rsidR="00AA4407" w:rsidRDefault="00AA44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70DBAE" id="_x0000_s1060" type="#_x0000_t202" style="width:442pt;height:4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">
                <v:textbox>
                  <w:txbxContent>
                    <w:p w14:paraId="562B868F" w14:textId="77777777" w:rsidR="00AA4407" w:rsidRDefault="00AA4407" w:rsidP="0082061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Provider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roviders must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FFA7A11" w14:textId="38F97C8A" w:rsidR="00AA4407" w:rsidRDefault="00AA4407" w:rsidP="0082061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rovider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p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45F749C" w14:textId="37039867" w:rsidR="00AA4407" w:rsidRDefault="00AA4407"/>
                  </w:txbxContent>
                </v:textbox>
                <w10:anchorlock/>
              </v:shape>
            </w:pict>
          </mc:Fallback>
        </mc:AlternateContent>
      </w:r>
    </w:p>
    <w:p w14:paraId="4F427298" w14:textId="55756E65" w:rsidR="00820616" w:rsidRPr="000266D8" w:rsidRDefault="00820616" w:rsidP="00820616">
      <w:pPr>
        <w:pStyle w:val="Labelaslike"/>
        <w:rPr>
          <w:lang w:val="sr-Cyrl-RS"/>
        </w:rPr>
      </w:pPr>
      <w:r w:rsidRPr="000266D8">
        <w:rPr>
          <w:lang w:val="sr-Cyrl-RS"/>
        </w:rPr>
        <w:t xml:space="preserve">Листинг 4.35 – </w:t>
      </w:r>
      <w:r w:rsidR="00C76210" w:rsidRPr="000266D8">
        <w:rPr>
          <w:lang w:val="sr-Cyrl-RS"/>
        </w:rPr>
        <w:t>Назив провајдера је јединствен</w:t>
      </w:r>
    </w:p>
    <w:p w14:paraId="2418C4E7" w14:textId="71C97ACA" w:rsidR="0081776E" w:rsidRPr="000266D8" w:rsidRDefault="0081776E" w:rsidP="0081776E">
      <w:pPr>
        <w:pStyle w:val="Heading3"/>
        <w:rPr>
          <w:i/>
          <w:lang w:val="en-US"/>
        </w:rPr>
      </w:pPr>
      <w:bookmarkStart w:id="34" w:name="_Toc142352108"/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>Provider</w:t>
      </w:r>
      <w:bookmarkEnd w:id="34"/>
    </w:p>
    <w:p w14:paraId="59788381" w14:textId="05F27D18" w:rsidR="000C1AA7" w:rsidRPr="000266D8" w:rsidRDefault="000C1AA7" w:rsidP="009C5433">
      <w:pPr>
        <w:pStyle w:val="Obiantekst"/>
        <w:rPr>
          <w:lang w:val="sr-Cyrl-RS"/>
        </w:rPr>
      </w:pPr>
      <w:r w:rsidRPr="000266D8">
        <w:rPr>
          <w:lang w:val="sr-Cyrl-RS"/>
        </w:rPr>
        <w:t xml:space="preserve">Концепт </w:t>
      </w:r>
      <w:r w:rsidRPr="000266D8">
        <w:rPr>
          <w:i/>
          <w:lang w:val="en-US"/>
        </w:rPr>
        <w:t>Provider</w:t>
      </w:r>
      <w:r w:rsidRPr="000266D8">
        <w:rPr>
          <w:i/>
          <w:lang w:val="sr-Cyrl-RS"/>
        </w:rPr>
        <w:t xml:space="preserve"> </w:t>
      </w:r>
      <w:r w:rsidRPr="000266D8">
        <w:rPr>
          <w:lang w:val="sr-Cyrl-RS"/>
        </w:rPr>
        <w:t xml:space="preserve">описује компотенту </w:t>
      </w:r>
      <w:r w:rsidRPr="000266D8">
        <w:rPr>
          <w:i/>
          <w:lang w:val="en-US"/>
        </w:rPr>
        <w:t xml:space="preserve">OAuth2.0 </w:t>
      </w:r>
      <w:r w:rsidRPr="000266D8">
        <w:rPr>
          <w:lang w:val="sr-Cyrl-RS"/>
        </w:rPr>
        <w:t xml:space="preserve">протокола који представља </w:t>
      </w:r>
      <w:r w:rsidR="009C5433" w:rsidRPr="000266D8">
        <w:rPr>
          <w:lang w:val="sr-Cyrl-RS"/>
        </w:rPr>
        <w:t xml:space="preserve">ентитет који пружа услуге аутентификације, односно проверава креденцијале које корисник уноси и утврђује њихову исправност. Провајдери могу бити различити, најчешће су то друштвене мреже, </w:t>
      </w:r>
      <w:r w:rsidR="00497B2B" w:rsidRPr="000266D8">
        <w:rPr>
          <w:lang w:val="sr-Cyrl-RS"/>
        </w:rPr>
        <w:t xml:space="preserve">пружаоци услуга </w:t>
      </w:r>
      <w:r w:rsidR="009C5433" w:rsidRPr="000266D8">
        <w:rPr>
          <w:lang w:val="sr-Cyrl-RS"/>
        </w:rPr>
        <w:t>електронска</w:t>
      </w:r>
      <w:r w:rsidR="00497B2B" w:rsidRPr="000266D8">
        <w:rPr>
          <w:lang w:val="sr-Cyrl-RS"/>
        </w:rPr>
        <w:t>е поште</w:t>
      </w:r>
      <w:r w:rsidR="009C5433" w:rsidRPr="000266D8">
        <w:rPr>
          <w:lang w:val="sr-Cyrl-RS"/>
        </w:rPr>
        <w:t xml:space="preserve"> итд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0266D8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0266D8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0266D8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Опис</w:t>
            </w:r>
          </w:p>
        </w:tc>
      </w:tr>
      <w:tr w:rsidR="00DC3A87" w:rsidRPr="000266D8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0266D8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388B992" w14:textId="7328A982" w:rsidR="00DC3A87" w:rsidRPr="000266D8" w:rsidRDefault="0049147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3F43FC3E" w14:textId="5245A60D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0669D051" w:rsidR="00DC3A87" w:rsidRPr="000266D8" w:rsidRDefault="00287743" w:rsidP="0028774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азив провајдера</w:t>
            </w:r>
          </w:p>
        </w:tc>
      </w:tr>
      <w:tr w:rsidR="00DC3A87" w:rsidRPr="000266D8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0266D8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clientId</w:t>
            </w:r>
          </w:p>
        </w:tc>
        <w:tc>
          <w:tcPr>
            <w:tcW w:w="1890" w:type="dxa"/>
          </w:tcPr>
          <w:p w14:paraId="66997C45" w14:textId="19265698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0266D8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0266D8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0266D8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0266D8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0266D8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0266D8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0266D8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0266D8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47B7CC4C" w:rsidR="00DC3A87" w:rsidRPr="000266D8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0266D8">
              <w:rPr>
                <w:szCs w:val="24"/>
                <w:lang w:val="sr-Cyrl-RS"/>
              </w:rPr>
              <w:t>Адреса за</w:t>
            </w:r>
            <w:r w:rsidR="00913AAB" w:rsidRPr="000266D8">
              <w:rPr>
                <w:szCs w:val="24"/>
                <w:lang w:val="sr-Cyrl-RS"/>
              </w:rPr>
              <w:t xml:space="preserve"> </w:t>
            </w:r>
            <w:r w:rsidR="00EF6207" w:rsidRPr="000266D8">
              <w:rPr>
                <w:szCs w:val="24"/>
                <w:lang w:val="sr-Cyrl-RS"/>
              </w:rPr>
              <w:t>преусмерење</w:t>
            </w:r>
            <w:r w:rsidR="00913AAB" w:rsidRPr="000266D8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067FD8BF" w:rsidR="00DC3A87" w:rsidRPr="000266D8" w:rsidRDefault="00684BB7" w:rsidP="00684BB7">
      <w:pPr>
        <w:pStyle w:val="Labelaslike"/>
        <w:rPr>
          <w:i/>
          <w:lang w:val="en-US"/>
        </w:rPr>
      </w:pPr>
      <w:r w:rsidRPr="000266D8">
        <w:rPr>
          <w:lang w:val="sr-Cyrl-RS"/>
        </w:rPr>
        <w:t>Табела 4.</w:t>
      </w:r>
      <w:r w:rsidR="006F49A7" w:rsidRPr="000266D8">
        <w:rPr>
          <w:lang w:val="sr-Cyrl-RS"/>
        </w:rPr>
        <w:t>19</w:t>
      </w:r>
      <w:r w:rsidRPr="000266D8">
        <w:rPr>
          <w:lang w:val="sr-Cyrl-RS"/>
        </w:rPr>
        <w:t xml:space="preserve"> – Обележја концепта </w:t>
      </w:r>
      <w:r w:rsidR="006F49A7" w:rsidRPr="000266D8">
        <w:rPr>
          <w:i/>
          <w:lang w:val="en-US"/>
        </w:rPr>
        <w:t>Provider</w:t>
      </w:r>
    </w:p>
    <w:p w14:paraId="71AAD5CD" w14:textId="19F41598" w:rsidR="00A246AD" w:rsidRPr="000266D8" w:rsidRDefault="00A246AD" w:rsidP="00A246AD">
      <w:pPr>
        <w:pStyle w:val="Heading2"/>
        <w:rPr>
          <w:lang w:val="sr-Cyrl-RS"/>
        </w:rPr>
      </w:pPr>
      <w:bookmarkStart w:id="35" w:name="_Toc142352109"/>
      <w:r w:rsidRPr="000266D8">
        <w:rPr>
          <w:lang w:val="sr-Cyrl-RS"/>
        </w:rPr>
        <w:lastRenderedPageBreak/>
        <w:t>Конкретна синтакса</w:t>
      </w:r>
      <w:bookmarkEnd w:id="35"/>
    </w:p>
    <w:p w14:paraId="6B84C91C" w14:textId="4ADF87C5" w:rsidR="004A75B0" w:rsidRPr="000266D8" w:rsidRDefault="00463DE6" w:rsidP="004A75B0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>Креирање</w:t>
      </w:r>
      <w:r w:rsidR="00786C23" w:rsidRPr="000266D8">
        <w:rPr>
          <w:lang w:val="sr-Cyrl-RS"/>
        </w:rPr>
        <w:t xml:space="preserve">м синтаксе на основу мета-модела добијена је текстуална конкретна синтакса која описује </w:t>
      </w:r>
      <w:r w:rsidR="00C34B13" w:rsidRPr="000266D8">
        <w:rPr>
          <w:lang w:val="sr-Cyrl-RS"/>
        </w:rPr>
        <w:t>текстуалну</w:t>
      </w:r>
      <w:r w:rsidR="00786C23" w:rsidRPr="000266D8">
        <w:rPr>
          <w:lang w:val="sr-Cyrl-RS"/>
        </w:rPr>
        <w:t xml:space="preserve"> репрезентацију наменског језика.</w:t>
      </w:r>
      <w:r w:rsidR="006D53FE" w:rsidRPr="000266D8">
        <w:rPr>
          <w:lang w:val="sr-Cyrl-RS"/>
        </w:rPr>
        <w:t xml:space="preserve"> </w:t>
      </w:r>
      <w:r w:rsidR="006804BC" w:rsidRPr="000266D8">
        <w:rPr>
          <w:lang w:val="sr-Cyrl-RS"/>
        </w:rPr>
        <w:t>К</w:t>
      </w:r>
      <w:r w:rsidR="006D53FE" w:rsidRPr="000266D8">
        <w:rPr>
          <w:lang w:val="sr-Cyrl-RS"/>
        </w:rPr>
        <w:t xml:space="preserve">оришћењем радног оквира </w:t>
      </w:r>
      <w:r w:rsidR="006D53FE" w:rsidRPr="000266D8">
        <w:rPr>
          <w:i/>
          <w:lang w:val="en-US"/>
        </w:rPr>
        <w:t>X</w:t>
      </w:r>
      <w:r w:rsidR="00985C2F" w:rsidRPr="000266D8">
        <w:rPr>
          <w:i/>
          <w:lang w:val="en-US"/>
        </w:rPr>
        <w:t>text</w:t>
      </w:r>
      <w:r w:rsidR="006804BC" w:rsidRPr="000266D8">
        <w:rPr>
          <w:lang w:val="sr-Cyrl-RS"/>
        </w:rPr>
        <w:t xml:space="preserve">, </w:t>
      </w:r>
      <w:r w:rsidR="00941FBF" w:rsidRPr="000266D8">
        <w:rPr>
          <w:lang w:val="sr-Cyrl-RS"/>
        </w:rPr>
        <w:t xml:space="preserve">на основу мета-модела </w:t>
      </w:r>
      <w:r w:rsidR="006804BC" w:rsidRPr="000266D8">
        <w:rPr>
          <w:lang w:val="sr-Cyrl-RS"/>
        </w:rPr>
        <w:t>генерисана је почетна</w:t>
      </w:r>
      <w:r w:rsidR="00941FBF" w:rsidRPr="000266D8">
        <w:rPr>
          <w:lang w:val="sr-Cyrl-RS"/>
        </w:rPr>
        <w:t xml:space="preserve"> верзија конкретне синтаксе</w:t>
      </w:r>
      <w:r w:rsidR="00CE005F" w:rsidRPr="000266D8">
        <w:rPr>
          <w:lang w:val="sr-Cyrl-RS"/>
        </w:rPr>
        <w:t>, односно граматике</w:t>
      </w:r>
      <w:r w:rsidR="00941FBF" w:rsidRPr="000266D8">
        <w:rPr>
          <w:lang w:val="sr-Cyrl-RS"/>
        </w:rPr>
        <w:t>.</w:t>
      </w:r>
      <w:r w:rsidR="00CE005F" w:rsidRPr="000266D8">
        <w:rPr>
          <w:lang w:val="sr-Cyrl-RS"/>
        </w:rPr>
        <w:t xml:space="preserve"> </w:t>
      </w:r>
      <w:r w:rsidR="006804BC" w:rsidRPr="000266D8">
        <w:rPr>
          <w:lang w:val="sr-Cyrl-RS"/>
        </w:rPr>
        <w:t>О</w:t>
      </w:r>
      <w:r w:rsidR="004A75B0" w:rsidRPr="000266D8">
        <w:rPr>
          <w:lang w:val="sr-Cyrl-RS"/>
        </w:rPr>
        <w:t>ва г</w:t>
      </w:r>
      <w:r w:rsidR="00CE005F" w:rsidRPr="000266D8">
        <w:rPr>
          <w:lang w:val="sr-Cyrl-RS"/>
        </w:rPr>
        <w:t xml:space="preserve">раматика је прилагођена домену, како би била лако читљива и интуитивна за развојне тимове којима је </w:t>
      </w:r>
      <w:r w:rsidR="00CE005F" w:rsidRPr="000266D8">
        <w:rPr>
          <w:i/>
          <w:lang w:val="en-US"/>
        </w:rPr>
        <w:t xml:space="preserve">securityDSL </w:t>
      </w:r>
      <w:r w:rsidR="00CE005F" w:rsidRPr="000266D8">
        <w:rPr>
          <w:lang w:val="sr-Cyrl-RS"/>
        </w:rPr>
        <w:t>намењен.</w:t>
      </w:r>
      <w:r w:rsidR="00941FBF" w:rsidRPr="000266D8">
        <w:rPr>
          <w:lang w:val="sr-Cyrl-RS"/>
        </w:rPr>
        <w:t xml:space="preserve"> </w:t>
      </w:r>
    </w:p>
    <w:p w14:paraId="7C686EF9" w14:textId="3CE1AEE1" w:rsidR="00096A98" w:rsidRPr="000266D8" w:rsidRDefault="00360F78" w:rsidP="00360F78">
      <w:pPr>
        <w:pStyle w:val="Obiantekst"/>
        <w:ind w:firstLine="360"/>
        <w:rPr>
          <w:lang w:val="sr-Cyrl-RS"/>
        </w:rPr>
      </w:pPr>
      <w:r w:rsidRPr="000266D8">
        <w:rPr>
          <w:lang w:val="sr-Cyrl-RS"/>
        </w:rPr>
        <w:t xml:space="preserve">Ово поглавље обухватиће </w:t>
      </w:r>
      <w:r w:rsidR="00096A98" w:rsidRPr="000266D8">
        <w:rPr>
          <w:lang w:val="sr-Cyrl-RS"/>
        </w:rPr>
        <w:t>увид у структуру конкретне синтаксе</w:t>
      </w:r>
      <w:r w:rsidR="0054568E" w:rsidRPr="000266D8">
        <w:rPr>
          <w:lang w:val="sr-Cyrl-RS"/>
        </w:rPr>
        <w:t xml:space="preserve"> и опис </w:t>
      </w:r>
      <w:r w:rsidR="00096A98" w:rsidRPr="000266D8">
        <w:rPr>
          <w:lang w:val="sr-Cyrl-RS"/>
        </w:rPr>
        <w:t xml:space="preserve">како су концепти мета-модела преведени у текстуалне елементе </w:t>
      </w:r>
      <w:r w:rsidR="000354CF" w:rsidRPr="000266D8">
        <w:rPr>
          <w:lang w:val="sr-Cyrl-RS"/>
        </w:rPr>
        <w:t xml:space="preserve"> језика.</w:t>
      </w:r>
    </w:p>
    <w:p w14:paraId="38FED13E" w14:textId="2D9094D5" w:rsidR="00A471F8" w:rsidRPr="000266D8" w:rsidRDefault="00A471F8" w:rsidP="00A471F8">
      <w:pPr>
        <w:pStyle w:val="Heading3"/>
        <w:rPr>
          <w:i/>
          <w:lang w:val="en-US"/>
        </w:rPr>
      </w:pPr>
      <w:r w:rsidRPr="000266D8">
        <w:rPr>
          <w:lang w:val="sr-Cyrl-RS"/>
        </w:rPr>
        <w:t xml:space="preserve">Граматика наменског језика </w:t>
      </w:r>
      <w:r w:rsidRPr="000266D8">
        <w:rPr>
          <w:i/>
          <w:lang w:val="en-US"/>
        </w:rPr>
        <w:t>securityDS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DC39D0" w14:paraId="52BC561A" w14:textId="77777777" w:rsidTr="006164E0">
        <w:trPr>
          <w:trHeight w:val="5710"/>
        </w:trPr>
        <w:tc>
          <w:tcPr>
            <w:tcW w:w="8872" w:type="dxa"/>
          </w:tcPr>
          <w:p w14:paraId="42756E31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pplication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11380D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65A013ED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92956B2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51EFBE35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</w:p>
          <w:p w14:paraId="7560E565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214D5458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2EA9892A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</w:p>
          <w:p w14:paraId="38FFD7E4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</w:p>
          <w:p w14:paraId="4A0A122E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7F684C11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F3B34D1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abas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7D660D83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F2167C1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odel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96390B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User)? </w:t>
            </w:r>
          </w:p>
          <w:p w14:paraId="51174458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Role)?</w:t>
            </w:r>
          </w:p>
          <w:p w14:paraId="04A5CCA6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)?</w:t>
            </w:r>
          </w:p>
          <w:p w14:paraId="67A8A643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BFF4DC1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urity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 )?</w:t>
            </w:r>
          </w:p>
          <w:p w14:paraId="1C56B0CB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4C920C1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ontroller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2FA711D" w14:textId="77777777" w:rsidR="00DC39D0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uth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Authentication)?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AEF2A85" w14:textId="77777777" w:rsidR="006164E0" w:rsidRDefault="00DC39D0" w:rsidP="00306E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)?</w:t>
            </w:r>
          </w:p>
          <w:p w14:paraId="18781B4F" w14:textId="71D53214" w:rsidR="00DC39D0" w:rsidRPr="00306EA4" w:rsidRDefault="00DC39D0" w:rsidP="00306E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EAA8A92" w14:textId="524D589B" w:rsidR="000531D7" w:rsidRDefault="00B271A6" w:rsidP="00B271A6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4.36 – Правило за опис концепта </w:t>
      </w:r>
      <w:r>
        <w:rPr>
          <w:i/>
          <w:lang w:val="en-US"/>
        </w:rPr>
        <w:t>Application</w:t>
      </w:r>
    </w:p>
    <w:p w14:paraId="7C4D0C38" w14:textId="77777777" w:rsidR="00B271A6" w:rsidRPr="00B271A6" w:rsidRDefault="00B271A6" w:rsidP="00B271A6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164E0" w14:paraId="3FA737D4" w14:textId="77777777" w:rsidTr="00B67F1E">
        <w:trPr>
          <w:trHeight w:val="1966"/>
        </w:trPr>
        <w:tc>
          <w:tcPr>
            <w:tcW w:w="8872" w:type="dxa"/>
          </w:tcPr>
          <w:p w14:paraId="07D4E0F4" w14:textId="77777777" w:rsidR="006164E0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abase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Databas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CC6A5D8" w14:textId="77777777" w:rsidR="006164E0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vendor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vendorName=EDatabaseType</w:t>
            </w:r>
          </w:p>
          <w:p w14:paraId="3BD50199" w14:textId="77777777" w:rsidR="006164E0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5AB11E9" w14:textId="77777777" w:rsidR="006164E0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nam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=EString</w:t>
            </w:r>
          </w:p>
          <w:p w14:paraId="3116BB34" w14:textId="77777777" w:rsidR="006164E0" w:rsidRDefault="006164E0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ssword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ssword=EString;</w:t>
            </w:r>
            <w:r w:rsidR="009767D7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F4EF77D" w14:textId="77777777" w:rsidR="009767D7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1293DBFA" w14:textId="77777777" w:rsidR="009767D7" w:rsidRDefault="009767D7" w:rsidP="009767D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DatabaseType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DatabaseTyp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99EE43F" w14:textId="7B7D508E" w:rsidR="009767D7" w:rsidRPr="006164E0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PostgreSQL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greSQL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Oracle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racle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MySQL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ySQL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22256146" w14:textId="51C90C95" w:rsidR="00B271A6" w:rsidRPr="00B271A6" w:rsidRDefault="00B271A6" w:rsidP="00B271A6">
      <w:pPr>
        <w:pStyle w:val="Labelaslike"/>
        <w:rPr>
          <w:i/>
          <w:lang w:val="en-US"/>
        </w:rPr>
      </w:pPr>
      <w:r>
        <w:rPr>
          <w:lang w:val="sr-Cyrl-RS"/>
        </w:rPr>
        <w:t>Листинг 4.3</w:t>
      </w:r>
      <w:r w:rsidR="00AB1B65">
        <w:rPr>
          <w:lang w:val="en-US"/>
        </w:rPr>
        <w:t>7</w:t>
      </w:r>
      <w:r>
        <w:rPr>
          <w:lang w:val="sr-Cyrl-RS"/>
        </w:rPr>
        <w:t xml:space="preserve"> – Правило за опис концепта </w:t>
      </w:r>
      <w:r w:rsidR="00DA6E43">
        <w:rPr>
          <w:i/>
          <w:lang w:val="en-US"/>
        </w:rPr>
        <w:t>Database</w:t>
      </w:r>
    </w:p>
    <w:p w14:paraId="6766E11E" w14:textId="69C06FAC" w:rsidR="006164E0" w:rsidRDefault="006164E0" w:rsidP="000531D7">
      <w:pPr>
        <w:pStyle w:val="Obianteks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B67F1E" w14:paraId="043F240B" w14:textId="77777777" w:rsidTr="00A3080B">
        <w:trPr>
          <w:trHeight w:val="4135"/>
        </w:trPr>
        <w:tc>
          <w:tcPr>
            <w:tcW w:w="8872" w:type="dxa"/>
          </w:tcPr>
          <w:p w14:paraId="5EF3C42C" w14:textId="77777777" w:rsidR="00B67F1E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Attribute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8B9C525" w14:textId="77777777" w:rsidR="00B67F1E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19CCEB45" w14:textId="77777777" w:rsidR="00B67F1E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identifier?=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dentifier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656A6CD6" w14:textId="77777777" w:rsidR="00B67F1E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redential?=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redential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3EDE457A" w14:textId="77777777" w:rsidR="00B67F1E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701C3D32" w14:textId="77777777" w:rsidR="00B67F1E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Type </w:t>
            </w:r>
          </w:p>
          <w:p w14:paraId="7479C8E3" w14:textId="77777777" w:rsidR="00B67F1E" w:rsidRDefault="00B67F1E" w:rsidP="00B67F1E">
            <w:pPr>
              <w:pStyle w:val="Obiantekst"/>
              <w:rPr>
                <w:rFonts w:ascii="Consolas" w:hAnsi="Consolas" w:cs="Consolas"/>
                <w:color w:val="000000"/>
                <w:sz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lang w:val="sr-Cyrl-RS"/>
              </w:rPr>
              <w:t>'collumnName:'</w:t>
            </w:r>
            <w:r>
              <w:rPr>
                <w:rFonts w:ascii="Consolas" w:hAnsi="Consolas" w:cs="Consolas"/>
                <w:color w:val="000000"/>
                <w:sz w:val="20"/>
                <w:lang w:val="sr-Cyrl-RS"/>
              </w:rPr>
              <w:t xml:space="preserve"> collumnName=EString)? </w:t>
            </w:r>
            <w:r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  <w:p w14:paraId="190F8C0D" w14:textId="77777777" w:rsidR="00582805" w:rsidRDefault="00582805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Type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Typ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0017AF" w14:textId="457FAFAD" w:rsidR="00EE77FE" w:rsidRDefault="00EE77FE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String = </w:t>
            </w:r>
            <w:r w:rsidR="00582805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tring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C1B5F4E" w14:textId="77777777" w:rsidR="00EE77FE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Float = </w:t>
            </w:r>
            <w:r w:rsidR="00582805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Float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0BC128D6" w14:textId="2124181E" w:rsidR="00EE77FE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Long = </w:t>
            </w:r>
            <w:r w:rsidR="00582805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ng'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41B73BA7" w14:textId="77777777" w:rsidR="00A3080B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Integer = </w:t>
            </w:r>
            <w:r w:rsidR="00582805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nteger'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E43DD73" w14:textId="77777777" w:rsidR="00A3080B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ouble = </w:t>
            </w:r>
            <w:r w:rsidR="00582805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ouble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6B5E6DDA" w14:textId="1C935328" w:rsidR="00EE77FE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Time = </w:t>
            </w:r>
            <w:r w:rsidR="00582805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Time'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068DAD54" w14:textId="3F922791" w:rsidR="00582805" w:rsidRPr="00A3080B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 = </w:t>
            </w:r>
            <w:r w:rsidR="00582805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'</w:t>
            </w:r>
            <w:r w:rsidR="0058280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6890310" w14:textId="707A3A3F" w:rsidR="00B67F1E" w:rsidRPr="00AB1B65" w:rsidRDefault="005675A5" w:rsidP="00AB1B65">
      <w:pPr>
        <w:pStyle w:val="Labelaslike"/>
        <w:rPr>
          <w:i/>
          <w:lang w:val="en-US"/>
        </w:rPr>
      </w:pPr>
      <w:r>
        <w:rPr>
          <w:lang w:val="sr-Cyrl-RS"/>
        </w:rPr>
        <w:t>Листинг 4.3</w:t>
      </w:r>
      <w:r w:rsidR="00AB1B65">
        <w:rPr>
          <w:lang w:val="en-US"/>
        </w:rPr>
        <w:t>8</w:t>
      </w:r>
      <w:r>
        <w:rPr>
          <w:lang w:val="sr-Cyrl-RS"/>
        </w:rPr>
        <w:t xml:space="preserve"> – Правило за опис концепта </w:t>
      </w:r>
      <w:r>
        <w:rPr>
          <w:i/>
          <w:lang w:val="en-US"/>
        </w:rPr>
        <w:t>Attribu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E2D68" w14:paraId="0CC74B74" w14:textId="77777777" w:rsidTr="00B271A6">
        <w:trPr>
          <w:trHeight w:val="1867"/>
        </w:trPr>
        <w:tc>
          <w:tcPr>
            <w:tcW w:w="8872" w:type="dxa"/>
          </w:tcPr>
          <w:p w14:paraId="4E5A298C" w14:textId="77777777" w:rsidR="006E2D68" w:rsidRDefault="006E2D68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Role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3F8CE3A" w14:textId="29924BAE" w:rsidR="006E2D68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="00AB1B65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{</w:t>
            </w:r>
            <w:r w:rsidR="006E2D68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2B0C7644" w14:textId="034B7E88" w:rsidR="006E2D68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46657ACF" w14:textId="1DE8194D" w:rsidR="006E2D68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821D776" w14:textId="54628DC9" w:rsidR="006E2D68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   </w:t>
            </w:r>
            <w:r w:rsidR="00AB1B65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</w:t>
            </w:r>
            <w:r w:rsidR="006E2D6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="006E2D6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="006E2D6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47387B30" w14:textId="6339B224" w:rsidR="006E2D68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="00AB1B65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s:'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A85DEF5" w14:textId="51472DF8" w:rsidR="006E2D68" w:rsidRPr="00B271A6" w:rsidRDefault="00B271A6" w:rsidP="00B271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   </w:t>
            </w:r>
            <w:r w:rsidR="00AB1B65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</w:t>
            </w:r>
            <w:r w:rsidR="006E2D6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instances+=RoleInstance (</w:t>
            </w:r>
            <w:r w:rsidR="006E2D6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instances+=RoleInstance)*</w:t>
            </w:r>
            <w:r w:rsidR="006E2D6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5A5A3E52" w14:textId="0008F2DE" w:rsidR="005675A5" w:rsidRDefault="005675A5" w:rsidP="005675A5">
      <w:pPr>
        <w:pStyle w:val="Labelaslike"/>
        <w:rPr>
          <w:i/>
          <w:lang w:val="en-US"/>
        </w:rPr>
      </w:pPr>
      <w:r>
        <w:rPr>
          <w:lang w:val="sr-Cyrl-RS"/>
        </w:rPr>
        <w:t>Листинг 4.3</w:t>
      </w:r>
      <w:r w:rsidR="00AB1B65">
        <w:rPr>
          <w:lang w:val="en-US"/>
        </w:rPr>
        <w:t xml:space="preserve">9 </w:t>
      </w:r>
      <w:r>
        <w:rPr>
          <w:lang w:val="sr-Cyrl-RS"/>
        </w:rPr>
        <w:t xml:space="preserve">– Правило за опис концепта </w:t>
      </w:r>
      <w:r>
        <w:rPr>
          <w:i/>
          <w:lang w:val="en-US"/>
        </w:rPr>
        <w:t>Role</w:t>
      </w:r>
    </w:p>
    <w:p w14:paraId="7259E44B" w14:textId="1BE0E8DC" w:rsidR="00AB1B65" w:rsidRDefault="00AB1B65" w:rsidP="005675A5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14:paraId="508FEDB2" w14:textId="77777777" w:rsidTr="00A3080B">
        <w:trPr>
          <w:trHeight w:val="868"/>
        </w:trPr>
        <w:tc>
          <w:tcPr>
            <w:tcW w:w="8872" w:type="dxa"/>
          </w:tcPr>
          <w:p w14:paraId="6C373888" w14:textId="77777777" w:rsidR="00A3080B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RoleInstance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D80AA07" w14:textId="77777777" w:rsidR="00A3080B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384F2D77" w14:textId="6C078251" w:rsidR="00AB1B65" w:rsidRPr="00B271A6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lient?=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? </w:t>
            </w:r>
            <w:r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;</w:t>
            </w:r>
          </w:p>
        </w:tc>
      </w:tr>
    </w:tbl>
    <w:p w14:paraId="708D882A" w14:textId="0B5BB578" w:rsidR="00A3080B" w:rsidRDefault="00AB1B65" w:rsidP="00AB1B65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 w:rsidR="00582805">
        <w:rPr>
          <w:lang w:val="en-US"/>
        </w:rPr>
        <w:t>40</w:t>
      </w:r>
      <w:r>
        <w:rPr>
          <w:lang w:val="en-US"/>
        </w:rPr>
        <w:t xml:space="preserve"> </w:t>
      </w:r>
      <w:r>
        <w:rPr>
          <w:lang w:val="sr-Cyrl-RS"/>
        </w:rPr>
        <w:t xml:space="preserve">– Правило за опис концепта </w:t>
      </w:r>
      <w:r w:rsidR="00A3080B">
        <w:rPr>
          <w:i/>
          <w:lang w:val="en-US"/>
        </w:rPr>
        <w:t>RoleInstance</w:t>
      </w:r>
    </w:p>
    <w:p w14:paraId="136F3E36" w14:textId="77777777" w:rsidR="00A3080B" w:rsidRDefault="00A3080B" w:rsidP="00AB1B65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3080B" w14:paraId="20F247F9" w14:textId="77777777" w:rsidTr="002A044F">
        <w:trPr>
          <w:trHeight w:val="1345"/>
        </w:trPr>
        <w:tc>
          <w:tcPr>
            <w:tcW w:w="8872" w:type="dxa"/>
          </w:tcPr>
          <w:p w14:paraId="00ADB8A2" w14:textId="77777777" w:rsidR="00A3080B" w:rsidRDefault="00A3080B" w:rsidP="002A044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User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390DE9E" w14:textId="77777777" w:rsidR="00A3080B" w:rsidRDefault="00A3080B" w:rsidP="002A044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{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07B91CFC" w14:textId="77777777" w:rsidR="00A3080B" w:rsidRDefault="00A3080B" w:rsidP="002A044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63999665" w14:textId="77777777" w:rsidR="00A3080B" w:rsidRDefault="00A3080B" w:rsidP="002A044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2B94A5" w14:textId="77777777" w:rsidR="00A3080B" w:rsidRPr="00B271A6" w:rsidRDefault="00A3080B" w:rsidP="002A044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3C9E99BC" w14:textId="1DFA26A9" w:rsidR="00AB1B65" w:rsidRDefault="00A3080B" w:rsidP="00AB1B65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>
        <w:rPr>
          <w:lang w:val="en-US"/>
        </w:rPr>
        <w:t>41</w:t>
      </w:r>
      <w:r>
        <w:rPr>
          <w:lang w:val="en-US"/>
        </w:rPr>
        <w:t xml:space="preserve"> </w:t>
      </w:r>
      <w:r>
        <w:rPr>
          <w:lang w:val="sr-Cyrl-RS"/>
        </w:rPr>
        <w:t xml:space="preserve">– Правило за опис концепта </w:t>
      </w:r>
      <w:r>
        <w:rPr>
          <w:i/>
          <w:lang w:val="en-US"/>
        </w:rPr>
        <w:t>User</w:t>
      </w:r>
    </w:p>
    <w:p w14:paraId="15851F8C" w14:textId="4198BB1E" w:rsidR="00AB1B65" w:rsidRDefault="00AB1B65" w:rsidP="00A3080B">
      <w:pPr>
        <w:pStyle w:val="Labelaslike"/>
        <w:jc w:val="left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14:paraId="29B4E61A" w14:textId="77777777" w:rsidTr="00927E39">
        <w:trPr>
          <w:trHeight w:val="1615"/>
        </w:trPr>
        <w:tc>
          <w:tcPr>
            <w:tcW w:w="8872" w:type="dxa"/>
          </w:tcPr>
          <w:p w14:paraId="64B43E8C" w14:textId="77777777" w:rsidR="00A747A1" w:rsidRDefault="00A747A1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Endpoint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ndpoin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1D0669C" w14:textId="78279F47" w:rsidR="00A747A1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62FD6D99" w14:textId="043D3A49" w:rsidR="00A747A1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EndpointType</w:t>
            </w:r>
          </w:p>
          <w:p w14:paraId="2F627B66" w14:textId="23440F37" w:rsidR="00A747A1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024B259" w14:textId="078C9E16" w:rsidR="00A747A1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Nam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Name=EString</w:t>
            </w:r>
          </w:p>
          <w:p w14:paraId="4ADAE64F" w14:textId="6D516A46" w:rsidR="00A747A1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:'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=EEndpointMethod)?</w:t>
            </w:r>
          </w:p>
          <w:p w14:paraId="4AC246C8" w14:textId="38910C1F" w:rsidR="00A747A1" w:rsidRDefault="00AA2A3F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Authorities:'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</w:t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authorities+=[</w:t>
            </w:r>
            <w:r w:rsidR="00A747A1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 </w:t>
            </w:r>
            <w:r w:rsidR="00927E39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</w:r>
            <w:r w:rsidR="00927E39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authorities+=[</w:t>
            </w:r>
            <w:r w:rsidR="00A747A1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* </w:t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02CB1F04" w14:textId="77777777" w:rsidR="00AB1B65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747A1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A747A1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6D8A3C3C" w14:textId="77777777" w:rsidR="00927E39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361DE50B" w14:textId="7ED52A6E" w:rsidR="00927E39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Type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Typ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64575C82" w14:textId="33E8A380" w:rsidR="00927E39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REGISTRATION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RATION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6251EB9" w14:textId="77777777" w:rsidR="00927E39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ab/>
              <w:t xml:space="preserve">LOGIN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IN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69CE0E4" w14:textId="77777777" w:rsidR="00927E39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OUT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OUT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1D4A33F6" w14:textId="0B6C5F93" w:rsidR="00927E39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OTHER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THER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721BA1BF" w14:textId="77777777" w:rsidR="00927E39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81DB5DD" w14:textId="19B36DE8" w:rsidR="00927E39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Method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Method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D2FB162" w14:textId="26D6CE41" w:rsidR="00927E39" w:rsidRPr="00B271A6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GET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ET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OST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T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T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DELETE =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LETE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BEC43B2" w14:textId="7D0A7920" w:rsidR="00AB1B65" w:rsidRDefault="00AB1B65" w:rsidP="00AB1B65">
      <w:pPr>
        <w:pStyle w:val="Labelaslike"/>
        <w:rPr>
          <w:i/>
          <w:lang w:val="en-US"/>
        </w:rPr>
      </w:pPr>
      <w:r>
        <w:rPr>
          <w:lang w:val="sr-Cyrl-RS"/>
        </w:rPr>
        <w:lastRenderedPageBreak/>
        <w:t>Листинг</w:t>
      </w:r>
      <w:r w:rsidR="00582805">
        <w:rPr>
          <w:lang w:val="sr-Cyrl-RS"/>
        </w:rPr>
        <w:t xml:space="preserve"> 4.42</w:t>
      </w:r>
      <w:r w:rsidR="0094059A">
        <w:rPr>
          <w:lang w:val="en-US"/>
        </w:rPr>
        <w:t xml:space="preserve"> </w:t>
      </w:r>
      <w:r>
        <w:rPr>
          <w:lang w:val="sr-Cyrl-RS"/>
        </w:rPr>
        <w:t xml:space="preserve">– Правило за опис концепта </w:t>
      </w:r>
      <w:r w:rsidR="00A747A1">
        <w:rPr>
          <w:i/>
          <w:lang w:val="en-US"/>
        </w:rPr>
        <w:t>Endpoint</w:t>
      </w:r>
    </w:p>
    <w:p w14:paraId="154F1852" w14:textId="675742BE" w:rsidR="00AB1B65" w:rsidRDefault="00AB1B65" w:rsidP="005675A5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14:paraId="32290650" w14:textId="77777777" w:rsidTr="00916369">
        <w:trPr>
          <w:trHeight w:val="1552"/>
        </w:trPr>
        <w:tc>
          <w:tcPr>
            <w:tcW w:w="8872" w:type="dxa"/>
          </w:tcPr>
          <w:p w14:paraId="161F3E68" w14:textId="77777777" w:rsidR="00916369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uthentication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7A9DAF2" w14:textId="77777777" w:rsidR="00916369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5A415479" w14:textId="77777777" w:rsidR="00916369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175288A4" w14:textId="77777777" w:rsidR="00916369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th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th=EString</w:t>
            </w:r>
          </w:p>
          <w:p w14:paraId="31428F85" w14:textId="77777777" w:rsidR="00916369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endpoints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B87F486" w14:textId="77777777" w:rsidR="00916369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ontroller_endpoints+=Endpoint </w:t>
            </w:r>
          </w:p>
          <w:p w14:paraId="5450B785" w14:textId="452E5B5A" w:rsidR="00916369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ontroller_endpoints+=Endpoint)*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;</w:t>
            </w:r>
          </w:p>
          <w:p w14:paraId="0F14F5DE" w14:textId="2264F532" w:rsidR="00AB1B65" w:rsidRPr="00B271A6" w:rsidRDefault="00AB1B65" w:rsidP="002A044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</w:tc>
      </w:tr>
    </w:tbl>
    <w:p w14:paraId="6AE3FB88" w14:textId="53B4445F" w:rsidR="00AB1B65" w:rsidRDefault="00AB1B65" w:rsidP="00AB1B65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 w:rsidR="00582805">
        <w:rPr>
          <w:lang w:val="en-US"/>
        </w:rPr>
        <w:t>43</w:t>
      </w:r>
      <w:r w:rsidR="0094059A">
        <w:rPr>
          <w:lang w:val="en-US"/>
        </w:rPr>
        <w:t xml:space="preserve"> </w:t>
      </w:r>
      <w:r>
        <w:rPr>
          <w:lang w:val="sr-Cyrl-RS"/>
        </w:rPr>
        <w:t xml:space="preserve">– Правило за опис концепта </w:t>
      </w:r>
      <w:r w:rsidR="0094059A">
        <w:rPr>
          <w:i/>
          <w:lang w:val="en-US"/>
        </w:rPr>
        <w:t>Authentication</w:t>
      </w:r>
    </w:p>
    <w:p w14:paraId="19A872EE" w14:textId="77777777" w:rsidR="00AB1B65" w:rsidRDefault="00AB1B65" w:rsidP="005675A5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14:paraId="56B7AEC1" w14:textId="77777777" w:rsidTr="002F3116">
        <w:trPr>
          <w:trHeight w:val="589"/>
        </w:trPr>
        <w:tc>
          <w:tcPr>
            <w:tcW w:w="8872" w:type="dxa"/>
          </w:tcPr>
          <w:p w14:paraId="27BEBDBA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BasicAuthentication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352B35C" w14:textId="5B814CFA" w:rsidR="0094059A" w:rsidRPr="00B271A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basicAuthentication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5FB81640" w14:textId="11852B8E" w:rsidR="0094059A" w:rsidRDefault="0094059A" w:rsidP="0094059A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>
        <w:rPr>
          <w:lang w:val="en-US"/>
        </w:rPr>
        <w:t>4</w:t>
      </w:r>
      <w:r>
        <w:rPr>
          <w:lang w:val="en-US"/>
        </w:rPr>
        <w:t>4</w:t>
      </w:r>
      <w:r w:rsidR="002F3116">
        <w:rPr>
          <w:lang w:val="en-US"/>
        </w:rPr>
        <w:t xml:space="preserve"> </w:t>
      </w:r>
      <w:r>
        <w:rPr>
          <w:lang w:val="sr-Cyrl-RS"/>
        </w:rPr>
        <w:t xml:space="preserve">– Правило за опис концепта </w:t>
      </w:r>
      <w:r w:rsidR="002F3116">
        <w:rPr>
          <w:i/>
          <w:lang w:val="en-US"/>
        </w:rPr>
        <w:t>BasicAuthentication</w:t>
      </w:r>
    </w:p>
    <w:p w14:paraId="6760A1C7" w14:textId="77777777" w:rsidR="0094059A" w:rsidRDefault="0094059A" w:rsidP="0094059A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14:paraId="7D5144EA" w14:textId="77777777" w:rsidTr="002F3116">
        <w:trPr>
          <w:trHeight w:val="1282"/>
        </w:trPr>
        <w:tc>
          <w:tcPr>
            <w:tcW w:w="8872" w:type="dxa"/>
          </w:tcPr>
          <w:p w14:paraId="72799EF5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JWT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JW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ED42141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jwt:'</w:t>
            </w:r>
          </w:p>
          <w:p w14:paraId="6B0C8504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ignatureAlgorithm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ignatureAlgorithm=EString</w:t>
            </w:r>
          </w:p>
          <w:p w14:paraId="5A57D274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ret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ret=EString</w:t>
            </w:r>
          </w:p>
          <w:p w14:paraId="0466F853" w14:textId="76318A79" w:rsidR="0094059A" w:rsidRPr="00B271A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aims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 (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)*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1CDD120" w14:textId="17F506F2" w:rsidR="0094059A" w:rsidRDefault="0094059A" w:rsidP="0094059A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>
        <w:rPr>
          <w:lang w:val="en-US"/>
        </w:rPr>
        <w:t>4</w:t>
      </w:r>
      <w:r w:rsidR="002F3116">
        <w:rPr>
          <w:lang w:val="en-US"/>
        </w:rPr>
        <w:t xml:space="preserve">5 </w:t>
      </w:r>
      <w:r>
        <w:rPr>
          <w:lang w:val="sr-Cyrl-RS"/>
        </w:rPr>
        <w:t xml:space="preserve">– Правило за опис концепта </w:t>
      </w:r>
      <w:r w:rsidR="002F3116">
        <w:rPr>
          <w:i/>
          <w:lang w:val="en-US"/>
        </w:rPr>
        <w:t>JWT</w:t>
      </w:r>
    </w:p>
    <w:p w14:paraId="69A9B973" w14:textId="77777777" w:rsidR="0094059A" w:rsidRDefault="0094059A" w:rsidP="0094059A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14:paraId="0C2915E7" w14:textId="77777777" w:rsidTr="00046B6A">
        <w:trPr>
          <w:trHeight w:val="2713"/>
        </w:trPr>
        <w:tc>
          <w:tcPr>
            <w:tcW w:w="8872" w:type="dxa"/>
          </w:tcPr>
          <w:p w14:paraId="0C3CD7E2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laim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Claim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532B6FF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55A30976" w14:textId="0E06E959" w:rsidR="002F3116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type=EClaimType</w:t>
            </w:r>
            <w:r w:rsidR="002F3116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2003C270" w14:textId="63A7A8C4" w:rsidR="00046B6A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="002F3116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:'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BD2CB8" w14:textId="37817747" w:rsidR="00046B6A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value=EString)? </w:t>
            </w:r>
          </w:p>
          <w:p w14:paraId="6AAECFE0" w14:textId="3205C46F" w:rsidR="002F3116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2F3116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'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_attribute=[</w:t>
            </w:r>
            <w:r w:rsidR="002F3116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? </w:t>
            </w:r>
          </w:p>
          <w:p w14:paraId="4F69C6AD" w14:textId="655F645F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46B6A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27F7AFD1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6420BE03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726782B" w14:textId="77777777" w:rsidR="002F3116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ClaimType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ClaimTyp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F16E3AC" w14:textId="12973845" w:rsidR="0094059A" w:rsidRPr="00B271A6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IVATE = </w:t>
            </w:r>
            <w:r w:rsidR="002F3116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IVATE'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BLIC = </w:t>
            </w:r>
            <w:r w:rsidR="002F3116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BLIC'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REGISTERED = </w:t>
            </w:r>
            <w:r w:rsidR="002F3116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ERED'</w:t>
            </w:r>
            <w:r w:rsidR="002F3116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F39FF49" w14:textId="0D7CDFD3" w:rsidR="0094059A" w:rsidRDefault="0094059A" w:rsidP="0094059A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>
        <w:rPr>
          <w:lang w:val="en-US"/>
        </w:rPr>
        <w:t>4</w:t>
      </w:r>
      <w:r w:rsidR="002F3116">
        <w:rPr>
          <w:lang w:val="en-US"/>
        </w:rPr>
        <w:t xml:space="preserve">6 </w:t>
      </w:r>
      <w:r>
        <w:rPr>
          <w:lang w:val="sr-Cyrl-RS"/>
        </w:rPr>
        <w:t xml:space="preserve">– Правило за опис концепта </w:t>
      </w:r>
      <w:r w:rsidR="002F3116">
        <w:rPr>
          <w:i/>
          <w:lang w:val="en-US"/>
        </w:rPr>
        <w:t>Claim</w:t>
      </w:r>
    </w:p>
    <w:p w14:paraId="75E0DA50" w14:textId="5D05DEBA" w:rsidR="00AB1B65" w:rsidRPr="00B271A6" w:rsidRDefault="00AB1B65" w:rsidP="005675A5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14:paraId="22782C8B" w14:textId="77777777" w:rsidTr="00046B6A">
        <w:trPr>
          <w:trHeight w:val="913"/>
        </w:trPr>
        <w:tc>
          <w:tcPr>
            <w:tcW w:w="8872" w:type="dxa"/>
          </w:tcPr>
          <w:p w14:paraId="3EDCBF60" w14:textId="77777777" w:rsidR="00046B6A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OAuth2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OAuth2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5A6930D" w14:textId="77777777" w:rsidR="00046B6A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Auth2.0:'</w:t>
            </w:r>
          </w:p>
          <w:p w14:paraId="225E9B4A" w14:textId="52643702" w:rsidR="0094059A" w:rsidRPr="00B271A6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oviders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 (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)*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77518EFC" w14:textId="56D557E2" w:rsidR="0094059A" w:rsidRDefault="0094059A" w:rsidP="0094059A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>
        <w:rPr>
          <w:lang w:val="en-US"/>
        </w:rPr>
        <w:t>4</w:t>
      </w:r>
      <w:r w:rsidR="002F3116">
        <w:rPr>
          <w:lang w:val="en-US"/>
        </w:rPr>
        <w:t xml:space="preserve">7 </w:t>
      </w:r>
      <w:r>
        <w:rPr>
          <w:lang w:val="sr-Cyrl-RS"/>
        </w:rPr>
        <w:t xml:space="preserve">– Правило за опис концепта </w:t>
      </w:r>
      <w:r w:rsidR="00046B6A">
        <w:rPr>
          <w:i/>
          <w:lang w:val="en-US"/>
        </w:rPr>
        <w:t>OAuth2</w:t>
      </w:r>
    </w:p>
    <w:p w14:paraId="7FACC829" w14:textId="77777777" w:rsidR="0094059A" w:rsidRDefault="0094059A" w:rsidP="0094059A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14:paraId="684BA497" w14:textId="77777777" w:rsidTr="002A044F">
        <w:trPr>
          <w:trHeight w:val="1552"/>
        </w:trPr>
        <w:tc>
          <w:tcPr>
            <w:tcW w:w="8872" w:type="dxa"/>
          </w:tcPr>
          <w:p w14:paraId="6504FC97" w14:textId="77777777" w:rsidR="00046B6A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Provider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Provider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B5B2CC3" w14:textId="77777777" w:rsidR="00046B6A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3D0EAA3" w14:textId="77777777" w:rsidR="00046B6A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40C65917" w14:textId="77777777" w:rsidR="00046B6A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Id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Id=EString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14549416" w14:textId="77777777" w:rsidR="00046B6A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Secret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Secret=EString </w:t>
            </w:r>
          </w:p>
          <w:p w14:paraId="0BC1C379" w14:textId="77777777" w:rsidR="00046B6A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directUri:'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edirectUri=EString)?</w:t>
            </w:r>
          </w:p>
          <w:p w14:paraId="2374A445" w14:textId="77777777" w:rsidR="00046B6A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</w:p>
          <w:p w14:paraId="770A7C33" w14:textId="4CCE9E18" w:rsidR="0094059A" w:rsidRPr="00B271A6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8F61CA2" w14:textId="0FD33FDE" w:rsidR="0094059A" w:rsidRDefault="0094059A" w:rsidP="0094059A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>
        <w:rPr>
          <w:lang w:val="en-US"/>
        </w:rPr>
        <w:t>4</w:t>
      </w:r>
      <w:r w:rsidR="002F3116">
        <w:rPr>
          <w:lang w:val="en-US"/>
        </w:rPr>
        <w:t xml:space="preserve">8 </w:t>
      </w:r>
      <w:r>
        <w:rPr>
          <w:lang w:val="sr-Cyrl-RS"/>
        </w:rPr>
        <w:t xml:space="preserve">– Правило за опис концепта </w:t>
      </w:r>
      <w:r w:rsidR="00046B6A">
        <w:rPr>
          <w:i/>
          <w:lang w:val="en-US"/>
        </w:rPr>
        <w:t>Provider</w:t>
      </w:r>
      <w:bookmarkStart w:id="36" w:name="_GoBack"/>
      <w:bookmarkEnd w:id="36"/>
    </w:p>
    <w:p w14:paraId="07B8576E" w14:textId="77777777" w:rsidR="006E2D68" w:rsidRPr="000266D8" w:rsidRDefault="006E2D68" w:rsidP="000531D7">
      <w:pPr>
        <w:pStyle w:val="Obiantekst"/>
      </w:pPr>
    </w:p>
    <w:p w14:paraId="545E203A" w14:textId="278334C9" w:rsidR="00A471F8" w:rsidRPr="000266D8" w:rsidRDefault="00A471F8" w:rsidP="00DF0247">
      <w:pPr>
        <w:pStyle w:val="Heading2"/>
        <w:rPr>
          <w:i/>
        </w:rPr>
      </w:pPr>
      <w:r w:rsidRPr="000266D8">
        <w:rPr>
          <w:lang w:val="sr-Cyrl-RS"/>
        </w:rPr>
        <w:t>П</w:t>
      </w:r>
      <w:r w:rsidR="00DF0247" w:rsidRPr="000266D8">
        <w:rPr>
          <w:lang w:val="sr-Cyrl-RS"/>
        </w:rPr>
        <w:t>римери модела описа</w:t>
      </w:r>
      <w:r w:rsidR="004F6F64" w:rsidRPr="000266D8">
        <w:t>них</w:t>
      </w:r>
      <w:r w:rsidR="00DF0247" w:rsidRPr="000266D8">
        <w:rPr>
          <w:lang w:val="sr-Cyrl-RS"/>
        </w:rPr>
        <w:t xml:space="preserve"> наменским језиком </w:t>
      </w:r>
      <w:r w:rsidR="00DF0247" w:rsidRPr="000266D8">
        <w:rPr>
          <w:i/>
        </w:rPr>
        <w:t>securityDSL</w:t>
      </w:r>
    </w:p>
    <w:p w14:paraId="72309795" w14:textId="77E70356" w:rsidR="00CD50A8" w:rsidRPr="000266D8" w:rsidRDefault="00CD50A8" w:rsidP="00CD50A8">
      <w:pPr>
        <w:pStyle w:val="BodyText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D144E" w:rsidRPr="000266D8" w14:paraId="7D8D4B4C" w14:textId="77777777" w:rsidTr="007D144E">
        <w:tc>
          <w:tcPr>
            <w:tcW w:w="8872" w:type="dxa"/>
          </w:tcPr>
          <w:p w14:paraId="33CC287B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A39CF8D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56DC1808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5492D381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1FC8EB95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7A02864C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4DE70346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2758366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13EBA44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3E7CB738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8DA421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DE5616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9996A81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5D97888A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odel:</w:t>
            </w:r>
          </w:p>
          <w:p w14:paraId="195E0062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64178CE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58C4626F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1010FE0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0CAA5CC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1947370A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C1734E3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0154DE25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FDADC01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A36CC6E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234D9AE6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33C403E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97990CB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7B4A8C4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68BB4C0E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461A1CE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60894B2D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E15FA8E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7C39E110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37C2DF4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DFBCF51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204D42ED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D322C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484AA50A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72AA4F6A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0AB58D19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1F2A7A9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0516E55A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5A6950FC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554C298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FB9FC09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basicAuthentication</w:t>
            </w:r>
          </w:p>
          <w:p w14:paraId="4D06D5A9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A3F9FEB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15E6C6F3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6B242E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57D2A1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42381CC4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7DB46078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0BE5D08F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0A7EC642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3C889051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5E15520F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72F9F318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9EFE444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0314EAFC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548776C6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6BE470BB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5C5AEDE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BD25B14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4FFD05B3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38D0928C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492DBA1" w14:textId="77777777" w:rsidR="007D144E" w:rsidRPr="000266D8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6C3D0FA0" w14:textId="0F872E23" w:rsidR="007D144E" w:rsidRPr="000266D8" w:rsidRDefault="007D144E" w:rsidP="00D06B4E">
            <w:pPr>
              <w:jc w:val="both"/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4639092C" w14:textId="5864009F" w:rsidR="00C34B13" w:rsidRPr="000266D8" w:rsidRDefault="000A323D" w:rsidP="000A323D">
      <w:pPr>
        <w:pStyle w:val="Labelaslike"/>
        <w:rPr>
          <w:i/>
          <w:lang w:val="en-US"/>
        </w:rPr>
      </w:pPr>
      <w:r w:rsidRPr="000266D8">
        <w:rPr>
          <w:lang w:val="sr-Cyrl-RS"/>
        </w:rPr>
        <w:lastRenderedPageBreak/>
        <w:t xml:space="preserve">Листинг 4.ХХ </w:t>
      </w:r>
      <w:r w:rsidR="00F765A9" w:rsidRPr="000266D8">
        <w:rPr>
          <w:lang w:val="sr-Cyrl-RS"/>
        </w:rPr>
        <w:t>–</w:t>
      </w:r>
      <w:r w:rsidRPr="000266D8">
        <w:rPr>
          <w:lang w:val="sr-Cyrl-RS"/>
        </w:rPr>
        <w:t xml:space="preserve"> </w:t>
      </w:r>
      <w:r w:rsidR="00F765A9" w:rsidRPr="000266D8">
        <w:rPr>
          <w:lang w:val="sr-Cyrl-RS"/>
        </w:rPr>
        <w:t xml:space="preserve">Пример модела апликације у радном оквиру </w:t>
      </w:r>
      <w:r w:rsidR="00F765A9" w:rsidRPr="000266D8">
        <w:rPr>
          <w:i/>
          <w:lang w:val="en-US"/>
        </w:rPr>
        <w:t xml:space="preserve">Spring </w:t>
      </w:r>
      <w:r w:rsidR="00F765A9" w:rsidRPr="000266D8">
        <w:rPr>
          <w:lang w:val="sr-Cyrl-RS"/>
        </w:rPr>
        <w:t xml:space="preserve">са конфигурисаним безбедносним механизмом </w:t>
      </w:r>
      <w:r w:rsidR="00F765A9" w:rsidRPr="000266D8">
        <w:rPr>
          <w:i/>
          <w:lang w:val="en-US"/>
        </w:rPr>
        <w:t>Basic Authentication</w:t>
      </w:r>
    </w:p>
    <w:p w14:paraId="0F78B8EB" w14:textId="77777777" w:rsidR="007915C0" w:rsidRPr="000266D8" w:rsidRDefault="007915C0" w:rsidP="000A323D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0266D8" w14:paraId="52000532" w14:textId="77777777" w:rsidTr="007915C0">
        <w:tc>
          <w:tcPr>
            <w:tcW w:w="8872" w:type="dxa"/>
          </w:tcPr>
          <w:p w14:paraId="4DC9ED84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6A9C26F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4995023A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7483461B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6B256E3F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16034B38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17695F37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076797A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C1F1583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F891469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8E0E778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71CD303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7D813FF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17840BC9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odel:</w:t>
            </w:r>
          </w:p>
          <w:p w14:paraId="3FC4D1F2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CB70607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146F47F0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C276C60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F755C77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346926E9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41067EC7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313A72BC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A5052FE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68C92B1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39E487E3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0F3DE569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496ADBB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3393CECD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8716F94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42D26A31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1D40A315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3BD28D5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1AD442CE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C13A0FE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814070A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335EF183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C63F133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01291DBA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21662723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66F836E4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5EB19D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5AD0C207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15B07943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E28B657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6AE7E784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DA9B0D5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F1BB36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1A7ECAB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22F4518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name"</w:t>
            </w:r>
          </w:p>
          <w:p w14:paraId="4A7A95EA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BD616EF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3F3AC25D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4C3F4712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32965CD9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D74CC78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4D4F70E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jwt:</w:t>
            </w:r>
          </w:p>
          <w:p w14:paraId="4916974C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ignatureAlgorithm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HS512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2B715D4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ret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omesecret"</w:t>
            </w:r>
          </w:p>
          <w:p w14:paraId="44CD29FA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aims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0DD02C00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subject :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},</w:t>
            </w:r>
          </w:p>
          <w:p w14:paraId="0634ADC2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audience :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DIENCE_WEB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DFA8FF8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expirationTime :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333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0071E22F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issuer :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BFEC452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UBLIC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firstName :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firstName}</w:t>
            </w:r>
          </w:p>
          <w:p w14:paraId="67BE4DD0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0ABC099B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AC943CA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463A9D56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B2B6F2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0213F6D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268B0673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3E83390D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4B30884E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1FE9F759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6DC2D118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65DC75A9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559ABC9E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2C42ECA4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1E7D10FE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3F01A9B4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3DD83888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2AFD8097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5A3AE9C2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2126AD91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63DD5157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0266D8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0266D8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C866341" w14:textId="77777777" w:rsidR="000266D8" w:rsidRP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5E5084B5" w14:textId="0A9A76A1" w:rsidR="007915C0" w:rsidRPr="000266D8" w:rsidRDefault="000266D8" w:rsidP="00D06B4E">
            <w:pPr>
              <w:pStyle w:val="Labelaslike"/>
              <w:jc w:val="both"/>
              <w:rPr>
                <w:i/>
                <w:lang w:val="en-US"/>
              </w:rPr>
            </w:pPr>
            <w:r w:rsidRPr="000266D8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0B57F619" w14:textId="378FABAA" w:rsidR="007915C0" w:rsidRPr="000266D8" w:rsidRDefault="007915C0" w:rsidP="007915C0">
      <w:pPr>
        <w:pStyle w:val="Labelaslike"/>
        <w:rPr>
          <w:i/>
          <w:lang w:val="en-US"/>
        </w:rPr>
      </w:pPr>
      <w:r w:rsidRPr="000266D8">
        <w:rPr>
          <w:lang w:val="sr-Cyrl-RS"/>
        </w:rPr>
        <w:lastRenderedPageBreak/>
        <w:t xml:space="preserve">Листинг 4.ХХ – Пример модела апликације у радном оквиру </w:t>
      </w:r>
      <w:r w:rsidRPr="000266D8">
        <w:rPr>
          <w:i/>
          <w:lang w:val="en-US"/>
        </w:rPr>
        <w:t xml:space="preserve">Spring </w:t>
      </w:r>
      <w:r w:rsidRPr="000266D8">
        <w:rPr>
          <w:lang w:val="sr-Cyrl-RS"/>
        </w:rPr>
        <w:t xml:space="preserve">са конфигурисаним безбедносним механизмом </w:t>
      </w:r>
      <w:r w:rsidRPr="000266D8">
        <w:rPr>
          <w:i/>
          <w:lang w:val="en-US"/>
        </w:rPr>
        <w:t>JWT</w:t>
      </w:r>
    </w:p>
    <w:p w14:paraId="1DB95E85" w14:textId="77777777" w:rsidR="007915C0" w:rsidRPr="000266D8" w:rsidRDefault="007915C0" w:rsidP="007915C0">
      <w:pPr>
        <w:pStyle w:val="Labelaslike"/>
        <w:rPr>
          <w:i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0266D8" w14:paraId="26ECA9B2" w14:textId="77777777" w:rsidTr="002A044F">
        <w:tc>
          <w:tcPr>
            <w:tcW w:w="8872" w:type="dxa"/>
          </w:tcPr>
          <w:p w14:paraId="482027C2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i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4A227BA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2BDAD3C7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04FB3E88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359A9497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06432CA4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5A144381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66E80FB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8570435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D495C16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25EBB58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745E27A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E5569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73EF76FB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B47338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OAuth2.0:</w:t>
            </w:r>
          </w:p>
          <w:p w14:paraId="59B504E2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roviders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10892E44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{ </w:t>
            </w:r>
          </w:p>
          <w:p w14:paraId="79C0AA36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oogle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6F4ECCB4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D101598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2D1939F8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BD19917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2EAD175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ithub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57267FF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010C6A19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544EE6FF" w14:textId="77777777" w:rsidR="00D06B4E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0D3E37BB" w14:textId="72009B07" w:rsidR="007915C0" w:rsidRPr="000266D8" w:rsidRDefault="00D06B4E" w:rsidP="00D06B4E">
            <w:pPr>
              <w:pStyle w:val="Labelaslike"/>
              <w:tabs>
                <w:tab w:val="left" w:pos="2743"/>
              </w:tabs>
              <w:jc w:val="both"/>
              <w:rPr>
                <w:i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]</w:t>
            </w:r>
          </w:p>
        </w:tc>
      </w:tr>
    </w:tbl>
    <w:p w14:paraId="6036E44F" w14:textId="24A8FC09" w:rsidR="007915C0" w:rsidRPr="000266D8" w:rsidRDefault="007915C0" w:rsidP="007915C0">
      <w:pPr>
        <w:pStyle w:val="Labelaslike"/>
        <w:rPr>
          <w:i/>
          <w:lang w:val="en-US"/>
        </w:rPr>
      </w:pPr>
      <w:r w:rsidRPr="000266D8">
        <w:rPr>
          <w:lang w:val="sr-Cyrl-RS"/>
        </w:rPr>
        <w:t xml:space="preserve">Листинг 4.ХХ – Пример модела апликације у радном оквиру </w:t>
      </w:r>
      <w:r w:rsidRPr="000266D8">
        <w:rPr>
          <w:i/>
          <w:lang w:val="en-US"/>
        </w:rPr>
        <w:t xml:space="preserve">Spring </w:t>
      </w:r>
      <w:r w:rsidRPr="000266D8">
        <w:rPr>
          <w:lang w:val="sr-Cyrl-RS"/>
        </w:rPr>
        <w:t xml:space="preserve">са конфигурисаним безбедносним механизмом </w:t>
      </w:r>
      <w:r w:rsidRPr="000266D8">
        <w:rPr>
          <w:i/>
          <w:lang w:val="en-US"/>
        </w:rPr>
        <w:t>OAuth2.0</w:t>
      </w:r>
    </w:p>
    <w:p w14:paraId="2369ADA2" w14:textId="77777777" w:rsidR="006B5B48" w:rsidRPr="000266D8" w:rsidRDefault="006B5B48" w:rsidP="000A323D">
      <w:pPr>
        <w:pStyle w:val="Labelaslike"/>
        <w:rPr>
          <w:i/>
          <w:lang w:val="en-US"/>
        </w:rPr>
      </w:pPr>
    </w:p>
    <w:p w14:paraId="250F2422" w14:textId="5A500AA9" w:rsidR="0081776E" w:rsidRPr="000266D8" w:rsidRDefault="00442A6F" w:rsidP="00442A6F">
      <w:pPr>
        <w:pStyle w:val="Heading1"/>
      </w:pPr>
      <w:bookmarkStart w:id="37" w:name="_Toc142352110"/>
      <w:r w:rsidRPr="000266D8">
        <w:rPr>
          <w:lang w:val="sr-Cyrl-RS"/>
        </w:rPr>
        <w:lastRenderedPageBreak/>
        <w:t>Генерисање веб апликација са безбедносном конфигурацијом</w:t>
      </w:r>
      <w:bookmarkEnd w:id="37"/>
    </w:p>
    <w:p w14:paraId="44D6B0D8" w14:textId="27D52037" w:rsidR="00953A8C" w:rsidRPr="000266D8" w:rsidRDefault="00953A8C" w:rsidP="00953A8C">
      <w:pPr>
        <w:pStyle w:val="Heading1"/>
        <w:rPr>
          <w:lang w:val="sr-Cyrl-RS"/>
        </w:rPr>
      </w:pPr>
      <w:bookmarkStart w:id="38" w:name="_Toc142352111"/>
      <w:r w:rsidRPr="000266D8">
        <w:rPr>
          <w:lang w:val="sr-Cyrl-RS"/>
        </w:rPr>
        <w:lastRenderedPageBreak/>
        <w:t>Закључак</w:t>
      </w:r>
      <w:bookmarkEnd w:id="38"/>
    </w:p>
    <w:p w14:paraId="25B541DC" w14:textId="77777777" w:rsidR="002D377E" w:rsidRPr="000266D8" w:rsidRDefault="002D377E" w:rsidP="000406C0">
      <w:pPr>
        <w:pStyle w:val="Obiantekst"/>
        <w:ind w:firstLine="360"/>
        <w:rPr>
          <w:lang w:val="sr-Cyrl-RS"/>
        </w:rPr>
      </w:pPr>
    </w:p>
    <w:p w14:paraId="5149EA36" w14:textId="570D2E9B" w:rsidR="00DC14B5" w:rsidRPr="000266D8" w:rsidRDefault="00DC14B5" w:rsidP="002D1B5B">
      <w:pPr>
        <w:pStyle w:val="Heading1"/>
        <w:numPr>
          <w:ilvl w:val="0"/>
          <w:numId w:val="0"/>
        </w:numPr>
        <w:ind w:left="360"/>
        <w:rPr>
          <w:lang w:val="sr-Cyrl-RS"/>
        </w:rPr>
      </w:pPr>
      <w:bookmarkStart w:id="39" w:name="_Toc142352112"/>
      <w:r w:rsidRPr="000266D8">
        <w:rPr>
          <w:lang w:val="sr-Cyrl-RS"/>
        </w:rPr>
        <w:lastRenderedPageBreak/>
        <w:t>Скраћенице</w:t>
      </w:r>
      <w:bookmarkEnd w:id="39"/>
    </w:p>
    <w:p w14:paraId="20EB0A89" w14:textId="2C26844D" w:rsidR="00BE60FB" w:rsidRPr="000266D8" w:rsidRDefault="00BE60FB" w:rsidP="002D1B5B">
      <w:pPr>
        <w:pStyle w:val="BodyText"/>
        <w:numPr>
          <w:ilvl w:val="0"/>
          <w:numId w:val="30"/>
        </w:numPr>
        <w:rPr>
          <w:lang w:val="sr-Cyrl-RS"/>
        </w:rPr>
      </w:pPr>
      <w:r w:rsidRPr="000266D8">
        <w:rPr>
          <w:i/>
          <w:lang w:val="en-US"/>
        </w:rPr>
        <w:t>ecurityDSL – Security Domain-Specific Language</w:t>
      </w:r>
    </w:p>
    <w:p w14:paraId="126AE8D1" w14:textId="067D9CEC" w:rsidR="002D1B5B" w:rsidRPr="000266D8" w:rsidRDefault="00DC14B5" w:rsidP="002D1B5B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0266D8">
        <w:rPr>
          <w:i/>
          <w:lang w:val="en-US"/>
        </w:rPr>
        <w:t>JWT</w:t>
      </w:r>
      <w:r w:rsidR="002D1B5B" w:rsidRPr="000266D8">
        <w:rPr>
          <w:i/>
          <w:lang w:val="sr-Cyrl-RS"/>
        </w:rPr>
        <w:t xml:space="preserve"> </w:t>
      </w:r>
      <w:r w:rsidR="00BE60FB" w:rsidRPr="000266D8">
        <w:rPr>
          <w:i/>
          <w:lang w:val="en-US"/>
        </w:rPr>
        <w:t xml:space="preserve"> - </w:t>
      </w:r>
      <w:r w:rsidR="00B23741" w:rsidRPr="000266D8">
        <w:rPr>
          <w:i/>
          <w:lang w:val="en-US"/>
        </w:rPr>
        <w:t>JSON Web Token</w:t>
      </w:r>
    </w:p>
    <w:p w14:paraId="1BF9CAA0" w14:textId="7481646C" w:rsidR="00DF2849" w:rsidRPr="000266D8" w:rsidRDefault="00DF2849" w:rsidP="00DF2849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0266D8">
        <w:rPr>
          <w:i/>
          <w:lang w:val="en-US"/>
        </w:rPr>
        <w:t>OAuth2</w:t>
      </w:r>
      <w:r w:rsidR="00F50005" w:rsidRPr="000266D8">
        <w:rPr>
          <w:i/>
          <w:lang w:val="en-US"/>
        </w:rPr>
        <w:t>.0</w:t>
      </w:r>
      <w:r w:rsidRPr="000266D8">
        <w:rPr>
          <w:i/>
          <w:lang w:val="en-US"/>
        </w:rPr>
        <w:t xml:space="preserve"> – Open Authorization</w:t>
      </w:r>
      <w:r w:rsidR="00375BA1" w:rsidRPr="000266D8">
        <w:rPr>
          <w:i/>
          <w:lang w:val="en-US"/>
        </w:rPr>
        <w:t xml:space="preserve"> 2.0</w:t>
      </w:r>
    </w:p>
    <w:p w14:paraId="1BAAED9D" w14:textId="42141E30" w:rsidR="00DC14B5" w:rsidRPr="000266D8" w:rsidRDefault="002D1B5B" w:rsidP="00CB0779">
      <w:pPr>
        <w:pStyle w:val="BodyText"/>
        <w:numPr>
          <w:ilvl w:val="0"/>
          <w:numId w:val="30"/>
        </w:numPr>
        <w:rPr>
          <w:lang w:val="sr-Cyrl-RS"/>
        </w:rPr>
      </w:pPr>
      <w:r w:rsidRPr="000266D8">
        <w:rPr>
          <w:i/>
          <w:lang w:val="en-US"/>
        </w:rPr>
        <w:t>OCL</w:t>
      </w:r>
      <w:r w:rsidR="00CB0779" w:rsidRPr="000266D8">
        <w:rPr>
          <w:lang w:val="en-US"/>
        </w:rPr>
        <w:t xml:space="preserve"> – </w:t>
      </w:r>
      <w:r w:rsidR="00CB0779" w:rsidRPr="000266D8">
        <w:rPr>
          <w:i/>
          <w:lang w:val="en-US"/>
        </w:rPr>
        <w:t>Object Constraint Language</w:t>
      </w:r>
    </w:p>
    <w:p w14:paraId="3D9E73CF" w14:textId="0C88923B" w:rsidR="005C1751" w:rsidRPr="000266D8" w:rsidRDefault="005C1751" w:rsidP="00DC14B5">
      <w:pPr>
        <w:pStyle w:val="BodyText"/>
        <w:numPr>
          <w:ilvl w:val="0"/>
          <w:numId w:val="30"/>
        </w:numPr>
        <w:rPr>
          <w:lang w:val="sr-Cyrl-RS"/>
        </w:rPr>
      </w:pPr>
      <w:r w:rsidRPr="000266D8">
        <w:rPr>
          <w:lang w:val="en-US"/>
        </w:rPr>
        <w:t>URL</w:t>
      </w:r>
      <w:r w:rsidR="00BE60FB" w:rsidRPr="000266D8">
        <w:rPr>
          <w:lang w:val="en-US"/>
        </w:rPr>
        <w:t xml:space="preserve"> </w:t>
      </w:r>
      <w:r w:rsidR="00B23741" w:rsidRPr="000266D8">
        <w:rPr>
          <w:lang w:val="en-US"/>
        </w:rPr>
        <w:t xml:space="preserve">– </w:t>
      </w:r>
      <w:r w:rsidR="00B23741" w:rsidRPr="000266D8">
        <w:rPr>
          <w:i/>
          <w:lang w:val="en-US"/>
        </w:rPr>
        <w:t>Uniform Resource Locator</w:t>
      </w:r>
    </w:p>
    <w:p w14:paraId="110D5B91" w14:textId="43007420" w:rsidR="00BE60FB" w:rsidRPr="000266D8" w:rsidRDefault="00DC14B5" w:rsidP="00867769">
      <w:pPr>
        <w:pStyle w:val="BodyText"/>
        <w:numPr>
          <w:ilvl w:val="0"/>
          <w:numId w:val="30"/>
        </w:numPr>
      </w:pPr>
      <w:r w:rsidRPr="000266D8">
        <w:rPr>
          <w:lang w:val="en-US"/>
        </w:rPr>
        <w:t>HTTP</w:t>
      </w:r>
      <w:r w:rsidR="00B23741" w:rsidRPr="000266D8">
        <w:rPr>
          <w:lang w:val="en-US"/>
        </w:rPr>
        <w:t xml:space="preserve"> – </w:t>
      </w:r>
      <w:r w:rsidR="00B23741" w:rsidRPr="000266D8">
        <w:rPr>
          <w:i/>
          <w:lang w:val="en-US"/>
        </w:rPr>
        <w:t>Hypertext Transfer Protocol</w:t>
      </w:r>
      <w:r w:rsidR="007E68D7" w:rsidRPr="000266D8">
        <w:br w:type="page"/>
      </w:r>
    </w:p>
    <w:p w14:paraId="31543241" w14:textId="4D95569C" w:rsidR="00D46B02" w:rsidRPr="000266D8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40" w:name="_Toc142352113"/>
      <w:r w:rsidRPr="000266D8">
        <w:rPr>
          <w:lang w:val="sr-Cyrl-RS"/>
        </w:rPr>
        <w:lastRenderedPageBreak/>
        <w:t>Литература</w:t>
      </w:r>
      <w:bookmarkEnd w:id="40"/>
    </w:p>
    <w:p w14:paraId="75287104" w14:textId="7BE72750" w:rsidR="006513E3" w:rsidRPr="000266D8" w:rsidRDefault="006513E3" w:rsidP="006513E3">
      <w:pPr>
        <w:pStyle w:val="Obiantekst"/>
        <w:rPr>
          <w:i/>
          <w:lang w:val="sr-Cyrl-RS"/>
        </w:rPr>
      </w:pPr>
      <w:r w:rsidRPr="000266D8">
        <w:rPr>
          <w:i/>
          <w:lang w:val="sr-Cyrl-RS"/>
        </w:rPr>
        <w:t>[1]</w:t>
      </w:r>
      <w:r w:rsidR="008D20CA" w:rsidRPr="000266D8">
        <w:rPr>
          <w:i/>
          <w:lang w:val="sr-Cyrl-RS"/>
        </w:rPr>
        <w:t xml:space="preserve"> </w:t>
      </w:r>
      <w:r w:rsidRPr="000266D8">
        <w:rPr>
          <w:i/>
          <w:lang w:val="en-US"/>
        </w:rPr>
        <w:t>Java</w:t>
      </w:r>
      <w:r w:rsidR="008D20CA" w:rsidRPr="000266D8">
        <w:rPr>
          <w:i/>
          <w:lang w:val="sr-Cyrl-RS"/>
        </w:rPr>
        <w:t xml:space="preserve"> </w:t>
      </w:r>
      <w:r w:rsidR="008D20CA" w:rsidRPr="000266D8">
        <w:rPr>
          <w:i/>
          <w:lang w:val="en-US"/>
        </w:rPr>
        <w:t>Documentation</w:t>
      </w:r>
      <w:r w:rsidRPr="000266D8">
        <w:rPr>
          <w:i/>
          <w:lang w:val="sr-Cyrl-RS"/>
        </w:rPr>
        <w:t xml:space="preserve">, </w:t>
      </w:r>
      <w:hyperlink r:id="rId22" w:history="1">
        <w:r w:rsidR="00130623" w:rsidRPr="000266D8">
          <w:rPr>
            <w:rStyle w:val="Hyperlink"/>
            <w:i/>
            <w:u w:val="none"/>
            <w:lang w:val="en-US"/>
          </w:rPr>
          <w:t>https</w:t>
        </w:r>
        <w:r w:rsidR="00130623" w:rsidRPr="000266D8">
          <w:rPr>
            <w:rStyle w:val="Hyperlink"/>
            <w:i/>
            <w:u w:val="none"/>
            <w:lang w:val="sr-Cyrl-RS"/>
          </w:rPr>
          <w:t>://</w:t>
        </w:r>
        <w:r w:rsidR="00130623" w:rsidRPr="000266D8">
          <w:rPr>
            <w:rStyle w:val="Hyperlink"/>
            <w:i/>
            <w:u w:val="none"/>
            <w:lang w:val="en-US"/>
          </w:rPr>
          <w:t>docs</w:t>
        </w:r>
        <w:r w:rsidR="00130623" w:rsidRPr="000266D8">
          <w:rPr>
            <w:rStyle w:val="Hyperlink"/>
            <w:i/>
            <w:u w:val="none"/>
            <w:lang w:val="sr-Cyrl-RS"/>
          </w:rPr>
          <w:t>.</w:t>
        </w:r>
        <w:r w:rsidR="00130623" w:rsidRPr="000266D8">
          <w:rPr>
            <w:rStyle w:val="Hyperlink"/>
            <w:i/>
            <w:u w:val="none"/>
            <w:lang w:val="en-US"/>
          </w:rPr>
          <w:t>oracle</w:t>
        </w:r>
        <w:r w:rsidR="00130623" w:rsidRPr="000266D8">
          <w:rPr>
            <w:rStyle w:val="Hyperlink"/>
            <w:i/>
            <w:u w:val="none"/>
            <w:lang w:val="sr-Cyrl-RS"/>
          </w:rPr>
          <w:t>.</w:t>
        </w:r>
        <w:r w:rsidR="00130623" w:rsidRPr="000266D8">
          <w:rPr>
            <w:rStyle w:val="Hyperlink"/>
            <w:i/>
            <w:u w:val="none"/>
            <w:lang w:val="en-US"/>
          </w:rPr>
          <w:t>com</w:t>
        </w:r>
        <w:r w:rsidR="00130623" w:rsidRPr="000266D8">
          <w:rPr>
            <w:rStyle w:val="Hyperlink"/>
            <w:i/>
            <w:u w:val="none"/>
            <w:lang w:val="sr-Cyrl-RS"/>
          </w:rPr>
          <w:t>/</w:t>
        </w:r>
        <w:r w:rsidR="00130623" w:rsidRPr="000266D8">
          <w:rPr>
            <w:rStyle w:val="Hyperlink"/>
            <w:i/>
            <w:u w:val="none"/>
            <w:lang w:val="en-US"/>
          </w:rPr>
          <w:t>en</w:t>
        </w:r>
        <w:r w:rsidR="00130623" w:rsidRPr="000266D8">
          <w:rPr>
            <w:rStyle w:val="Hyperlink"/>
            <w:i/>
            <w:u w:val="none"/>
            <w:lang w:val="sr-Cyrl-RS"/>
          </w:rPr>
          <w:t>/</w:t>
        </w:r>
        <w:r w:rsidR="00130623" w:rsidRPr="000266D8">
          <w:rPr>
            <w:rStyle w:val="Hyperlink"/>
            <w:i/>
            <w:u w:val="none"/>
            <w:lang w:val="en-US"/>
          </w:rPr>
          <w:t>java</w:t>
        </w:r>
        <w:r w:rsidR="00130623" w:rsidRPr="000266D8">
          <w:rPr>
            <w:rStyle w:val="Hyperlink"/>
            <w:i/>
            <w:u w:val="none"/>
            <w:lang w:val="sr-Cyrl-RS"/>
          </w:rPr>
          <w:t>/</w:t>
        </w:r>
      </w:hyperlink>
    </w:p>
    <w:p w14:paraId="78E65D2B" w14:textId="42375344" w:rsidR="00EF7200" w:rsidRPr="000266D8" w:rsidRDefault="00130623" w:rsidP="006A26A7">
      <w:pPr>
        <w:pStyle w:val="Obiantekst"/>
        <w:rPr>
          <w:i/>
          <w:lang w:val="en-US"/>
        </w:rPr>
      </w:pPr>
      <w:r w:rsidRPr="000266D8">
        <w:rPr>
          <w:i/>
          <w:lang w:val="en-US"/>
        </w:rPr>
        <w:t>[2] Spring Boot</w:t>
      </w:r>
      <w:r w:rsidR="00D53A0D" w:rsidRPr="000266D8">
        <w:rPr>
          <w:i/>
          <w:lang w:val="en-US"/>
        </w:rPr>
        <w:t xml:space="preserve"> </w:t>
      </w:r>
      <w:r w:rsidRPr="000266D8">
        <w:rPr>
          <w:i/>
          <w:lang w:val="en-US"/>
        </w:rPr>
        <w:t xml:space="preserve">Documentation, </w:t>
      </w:r>
      <w:hyperlink r:id="rId23" w:history="1">
        <w:r w:rsidR="006F6408" w:rsidRPr="000266D8">
          <w:rPr>
            <w:rStyle w:val="Hyperlink"/>
            <w:i/>
            <w:u w:val="none"/>
            <w:lang w:val="en-US"/>
          </w:rPr>
          <w:t>https://spring.io/projects/spring-boot/</w:t>
        </w:r>
      </w:hyperlink>
      <w:r w:rsidR="006A26A7" w:rsidRPr="000266D8">
        <w:rPr>
          <w:i/>
          <w:lang w:val="en-US"/>
        </w:rPr>
        <w:t xml:space="preserve"> </w:t>
      </w:r>
    </w:p>
    <w:p w14:paraId="389124A5" w14:textId="45A859C3" w:rsidR="00EF7200" w:rsidRPr="000266D8" w:rsidRDefault="00EF7200" w:rsidP="00EF7200">
      <w:pPr>
        <w:pStyle w:val="Obiantekst"/>
        <w:rPr>
          <w:i/>
          <w:lang w:val="en-US"/>
        </w:rPr>
      </w:pPr>
      <w:r w:rsidRPr="000266D8">
        <w:rPr>
          <w:i/>
          <w:lang w:val="en-US"/>
        </w:rPr>
        <w:t>[</w:t>
      </w:r>
      <w:r w:rsidR="0047726B" w:rsidRPr="000266D8">
        <w:rPr>
          <w:i/>
          <w:lang w:val="sr-Cyrl-RS"/>
        </w:rPr>
        <w:t>3</w:t>
      </w:r>
      <w:r w:rsidRPr="000266D8">
        <w:rPr>
          <w:i/>
          <w:lang w:val="en-US"/>
        </w:rPr>
        <w:t>] Postgre</w:t>
      </w:r>
      <w:r w:rsidR="00493160" w:rsidRPr="000266D8">
        <w:rPr>
          <w:i/>
          <w:lang w:val="en-US"/>
        </w:rPr>
        <w:t>SQL</w:t>
      </w:r>
      <w:r w:rsidRPr="000266D8">
        <w:rPr>
          <w:i/>
          <w:lang w:val="en-US"/>
        </w:rPr>
        <w:t xml:space="preserve">, </w:t>
      </w:r>
      <w:hyperlink r:id="rId24" w:history="1">
        <w:r w:rsidRPr="000266D8">
          <w:rPr>
            <w:rStyle w:val="Hyperlink"/>
            <w:i/>
            <w:u w:val="none"/>
            <w:lang w:val="en-US"/>
          </w:rPr>
          <w:t>https://www.postgresql.org/about/</w:t>
        </w:r>
      </w:hyperlink>
    </w:p>
    <w:p w14:paraId="437B6F14" w14:textId="5476364F" w:rsidR="00DF5ABC" w:rsidRPr="000266D8" w:rsidRDefault="00DF5ABC" w:rsidP="006513E3">
      <w:pPr>
        <w:pStyle w:val="Obiantekst"/>
        <w:rPr>
          <w:i/>
          <w:lang w:val="en-US"/>
        </w:rPr>
      </w:pPr>
      <w:r w:rsidRPr="000266D8">
        <w:rPr>
          <w:i/>
          <w:lang w:val="en-US"/>
        </w:rPr>
        <w:t xml:space="preserve">[x] </w:t>
      </w:r>
      <w:r w:rsidR="00322E60" w:rsidRPr="000266D8">
        <w:rPr>
          <w:i/>
          <w:lang w:val="en-US"/>
        </w:rPr>
        <w:t xml:space="preserve">Basic Authentication, </w:t>
      </w:r>
      <w:hyperlink r:id="rId25" w:history="1">
        <w:r w:rsidRPr="000266D8">
          <w:rPr>
            <w:rStyle w:val="Hyperlink"/>
            <w:i/>
            <w:u w:val="none"/>
            <w:lang w:val="en-US"/>
          </w:rPr>
          <w:t>https://docs.spring.io/spring-security/reference/servlet/authentication/passwords/basic.html#page-title</w:t>
        </w:r>
      </w:hyperlink>
    </w:p>
    <w:p w14:paraId="32C89401" w14:textId="7516D624" w:rsidR="007E68D7" w:rsidRPr="000266D8" w:rsidRDefault="007E68D7" w:rsidP="006513E3">
      <w:pPr>
        <w:pStyle w:val="Labelaslike"/>
      </w:pPr>
    </w:p>
    <w:p w14:paraId="3193259D" w14:textId="353A391A" w:rsidR="006513E3" w:rsidRPr="000266D8" w:rsidRDefault="007E68D7" w:rsidP="00485A36">
      <w:pPr>
        <w:rPr>
          <w:sz w:val="18"/>
          <w:szCs w:val="16"/>
          <w:lang w:val="sr-Latn-CS"/>
        </w:rPr>
      </w:pPr>
      <w:r w:rsidRPr="000266D8">
        <w:br w:type="page"/>
      </w:r>
    </w:p>
    <w:p w14:paraId="5D74642A" w14:textId="04AA3CC2" w:rsidR="009D352E" w:rsidRPr="000266D8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41" w:name="_Toc142352114"/>
      <w:r w:rsidRPr="000266D8">
        <w:rPr>
          <w:lang w:val="sr-Cyrl-RS"/>
        </w:rPr>
        <w:lastRenderedPageBreak/>
        <w:t>Биографија</w:t>
      </w:r>
      <w:bookmarkEnd w:id="41"/>
    </w:p>
    <w:p w14:paraId="11E98598" w14:textId="341B3495" w:rsidR="009D352E" w:rsidRPr="000266D8" w:rsidRDefault="009D352E" w:rsidP="00AA58ED">
      <w:pPr>
        <w:pStyle w:val="Obiantekst"/>
        <w:ind w:firstLine="708"/>
        <w:rPr>
          <w:lang w:val="sr-Cyrl-RS"/>
        </w:rPr>
      </w:pPr>
      <w:r w:rsidRPr="000266D8">
        <w:rPr>
          <w:lang w:val="sr-Cyrl-RS"/>
        </w:rPr>
        <w:t>Јелена Хрњак рођена</w:t>
      </w:r>
      <w:r w:rsidR="00055550" w:rsidRPr="000266D8">
        <w:rPr>
          <w:lang w:val="sr-Cyrl-RS"/>
        </w:rPr>
        <w:t xml:space="preserve"> је</w:t>
      </w:r>
      <w:r w:rsidRPr="000266D8">
        <w:rPr>
          <w:lang w:val="sr-Cyrl-RS"/>
        </w:rPr>
        <w:t xml:space="preserve"> 21.</w:t>
      </w:r>
      <w:r w:rsidR="003640B9" w:rsidRPr="000266D8">
        <w:rPr>
          <w:lang w:val="sr-Cyrl-RS"/>
        </w:rPr>
        <w:t xml:space="preserve"> августа </w:t>
      </w:r>
      <w:r w:rsidRPr="000266D8">
        <w:rPr>
          <w:lang w:val="sr-Cyrl-RS"/>
        </w:rPr>
        <w:t>1999. године у Бачкој Тополи где је стекла основно образовање</w:t>
      </w:r>
      <w:r w:rsidR="0094575C" w:rsidRPr="000266D8">
        <w:rPr>
          <w:lang w:val="sr-Cyrl-RS"/>
        </w:rPr>
        <w:t xml:space="preserve"> у основној школи ,,Никола Тесла</w:t>
      </w:r>
      <w:r w:rsidR="0094575C" w:rsidRPr="000266D8">
        <w:rPr>
          <w:lang w:val="ru-RU"/>
        </w:rPr>
        <w:t>”</w:t>
      </w:r>
      <w:r w:rsidRPr="000266D8">
        <w:rPr>
          <w:lang w:val="sr-Cyrl-RS"/>
        </w:rPr>
        <w:t xml:space="preserve">. Даље школовање је наставила у Суботици где је </w:t>
      </w:r>
      <w:r w:rsidR="002857B6" w:rsidRPr="000266D8">
        <w:rPr>
          <w:lang w:val="sr-Cyrl-RS"/>
        </w:rPr>
        <w:t>завршила</w:t>
      </w:r>
      <w:r w:rsidR="0010650E" w:rsidRPr="000266D8">
        <w:rPr>
          <w:lang w:val="sr-Cyrl-RS"/>
        </w:rPr>
        <w:t xml:space="preserve"> </w:t>
      </w:r>
      <w:r w:rsidR="00C0591F" w:rsidRPr="000266D8">
        <w:rPr>
          <w:lang w:val="sr-Cyrl-RS"/>
        </w:rPr>
        <w:t>Гимназију</w:t>
      </w:r>
      <w:r w:rsidR="007B1DD2" w:rsidRPr="000266D8">
        <w:rPr>
          <w:lang w:val="sr-Cyrl-RS"/>
        </w:rPr>
        <w:t xml:space="preserve"> ,,Светозар Марковић</w:t>
      </w:r>
      <w:r w:rsidR="007B1DD2" w:rsidRPr="000266D8">
        <w:rPr>
          <w:lang w:val="ru-RU"/>
        </w:rPr>
        <w:t>”</w:t>
      </w:r>
      <w:r w:rsidR="0010650E" w:rsidRPr="000266D8">
        <w:rPr>
          <w:lang w:val="sr-Cyrl-RS"/>
        </w:rPr>
        <w:t>,</w:t>
      </w:r>
      <w:r w:rsidR="00AA58ED" w:rsidRPr="000266D8">
        <w:rPr>
          <w:lang w:val="sr-Cyrl-RS"/>
        </w:rPr>
        <w:t xml:space="preserve"> природно-математички смер. </w:t>
      </w:r>
      <w:r w:rsidR="00056616" w:rsidRPr="000266D8">
        <w:rPr>
          <w:lang w:val="sr-Cyrl-RS"/>
        </w:rPr>
        <w:t>Школске 2018/2019 године уписује се на Факултет техничких наука Универзитета у Но</w:t>
      </w:r>
      <w:r w:rsidR="0064338E" w:rsidRPr="000266D8">
        <w:rPr>
          <w:lang w:val="sr-Cyrl-RS"/>
        </w:rPr>
        <w:t xml:space="preserve">вом Саду, смер </w:t>
      </w:r>
      <w:r w:rsidR="00056616" w:rsidRPr="000266D8">
        <w:rPr>
          <w:lang w:val="sr-Cyrl-RS"/>
        </w:rPr>
        <w:t>Рачунарство и аутоматика.</w:t>
      </w:r>
      <w:r w:rsidR="00082CAD" w:rsidRPr="000266D8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 w:rsidRPr="000266D8">
        <w:rPr>
          <w:lang w:val="sr-Cyrl-RS"/>
        </w:rPr>
        <w:t xml:space="preserve"> П</w:t>
      </w:r>
      <w:r w:rsidR="000206BB" w:rsidRPr="000266D8">
        <w:rPr>
          <w:lang w:val="sr-Cyrl-RS"/>
        </w:rPr>
        <w:t>оложила ј</w:t>
      </w:r>
      <w:r w:rsidR="00056616" w:rsidRPr="000266D8">
        <w:rPr>
          <w:lang w:val="sr-Cyrl-RS"/>
        </w:rPr>
        <w:t>е све испите предвиђене планом и про</w:t>
      </w:r>
      <w:r w:rsidR="006C1057" w:rsidRPr="000266D8">
        <w:rPr>
          <w:lang w:val="sr-Cyrl-RS"/>
        </w:rPr>
        <w:t>г</w:t>
      </w:r>
      <w:r w:rsidR="00056616" w:rsidRPr="000266D8">
        <w:rPr>
          <w:lang w:val="sr-Cyrl-RS"/>
        </w:rPr>
        <w:t>рамом</w:t>
      </w:r>
      <w:r w:rsidR="00082CAD" w:rsidRPr="000266D8">
        <w:rPr>
          <w:lang w:val="sr-Cyrl-RS"/>
        </w:rPr>
        <w:t xml:space="preserve"> мастер академских студија</w:t>
      </w:r>
      <w:r w:rsidR="006C1057" w:rsidRPr="000266D8">
        <w:rPr>
          <w:lang w:val="sr-Cyrl-RS"/>
        </w:rPr>
        <w:t>.</w:t>
      </w:r>
    </w:p>
    <w:sectPr w:rsidR="009D352E" w:rsidRPr="000266D8" w:rsidSect="00447516">
      <w:headerReference w:type="default" r:id="rId26"/>
      <w:footerReference w:type="default" r:id="rId27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CBFF40" w14:textId="77777777" w:rsidR="001348B7" w:rsidRDefault="001348B7">
      <w:r>
        <w:separator/>
      </w:r>
    </w:p>
  </w:endnote>
  <w:endnote w:type="continuationSeparator" w:id="0">
    <w:p w14:paraId="6EF90FBA" w14:textId="77777777" w:rsidR="001348B7" w:rsidRDefault="00134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AA4407" w:rsidRDefault="00AA44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AA4407" w:rsidRDefault="00AA4407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AA4407" w:rsidRDefault="00AA4407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AA4407" w:rsidRDefault="00AA4407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6B1C1263" w:rsidR="00AA4407" w:rsidRDefault="00AA440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6B6A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40A65E63" w14:textId="77777777" w:rsidR="00AA4407" w:rsidRDefault="00AA440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2E9DA4" w14:textId="77777777" w:rsidR="001348B7" w:rsidRDefault="001348B7">
      <w:r>
        <w:separator/>
      </w:r>
    </w:p>
  </w:footnote>
  <w:footnote w:type="continuationSeparator" w:id="0">
    <w:p w14:paraId="2E09912C" w14:textId="77777777" w:rsidR="001348B7" w:rsidRDefault="001348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AA4407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AA4407" w:rsidRDefault="00AA4407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AA4407" w:rsidRDefault="00AA4407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AA4407" w:rsidRDefault="00AA4407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AA4407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AA4407" w:rsidRPr="0048305D" w:rsidRDefault="00AA4407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AA4407" w:rsidRPr="0048305D" w:rsidRDefault="00AA4407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AA4407" w:rsidRDefault="00AA44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AA4407" w:rsidRDefault="00AA4407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AA4407" w:rsidRDefault="00AA4407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AA4407" w:rsidRDefault="00AA440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AA4407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AA4407" w:rsidRDefault="00AA4407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AA4407" w:rsidRDefault="00AA4407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AA4407" w:rsidRDefault="00AA4407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AA4407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AA4407" w:rsidRDefault="00AA4407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AA4407" w:rsidRDefault="00AA4407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AA4407" w:rsidRDefault="00AA440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AA4407" w:rsidRDefault="00AA4407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AA4407" w:rsidRDefault="00AA4407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AA4407" w:rsidRDefault="00AA4407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5" w15:restartNumberingAfterBreak="0">
    <w:nsid w:val="53BD50A4"/>
    <w:multiLevelType w:val="hybridMultilevel"/>
    <w:tmpl w:val="E864F5C2"/>
    <w:lvl w:ilvl="0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18"/>
  </w:num>
  <w:num w:numId="4">
    <w:abstractNumId w:val="22"/>
  </w:num>
  <w:num w:numId="5">
    <w:abstractNumId w:val="10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4"/>
  </w:num>
  <w:num w:numId="8">
    <w:abstractNumId w:val="16"/>
  </w:num>
  <w:num w:numId="9">
    <w:abstractNumId w:val="24"/>
  </w:num>
  <w:num w:numId="10">
    <w:abstractNumId w:val="17"/>
  </w:num>
  <w:num w:numId="11">
    <w:abstractNumId w:val="0"/>
  </w:num>
  <w:num w:numId="12">
    <w:abstractNumId w:val="20"/>
  </w:num>
  <w:num w:numId="13">
    <w:abstractNumId w:val="7"/>
  </w:num>
  <w:num w:numId="14">
    <w:abstractNumId w:val="28"/>
  </w:num>
  <w:num w:numId="15">
    <w:abstractNumId w:val="1"/>
  </w:num>
  <w:num w:numId="16">
    <w:abstractNumId w:val="2"/>
  </w:num>
  <w:num w:numId="17">
    <w:abstractNumId w:val="27"/>
  </w:num>
  <w:num w:numId="18">
    <w:abstractNumId w:val="29"/>
  </w:num>
  <w:num w:numId="19">
    <w:abstractNumId w:val="6"/>
  </w:num>
  <w:num w:numId="20">
    <w:abstractNumId w:val="19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1"/>
  </w:num>
  <w:num w:numId="26">
    <w:abstractNumId w:val="8"/>
  </w:num>
  <w:num w:numId="27">
    <w:abstractNumId w:val="13"/>
  </w:num>
  <w:num w:numId="28">
    <w:abstractNumId w:val="25"/>
  </w:num>
  <w:num w:numId="29">
    <w:abstractNumId w:val="12"/>
  </w:num>
  <w:num w:numId="30">
    <w:abstractNumId w:val="9"/>
  </w:num>
  <w:num w:numId="31">
    <w:abstractNumId w:val="26"/>
  </w:num>
  <w:num w:numId="32">
    <w:abstractNumId w:val="23"/>
  </w:num>
  <w:num w:numId="33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164B"/>
    <w:rsid w:val="000024D7"/>
    <w:rsid w:val="00002841"/>
    <w:rsid w:val="000028E7"/>
    <w:rsid w:val="000029B3"/>
    <w:rsid w:val="000030E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66D8"/>
    <w:rsid w:val="00026E17"/>
    <w:rsid w:val="000277A6"/>
    <w:rsid w:val="00027C3A"/>
    <w:rsid w:val="00027C52"/>
    <w:rsid w:val="000301ED"/>
    <w:rsid w:val="000310B0"/>
    <w:rsid w:val="0003157E"/>
    <w:rsid w:val="00031B51"/>
    <w:rsid w:val="00032378"/>
    <w:rsid w:val="00032998"/>
    <w:rsid w:val="00033395"/>
    <w:rsid w:val="00033496"/>
    <w:rsid w:val="00033D67"/>
    <w:rsid w:val="00034068"/>
    <w:rsid w:val="0003438E"/>
    <w:rsid w:val="000354CF"/>
    <w:rsid w:val="00035981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54F7"/>
    <w:rsid w:val="000466A8"/>
    <w:rsid w:val="00046B6A"/>
    <w:rsid w:val="00046CD6"/>
    <w:rsid w:val="0005087B"/>
    <w:rsid w:val="000508C8"/>
    <w:rsid w:val="00050992"/>
    <w:rsid w:val="00050D90"/>
    <w:rsid w:val="00052101"/>
    <w:rsid w:val="00052316"/>
    <w:rsid w:val="0005243C"/>
    <w:rsid w:val="00052ADD"/>
    <w:rsid w:val="000531D7"/>
    <w:rsid w:val="00053350"/>
    <w:rsid w:val="00053393"/>
    <w:rsid w:val="00054C96"/>
    <w:rsid w:val="00054DE5"/>
    <w:rsid w:val="00055550"/>
    <w:rsid w:val="00056616"/>
    <w:rsid w:val="000572BB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1515"/>
    <w:rsid w:val="0007180F"/>
    <w:rsid w:val="00071C2E"/>
    <w:rsid w:val="0007221F"/>
    <w:rsid w:val="00072D77"/>
    <w:rsid w:val="000750EB"/>
    <w:rsid w:val="00076459"/>
    <w:rsid w:val="00077B23"/>
    <w:rsid w:val="000801FF"/>
    <w:rsid w:val="0008058E"/>
    <w:rsid w:val="00082CAD"/>
    <w:rsid w:val="00082FCA"/>
    <w:rsid w:val="00083042"/>
    <w:rsid w:val="0008361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1F72"/>
    <w:rsid w:val="000933D0"/>
    <w:rsid w:val="00094828"/>
    <w:rsid w:val="0009589A"/>
    <w:rsid w:val="0009665B"/>
    <w:rsid w:val="000966BD"/>
    <w:rsid w:val="000966E6"/>
    <w:rsid w:val="00096805"/>
    <w:rsid w:val="00096A98"/>
    <w:rsid w:val="00096F2D"/>
    <w:rsid w:val="00096FA5"/>
    <w:rsid w:val="000A00B5"/>
    <w:rsid w:val="000A06A5"/>
    <w:rsid w:val="000A0B57"/>
    <w:rsid w:val="000A10D3"/>
    <w:rsid w:val="000A198A"/>
    <w:rsid w:val="000A1B61"/>
    <w:rsid w:val="000A28A2"/>
    <w:rsid w:val="000A2E03"/>
    <w:rsid w:val="000A2E9B"/>
    <w:rsid w:val="000A323D"/>
    <w:rsid w:val="000A3436"/>
    <w:rsid w:val="000A35CE"/>
    <w:rsid w:val="000A482D"/>
    <w:rsid w:val="000A4A28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AA7"/>
    <w:rsid w:val="000C1CB1"/>
    <w:rsid w:val="000C2200"/>
    <w:rsid w:val="000C3C73"/>
    <w:rsid w:val="000C5EB1"/>
    <w:rsid w:val="000D1441"/>
    <w:rsid w:val="000D17A3"/>
    <w:rsid w:val="000D24C4"/>
    <w:rsid w:val="000D2585"/>
    <w:rsid w:val="000D2762"/>
    <w:rsid w:val="000D2AB8"/>
    <w:rsid w:val="000D342C"/>
    <w:rsid w:val="000D343D"/>
    <w:rsid w:val="000D389F"/>
    <w:rsid w:val="000D440C"/>
    <w:rsid w:val="000D44D5"/>
    <w:rsid w:val="000D6A1D"/>
    <w:rsid w:val="000D7255"/>
    <w:rsid w:val="000D75A7"/>
    <w:rsid w:val="000E12FA"/>
    <w:rsid w:val="000E1AA8"/>
    <w:rsid w:val="000E229F"/>
    <w:rsid w:val="000E2877"/>
    <w:rsid w:val="000E2A1A"/>
    <w:rsid w:val="000E31EB"/>
    <w:rsid w:val="000E423E"/>
    <w:rsid w:val="000E4A62"/>
    <w:rsid w:val="000E6ACB"/>
    <w:rsid w:val="000F000B"/>
    <w:rsid w:val="000F0231"/>
    <w:rsid w:val="000F07C7"/>
    <w:rsid w:val="000F0EAF"/>
    <w:rsid w:val="000F1DFA"/>
    <w:rsid w:val="000F248C"/>
    <w:rsid w:val="000F3A32"/>
    <w:rsid w:val="000F4F5F"/>
    <w:rsid w:val="000F5A06"/>
    <w:rsid w:val="00100762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C86"/>
    <w:rsid w:val="001146FB"/>
    <w:rsid w:val="001156B6"/>
    <w:rsid w:val="001159FA"/>
    <w:rsid w:val="0011601F"/>
    <w:rsid w:val="0011762A"/>
    <w:rsid w:val="00117809"/>
    <w:rsid w:val="00120AB9"/>
    <w:rsid w:val="001212FB"/>
    <w:rsid w:val="001214BE"/>
    <w:rsid w:val="00121A2C"/>
    <w:rsid w:val="00121C30"/>
    <w:rsid w:val="00122791"/>
    <w:rsid w:val="00122806"/>
    <w:rsid w:val="00122BA9"/>
    <w:rsid w:val="00123427"/>
    <w:rsid w:val="0012344C"/>
    <w:rsid w:val="00125177"/>
    <w:rsid w:val="0012599D"/>
    <w:rsid w:val="00127185"/>
    <w:rsid w:val="0012732C"/>
    <w:rsid w:val="00127A13"/>
    <w:rsid w:val="00130313"/>
    <w:rsid w:val="00130623"/>
    <w:rsid w:val="001312C5"/>
    <w:rsid w:val="001312CB"/>
    <w:rsid w:val="00131786"/>
    <w:rsid w:val="00131885"/>
    <w:rsid w:val="00131A23"/>
    <w:rsid w:val="0013284C"/>
    <w:rsid w:val="00133D9D"/>
    <w:rsid w:val="001340FB"/>
    <w:rsid w:val="001343C4"/>
    <w:rsid w:val="001348B7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8BE"/>
    <w:rsid w:val="00142B32"/>
    <w:rsid w:val="00142BCC"/>
    <w:rsid w:val="00142C82"/>
    <w:rsid w:val="00142E4E"/>
    <w:rsid w:val="00142F46"/>
    <w:rsid w:val="0014371C"/>
    <w:rsid w:val="00143A80"/>
    <w:rsid w:val="001444CA"/>
    <w:rsid w:val="0014466B"/>
    <w:rsid w:val="00144F25"/>
    <w:rsid w:val="001451A8"/>
    <w:rsid w:val="00146AE2"/>
    <w:rsid w:val="001478A6"/>
    <w:rsid w:val="00147AB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E83"/>
    <w:rsid w:val="00160787"/>
    <w:rsid w:val="00160C05"/>
    <w:rsid w:val="00161665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0D2D"/>
    <w:rsid w:val="0017117F"/>
    <w:rsid w:val="00171227"/>
    <w:rsid w:val="00171447"/>
    <w:rsid w:val="00173096"/>
    <w:rsid w:val="001732E6"/>
    <w:rsid w:val="001749FB"/>
    <w:rsid w:val="00174C0D"/>
    <w:rsid w:val="0017645F"/>
    <w:rsid w:val="0018182F"/>
    <w:rsid w:val="0018288B"/>
    <w:rsid w:val="001828A9"/>
    <w:rsid w:val="00183AAC"/>
    <w:rsid w:val="00184853"/>
    <w:rsid w:val="00184F72"/>
    <w:rsid w:val="001853CF"/>
    <w:rsid w:val="00186777"/>
    <w:rsid w:val="00186849"/>
    <w:rsid w:val="00186870"/>
    <w:rsid w:val="00187546"/>
    <w:rsid w:val="0019005A"/>
    <w:rsid w:val="001904C9"/>
    <w:rsid w:val="00191E84"/>
    <w:rsid w:val="00192110"/>
    <w:rsid w:val="00192274"/>
    <w:rsid w:val="00192CDE"/>
    <w:rsid w:val="001935FE"/>
    <w:rsid w:val="00193614"/>
    <w:rsid w:val="00193DC4"/>
    <w:rsid w:val="00194A1E"/>
    <w:rsid w:val="0019589A"/>
    <w:rsid w:val="00196108"/>
    <w:rsid w:val="001963DF"/>
    <w:rsid w:val="0019676F"/>
    <w:rsid w:val="00196917"/>
    <w:rsid w:val="00197400"/>
    <w:rsid w:val="001979B5"/>
    <w:rsid w:val="00197A89"/>
    <w:rsid w:val="00197AFE"/>
    <w:rsid w:val="001A05E4"/>
    <w:rsid w:val="001A0E67"/>
    <w:rsid w:val="001A17A9"/>
    <w:rsid w:val="001A1E9F"/>
    <w:rsid w:val="001A1FA5"/>
    <w:rsid w:val="001A21CA"/>
    <w:rsid w:val="001A3353"/>
    <w:rsid w:val="001A348D"/>
    <w:rsid w:val="001A35AD"/>
    <w:rsid w:val="001A381E"/>
    <w:rsid w:val="001A3ACA"/>
    <w:rsid w:val="001A4A23"/>
    <w:rsid w:val="001A67D1"/>
    <w:rsid w:val="001A6A1C"/>
    <w:rsid w:val="001B04C1"/>
    <w:rsid w:val="001B096E"/>
    <w:rsid w:val="001B0E05"/>
    <w:rsid w:val="001B15B3"/>
    <w:rsid w:val="001B1702"/>
    <w:rsid w:val="001B2DC7"/>
    <w:rsid w:val="001B3E46"/>
    <w:rsid w:val="001B3EB0"/>
    <w:rsid w:val="001B4F91"/>
    <w:rsid w:val="001B57CF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916"/>
    <w:rsid w:val="001C1A71"/>
    <w:rsid w:val="001C1E39"/>
    <w:rsid w:val="001C1F20"/>
    <w:rsid w:val="001C2140"/>
    <w:rsid w:val="001C2792"/>
    <w:rsid w:val="001C283C"/>
    <w:rsid w:val="001C2FD2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07BD"/>
    <w:rsid w:val="001D15C7"/>
    <w:rsid w:val="001D544C"/>
    <w:rsid w:val="001D5E29"/>
    <w:rsid w:val="001D5F0E"/>
    <w:rsid w:val="001D638C"/>
    <w:rsid w:val="001D656D"/>
    <w:rsid w:val="001D6C1D"/>
    <w:rsid w:val="001D6F31"/>
    <w:rsid w:val="001D7D97"/>
    <w:rsid w:val="001E0D61"/>
    <w:rsid w:val="001E1259"/>
    <w:rsid w:val="001E1E2B"/>
    <w:rsid w:val="001E1ED3"/>
    <w:rsid w:val="001E286D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F1B1C"/>
    <w:rsid w:val="001F1B5D"/>
    <w:rsid w:val="001F1DCC"/>
    <w:rsid w:val="001F2F2E"/>
    <w:rsid w:val="001F3822"/>
    <w:rsid w:val="001F38C7"/>
    <w:rsid w:val="001F4E3E"/>
    <w:rsid w:val="001F5577"/>
    <w:rsid w:val="001F76E2"/>
    <w:rsid w:val="001F791D"/>
    <w:rsid w:val="001F7B86"/>
    <w:rsid w:val="001F7CBA"/>
    <w:rsid w:val="00200FF7"/>
    <w:rsid w:val="0020240A"/>
    <w:rsid w:val="002027A7"/>
    <w:rsid w:val="00202D60"/>
    <w:rsid w:val="00203CD7"/>
    <w:rsid w:val="00203CDA"/>
    <w:rsid w:val="00203D21"/>
    <w:rsid w:val="0020438A"/>
    <w:rsid w:val="00204735"/>
    <w:rsid w:val="00204CD6"/>
    <w:rsid w:val="00204E0C"/>
    <w:rsid w:val="00205130"/>
    <w:rsid w:val="002052B8"/>
    <w:rsid w:val="002052E5"/>
    <w:rsid w:val="002052FF"/>
    <w:rsid w:val="00205BFC"/>
    <w:rsid w:val="002061C8"/>
    <w:rsid w:val="00206AF5"/>
    <w:rsid w:val="002074AE"/>
    <w:rsid w:val="00207851"/>
    <w:rsid w:val="002103DC"/>
    <w:rsid w:val="002111AE"/>
    <w:rsid w:val="00211758"/>
    <w:rsid w:val="00211B3C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203"/>
    <w:rsid w:val="002143F2"/>
    <w:rsid w:val="002152A9"/>
    <w:rsid w:val="0021628A"/>
    <w:rsid w:val="00216906"/>
    <w:rsid w:val="00217626"/>
    <w:rsid w:val="00217753"/>
    <w:rsid w:val="00217FA9"/>
    <w:rsid w:val="002202A1"/>
    <w:rsid w:val="00220305"/>
    <w:rsid w:val="00220680"/>
    <w:rsid w:val="00220DDC"/>
    <w:rsid w:val="00220EBB"/>
    <w:rsid w:val="002210B4"/>
    <w:rsid w:val="00221605"/>
    <w:rsid w:val="00221E8E"/>
    <w:rsid w:val="00222B58"/>
    <w:rsid w:val="00223866"/>
    <w:rsid w:val="00224C4B"/>
    <w:rsid w:val="00224C50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3353"/>
    <w:rsid w:val="0024337E"/>
    <w:rsid w:val="0024343F"/>
    <w:rsid w:val="00243CD8"/>
    <w:rsid w:val="0024420C"/>
    <w:rsid w:val="00245350"/>
    <w:rsid w:val="002456C0"/>
    <w:rsid w:val="00245D69"/>
    <w:rsid w:val="002467E3"/>
    <w:rsid w:val="00247003"/>
    <w:rsid w:val="002500B9"/>
    <w:rsid w:val="002513B0"/>
    <w:rsid w:val="002516D0"/>
    <w:rsid w:val="00252E3F"/>
    <w:rsid w:val="00253154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4574"/>
    <w:rsid w:val="00264870"/>
    <w:rsid w:val="00264EA2"/>
    <w:rsid w:val="00264FF7"/>
    <w:rsid w:val="0026523B"/>
    <w:rsid w:val="00265564"/>
    <w:rsid w:val="00265B39"/>
    <w:rsid w:val="00266267"/>
    <w:rsid w:val="00266323"/>
    <w:rsid w:val="00267084"/>
    <w:rsid w:val="00267AF6"/>
    <w:rsid w:val="00267E51"/>
    <w:rsid w:val="00270368"/>
    <w:rsid w:val="00270D57"/>
    <w:rsid w:val="002715AA"/>
    <w:rsid w:val="0027160B"/>
    <w:rsid w:val="002719FF"/>
    <w:rsid w:val="00272059"/>
    <w:rsid w:val="002720E6"/>
    <w:rsid w:val="002735AE"/>
    <w:rsid w:val="00274070"/>
    <w:rsid w:val="002747FB"/>
    <w:rsid w:val="0027498B"/>
    <w:rsid w:val="00275173"/>
    <w:rsid w:val="00276BF3"/>
    <w:rsid w:val="00277A58"/>
    <w:rsid w:val="002804B3"/>
    <w:rsid w:val="00280BC2"/>
    <w:rsid w:val="00281158"/>
    <w:rsid w:val="0028253B"/>
    <w:rsid w:val="00282EFF"/>
    <w:rsid w:val="002834B2"/>
    <w:rsid w:val="00283B0B"/>
    <w:rsid w:val="002857B6"/>
    <w:rsid w:val="0028584F"/>
    <w:rsid w:val="0028681F"/>
    <w:rsid w:val="00287743"/>
    <w:rsid w:val="002905D3"/>
    <w:rsid w:val="002907BD"/>
    <w:rsid w:val="002908E4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6B0"/>
    <w:rsid w:val="0029691A"/>
    <w:rsid w:val="002970DE"/>
    <w:rsid w:val="00297D45"/>
    <w:rsid w:val="00297E0C"/>
    <w:rsid w:val="002A0551"/>
    <w:rsid w:val="002A154C"/>
    <w:rsid w:val="002A1B03"/>
    <w:rsid w:val="002A26A8"/>
    <w:rsid w:val="002A3429"/>
    <w:rsid w:val="002A4202"/>
    <w:rsid w:val="002A43C5"/>
    <w:rsid w:val="002A457A"/>
    <w:rsid w:val="002A4CE8"/>
    <w:rsid w:val="002A509D"/>
    <w:rsid w:val="002A552F"/>
    <w:rsid w:val="002A614B"/>
    <w:rsid w:val="002A649B"/>
    <w:rsid w:val="002A68A3"/>
    <w:rsid w:val="002A71C5"/>
    <w:rsid w:val="002A7D57"/>
    <w:rsid w:val="002B1255"/>
    <w:rsid w:val="002B181E"/>
    <w:rsid w:val="002B18B9"/>
    <w:rsid w:val="002B1B81"/>
    <w:rsid w:val="002B4318"/>
    <w:rsid w:val="002B4BE3"/>
    <w:rsid w:val="002B6495"/>
    <w:rsid w:val="002B6B80"/>
    <w:rsid w:val="002B6DE9"/>
    <w:rsid w:val="002B7220"/>
    <w:rsid w:val="002C0556"/>
    <w:rsid w:val="002C0D44"/>
    <w:rsid w:val="002C0F3B"/>
    <w:rsid w:val="002C10B1"/>
    <w:rsid w:val="002C2480"/>
    <w:rsid w:val="002C291F"/>
    <w:rsid w:val="002C2DBC"/>
    <w:rsid w:val="002C38DC"/>
    <w:rsid w:val="002C46EA"/>
    <w:rsid w:val="002C66B9"/>
    <w:rsid w:val="002C6BA4"/>
    <w:rsid w:val="002C7015"/>
    <w:rsid w:val="002D02F7"/>
    <w:rsid w:val="002D0ADC"/>
    <w:rsid w:val="002D0E47"/>
    <w:rsid w:val="002D1324"/>
    <w:rsid w:val="002D1B5B"/>
    <w:rsid w:val="002D24FE"/>
    <w:rsid w:val="002D2CA5"/>
    <w:rsid w:val="002D377E"/>
    <w:rsid w:val="002D4EF3"/>
    <w:rsid w:val="002D505D"/>
    <w:rsid w:val="002D5617"/>
    <w:rsid w:val="002D6923"/>
    <w:rsid w:val="002D6D95"/>
    <w:rsid w:val="002D74B4"/>
    <w:rsid w:val="002E0528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F0AF0"/>
    <w:rsid w:val="002F0F61"/>
    <w:rsid w:val="002F1549"/>
    <w:rsid w:val="002F1A33"/>
    <w:rsid w:val="002F2960"/>
    <w:rsid w:val="002F2E49"/>
    <w:rsid w:val="002F3116"/>
    <w:rsid w:val="002F391D"/>
    <w:rsid w:val="002F3D7B"/>
    <w:rsid w:val="002F3FE7"/>
    <w:rsid w:val="002F4B6F"/>
    <w:rsid w:val="002F4F7D"/>
    <w:rsid w:val="002F53F0"/>
    <w:rsid w:val="002F5A03"/>
    <w:rsid w:val="002F6CB3"/>
    <w:rsid w:val="002F6D15"/>
    <w:rsid w:val="002F74D2"/>
    <w:rsid w:val="002F7E6F"/>
    <w:rsid w:val="00300ABF"/>
    <w:rsid w:val="0030289A"/>
    <w:rsid w:val="00303587"/>
    <w:rsid w:val="00303CBF"/>
    <w:rsid w:val="00304334"/>
    <w:rsid w:val="00304A0B"/>
    <w:rsid w:val="00305A40"/>
    <w:rsid w:val="003065C7"/>
    <w:rsid w:val="00306EA4"/>
    <w:rsid w:val="00307CD6"/>
    <w:rsid w:val="00307D39"/>
    <w:rsid w:val="00310720"/>
    <w:rsid w:val="00310986"/>
    <w:rsid w:val="00311F11"/>
    <w:rsid w:val="00312075"/>
    <w:rsid w:val="003128B5"/>
    <w:rsid w:val="0031292B"/>
    <w:rsid w:val="00314ACA"/>
    <w:rsid w:val="0031620B"/>
    <w:rsid w:val="003168B5"/>
    <w:rsid w:val="00317019"/>
    <w:rsid w:val="00317B75"/>
    <w:rsid w:val="00320999"/>
    <w:rsid w:val="00321272"/>
    <w:rsid w:val="0032193B"/>
    <w:rsid w:val="003219CC"/>
    <w:rsid w:val="00321BBA"/>
    <w:rsid w:val="00322573"/>
    <w:rsid w:val="003227DD"/>
    <w:rsid w:val="00322E60"/>
    <w:rsid w:val="00323326"/>
    <w:rsid w:val="003234C1"/>
    <w:rsid w:val="00323A39"/>
    <w:rsid w:val="00324741"/>
    <w:rsid w:val="00324C0C"/>
    <w:rsid w:val="00325195"/>
    <w:rsid w:val="0032557C"/>
    <w:rsid w:val="00325DE2"/>
    <w:rsid w:val="0032771C"/>
    <w:rsid w:val="00327ABF"/>
    <w:rsid w:val="00327CC1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877"/>
    <w:rsid w:val="0033596B"/>
    <w:rsid w:val="00335B4F"/>
    <w:rsid w:val="00340720"/>
    <w:rsid w:val="00340E40"/>
    <w:rsid w:val="003414A4"/>
    <w:rsid w:val="0034178D"/>
    <w:rsid w:val="0034273B"/>
    <w:rsid w:val="003434F7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216D"/>
    <w:rsid w:val="0035356F"/>
    <w:rsid w:val="00353693"/>
    <w:rsid w:val="00354659"/>
    <w:rsid w:val="00354EB2"/>
    <w:rsid w:val="0035759B"/>
    <w:rsid w:val="00357EAF"/>
    <w:rsid w:val="00360022"/>
    <w:rsid w:val="00360558"/>
    <w:rsid w:val="00360B3E"/>
    <w:rsid w:val="00360F78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64E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557"/>
    <w:rsid w:val="0037079A"/>
    <w:rsid w:val="0037090A"/>
    <w:rsid w:val="00370A0E"/>
    <w:rsid w:val="003720A6"/>
    <w:rsid w:val="0037299B"/>
    <w:rsid w:val="00372A1B"/>
    <w:rsid w:val="00372A6D"/>
    <w:rsid w:val="00372E49"/>
    <w:rsid w:val="00373BB9"/>
    <w:rsid w:val="00374645"/>
    <w:rsid w:val="0037549C"/>
    <w:rsid w:val="0037593E"/>
    <w:rsid w:val="00375BA1"/>
    <w:rsid w:val="00375FAE"/>
    <w:rsid w:val="00377965"/>
    <w:rsid w:val="00377B1F"/>
    <w:rsid w:val="00377EE3"/>
    <w:rsid w:val="00381657"/>
    <w:rsid w:val="003818E5"/>
    <w:rsid w:val="00381AF4"/>
    <w:rsid w:val="00381C27"/>
    <w:rsid w:val="0038231B"/>
    <w:rsid w:val="00382698"/>
    <w:rsid w:val="003845C2"/>
    <w:rsid w:val="00384826"/>
    <w:rsid w:val="003851E4"/>
    <w:rsid w:val="00385B65"/>
    <w:rsid w:val="0038659D"/>
    <w:rsid w:val="00386E25"/>
    <w:rsid w:val="003901A4"/>
    <w:rsid w:val="00390372"/>
    <w:rsid w:val="00390A84"/>
    <w:rsid w:val="00391A52"/>
    <w:rsid w:val="00391AE8"/>
    <w:rsid w:val="00392435"/>
    <w:rsid w:val="003927FF"/>
    <w:rsid w:val="003928D8"/>
    <w:rsid w:val="00392BF8"/>
    <w:rsid w:val="00393F99"/>
    <w:rsid w:val="003943C0"/>
    <w:rsid w:val="00394B72"/>
    <w:rsid w:val="00394BAC"/>
    <w:rsid w:val="00394E9B"/>
    <w:rsid w:val="003950BB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C85"/>
    <w:rsid w:val="003A606B"/>
    <w:rsid w:val="003A622A"/>
    <w:rsid w:val="003A76E9"/>
    <w:rsid w:val="003A7FFE"/>
    <w:rsid w:val="003B058C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3AE"/>
    <w:rsid w:val="003B34BA"/>
    <w:rsid w:val="003B4987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1D0C"/>
    <w:rsid w:val="003C1EC1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8BF"/>
    <w:rsid w:val="003D3BD3"/>
    <w:rsid w:val="003D49C6"/>
    <w:rsid w:val="003D4ACF"/>
    <w:rsid w:val="003D4D08"/>
    <w:rsid w:val="003D64F1"/>
    <w:rsid w:val="003D6882"/>
    <w:rsid w:val="003D6F9B"/>
    <w:rsid w:val="003D7ECB"/>
    <w:rsid w:val="003E0FEE"/>
    <w:rsid w:val="003E11F3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59B7"/>
    <w:rsid w:val="003E60BB"/>
    <w:rsid w:val="003E619E"/>
    <w:rsid w:val="003E62A9"/>
    <w:rsid w:val="003E6E19"/>
    <w:rsid w:val="003E7714"/>
    <w:rsid w:val="003E7F13"/>
    <w:rsid w:val="003F02B6"/>
    <w:rsid w:val="003F0A25"/>
    <w:rsid w:val="003F1248"/>
    <w:rsid w:val="003F1989"/>
    <w:rsid w:val="003F1F04"/>
    <w:rsid w:val="003F2D20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C18"/>
    <w:rsid w:val="00404217"/>
    <w:rsid w:val="00405006"/>
    <w:rsid w:val="00405071"/>
    <w:rsid w:val="00405A80"/>
    <w:rsid w:val="00405F88"/>
    <w:rsid w:val="00406222"/>
    <w:rsid w:val="00406A90"/>
    <w:rsid w:val="004074EA"/>
    <w:rsid w:val="00407FA5"/>
    <w:rsid w:val="004107EC"/>
    <w:rsid w:val="004137A1"/>
    <w:rsid w:val="00414050"/>
    <w:rsid w:val="004146F6"/>
    <w:rsid w:val="00414AD0"/>
    <w:rsid w:val="00414C11"/>
    <w:rsid w:val="00414FF5"/>
    <w:rsid w:val="00415315"/>
    <w:rsid w:val="00416177"/>
    <w:rsid w:val="0041730B"/>
    <w:rsid w:val="0042036B"/>
    <w:rsid w:val="00420690"/>
    <w:rsid w:val="00420E05"/>
    <w:rsid w:val="004217A2"/>
    <w:rsid w:val="00421840"/>
    <w:rsid w:val="0042196C"/>
    <w:rsid w:val="004220A6"/>
    <w:rsid w:val="004233F7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5A8F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1B0F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6699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2A6F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3187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2B24"/>
    <w:rsid w:val="004637AD"/>
    <w:rsid w:val="00463A5C"/>
    <w:rsid w:val="00463DE6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77AC0"/>
    <w:rsid w:val="004802C6"/>
    <w:rsid w:val="00480823"/>
    <w:rsid w:val="004809DF"/>
    <w:rsid w:val="00480D2C"/>
    <w:rsid w:val="004816A0"/>
    <w:rsid w:val="00481CAC"/>
    <w:rsid w:val="00481F1C"/>
    <w:rsid w:val="004828D4"/>
    <w:rsid w:val="004829F1"/>
    <w:rsid w:val="0048305D"/>
    <w:rsid w:val="0048331C"/>
    <w:rsid w:val="00484559"/>
    <w:rsid w:val="004845A7"/>
    <w:rsid w:val="0048478B"/>
    <w:rsid w:val="00485A36"/>
    <w:rsid w:val="00485A72"/>
    <w:rsid w:val="00485D44"/>
    <w:rsid w:val="00485FBB"/>
    <w:rsid w:val="004865C5"/>
    <w:rsid w:val="00487055"/>
    <w:rsid w:val="00487A30"/>
    <w:rsid w:val="00487F1C"/>
    <w:rsid w:val="00487F7D"/>
    <w:rsid w:val="00490036"/>
    <w:rsid w:val="004904BE"/>
    <w:rsid w:val="00490867"/>
    <w:rsid w:val="00490A12"/>
    <w:rsid w:val="00490AA7"/>
    <w:rsid w:val="00490B49"/>
    <w:rsid w:val="0049147A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97E"/>
    <w:rsid w:val="00495D87"/>
    <w:rsid w:val="004962B5"/>
    <w:rsid w:val="00497120"/>
    <w:rsid w:val="00497867"/>
    <w:rsid w:val="00497B2B"/>
    <w:rsid w:val="004A04D8"/>
    <w:rsid w:val="004A0BAF"/>
    <w:rsid w:val="004A14FF"/>
    <w:rsid w:val="004A1FC9"/>
    <w:rsid w:val="004A364F"/>
    <w:rsid w:val="004A3953"/>
    <w:rsid w:val="004A3B51"/>
    <w:rsid w:val="004A3D63"/>
    <w:rsid w:val="004A3D86"/>
    <w:rsid w:val="004A3FDE"/>
    <w:rsid w:val="004A46F5"/>
    <w:rsid w:val="004A4C39"/>
    <w:rsid w:val="004A4EAD"/>
    <w:rsid w:val="004A4F8D"/>
    <w:rsid w:val="004A5256"/>
    <w:rsid w:val="004A631A"/>
    <w:rsid w:val="004A64A8"/>
    <w:rsid w:val="004A6A0A"/>
    <w:rsid w:val="004A7256"/>
    <w:rsid w:val="004A75B0"/>
    <w:rsid w:val="004A77DA"/>
    <w:rsid w:val="004A7E84"/>
    <w:rsid w:val="004B18D0"/>
    <w:rsid w:val="004B1E0F"/>
    <w:rsid w:val="004B214E"/>
    <w:rsid w:val="004B2153"/>
    <w:rsid w:val="004B3284"/>
    <w:rsid w:val="004B3C18"/>
    <w:rsid w:val="004B416D"/>
    <w:rsid w:val="004B5A6C"/>
    <w:rsid w:val="004B5B09"/>
    <w:rsid w:val="004B5BB2"/>
    <w:rsid w:val="004B671C"/>
    <w:rsid w:val="004B6E78"/>
    <w:rsid w:val="004C0907"/>
    <w:rsid w:val="004C1053"/>
    <w:rsid w:val="004C13C9"/>
    <w:rsid w:val="004C1C31"/>
    <w:rsid w:val="004C29F0"/>
    <w:rsid w:val="004C38C7"/>
    <w:rsid w:val="004C4682"/>
    <w:rsid w:val="004C5118"/>
    <w:rsid w:val="004C5CEC"/>
    <w:rsid w:val="004C5DE9"/>
    <w:rsid w:val="004C6CA5"/>
    <w:rsid w:val="004C6D21"/>
    <w:rsid w:val="004C6DB0"/>
    <w:rsid w:val="004C70A9"/>
    <w:rsid w:val="004C772F"/>
    <w:rsid w:val="004D03BF"/>
    <w:rsid w:val="004D0535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4BD4"/>
    <w:rsid w:val="004D5501"/>
    <w:rsid w:val="004D6C89"/>
    <w:rsid w:val="004D7400"/>
    <w:rsid w:val="004E18F5"/>
    <w:rsid w:val="004E2175"/>
    <w:rsid w:val="004E2430"/>
    <w:rsid w:val="004E28A4"/>
    <w:rsid w:val="004E2DD0"/>
    <w:rsid w:val="004E3742"/>
    <w:rsid w:val="004E3E36"/>
    <w:rsid w:val="004E3F99"/>
    <w:rsid w:val="004E4002"/>
    <w:rsid w:val="004E4506"/>
    <w:rsid w:val="004E4782"/>
    <w:rsid w:val="004E49DF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7E3"/>
    <w:rsid w:val="004F4941"/>
    <w:rsid w:val="004F592A"/>
    <w:rsid w:val="004F68BE"/>
    <w:rsid w:val="004F6F64"/>
    <w:rsid w:val="004F7364"/>
    <w:rsid w:val="00500322"/>
    <w:rsid w:val="00501B4C"/>
    <w:rsid w:val="00501B56"/>
    <w:rsid w:val="00501D54"/>
    <w:rsid w:val="00502041"/>
    <w:rsid w:val="00502218"/>
    <w:rsid w:val="00502381"/>
    <w:rsid w:val="00502A7F"/>
    <w:rsid w:val="00503141"/>
    <w:rsid w:val="00503A4C"/>
    <w:rsid w:val="005046BD"/>
    <w:rsid w:val="0050488B"/>
    <w:rsid w:val="00505E0E"/>
    <w:rsid w:val="0050651C"/>
    <w:rsid w:val="005068F7"/>
    <w:rsid w:val="00506B6E"/>
    <w:rsid w:val="005100B6"/>
    <w:rsid w:val="00510319"/>
    <w:rsid w:val="005107D4"/>
    <w:rsid w:val="00511417"/>
    <w:rsid w:val="00511E30"/>
    <w:rsid w:val="00512ED5"/>
    <w:rsid w:val="00512FC9"/>
    <w:rsid w:val="005130C6"/>
    <w:rsid w:val="00513A53"/>
    <w:rsid w:val="00513D55"/>
    <w:rsid w:val="00513D96"/>
    <w:rsid w:val="00513F17"/>
    <w:rsid w:val="00515583"/>
    <w:rsid w:val="00515655"/>
    <w:rsid w:val="00515E17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A7E"/>
    <w:rsid w:val="00527CE3"/>
    <w:rsid w:val="00530187"/>
    <w:rsid w:val="005306D0"/>
    <w:rsid w:val="005307FC"/>
    <w:rsid w:val="005310AD"/>
    <w:rsid w:val="0053114A"/>
    <w:rsid w:val="005329E8"/>
    <w:rsid w:val="005336AF"/>
    <w:rsid w:val="00533F7F"/>
    <w:rsid w:val="005340B2"/>
    <w:rsid w:val="00534536"/>
    <w:rsid w:val="00534C84"/>
    <w:rsid w:val="00534E71"/>
    <w:rsid w:val="005351AD"/>
    <w:rsid w:val="005354CC"/>
    <w:rsid w:val="00535792"/>
    <w:rsid w:val="005359CA"/>
    <w:rsid w:val="00536806"/>
    <w:rsid w:val="00536B41"/>
    <w:rsid w:val="0053741C"/>
    <w:rsid w:val="00537D21"/>
    <w:rsid w:val="00537D6B"/>
    <w:rsid w:val="00537D97"/>
    <w:rsid w:val="00540ADC"/>
    <w:rsid w:val="00540EB4"/>
    <w:rsid w:val="005410B3"/>
    <w:rsid w:val="0054129B"/>
    <w:rsid w:val="00542757"/>
    <w:rsid w:val="00543C75"/>
    <w:rsid w:val="0054568E"/>
    <w:rsid w:val="00545B0C"/>
    <w:rsid w:val="0054714C"/>
    <w:rsid w:val="005502EF"/>
    <w:rsid w:val="005510F0"/>
    <w:rsid w:val="00551BAF"/>
    <w:rsid w:val="00552698"/>
    <w:rsid w:val="00552719"/>
    <w:rsid w:val="00552722"/>
    <w:rsid w:val="0055330C"/>
    <w:rsid w:val="00553C34"/>
    <w:rsid w:val="00553E3A"/>
    <w:rsid w:val="00554638"/>
    <w:rsid w:val="00554A14"/>
    <w:rsid w:val="0055529F"/>
    <w:rsid w:val="00555B86"/>
    <w:rsid w:val="00556379"/>
    <w:rsid w:val="00557398"/>
    <w:rsid w:val="00557B0D"/>
    <w:rsid w:val="00560121"/>
    <w:rsid w:val="00560182"/>
    <w:rsid w:val="00560754"/>
    <w:rsid w:val="00561212"/>
    <w:rsid w:val="0056159B"/>
    <w:rsid w:val="00562821"/>
    <w:rsid w:val="0056434D"/>
    <w:rsid w:val="0056443C"/>
    <w:rsid w:val="0056482D"/>
    <w:rsid w:val="00565459"/>
    <w:rsid w:val="0056548D"/>
    <w:rsid w:val="00565683"/>
    <w:rsid w:val="005656BE"/>
    <w:rsid w:val="005675A5"/>
    <w:rsid w:val="00567F71"/>
    <w:rsid w:val="005710D7"/>
    <w:rsid w:val="00571C26"/>
    <w:rsid w:val="00571C84"/>
    <w:rsid w:val="00571FE2"/>
    <w:rsid w:val="005727E3"/>
    <w:rsid w:val="00572E8E"/>
    <w:rsid w:val="00573F8E"/>
    <w:rsid w:val="005745D3"/>
    <w:rsid w:val="00576B02"/>
    <w:rsid w:val="00576CBB"/>
    <w:rsid w:val="005771F0"/>
    <w:rsid w:val="00577D2E"/>
    <w:rsid w:val="005810E8"/>
    <w:rsid w:val="00581305"/>
    <w:rsid w:val="00582172"/>
    <w:rsid w:val="00582805"/>
    <w:rsid w:val="00583314"/>
    <w:rsid w:val="00583E40"/>
    <w:rsid w:val="00583F52"/>
    <w:rsid w:val="00584F65"/>
    <w:rsid w:val="005854F8"/>
    <w:rsid w:val="005856B9"/>
    <w:rsid w:val="00586BD2"/>
    <w:rsid w:val="005871B4"/>
    <w:rsid w:val="0058776B"/>
    <w:rsid w:val="0058793D"/>
    <w:rsid w:val="005901D5"/>
    <w:rsid w:val="00590F7F"/>
    <w:rsid w:val="00592A2C"/>
    <w:rsid w:val="005930A0"/>
    <w:rsid w:val="00593796"/>
    <w:rsid w:val="00594532"/>
    <w:rsid w:val="00595130"/>
    <w:rsid w:val="005962E6"/>
    <w:rsid w:val="00596C38"/>
    <w:rsid w:val="00596DBF"/>
    <w:rsid w:val="005A0239"/>
    <w:rsid w:val="005A07A6"/>
    <w:rsid w:val="005A1D02"/>
    <w:rsid w:val="005A35B9"/>
    <w:rsid w:val="005A4379"/>
    <w:rsid w:val="005A5095"/>
    <w:rsid w:val="005A514F"/>
    <w:rsid w:val="005A582C"/>
    <w:rsid w:val="005A6DA5"/>
    <w:rsid w:val="005A6EB0"/>
    <w:rsid w:val="005A75BB"/>
    <w:rsid w:val="005A75C3"/>
    <w:rsid w:val="005B0724"/>
    <w:rsid w:val="005B1CBD"/>
    <w:rsid w:val="005B203E"/>
    <w:rsid w:val="005B235A"/>
    <w:rsid w:val="005B55C3"/>
    <w:rsid w:val="005B58F2"/>
    <w:rsid w:val="005B5E60"/>
    <w:rsid w:val="005B6773"/>
    <w:rsid w:val="005B7C60"/>
    <w:rsid w:val="005B7E8C"/>
    <w:rsid w:val="005C0E89"/>
    <w:rsid w:val="005C1751"/>
    <w:rsid w:val="005C1A2A"/>
    <w:rsid w:val="005C3DDE"/>
    <w:rsid w:val="005C48A0"/>
    <w:rsid w:val="005C54B0"/>
    <w:rsid w:val="005C605C"/>
    <w:rsid w:val="005C60BA"/>
    <w:rsid w:val="005C624D"/>
    <w:rsid w:val="005C7053"/>
    <w:rsid w:val="005C75F6"/>
    <w:rsid w:val="005C7676"/>
    <w:rsid w:val="005D02E1"/>
    <w:rsid w:val="005D03A7"/>
    <w:rsid w:val="005D0A4B"/>
    <w:rsid w:val="005D0E05"/>
    <w:rsid w:val="005D1254"/>
    <w:rsid w:val="005D1A57"/>
    <w:rsid w:val="005D298D"/>
    <w:rsid w:val="005D2A56"/>
    <w:rsid w:val="005D323C"/>
    <w:rsid w:val="005D36B3"/>
    <w:rsid w:val="005D38E6"/>
    <w:rsid w:val="005D4A8C"/>
    <w:rsid w:val="005D4E01"/>
    <w:rsid w:val="005D5C10"/>
    <w:rsid w:val="005D639A"/>
    <w:rsid w:val="005D65FE"/>
    <w:rsid w:val="005D6EFD"/>
    <w:rsid w:val="005D7A90"/>
    <w:rsid w:val="005E21D0"/>
    <w:rsid w:val="005E22A6"/>
    <w:rsid w:val="005E24AF"/>
    <w:rsid w:val="005E24F0"/>
    <w:rsid w:val="005E2E52"/>
    <w:rsid w:val="005E2F88"/>
    <w:rsid w:val="005E3122"/>
    <w:rsid w:val="005E3E4E"/>
    <w:rsid w:val="005E3E6C"/>
    <w:rsid w:val="005E475A"/>
    <w:rsid w:val="005E4B29"/>
    <w:rsid w:val="005E62A1"/>
    <w:rsid w:val="005E6AE9"/>
    <w:rsid w:val="005E6F9E"/>
    <w:rsid w:val="005E7048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5F7733"/>
    <w:rsid w:val="005F7F4C"/>
    <w:rsid w:val="0060001D"/>
    <w:rsid w:val="0060025C"/>
    <w:rsid w:val="00601366"/>
    <w:rsid w:val="006020D3"/>
    <w:rsid w:val="0060221E"/>
    <w:rsid w:val="00602B8B"/>
    <w:rsid w:val="00603C86"/>
    <w:rsid w:val="00606AA1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5F75"/>
    <w:rsid w:val="006164E0"/>
    <w:rsid w:val="00616638"/>
    <w:rsid w:val="0061789C"/>
    <w:rsid w:val="0061798C"/>
    <w:rsid w:val="00620E67"/>
    <w:rsid w:val="00621CF4"/>
    <w:rsid w:val="006226BE"/>
    <w:rsid w:val="00623497"/>
    <w:rsid w:val="00623502"/>
    <w:rsid w:val="00627E7B"/>
    <w:rsid w:val="006305DC"/>
    <w:rsid w:val="00630B8C"/>
    <w:rsid w:val="006314C8"/>
    <w:rsid w:val="006314DA"/>
    <w:rsid w:val="00631A6F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6A8"/>
    <w:rsid w:val="00656FBB"/>
    <w:rsid w:val="00660DA2"/>
    <w:rsid w:val="00660EFA"/>
    <w:rsid w:val="00661241"/>
    <w:rsid w:val="00662936"/>
    <w:rsid w:val="00662FB5"/>
    <w:rsid w:val="006639D1"/>
    <w:rsid w:val="00663BDB"/>
    <w:rsid w:val="00663C34"/>
    <w:rsid w:val="006650F2"/>
    <w:rsid w:val="00665C5D"/>
    <w:rsid w:val="0066611A"/>
    <w:rsid w:val="0066620B"/>
    <w:rsid w:val="00666A19"/>
    <w:rsid w:val="006675B5"/>
    <w:rsid w:val="00670241"/>
    <w:rsid w:val="00670C37"/>
    <w:rsid w:val="00670F27"/>
    <w:rsid w:val="006711B4"/>
    <w:rsid w:val="00671751"/>
    <w:rsid w:val="00671AA9"/>
    <w:rsid w:val="0067233D"/>
    <w:rsid w:val="00672BA3"/>
    <w:rsid w:val="006730AC"/>
    <w:rsid w:val="006745AA"/>
    <w:rsid w:val="006748EF"/>
    <w:rsid w:val="006754CB"/>
    <w:rsid w:val="00675A51"/>
    <w:rsid w:val="00675D00"/>
    <w:rsid w:val="00676143"/>
    <w:rsid w:val="0067688E"/>
    <w:rsid w:val="00676D6D"/>
    <w:rsid w:val="00677395"/>
    <w:rsid w:val="006804BC"/>
    <w:rsid w:val="00681891"/>
    <w:rsid w:val="00681A6E"/>
    <w:rsid w:val="00682C21"/>
    <w:rsid w:val="00682E16"/>
    <w:rsid w:val="00683AF8"/>
    <w:rsid w:val="006845A2"/>
    <w:rsid w:val="00684BB7"/>
    <w:rsid w:val="00685146"/>
    <w:rsid w:val="0068544C"/>
    <w:rsid w:val="0068583A"/>
    <w:rsid w:val="00685E19"/>
    <w:rsid w:val="006861CE"/>
    <w:rsid w:val="00686772"/>
    <w:rsid w:val="00686E49"/>
    <w:rsid w:val="00687108"/>
    <w:rsid w:val="006874DD"/>
    <w:rsid w:val="00687AB0"/>
    <w:rsid w:val="00687D39"/>
    <w:rsid w:val="0069083C"/>
    <w:rsid w:val="00690C3D"/>
    <w:rsid w:val="006910CA"/>
    <w:rsid w:val="006912D0"/>
    <w:rsid w:val="00692481"/>
    <w:rsid w:val="00692C79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3DC"/>
    <w:rsid w:val="006A076C"/>
    <w:rsid w:val="006A12BD"/>
    <w:rsid w:val="006A17FC"/>
    <w:rsid w:val="006A1A2F"/>
    <w:rsid w:val="006A26A7"/>
    <w:rsid w:val="006A2DE0"/>
    <w:rsid w:val="006A3116"/>
    <w:rsid w:val="006A37DC"/>
    <w:rsid w:val="006A3F2C"/>
    <w:rsid w:val="006A3F96"/>
    <w:rsid w:val="006A3FCD"/>
    <w:rsid w:val="006A412B"/>
    <w:rsid w:val="006A42E0"/>
    <w:rsid w:val="006A4F71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22E7"/>
    <w:rsid w:val="006B32A0"/>
    <w:rsid w:val="006B46EE"/>
    <w:rsid w:val="006B4851"/>
    <w:rsid w:val="006B4FC4"/>
    <w:rsid w:val="006B523C"/>
    <w:rsid w:val="006B5B48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72C"/>
    <w:rsid w:val="006C5997"/>
    <w:rsid w:val="006C5C4D"/>
    <w:rsid w:val="006C668B"/>
    <w:rsid w:val="006C76FB"/>
    <w:rsid w:val="006D013B"/>
    <w:rsid w:val="006D2C3D"/>
    <w:rsid w:val="006D2D0F"/>
    <w:rsid w:val="006D3353"/>
    <w:rsid w:val="006D3D94"/>
    <w:rsid w:val="006D53FE"/>
    <w:rsid w:val="006D58AE"/>
    <w:rsid w:val="006D5CF3"/>
    <w:rsid w:val="006D7982"/>
    <w:rsid w:val="006E01C1"/>
    <w:rsid w:val="006E01D0"/>
    <w:rsid w:val="006E0E29"/>
    <w:rsid w:val="006E13E0"/>
    <w:rsid w:val="006E255C"/>
    <w:rsid w:val="006E2678"/>
    <w:rsid w:val="006E2818"/>
    <w:rsid w:val="006E2877"/>
    <w:rsid w:val="006E2D68"/>
    <w:rsid w:val="006E3529"/>
    <w:rsid w:val="006E3783"/>
    <w:rsid w:val="006E3C56"/>
    <w:rsid w:val="006E3FF7"/>
    <w:rsid w:val="006E46D5"/>
    <w:rsid w:val="006E4EDD"/>
    <w:rsid w:val="006E59F8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55E"/>
    <w:rsid w:val="006F2954"/>
    <w:rsid w:val="006F33BF"/>
    <w:rsid w:val="006F358A"/>
    <w:rsid w:val="006F37F6"/>
    <w:rsid w:val="006F384A"/>
    <w:rsid w:val="006F3DA2"/>
    <w:rsid w:val="006F49A7"/>
    <w:rsid w:val="006F4B7B"/>
    <w:rsid w:val="006F51E1"/>
    <w:rsid w:val="006F53AA"/>
    <w:rsid w:val="006F6408"/>
    <w:rsid w:val="006F6A46"/>
    <w:rsid w:val="0070061D"/>
    <w:rsid w:val="007008B1"/>
    <w:rsid w:val="00700922"/>
    <w:rsid w:val="00700D37"/>
    <w:rsid w:val="00701241"/>
    <w:rsid w:val="007013ED"/>
    <w:rsid w:val="0070146B"/>
    <w:rsid w:val="007021BF"/>
    <w:rsid w:val="00702252"/>
    <w:rsid w:val="00702896"/>
    <w:rsid w:val="00702A5F"/>
    <w:rsid w:val="00703DC5"/>
    <w:rsid w:val="007047AF"/>
    <w:rsid w:val="00704F41"/>
    <w:rsid w:val="00705A41"/>
    <w:rsid w:val="00705BE7"/>
    <w:rsid w:val="00706016"/>
    <w:rsid w:val="007065E2"/>
    <w:rsid w:val="00706C20"/>
    <w:rsid w:val="00710DA6"/>
    <w:rsid w:val="0071117C"/>
    <w:rsid w:val="00711942"/>
    <w:rsid w:val="00712925"/>
    <w:rsid w:val="00712D46"/>
    <w:rsid w:val="00713FCD"/>
    <w:rsid w:val="007153E3"/>
    <w:rsid w:val="00715964"/>
    <w:rsid w:val="0072047C"/>
    <w:rsid w:val="00720CCA"/>
    <w:rsid w:val="00720DFC"/>
    <w:rsid w:val="00721186"/>
    <w:rsid w:val="00722645"/>
    <w:rsid w:val="00722790"/>
    <w:rsid w:val="00723712"/>
    <w:rsid w:val="00723BA8"/>
    <w:rsid w:val="00724266"/>
    <w:rsid w:val="007248DC"/>
    <w:rsid w:val="00724B4C"/>
    <w:rsid w:val="00725228"/>
    <w:rsid w:val="0072574C"/>
    <w:rsid w:val="00725D8E"/>
    <w:rsid w:val="0072624E"/>
    <w:rsid w:val="00727141"/>
    <w:rsid w:val="0073057A"/>
    <w:rsid w:val="00730D3E"/>
    <w:rsid w:val="00730FFB"/>
    <w:rsid w:val="007312BF"/>
    <w:rsid w:val="00731A59"/>
    <w:rsid w:val="00732165"/>
    <w:rsid w:val="007323CD"/>
    <w:rsid w:val="007324BE"/>
    <w:rsid w:val="00732DF9"/>
    <w:rsid w:val="00733CC3"/>
    <w:rsid w:val="00734F63"/>
    <w:rsid w:val="007352B3"/>
    <w:rsid w:val="007353A4"/>
    <w:rsid w:val="0073544B"/>
    <w:rsid w:val="0073682F"/>
    <w:rsid w:val="00736CCD"/>
    <w:rsid w:val="00736DEB"/>
    <w:rsid w:val="00737D53"/>
    <w:rsid w:val="007400CC"/>
    <w:rsid w:val="00740254"/>
    <w:rsid w:val="00740883"/>
    <w:rsid w:val="00740B11"/>
    <w:rsid w:val="00741127"/>
    <w:rsid w:val="0074160C"/>
    <w:rsid w:val="0074444F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41E"/>
    <w:rsid w:val="007519B0"/>
    <w:rsid w:val="00751A13"/>
    <w:rsid w:val="00751AC8"/>
    <w:rsid w:val="00752C79"/>
    <w:rsid w:val="0075438D"/>
    <w:rsid w:val="00754563"/>
    <w:rsid w:val="007551E1"/>
    <w:rsid w:val="00755DB9"/>
    <w:rsid w:val="00755E00"/>
    <w:rsid w:val="0075635B"/>
    <w:rsid w:val="007564FE"/>
    <w:rsid w:val="0075691F"/>
    <w:rsid w:val="00756F44"/>
    <w:rsid w:val="00761D8A"/>
    <w:rsid w:val="0076219B"/>
    <w:rsid w:val="007622FC"/>
    <w:rsid w:val="00762514"/>
    <w:rsid w:val="00762BB0"/>
    <w:rsid w:val="00764768"/>
    <w:rsid w:val="00764B06"/>
    <w:rsid w:val="0076569E"/>
    <w:rsid w:val="00766952"/>
    <w:rsid w:val="00767718"/>
    <w:rsid w:val="00767F08"/>
    <w:rsid w:val="007701CD"/>
    <w:rsid w:val="00770504"/>
    <w:rsid w:val="00770C39"/>
    <w:rsid w:val="00771271"/>
    <w:rsid w:val="00771A33"/>
    <w:rsid w:val="00773266"/>
    <w:rsid w:val="00773EEF"/>
    <w:rsid w:val="00774B7D"/>
    <w:rsid w:val="00775266"/>
    <w:rsid w:val="00775FF0"/>
    <w:rsid w:val="007766C6"/>
    <w:rsid w:val="00776ED4"/>
    <w:rsid w:val="00777671"/>
    <w:rsid w:val="00780138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85DBB"/>
    <w:rsid w:val="00786C23"/>
    <w:rsid w:val="0079045E"/>
    <w:rsid w:val="00790F42"/>
    <w:rsid w:val="00791296"/>
    <w:rsid w:val="007915C0"/>
    <w:rsid w:val="00792077"/>
    <w:rsid w:val="0079236F"/>
    <w:rsid w:val="007925D2"/>
    <w:rsid w:val="00792808"/>
    <w:rsid w:val="00792B96"/>
    <w:rsid w:val="007935C0"/>
    <w:rsid w:val="007943A9"/>
    <w:rsid w:val="00794E98"/>
    <w:rsid w:val="007954F5"/>
    <w:rsid w:val="00795844"/>
    <w:rsid w:val="00795DAB"/>
    <w:rsid w:val="00796396"/>
    <w:rsid w:val="007966C6"/>
    <w:rsid w:val="0079693A"/>
    <w:rsid w:val="00796BF8"/>
    <w:rsid w:val="00796C7B"/>
    <w:rsid w:val="00796E7E"/>
    <w:rsid w:val="00797F85"/>
    <w:rsid w:val="007A0102"/>
    <w:rsid w:val="007A01A1"/>
    <w:rsid w:val="007A1865"/>
    <w:rsid w:val="007A2326"/>
    <w:rsid w:val="007A2956"/>
    <w:rsid w:val="007A30B6"/>
    <w:rsid w:val="007A386C"/>
    <w:rsid w:val="007A3AD7"/>
    <w:rsid w:val="007A4FBA"/>
    <w:rsid w:val="007A5778"/>
    <w:rsid w:val="007A654E"/>
    <w:rsid w:val="007A6A09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BAF"/>
    <w:rsid w:val="007B5DFE"/>
    <w:rsid w:val="007B5E1A"/>
    <w:rsid w:val="007B60DB"/>
    <w:rsid w:val="007B6217"/>
    <w:rsid w:val="007B709C"/>
    <w:rsid w:val="007C030F"/>
    <w:rsid w:val="007C040A"/>
    <w:rsid w:val="007C1831"/>
    <w:rsid w:val="007C2787"/>
    <w:rsid w:val="007C2F4A"/>
    <w:rsid w:val="007C3892"/>
    <w:rsid w:val="007C451D"/>
    <w:rsid w:val="007C52ED"/>
    <w:rsid w:val="007C5ACA"/>
    <w:rsid w:val="007C5C60"/>
    <w:rsid w:val="007C5F85"/>
    <w:rsid w:val="007C6C11"/>
    <w:rsid w:val="007C7972"/>
    <w:rsid w:val="007C7BC2"/>
    <w:rsid w:val="007D144E"/>
    <w:rsid w:val="007D1A68"/>
    <w:rsid w:val="007D1ACB"/>
    <w:rsid w:val="007D24C6"/>
    <w:rsid w:val="007D4058"/>
    <w:rsid w:val="007D507A"/>
    <w:rsid w:val="007D52B5"/>
    <w:rsid w:val="007D5377"/>
    <w:rsid w:val="007D56D5"/>
    <w:rsid w:val="007D60B2"/>
    <w:rsid w:val="007D6199"/>
    <w:rsid w:val="007D6222"/>
    <w:rsid w:val="007D6885"/>
    <w:rsid w:val="007D6C3F"/>
    <w:rsid w:val="007D6C41"/>
    <w:rsid w:val="007D6ED2"/>
    <w:rsid w:val="007D7498"/>
    <w:rsid w:val="007D7951"/>
    <w:rsid w:val="007E0148"/>
    <w:rsid w:val="007E0EC2"/>
    <w:rsid w:val="007E1116"/>
    <w:rsid w:val="007E1428"/>
    <w:rsid w:val="007E1ED1"/>
    <w:rsid w:val="007E23F3"/>
    <w:rsid w:val="007E2CDD"/>
    <w:rsid w:val="007E2D7B"/>
    <w:rsid w:val="007E31D3"/>
    <w:rsid w:val="007E370A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E7262"/>
    <w:rsid w:val="007F0345"/>
    <w:rsid w:val="007F0393"/>
    <w:rsid w:val="007F155D"/>
    <w:rsid w:val="007F2E2E"/>
    <w:rsid w:val="007F5239"/>
    <w:rsid w:val="007F572B"/>
    <w:rsid w:val="007F57A3"/>
    <w:rsid w:val="007F5A29"/>
    <w:rsid w:val="007F5C54"/>
    <w:rsid w:val="007F6A6E"/>
    <w:rsid w:val="008004E1"/>
    <w:rsid w:val="00800690"/>
    <w:rsid w:val="008006F2"/>
    <w:rsid w:val="00800E57"/>
    <w:rsid w:val="0080126C"/>
    <w:rsid w:val="008012AD"/>
    <w:rsid w:val="008019F8"/>
    <w:rsid w:val="00802A82"/>
    <w:rsid w:val="0080491D"/>
    <w:rsid w:val="00806F6F"/>
    <w:rsid w:val="00810A7B"/>
    <w:rsid w:val="00810C20"/>
    <w:rsid w:val="0081162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20004"/>
    <w:rsid w:val="00820068"/>
    <w:rsid w:val="00820616"/>
    <w:rsid w:val="00820864"/>
    <w:rsid w:val="00820DC9"/>
    <w:rsid w:val="00821FC7"/>
    <w:rsid w:val="00823F5B"/>
    <w:rsid w:val="00823FD9"/>
    <w:rsid w:val="00824792"/>
    <w:rsid w:val="008249C0"/>
    <w:rsid w:val="00824AF4"/>
    <w:rsid w:val="00824C79"/>
    <w:rsid w:val="008273E5"/>
    <w:rsid w:val="00827F9C"/>
    <w:rsid w:val="008300BE"/>
    <w:rsid w:val="0083012A"/>
    <w:rsid w:val="008309A2"/>
    <w:rsid w:val="00830C62"/>
    <w:rsid w:val="00830EB8"/>
    <w:rsid w:val="008315D9"/>
    <w:rsid w:val="008316F0"/>
    <w:rsid w:val="00831D76"/>
    <w:rsid w:val="00832227"/>
    <w:rsid w:val="00832348"/>
    <w:rsid w:val="00832D49"/>
    <w:rsid w:val="00833055"/>
    <w:rsid w:val="00833FB2"/>
    <w:rsid w:val="00835022"/>
    <w:rsid w:val="008353C0"/>
    <w:rsid w:val="008353DE"/>
    <w:rsid w:val="00836BD6"/>
    <w:rsid w:val="00836E08"/>
    <w:rsid w:val="0083750F"/>
    <w:rsid w:val="008378B1"/>
    <w:rsid w:val="00837AB7"/>
    <w:rsid w:val="00840286"/>
    <w:rsid w:val="00840846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0FD"/>
    <w:rsid w:val="008458F9"/>
    <w:rsid w:val="008479F8"/>
    <w:rsid w:val="008500DB"/>
    <w:rsid w:val="0085044F"/>
    <w:rsid w:val="0085288F"/>
    <w:rsid w:val="00852C9F"/>
    <w:rsid w:val="00853DC5"/>
    <w:rsid w:val="00853EEA"/>
    <w:rsid w:val="0085418A"/>
    <w:rsid w:val="008549F5"/>
    <w:rsid w:val="00854DF0"/>
    <w:rsid w:val="00854E14"/>
    <w:rsid w:val="00854E5C"/>
    <w:rsid w:val="00855341"/>
    <w:rsid w:val="008557C5"/>
    <w:rsid w:val="00856D5C"/>
    <w:rsid w:val="00857608"/>
    <w:rsid w:val="00857A78"/>
    <w:rsid w:val="00860474"/>
    <w:rsid w:val="00860A78"/>
    <w:rsid w:val="00860B84"/>
    <w:rsid w:val="00860CBE"/>
    <w:rsid w:val="00861FDB"/>
    <w:rsid w:val="00862020"/>
    <w:rsid w:val="00862154"/>
    <w:rsid w:val="0086242B"/>
    <w:rsid w:val="008624FA"/>
    <w:rsid w:val="00862E34"/>
    <w:rsid w:val="00863339"/>
    <w:rsid w:val="008634D9"/>
    <w:rsid w:val="00864579"/>
    <w:rsid w:val="008652EC"/>
    <w:rsid w:val="008654BB"/>
    <w:rsid w:val="0086603B"/>
    <w:rsid w:val="008675AF"/>
    <w:rsid w:val="00867769"/>
    <w:rsid w:val="00867EE1"/>
    <w:rsid w:val="0087055F"/>
    <w:rsid w:val="00870F77"/>
    <w:rsid w:val="00871542"/>
    <w:rsid w:val="008719DE"/>
    <w:rsid w:val="008738BC"/>
    <w:rsid w:val="0087509A"/>
    <w:rsid w:val="008751C9"/>
    <w:rsid w:val="00875297"/>
    <w:rsid w:val="0087621F"/>
    <w:rsid w:val="008768C8"/>
    <w:rsid w:val="008768E5"/>
    <w:rsid w:val="00877083"/>
    <w:rsid w:val="0087754E"/>
    <w:rsid w:val="008776FA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8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3F41"/>
    <w:rsid w:val="0089465E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7205"/>
    <w:rsid w:val="008B7947"/>
    <w:rsid w:val="008B7D0C"/>
    <w:rsid w:val="008C0FC0"/>
    <w:rsid w:val="008C1977"/>
    <w:rsid w:val="008C2817"/>
    <w:rsid w:val="008C4655"/>
    <w:rsid w:val="008C46DA"/>
    <w:rsid w:val="008C4B92"/>
    <w:rsid w:val="008C4DD0"/>
    <w:rsid w:val="008C5A6A"/>
    <w:rsid w:val="008C6696"/>
    <w:rsid w:val="008C66F2"/>
    <w:rsid w:val="008C6875"/>
    <w:rsid w:val="008C6C68"/>
    <w:rsid w:val="008C7D60"/>
    <w:rsid w:val="008C7EB6"/>
    <w:rsid w:val="008C7F32"/>
    <w:rsid w:val="008D1DFE"/>
    <w:rsid w:val="008D20CA"/>
    <w:rsid w:val="008D23B2"/>
    <w:rsid w:val="008D2C26"/>
    <w:rsid w:val="008D304C"/>
    <w:rsid w:val="008D3068"/>
    <w:rsid w:val="008D40D6"/>
    <w:rsid w:val="008D43B1"/>
    <w:rsid w:val="008D4D8B"/>
    <w:rsid w:val="008D4F30"/>
    <w:rsid w:val="008D5F4A"/>
    <w:rsid w:val="008D6A94"/>
    <w:rsid w:val="008D6B49"/>
    <w:rsid w:val="008D79CF"/>
    <w:rsid w:val="008E03CF"/>
    <w:rsid w:val="008E050B"/>
    <w:rsid w:val="008E08EE"/>
    <w:rsid w:val="008E0923"/>
    <w:rsid w:val="008E1F35"/>
    <w:rsid w:val="008E2519"/>
    <w:rsid w:val="008E2728"/>
    <w:rsid w:val="008E3C9C"/>
    <w:rsid w:val="008E4BF4"/>
    <w:rsid w:val="008E4D25"/>
    <w:rsid w:val="008E4DB7"/>
    <w:rsid w:val="008E535E"/>
    <w:rsid w:val="008E5449"/>
    <w:rsid w:val="008E60BB"/>
    <w:rsid w:val="008E6527"/>
    <w:rsid w:val="008E676A"/>
    <w:rsid w:val="008E6907"/>
    <w:rsid w:val="008E7509"/>
    <w:rsid w:val="008F0BED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1B49"/>
    <w:rsid w:val="00903324"/>
    <w:rsid w:val="00903507"/>
    <w:rsid w:val="00903BD9"/>
    <w:rsid w:val="0090438F"/>
    <w:rsid w:val="00905132"/>
    <w:rsid w:val="009058B1"/>
    <w:rsid w:val="009066FC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94B"/>
    <w:rsid w:val="00913AAB"/>
    <w:rsid w:val="0091425F"/>
    <w:rsid w:val="00914DD3"/>
    <w:rsid w:val="0091563F"/>
    <w:rsid w:val="009158BA"/>
    <w:rsid w:val="00915D32"/>
    <w:rsid w:val="009161F0"/>
    <w:rsid w:val="00916369"/>
    <w:rsid w:val="0091686D"/>
    <w:rsid w:val="00916F2D"/>
    <w:rsid w:val="00917BC8"/>
    <w:rsid w:val="00917EE4"/>
    <w:rsid w:val="00917EE9"/>
    <w:rsid w:val="00920CE2"/>
    <w:rsid w:val="009214AC"/>
    <w:rsid w:val="00921A90"/>
    <w:rsid w:val="009221B3"/>
    <w:rsid w:val="00922453"/>
    <w:rsid w:val="00922713"/>
    <w:rsid w:val="0092290C"/>
    <w:rsid w:val="00922FFA"/>
    <w:rsid w:val="00923694"/>
    <w:rsid w:val="009237A1"/>
    <w:rsid w:val="00923E1B"/>
    <w:rsid w:val="00924597"/>
    <w:rsid w:val="00924B03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E39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3E3E"/>
    <w:rsid w:val="00934074"/>
    <w:rsid w:val="0093492E"/>
    <w:rsid w:val="009353C0"/>
    <w:rsid w:val="00935B32"/>
    <w:rsid w:val="0093637A"/>
    <w:rsid w:val="00940036"/>
    <w:rsid w:val="0094007C"/>
    <w:rsid w:val="00940179"/>
    <w:rsid w:val="0094059A"/>
    <w:rsid w:val="00941FBF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59E9"/>
    <w:rsid w:val="00957E34"/>
    <w:rsid w:val="0096051F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66B"/>
    <w:rsid w:val="00967A36"/>
    <w:rsid w:val="009728DD"/>
    <w:rsid w:val="00972C70"/>
    <w:rsid w:val="009734E7"/>
    <w:rsid w:val="00974135"/>
    <w:rsid w:val="00974429"/>
    <w:rsid w:val="00974525"/>
    <w:rsid w:val="00974A1B"/>
    <w:rsid w:val="00974A80"/>
    <w:rsid w:val="009767D7"/>
    <w:rsid w:val="00976A8B"/>
    <w:rsid w:val="00980288"/>
    <w:rsid w:val="0098031A"/>
    <w:rsid w:val="009803F8"/>
    <w:rsid w:val="0098137F"/>
    <w:rsid w:val="00982A15"/>
    <w:rsid w:val="00983033"/>
    <w:rsid w:val="009830AD"/>
    <w:rsid w:val="009833CE"/>
    <w:rsid w:val="009834D6"/>
    <w:rsid w:val="00983E8C"/>
    <w:rsid w:val="00984114"/>
    <w:rsid w:val="00984B96"/>
    <w:rsid w:val="00985000"/>
    <w:rsid w:val="00985308"/>
    <w:rsid w:val="00985617"/>
    <w:rsid w:val="009856F9"/>
    <w:rsid w:val="00985834"/>
    <w:rsid w:val="00985C2F"/>
    <w:rsid w:val="00986481"/>
    <w:rsid w:val="0098680E"/>
    <w:rsid w:val="00986E3D"/>
    <w:rsid w:val="009877BD"/>
    <w:rsid w:val="00987AE3"/>
    <w:rsid w:val="00991A69"/>
    <w:rsid w:val="0099206D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879"/>
    <w:rsid w:val="009A0EB4"/>
    <w:rsid w:val="009A2992"/>
    <w:rsid w:val="009A2AC9"/>
    <w:rsid w:val="009A2FE0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40B0"/>
    <w:rsid w:val="009B41D1"/>
    <w:rsid w:val="009B5204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5433"/>
    <w:rsid w:val="009C6CB4"/>
    <w:rsid w:val="009C7295"/>
    <w:rsid w:val="009C73DE"/>
    <w:rsid w:val="009C7D84"/>
    <w:rsid w:val="009C7E76"/>
    <w:rsid w:val="009D0835"/>
    <w:rsid w:val="009D0995"/>
    <w:rsid w:val="009D0C2A"/>
    <w:rsid w:val="009D104B"/>
    <w:rsid w:val="009D13B8"/>
    <w:rsid w:val="009D1997"/>
    <w:rsid w:val="009D26FD"/>
    <w:rsid w:val="009D31E6"/>
    <w:rsid w:val="009D352E"/>
    <w:rsid w:val="009D3743"/>
    <w:rsid w:val="009D69E6"/>
    <w:rsid w:val="009D7CB4"/>
    <w:rsid w:val="009E061A"/>
    <w:rsid w:val="009E0CFE"/>
    <w:rsid w:val="009E1015"/>
    <w:rsid w:val="009E1A96"/>
    <w:rsid w:val="009E3438"/>
    <w:rsid w:val="009E4A19"/>
    <w:rsid w:val="009E4A68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A59"/>
    <w:rsid w:val="009F4C3F"/>
    <w:rsid w:val="009F4DCA"/>
    <w:rsid w:val="009F5255"/>
    <w:rsid w:val="009F6442"/>
    <w:rsid w:val="009F64D1"/>
    <w:rsid w:val="009F6697"/>
    <w:rsid w:val="009F67B0"/>
    <w:rsid w:val="009F6AB9"/>
    <w:rsid w:val="009F70B1"/>
    <w:rsid w:val="009F77A4"/>
    <w:rsid w:val="009F796F"/>
    <w:rsid w:val="009F79F0"/>
    <w:rsid w:val="009F7A26"/>
    <w:rsid w:val="009F7D5E"/>
    <w:rsid w:val="009F7F9F"/>
    <w:rsid w:val="00A000C3"/>
    <w:rsid w:val="00A007C0"/>
    <w:rsid w:val="00A00B6D"/>
    <w:rsid w:val="00A00BD5"/>
    <w:rsid w:val="00A00E1C"/>
    <w:rsid w:val="00A01197"/>
    <w:rsid w:val="00A01348"/>
    <w:rsid w:val="00A01746"/>
    <w:rsid w:val="00A02F34"/>
    <w:rsid w:val="00A0309A"/>
    <w:rsid w:val="00A03288"/>
    <w:rsid w:val="00A040B8"/>
    <w:rsid w:val="00A0487B"/>
    <w:rsid w:val="00A05411"/>
    <w:rsid w:val="00A05428"/>
    <w:rsid w:val="00A05E5F"/>
    <w:rsid w:val="00A05F05"/>
    <w:rsid w:val="00A05F11"/>
    <w:rsid w:val="00A06954"/>
    <w:rsid w:val="00A06E8C"/>
    <w:rsid w:val="00A0761E"/>
    <w:rsid w:val="00A07C93"/>
    <w:rsid w:val="00A113DE"/>
    <w:rsid w:val="00A11A51"/>
    <w:rsid w:val="00A12D3C"/>
    <w:rsid w:val="00A13D50"/>
    <w:rsid w:val="00A143D6"/>
    <w:rsid w:val="00A14549"/>
    <w:rsid w:val="00A14554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46AD"/>
    <w:rsid w:val="00A248B4"/>
    <w:rsid w:val="00A257E1"/>
    <w:rsid w:val="00A25865"/>
    <w:rsid w:val="00A26BC8"/>
    <w:rsid w:val="00A271E7"/>
    <w:rsid w:val="00A27E93"/>
    <w:rsid w:val="00A3080B"/>
    <w:rsid w:val="00A30E2C"/>
    <w:rsid w:val="00A318D7"/>
    <w:rsid w:val="00A318D9"/>
    <w:rsid w:val="00A31DCD"/>
    <w:rsid w:val="00A32831"/>
    <w:rsid w:val="00A32D46"/>
    <w:rsid w:val="00A335CC"/>
    <w:rsid w:val="00A33637"/>
    <w:rsid w:val="00A3387B"/>
    <w:rsid w:val="00A33A3C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7ED"/>
    <w:rsid w:val="00A42C65"/>
    <w:rsid w:val="00A446D5"/>
    <w:rsid w:val="00A44A3F"/>
    <w:rsid w:val="00A44F84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1F8"/>
    <w:rsid w:val="00A4756D"/>
    <w:rsid w:val="00A479BE"/>
    <w:rsid w:val="00A47D1B"/>
    <w:rsid w:val="00A504D7"/>
    <w:rsid w:val="00A50E63"/>
    <w:rsid w:val="00A51D83"/>
    <w:rsid w:val="00A51DD8"/>
    <w:rsid w:val="00A52215"/>
    <w:rsid w:val="00A523C8"/>
    <w:rsid w:val="00A52AAB"/>
    <w:rsid w:val="00A52C9D"/>
    <w:rsid w:val="00A544E9"/>
    <w:rsid w:val="00A54EF5"/>
    <w:rsid w:val="00A55604"/>
    <w:rsid w:val="00A55E60"/>
    <w:rsid w:val="00A5619B"/>
    <w:rsid w:val="00A56716"/>
    <w:rsid w:val="00A57B87"/>
    <w:rsid w:val="00A57C3F"/>
    <w:rsid w:val="00A605A3"/>
    <w:rsid w:val="00A611C3"/>
    <w:rsid w:val="00A62654"/>
    <w:rsid w:val="00A6265D"/>
    <w:rsid w:val="00A62D8B"/>
    <w:rsid w:val="00A64346"/>
    <w:rsid w:val="00A646CA"/>
    <w:rsid w:val="00A678B3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47A1"/>
    <w:rsid w:val="00A74840"/>
    <w:rsid w:val="00A74D8D"/>
    <w:rsid w:val="00A7523D"/>
    <w:rsid w:val="00A76397"/>
    <w:rsid w:val="00A764B1"/>
    <w:rsid w:val="00A770F6"/>
    <w:rsid w:val="00A779C3"/>
    <w:rsid w:val="00A77A5E"/>
    <w:rsid w:val="00A8034C"/>
    <w:rsid w:val="00A80655"/>
    <w:rsid w:val="00A8073C"/>
    <w:rsid w:val="00A8090D"/>
    <w:rsid w:val="00A80FD2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2928"/>
    <w:rsid w:val="00A92B17"/>
    <w:rsid w:val="00A93CAA"/>
    <w:rsid w:val="00A95136"/>
    <w:rsid w:val="00A9529B"/>
    <w:rsid w:val="00A96C40"/>
    <w:rsid w:val="00A970FD"/>
    <w:rsid w:val="00AA00AB"/>
    <w:rsid w:val="00AA0623"/>
    <w:rsid w:val="00AA0747"/>
    <w:rsid w:val="00AA0764"/>
    <w:rsid w:val="00AA0ADD"/>
    <w:rsid w:val="00AA0E31"/>
    <w:rsid w:val="00AA0FF9"/>
    <w:rsid w:val="00AA1D86"/>
    <w:rsid w:val="00AA1EA4"/>
    <w:rsid w:val="00AA2438"/>
    <w:rsid w:val="00AA2A3F"/>
    <w:rsid w:val="00AA331C"/>
    <w:rsid w:val="00AA4407"/>
    <w:rsid w:val="00AA44B5"/>
    <w:rsid w:val="00AA4E41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7A6"/>
    <w:rsid w:val="00AB1903"/>
    <w:rsid w:val="00AB1B65"/>
    <w:rsid w:val="00AB2AE4"/>
    <w:rsid w:val="00AB3480"/>
    <w:rsid w:val="00AB41C7"/>
    <w:rsid w:val="00AB4298"/>
    <w:rsid w:val="00AB4BF3"/>
    <w:rsid w:val="00AB4F62"/>
    <w:rsid w:val="00AB5AB9"/>
    <w:rsid w:val="00AC0EC6"/>
    <w:rsid w:val="00AC19A5"/>
    <w:rsid w:val="00AC1C61"/>
    <w:rsid w:val="00AC1E2B"/>
    <w:rsid w:val="00AC2005"/>
    <w:rsid w:val="00AC2266"/>
    <w:rsid w:val="00AC23E9"/>
    <w:rsid w:val="00AC2A44"/>
    <w:rsid w:val="00AC40FE"/>
    <w:rsid w:val="00AC4298"/>
    <w:rsid w:val="00AC4BE3"/>
    <w:rsid w:val="00AC4DD1"/>
    <w:rsid w:val="00AC5002"/>
    <w:rsid w:val="00AC6BFD"/>
    <w:rsid w:val="00AC7209"/>
    <w:rsid w:val="00AC76A5"/>
    <w:rsid w:val="00AD0381"/>
    <w:rsid w:val="00AD14F9"/>
    <w:rsid w:val="00AD2525"/>
    <w:rsid w:val="00AD2611"/>
    <w:rsid w:val="00AD298D"/>
    <w:rsid w:val="00AD3A39"/>
    <w:rsid w:val="00AD45FE"/>
    <w:rsid w:val="00AD5EDC"/>
    <w:rsid w:val="00AD629F"/>
    <w:rsid w:val="00AD6563"/>
    <w:rsid w:val="00AD6E44"/>
    <w:rsid w:val="00AE0CD7"/>
    <w:rsid w:val="00AE0EF8"/>
    <w:rsid w:val="00AE0F0F"/>
    <w:rsid w:val="00AE0F6D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0F82"/>
    <w:rsid w:val="00B00FE0"/>
    <w:rsid w:val="00B011C3"/>
    <w:rsid w:val="00B012AD"/>
    <w:rsid w:val="00B01D02"/>
    <w:rsid w:val="00B01F04"/>
    <w:rsid w:val="00B022D8"/>
    <w:rsid w:val="00B0439C"/>
    <w:rsid w:val="00B0496D"/>
    <w:rsid w:val="00B05FBF"/>
    <w:rsid w:val="00B0666D"/>
    <w:rsid w:val="00B06696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E7"/>
    <w:rsid w:val="00B21EE0"/>
    <w:rsid w:val="00B23741"/>
    <w:rsid w:val="00B24163"/>
    <w:rsid w:val="00B24596"/>
    <w:rsid w:val="00B25499"/>
    <w:rsid w:val="00B271A6"/>
    <w:rsid w:val="00B2769C"/>
    <w:rsid w:val="00B31421"/>
    <w:rsid w:val="00B31C48"/>
    <w:rsid w:val="00B334D3"/>
    <w:rsid w:val="00B339C2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3EB9"/>
    <w:rsid w:val="00B54405"/>
    <w:rsid w:val="00B546C1"/>
    <w:rsid w:val="00B5486D"/>
    <w:rsid w:val="00B54E5B"/>
    <w:rsid w:val="00B569B6"/>
    <w:rsid w:val="00B57B69"/>
    <w:rsid w:val="00B60A3D"/>
    <w:rsid w:val="00B610E0"/>
    <w:rsid w:val="00B63118"/>
    <w:rsid w:val="00B6316F"/>
    <w:rsid w:val="00B645F0"/>
    <w:rsid w:val="00B6513A"/>
    <w:rsid w:val="00B65BF0"/>
    <w:rsid w:val="00B65D1B"/>
    <w:rsid w:val="00B65F87"/>
    <w:rsid w:val="00B665C6"/>
    <w:rsid w:val="00B66DFA"/>
    <w:rsid w:val="00B671B4"/>
    <w:rsid w:val="00B67906"/>
    <w:rsid w:val="00B67959"/>
    <w:rsid w:val="00B67F1E"/>
    <w:rsid w:val="00B708AB"/>
    <w:rsid w:val="00B71783"/>
    <w:rsid w:val="00B7213B"/>
    <w:rsid w:val="00B72E5C"/>
    <w:rsid w:val="00B73304"/>
    <w:rsid w:val="00B74478"/>
    <w:rsid w:val="00B74AB7"/>
    <w:rsid w:val="00B7501D"/>
    <w:rsid w:val="00B7557D"/>
    <w:rsid w:val="00B75F17"/>
    <w:rsid w:val="00B771CA"/>
    <w:rsid w:val="00B77260"/>
    <w:rsid w:val="00B77861"/>
    <w:rsid w:val="00B80480"/>
    <w:rsid w:val="00B80B89"/>
    <w:rsid w:val="00B81815"/>
    <w:rsid w:val="00B81A16"/>
    <w:rsid w:val="00B82E1C"/>
    <w:rsid w:val="00B83B63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6D"/>
    <w:rsid w:val="00B91FCF"/>
    <w:rsid w:val="00B928B6"/>
    <w:rsid w:val="00B92DDE"/>
    <w:rsid w:val="00B93290"/>
    <w:rsid w:val="00B93511"/>
    <w:rsid w:val="00B935B8"/>
    <w:rsid w:val="00B93645"/>
    <w:rsid w:val="00B938C6"/>
    <w:rsid w:val="00B948B1"/>
    <w:rsid w:val="00B9506A"/>
    <w:rsid w:val="00B951C6"/>
    <w:rsid w:val="00B95346"/>
    <w:rsid w:val="00B96113"/>
    <w:rsid w:val="00B9618D"/>
    <w:rsid w:val="00B9770B"/>
    <w:rsid w:val="00BA06CA"/>
    <w:rsid w:val="00BA0C03"/>
    <w:rsid w:val="00BA1529"/>
    <w:rsid w:val="00BA1BD4"/>
    <w:rsid w:val="00BA303F"/>
    <w:rsid w:val="00BA53B2"/>
    <w:rsid w:val="00BA5513"/>
    <w:rsid w:val="00BA5B79"/>
    <w:rsid w:val="00BA5BCB"/>
    <w:rsid w:val="00BA67F0"/>
    <w:rsid w:val="00BA7ABA"/>
    <w:rsid w:val="00BA7FE4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727"/>
    <w:rsid w:val="00BB3C22"/>
    <w:rsid w:val="00BB466F"/>
    <w:rsid w:val="00BB5BA5"/>
    <w:rsid w:val="00BB66AF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5B8D"/>
    <w:rsid w:val="00BC62A7"/>
    <w:rsid w:val="00BD0092"/>
    <w:rsid w:val="00BD02E3"/>
    <w:rsid w:val="00BD04BB"/>
    <w:rsid w:val="00BD09BF"/>
    <w:rsid w:val="00BD157D"/>
    <w:rsid w:val="00BD2607"/>
    <w:rsid w:val="00BD2E55"/>
    <w:rsid w:val="00BD3078"/>
    <w:rsid w:val="00BD3221"/>
    <w:rsid w:val="00BD381E"/>
    <w:rsid w:val="00BD3B5C"/>
    <w:rsid w:val="00BD4640"/>
    <w:rsid w:val="00BD46AD"/>
    <w:rsid w:val="00BD5451"/>
    <w:rsid w:val="00BD6653"/>
    <w:rsid w:val="00BD6BB4"/>
    <w:rsid w:val="00BD6D66"/>
    <w:rsid w:val="00BD7BE2"/>
    <w:rsid w:val="00BE06A5"/>
    <w:rsid w:val="00BE0808"/>
    <w:rsid w:val="00BE173A"/>
    <w:rsid w:val="00BE195D"/>
    <w:rsid w:val="00BE1F46"/>
    <w:rsid w:val="00BE23F3"/>
    <w:rsid w:val="00BE2702"/>
    <w:rsid w:val="00BE2A32"/>
    <w:rsid w:val="00BE2DD8"/>
    <w:rsid w:val="00BE3A19"/>
    <w:rsid w:val="00BE44A9"/>
    <w:rsid w:val="00BE4550"/>
    <w:rsid w:val="00BE5A81"/>
    <w:rsid w:val="00BE60FB"/>
    <w:rsid w:val="00BE65C7"/>
    <w:rsid w:val="00BE6924"/>
    <w:rsid w:val="00BE6CDB"/>
    <w:rsid w:val="00BE6DCB"/>
    <w:rsid w:val="00BE7B7C"/>
    <w:rsid w:val="00BF029C"/>
    <w:rsid w:val="00BF11F1"/>
    <w:rsid w:val="00BF1244"/>
    <w:rsid w:val="00BF175C"/>
    <w:rsid w:val="00BF2D07"/>
    <w:rsid w:val="00BF325F"/>
    <w:rsid w:val="00BF4A8D"/>
    <w:rsid w:val="00BF5A58"/>
    <w:rsid w:val="00BF6206"/>
    <w:rsid w:val="00BF620D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110BA"/>
    <w:rsid w:val="00C11161"/>
    <w:rsid w:val="00C11F15"/>
    <w:rsid w:val="00C124D4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6BC"/>
    <w:rsid w:val="00C24C5A"/>
    <w:rsid w:val="00C24D66"/>
    <w:rsid w:val="00C26891"/>
    <w:rsid w:val="00C2697C"/>
    <w:rsid w:val="00C27643"/>
    <w:rsid w:val="00C303CB"/>
    <w:rsid w:val="00C30D33"/>
    <w:rsid w:val="00C313D2"/>
    <w:rsid w:val="00C318D5"/>
    <w:rsid w:val="00C3339B"/>
    <w:rsid w:val="00C34B13"/>
    <w:rsid w:val="00C362F8"/>
    <w:rsid w:val="00C37431"/>
    <w:rsid w:val="00C376DA"/>
    <w:rsid w:val="00C37D75"/>
    <w:rsid w:val="00C402B8"/>
    <w:rsid w:val="00C42BC2"/>
    <w:rsid w:val="00C43153"/>
    <w:rsid w:val="00C43465"/>
    <w:rsid w:val="00C438D8"/>
    <w:rsid w:val="00C43C52"/>
    <w:rsid w:val="00C44FD0"/>
    <w:rsid w:val="00C45B0A"/>
    <w:rsid w:val="00C47396"/>
    <w:rsid w:val="00C50563"/>
    <w:rsid w:val="00C50602"/>
    <w:rsid w:val="00C50F14"/>
    <w:rsid w:val="00C51158"/>
    <w:rsid w:val="00C53B33"/>
    <w:rsid w:val="00C53E40"/>
    <w:rsid w:val="00C54120"/>
    <w:rsid w:val="00C5417A"/>
    <w:rsid w:val="00C548E9"/>
    <w:rsid w:val="00C56FD6"/>
    <w:rsid w:val="00C570BD"/>
    <w:rsid w:val="00C60090"/>
    <w:rsid w:val="00C600D4"/>
    <w:rsid w:val="00C60C93"/>
    <w:rsid w:val="00C61431"/>
    <w:rsid w:val="00C6158B"/>
    <w:rsid w:val="00C62E13"/>
    <w:rsid w:val="00C62E1C"/>
    <w:rsid w:val="00C6392B"/>
    <w:rsid w:val="00C63E7B"/>
    <w:rsid w:val="00C63F44"/>
    <w:rsid w:val="00C642A2"/>
    <w:rsid w:val="00C64653"/>
    <w:rsid w:val="00C64F84"/>
    <w:rsid w:val="00C668E4"/>
    <w:rsid w:val="00C672FE"/>
    <w:rsid w:val="00C67832"/>
    <w:rsid w:val="00C703ED"/>
    <w:rsid w:val="00C70A92"/>
    <w:rsid w:val="00C7245A"/>
    <w:rsid w:val="00C72496"/>
    <w:rsid w:val="00C72841"/>
    <w:rsid w:val="00C72DC1"/>
    <w:rsid w:val="00C73D4E"/>
    <w:rsid w:val="00C75CD6"/>
    <w:rsid w:val="00C76102"/>
    <w:rsid w:val="00C76210"/>
    <w:rsid w:val="00C76AFC"/>
    <w:rsid w:val="00C7761F"/>
    <w:rsid w:val="00C77E86"/>
    <w:rsid w:val="00C8001E"/>
    <w:rsid w:val="00C805E4"/>
    <w:rsid w:val="00C80A35"/>
    <w:rsid w:val="00C8124A"/>
    <w:rsid w:val="00C81E67"/>
    <w:rsid w:val="00C82B8B"/>
    <w:rsid w:val="00C82D10"/>
    <w:rsid w:val="00C830A3"/>
    <w:rsid w:val="00C835CC"/>
    <w:rsid w:val="00C84162"/>
    <w:rsid w:val="00C84510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B58"/>
    <w:rsid w:val="00CA4BBF"/>
    <w:rsid w:val="00CA4C32"/>
    <w:rsid w:val="00CA4CC4"/>
    <w:rsid w:val="00CA5423"/>
    <w:rsid w:val="00CA58AC"/>
    <w:rsid w:val="00CA61F9"/>
    <w:rsid w:val="00CA65E3"/>
    <w:rsid w:val="00CA6C1E"/>
    <w:rsid w:val="00CA6CB4"/>
    <w:rsid w:val="00CA6D01"/>
    <w:rsid w:val="00CA70D5"/>
    <w:rsid w:val="00CB00F6"/>
    <w:rsid w:val="00CB0779"/>
    <w:rsid w:val="00CB0B07"/>
    <w:rsid w:val="00CB1619"/>
    <w:rsid w:val="00CB1DDB"/>
    <w:rsid w:val="00CB21AB"/>
    <w:rsid w:val="00CB23D5"/>
    <w:rsid w:val="00CB3027"/>
    <w:rsid w:val="00CB3204"/>
    <w:rsid w:val="00CB44AD"/>
    <w:rsid w:val="00CB4C12"/>
    <w:rsid w:val="00CB536C"/>
    <w:rsid w:val="00CB54CB"/>
    <w:rsid w:val="00CB598D"/>
    <w:rsid w:val="00CB5F4C"/>
    <w:rsid w:val="00CB6937"/>
    <w:rsid w:val="00CB71FC"/>
    <w:rsid w:val="00CB75D1"/>
    <w:rsid w:val="00CB7C1C"/>
    <w:rsid w:val="00CC0DF4"/>
    <w:rsid w:val="00CC100E"/>
    <w:rsid w:val="00CC16C1"/>
    <w:rsid w:val="00CC27B8"/>
    <w:rsid w:val="00CC36E5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2FA6"/>
    <w:rsid w:val="00CD36B4"/>
    <w:rsid w:val="00CD3F44"/>
    <w:rsid w:val="00CD4133"/>
    <w:rsid w:val="00CD50A8"/>
    <w:rsid w:val="00CD5BA5"/>
    <w:rsid w:val="00CD6B74"/>
    <w:rsid w:val="00CD6DC1"/>
    <w:rsid w:val="00CD7404"/>
    <w:rsid w:val="00CD786A"/>
    <w:rsid w:val="00CE005F"/>
    <w:rsid w:val="00CE033C"/>
    <w:rsid w:val="00CE0499"/>
    <w:rsid w:val="00CE0C58"/>
    <w:rsid w:val="00CE1E4A"/>
    <w:rsid w:val="00CE476B"/>
    <w:rsid w:val="00CE50CE"/>
    <w:rsid w:val="00CE5F01"/>
    <w:rsid w:val="00CE73F0"/>
    <w:rsid w:val="00CE79F3"/>
    <w:rsid w:val="00CE7F07"/>
    <w:rsid w:val="00CE7F6B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737"/>
    <w:rsid w:val="00D01ACD"/>
    <w:rsid w:val="00D01C37"/>
    <w:rsid w:val="00D01CEC"/>
    <w:rsid w:val="00D022F2"/>
    <w:rsid w:val="00D023BD"/>
    <w:rsid w:val="00D03BA5"/>
    <w:rsid w:val="00D050EE"/>
    <w:rsid w:val="00D06B4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491"/>
    <w:rsid w:val="00D23F7D"/>
    <w:rsid w:val="00D23F86"/>
    <w:rsid w:val="00D24519"/>
    <w:rsid w:val="00D2478C"/>
    <w:rsid w:val="00D25420"/>
    <w:rsid w:val="00D26060"/>
    <w:rsid w:val="00D2625D"/>
    <w:rsid w:val="00D26DE6"/>
    <w:rsid w:val="00D30A25"/>
    <w:rsid w:val="00D30BB3"/>
    <w:rsid w:val="00D31E82"/>
    <w:rsid w:val="00D34D1C"/>
    <w:rsid w:val="00D35118"/>
    <w:rsid w:val="00D358B9"/>
    <w:rsid w:val="00D3611D"/>
    <w:rsid w:val="00D36EB1"/>
    <w:rsid w:val="00D36FA8"/>
    <w:rsid w:val="00D374EE"/>
    <w:rsid w:val="00D379F8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6690"/>
    <w:rsid w:val="00D46B02"/>
    <w:rsid w:val="00D47133"/>
    <w:rsid w:val="00D4747B"/>
    <w:rsid w:val="00D51045"/>
    <w:rsid w:val="00D513A5"/>
    <w:rsid w:val="00D5241E"/>
    <w:rsid w:val="00D5268F"/>
    <w:rsid w:val="00D5324C"/>
    <w:rsid w:val="00D53A0D"/>
    <w:rsid w:val="00D53AC8"/>
    <w:rsid w:val="00D55555"/>
    <w:rsid w:val="00D55CCA"/>
    <w:rsid w:val="00D55D5E"/>
    <w:rsid w:val="00D55D5F"/>
    <w:rsid w:val="00D57BE2"/>
    <w:rsid w:val="00D60CF1"/>
    <w:rsid w:val="00D618DB"/>
    <w:rsid w:val="00D61D7B"/>
    <w:rsid w:val="00D626BC"/>
    <w:rsid w:val="00D63216"/>
    <w:rsid w:val="00D63C60"/>
    <w:rsid w:val="00D64086"/>
    <w:rsid w:val="00D64C95"/>
    <w:rsid w:val="00D65353"/>
    <w:rsid w:val="00D65D36"/>
    <w:rsid w:val="00D66019"/>
    <w:rsid w:val="00D66F96"/>
    <w:rsid w:val="00D70C0A"/>
    <w:rsid w:val="00D71DDB"/>
    <w:rsid w:val="00D726D3"/>
    <w:rsid w:val="00D72C70"/>
    <w:rsid w:val="00D74EA3"/>
    <w:rsid w:val="00D75E14"/>
    <w:rsid w:val="00D766C1"/>
    <w:rsid w:val="00D76A04"/>
    <w:rsid w:val="00D76D1C"/>
    <w:rsid w:val="00D76E94"/>
    <w:rsid w:val="00D772B5"/>
    <w:rsid w:val="00D774AF"/>
    <w:rsid w:val="00D77709"/>
    <w:rsid w:val="00D77F6E"/>
    <w:rsid w:val="00D8045B"/>
    <w:rsid w:val="00D820EC"/>
    <w:rsid w:val="00D8248F"/>
    <w:rsid w:val="00D82ED7"/>
    <w:rsid w:val="00D8322A"/>
    <w:rsid w:val="00D840D6"/>
    <w:rsid w:val="00D84CD3"/>
    <w:rsid w:val="00D84E8C"/>
    <w:rsid w:val="00D85AB9"/>
    <w:rsid w:val="00D86839"/>
    <w:rsid w:val="00D86D23"/>
    <w:rsid w:val="00D871C4"/>
    <w:rsid w:val="00D8726C"/>
    <w:rsid w:val="00D87E19"/>
    <w:rsid w:val="00D9052E"/>
    <w:rsid w:val="00D91213"/>
    <w:rsid w:val="00D91662"/>
    <w:rsid w:val="00D91C51"/>
    <w:rsid w:val="00D91EE9"/>
    <w:rsid w:val="00D91F53"/>
    <w:rsid w:val="00D921F0"/>
    <w:rsid w:val="00D92219"/>
    <w:rsid w:val="00D938D8"/>
    <w:rsid w:val="00D963C6"/>
    <w:rsid w:val="00D96879"/>
    <w:rsid w:val="00D9725F"/>
    <w:rsid w:val="00D974D0"/>
    <w:rsid w:val="00DA03B5"/>
    <w:rsid w:val="00DA12B4"/>
    <w:rsid w:val="00DA1845"/>
    <w:rsid w:val="00DA25CD"/>
    <w:rsid w:val="00DA3882"/>
    <w:rsid w:val="00DA3F30"/>
    <w:rsid w:val="00DA3FD6"/>
    <w:rsid w:val="00DA450C"/>
    <w:rsid w:val="00DA4802"/>
    <w:rsid w:val="00DA4CC9"/>
    <w:rsid w:val="00DA4FB6"/>
    <w:rsid w:val="00DA5543"/>
    <w:rsid w:val="00DA5F81"/>
    <w:rsid w:val="00DA67E7"/>
    <w:rsid w:val="00DA6E43"/>
    <w:rsid w:val="00DA7DF0"/>
    <w:rsid w:val="00DA7FEE"/>
    <w:rsid w:val="00DB0223"/>
    <w:rsid w:val="00DB0711"/>
    <w:rsid w:val="00DB0CE3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7AD0"/>
    <w:rsid w:val="00DC0159"/>
    <w:rsid w:val="00DC095C"/>
    <w:rsid w:val="00DC0A3D"/>
    <w:rsid w:val="00DC14B5"/>
    <w:rsid w:val="00DC3784"/>
    <w:rsid w:val="00DC39D0"/>
    <w:rsid w:val="00DC3A87"/>
    <w:rsid w:val="00DC3EA8"/>
    <w:rsid w:val="00DC533D"/>
    <w:rsid w:val="00DD0817"/>
    <w:rsid w:val="00DD0C34"/>
    <w:rsid w:val="00DD154F"/>
    <w:rsid w:val="00DD1F52"/>
    <w:rsid w:val="00DD293E"/>
    <w:rsid w:val="00DD2D75"/>
    <w:rsid w:val="00DD3D0C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6F10"/>
    <w:rsid w:val="00DE744C"/>
    <w:rsid w:val="00DE7984"/>
    <w:rsid w:val="00DE7ABC"/>
    <w:rsid w:val="00DF0247"/>
    <w:rsid w:val="00DF1315"/>
    <w:rsid w:val="00DF139A"/>
    <w:rsid w:val="00DF15A6"/>
    <w:rsid w:val="00DF1A3D"/>
    <w:rsid w:val="00DF2849"/>
    <w:rsid w:val="00DF31D2"/>
    <w:rsid w:val="00DF32B6"/>
    <w:rsid w:val="00DF4C6F"/>
    <w:rsid w:val="00DF5ABC"/>
    <w:rsid w:val="00DF68CF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F25"/>
    <w:rsid w:val="00E0307B"/>
    <w:rsid w:val="00E03230"/>
    <w:rsid w:val="00E038CD"/>
    <w:rsid w:val="00E03B92"/>
    <w:rsid w:val="00E053D8"/>
    <w:rsid w:val="00E0571F"/>
    <w:rsid w:val="00E05771"/>
    <w:rsid w:val="00E05E96"/>
    <w:rsid w:val="00E06895"/>
    <w:rsid w:val="00E07F0F"/>
    <w:rsid w:val="00E11784"/>
    <w:rsid w:val="00E1245B"/>
    <w:rsid w:val="00E131C2"/>
    <w:rsid w:val="00E138C4"/>
    <w:rsid w:val="00E13C91"/>
    <w:rsid w:val="00E13DA7"/>
    <w:rsid w:val="00E149A0"/>
    <w:rsid w:val="00E15332"/>
    <w:rsid w:val="00E15451"/>
    <w:rsid w:val="00E158A6"/>
    <w:rsid w:val="00E15ED0"/>
    <w:rsid w:val="00E16054"/>
    <w:rsid w:val="00E17164"/>
    <w:rsid w:val="00E1769C"/>
    <w:rsid w:val="00E205B0"/>
    <w:rsid w:val="00E22A22"/>
    <w:rsid w:val="00E230AC"/>
    <w:rsid w:val="00E2389C"/>
    <w:rsid w:val="00E23DA9"/>
    <w:rsid w:val="00E25F33"/>
    <w:rsid w:val="00E2733D"/>
    <w:rsid w:val="00E274C1"/>
    <w:rsid w:val="00E3049C"/>
    <w:rsid w:val="00E30E7A"/>
    <w:rsid w:val="00E31626"/>
    <w:rsid w:val="00E32196"/>
    <w:rsid w:val="00E32706"/>
    <w:rsid w:val="00E32E97"/>
    <w:rsid w:val="00E33817"/>
    <w:rsid w:val="00E344E9"/>
    <w:rsid w:val="00E34FCD"/>
    <w:rsid w:val="00E36209"/>
    <w:rsid w:val="00E37505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FF8"/>
    <w:rsid w:val="00E4619E"/>
    <w:rsid w:val="00E46864"/>
    <w:rsid w:val="00E4715C"/>
    <w:rsid w:val="00E4770C"/>
    <w:rsid w:val="00E47729"/>
    <w:rsid w:val="00E5010F"/>
    <w:rsid w:val="00E50AE2"/>
    <w:rsid w:val="00E5124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146C"/>
    <w:rsid w:val="00E63191"/>
    <w:rsid w:val="00E6390D"/>
    <w:rsid w:val="00E63A4F"/>
    <w:rsid w:val="00E64015"/>
    <w:rsid w:val="00E64148"/>
    <w:rsid w:val="00E64DCF"/>
    <w:rsid w:val="00E651D6"/>
    <w:rsid w:val="00E66965"/>
    <w:rsid w:val="00E671D9"/>
    <w:rsid w:val="00E675E4"/>
    <w:rsid w:val="00E67B9D"/>
    <w:rsid w:val="00E700B7"/>
    <w:rsid w:val="00E70907"/>
    <w:rsid w:val="00E70F62"/>
    <w:rsid w:val="00E714C6"/>
    <w:rsid w:val="00E71694"/>
    <w:rsid w:val="00E71AA9"/>
    <w:rsid w:val="00E71E77"/>
    <w:rsid w:val="00E7238D"/>
    <w:rsid w:val="00E73D37"/>
    <w:rsid w:val="00E73D84"/>
    <w:rsid w:val="00E74633"/>
    <w:rsid w:val="00E74704"/>
    <w:rsid w:val="00E74F16"/>
    <w:rsid w:val="00E750CD"/>
    <w:rsid w:val="00E7545E"/>
    <w:rsid w:val="00E75BD4"/>
    <w:rsid w:val="00E75F21"/>
    <w:rsid w:val="00E76825"/>
    <w:rsid w:val="00E77477"/>
    <w:rsid w:val="00E779D8"/>
    <w:rsid w:val="00E77B63"/>
    <w:rsid w:val="00E77FF9"/>
    <w:rsid w:val="00E801F4"/>
    <w:rsid w:val="00E81BE5"/>
    <w:rsid w:val="00E82235"/>
    <w:rsid w:val="00E82689"/>
    <w:rsid w:val="00E83865"/>
    <w:rsid w:val="00E838BF"/>
    <w:rsid w:val="00E84097"/>
    <w:rsid w:val="00E8419B"/>
    <w:rsid w:val="00E84519"/>
    <w:rsid w:val="00E849D0"/>
    <w:rsid w:val="00E84A88"/>
    <w:rsid w:val="00E84ADC"/>
    <w:rsid w:val="00E8560A"/>
    <w:rsid w:val="00E8632A"/>
    <w:rsid w:val="00E86696"/>
    <w:rsid w:val="00E86B8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C77"/>
    <w:rsid w:val="00E93FB0"/>
    <w:rsid w:val="00E946A8"/>
    <w:rsid w:val="00E954A3"/>
    <w:rsid w:val="00E95DFE"/>
    <w:rsid w:val="00E967D7"/>
    <w:rsid w:val="00E96C38"/>
    <w:rsid w:val="00E9716F"/>
    <w:rsid w:val="00EA05EE"/>
    <w:rsid w:val="00EA1688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5F8"/>
    <w:rsid w:val="00EB46D2"/>
    <w:rsid w:val="00EB5CC8"/>
    <w:rsid w:val="00EB61BD"/>
    <w:rsid w:val="00EB6658"/>
    <w:rsid w:val="00EB683D"/>
    <w:rsid w:val="00EB6920"/>
    <w:rsid w:val="00EB721F"/>
    <w:rsid w:val="00EB7751"/>
    <w:rsid w:val="00EC047F"/>
    <w:rsid w:val="00EC0631"/>
    <w:rsid w:val="00EC0EAA"/>
    <w:rsid w:val="00EC238F"/>
    <w:rsid w:val="00EC3AA2"/>
    <w:rsid w:val="00EC3C73"/>
    <w:rsid w:val="00EC428C"/>
    <w:rsid w:val="00EC5C1C"/>
    <w:rsid w:val="00EC5FB2"/>
    <w:rsid w:val="00EC6126"/>
    <w:rsid w:val="00EC622C"/>
    <w:rsid w:val="00EC6B5C"/>
    <w:rsid w:val="00EC6F50"/>
    <w:rsid w:val="00ED08F6"/>
    <w:rsid w:val="00ED0A8E"/>
    <w:rsid w:val="00ED18FD"/>
    <w:rsid w:val="00ED29A1"/>
    <w:rsid w:val="00ED4095"/>
    <w:rsid w:val="00ED498F"/>
    <w:rsid w:val="00ED4B47"/>
    <w:rsid w:val="00ED66C2"/>
    <w:rsid w:val="00ED6C9F"/>
    <w:rsid w:val="00ED7567"/>
    <w:rsid w:val="00ED7820"/>
    <w:rsid w:val="00ED7E9C"/>
    <w:rsid w:val="00EE002B"/>
    <w:rsid w:val="00EE012E"/>
    <w:rsid w:val="00EE291B"/>
    <w:rsid w:val="00EE5F3E"/>
    <w:rsid w:val="00EE631C"/>
    <w:rsid w:val="00EE633E"/>
    <w:rsid w:val="00EE6377"/>
    <w:rsid w:val="00EE678D"/>
    <w:rsid w:val="00EE7246"/>
    <w:rsid w:val="00EE75B2"/>
    <w:rsid w:val="00EE779E"/>
    <w:rsid w:val="00EE77F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207"/>
    <w:rsid w:val="00EF6862"/>
    <w:rsid w:val="00EF697B"/>
    <w:rsid w:val="00EF7200"/>
    <w:rsid w:val="00F001B0"/>
    <w:rsid w:val="00F001B4"/>
    <w:rsid w:val="00F0049C"/>
    <w:rsid w:val="00F005BE"/>
    <w:rsid w:val="00F0066B"/>
    <w:rsid w:val="00F025A1"/>
    <w:rsid w:val="00F02A5C"/>
    <w:rsid w:val="00F033DE"/>
    <w:rsid w:val="00F04760"/>
    <w:rsid w:val="00F04994"/>
    <w:rsid w:val="00F04F6D"/>
    <w:rsid w:val="00F0516F"/>
    <w:rsid w:val="00F051FF"/>
    <w:rsid w:val="00F05BA4"/>
    <w:rsid w:val="00F065FB"/>
    <w:rsid w:val="00F069F7"/>
    <w:rsid w:val="00F06AD0"/>
    <w:rsid w:val="00F071A7"/>
    <w:rsid w:val="00F07771"/>
    <w:rsid w:val="00F079BD"/>
    <w:rsid w:val="00F07A8A"/>
    <w:rsid w:val="00F07CAA"/>
    <w:rsid w:val="00F1055D"/>
    <w:rsid w:val="00F10D02"/>
    <w:rsid w:val="00F11025"/>
    <w:rsid w:val="00F117EB"/>
    <w:rsid w:val="00F11CA8"/>
    <w:rsid w:val="00F125AA"/>
    <w:rsid w:val="00F12C8D"/>
    <w:rsid w:val="00F132A8"/>
    <w:rsid w:val="00F14E52"/>
    <w:rsid w:val="00F17B45"/>
    <w:rsid w:val="00F2107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787"/>
    <w:rsid w:val="00F26AB8"/>
    <w:rsid w:val="00F27682"/>
    <w:rsid w:val="00F27740"/>
    <w:rsid w:val="00F27821"/>
    <w:rsid w:val="00F27FED"/>
    <w:rsid w:val="00F31F46"/>
    <w:rsid w:val="00F31F5B"/>
    <w:rsid w:val="00F32543"/>
    <w:rsid w:val="00F3297B"/>
    <w:rsid w:val="00F32EE5"/>
    <w:rsid w:val="00F335A6"/>
    <w:rsid w:val="00F33C98"/>
    <w:rsid w:val="00F33DD1"/>
    <w:rsid w:val="00F34CBA"/>
    <w:rsid w:val="00F355E2"/>
    <w:rsid w:val="00F35FF0"/>
    <w:rsid w:val="00F3674B"/>
    <w:rsid w:val="00F36919"/>
    <w:rsid w:val="00F36F10"/>
    <w:rsid w:val="00F407DE"/>
    <w:rsid w:val="00F41026"/>
    <w:rsid w:val="00F41102"/>
    <w:rsid w:val="00F41131"/>
    <w:rsid w:val="00F41F69"/>
    <w:rsid w:val="00F42A47"/>
    <w:rsid w:val="00F42F03"/>
    <w:rsid w:val="00F432F0"/>
    <w:rsid w:val="00F43530"/>
    <w:rsid w:val="00F43647"/>
    <w:rsid w:val="00F43E19"/>
    <w:rsid w:val="00F4520C"/>
    <w:rsid w:val="00F457DC"/>
    <w:rsid w:val="00F464FA"/>
    <w:rsid w:val="00F4675E"/>
    <w:rsid w:val="00F47066"/>
    <w:rsid w:val="00F47EE7"/>
    <w:rsid w:val="00F50005"/>
    <w:rsid w:val="00F507A4"/>
    <w:rsid w:val="00F50876"/>
    <w:rsid w:val="00F50A46"/>
    <w:rsid w:val="00F51110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0DCE"/>
    <w:rsid w:val="00F6187D"/>
    <w:rsid w:val="00F61BB8"/>
    <w:rsid w:val="00F620B5"/>
    <w:rsid w:val="00F62806"/>
    <w:rsid w:val="00F63ECC"/>
    <w:rsid w:val="00F6404F"/>
    <w:rsid w:val="00F641FF"/>
    <w:rsid w:val="00F647FE"/>
    <w:rsid w:val="00F65253"/>
    <w:rsid w:val="00F653F2"/>
    <w:rsid w:val="00F660AF"/>
    <w:rsid w:val="00F66878"/>
    <w:rsid w:val="00F7019A"/>
    <w:rsid w:val="00F705C4"/>
    <w:rsid w:val="00F708ED"/>
    <w:rsid w:val="00F70AE4"/>
    <w:rsid w:val="00F70BA9"/>
    <w:rsid w:val="00F70C45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65A9"/>
    <w:rsid w:val="00F7734C"/>
    <w:rsid w:val="00F7794F"/>
    <w:rsid w:val="00F77DE5"/>
    <w:rsid w:val="00F801ED"/>
    <w:rsid w:val="00F80A78"/>
    <w:rsid w:val="00F8101D"/>
    <w:rsid w:val="00F816B0"/>
    <w:rsid w:val="00F81C5A"/>
    <w:rsid w:val="00F828F3"/>
    <w:rsid w:val="00F82A6A"/>
    <w:rsid w:val="00F82AA8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906"/>
    <w:rsid w:val="00FA4D50"/>
    <w:rsid w:val="00FA5C74"/>
    <w:rsid w:val="00FA64D8"/>
    <w:rsid w:val="00FA6B59"/>
    <w:rsid w:val="00FA6EEE"/>
    <w:rsid w:val="00FA6F39"/>
    <w:rsid w:val="00FA769A"/>
    <w:rsid w:val="00FA7A5E"/>
    <w:rsid w:val="00FB0134"/>
    <w:rsid w:val="00FB12B9"/>
    <w:rsid w:val="00FB20B0"/>
    <w:rsid w:val="00FB225F"/>
    <w:rsid w:val="00FB2FCA"/>
    <w:rsid w:val="00FB3081"/>
    <w:rsid w:val="00FB3EB9"/>
    <w:rsid w:val="00FB4E54"/>
    <w:rsid w:val="00FB513B"/>
    <w:rsid w:val="00FB5654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231D"/>
    <w:rsid w:val="00FC34FC"/>
    <w:rsid w:val="00FC3619"/>
    <w:rsid w:val="00FC46F0"/>
    <w:rsid w:val="00FC49D8"/>
    <w:rsid w:val="00FC5230"/>
    <w:rsid w:val="00FC54C8"/>
    <w:rsid w:val="00FC757E"/>
    <w:rsid w:val="00FC7F66"/>
    <w:rsid w:val="00FD125F"/>
    <w:rsid w:val="00FD1E7A"/>
    <w:rsid w:val="00FD249F"/>
    <w:rsid w:val="00FD2F4D"/>
    <w:rsid w:val="00FD42DF"/>
    <w:rsid w:val="00FD4375"/>
    <w:rsid w:val="00FD4DBF"/>
    <w:rsid w:val="00FD52EF"/>
    <w:rsid w:val="00FD5766"/>
    <w:rsid w:val="00FD5AAB"/>
    <w:rsid w:val="00FD6118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2A57"/>
    <w:rsid w:val="00FE34ED"/>
    <w:rsid w:val="00FE6BE9"/>
    <w:rsid w:val="00FE6DAA"/>
    <w:rsid w:val="00FF0097"/>
    <w:rsid w:val="00FF0933"/>
    <w:rsid w:val="00FF0ACE"/>
    <w:rsid w:val="00FF0C95"/>
    <w:rsid w:val="00FF137E"/>
    <w:rsid w:val="00FF1BAE"/>
    <w:rsid w:val="00FF229E"/>
    <w:rsid w:val="00FF2367"/>
    <w:rsid w:val="00FF3F7C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943A9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7943A9"/>
    <w:rPr>
      <w:sz w:val="22"/>
      <w:szCs w:val="20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image" Target="media/image5.jpg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yperlink" Target="https://docs.spring.io/spring-security/reference/servlet/authentication/passwords/basic.html%23page-title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www.postgresql.org/abou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spring.io/projects/spring-boot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docs.oracle.com/en/java/" TargetMode="External"/><Relationship Id="rId27" Type="http://schemas.openxmlformats.org/officeDocument/2006/relationships/footer" Target="footer4.xm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59920-0CBC-4655-B208-575F86E3F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0</TotalTime>
  <Pages>43</Pages>
  <Words>6533</Words>
  <Characters>37242</Characters>
  <Application>Microsoft Office Word</Application>
  <DocSecurity>0</DocSecurity>
  <Lines>31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43688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910</cp:revision>
  <cp:lastPrinted>2022-09-20T09:25:00Z</cp:lastPrinted>
  <dcterms:created xsi:type="dcterms:W3CDTF">2022-09-13T11:56:00Z</dcterms:created>
  <dcterms:modified xsi:type="dcterms:W3CDTF">2023-08-08T00:44:00Z</dcterms:modified>
</cp:coreProperties>
</file>